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4B4E3" w14:textId="48025FB8" w:rsidR="006C190F" w:rsidRPr="000906C1" w:rsidRDefault="006C190F" w:rsidP="006C190F">
      <w:pPr>
        <w:rPr>
          <w:b/>
          <w:lang w:val="fr-CA"/>
        </w:rPr>
      </w:pPr>
    </w:p>
    <w:p w14:paraId="1FB41A64" w14:textId="5C59938B" w:rsidR="00E02E57" w:rsidRPr="000906C1" w:rsidRDefault="00E02E57" w:rsidP="006C190F">
      <w:pPr>
        <w:rPr>
          <w:b/>
          <w:lang w:val="fr-CA"/>
        </w:rPr>
      </w:pPr>
    </w:p>
    <w:p w14:paraId="53B477A7" w14:textId="1E1EEE69" w:rsidR="00E02E57" w:rsidRPr="000906C1" w:rsidRDefault="009B4E55" w:rsidP="006C190F">
      <w:pPr>
        <w:rPr>
          <w:b/>
          <w:lang w:val="fr-CA"/>
        </w:rPr>
      </w:pPr>
      <w:r>
        <w:rPr>
          <w:noProof/>
        </w:rPr>
        <w:drawing>
          <wp:anchor distT="0" distB="0" distL="114300" distR="114300" simplePos="0" relativeHeight="251660800" behindDoc="0" locked="0" layoutInCell="1" allowOverlap="1" wp14:anchorId="1F7AD9AF" wp14:editId="64863031">
            <wp:simplePos x="0" y="0"/>
            <wp:positionH relativeFrom="column">
              <wp:posOffset>2146992</wp:posOffset>
            </wp:positionH>
            <wp:positionV relativeFrom="page">
              <wp:posOffset>1648146</wp:posOffset>
            </wp:positionV>
            <wp:extent cx="1812925" cy="198374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925" cy="198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3BAC6E4" w14:textId="320A439E" w:rsidR="00E02E57" w:rsidRPr="000906C1" w:rsidRDefault="00E02E57" w:rsidP="006C190F">
      <w:pPr>
        <w:rPr>
          <w:b/>
          <w:lang w:val="fr-CA"/>
        </w:rPr>
      </w:pPr>
    </w:p>
    <w:p w14:paraId="4A1FEB95" w14:textId="77777777" w:rsidR="009B4E55" w:rsidRDefault="009B4E55" w:rsidP="006A6825">
      <w:pPr>
        <w:jc w:val="center"/>
        <w:rPr>
          <w:b/>
          <w:lang w:val="fr-CA"/>
        </w:rPr>
      </w:pPr>
    </w:p>
    <w:p w14:paraId="48D110C8" w14:textId="77777777" w:rsidR="009B4E55" w:rsidRDefault="009B4E55" w:rsidP="006A6825">
      <w:pPr>
        <w:jc w:val="center"/>
        <w:rPr>
          <w:b/>
          <w:lang w:val="fr-CA"/>
        </w:rPr>
      </w:pPr>
    </w:p>
    <w:p w14:paraId="4AE3A765" w14:textId="77777777" w:rsidR="009B4E55" w:rsidRDefault="009B4E55" w:rsidP="006A6825">
      <w:pPr>
        <w:jc w:val="center"/>
        <w:rPr>
          <w:b/>
          <w:lang w:val="fr-CA"/>
        </w:rPr>
      </w:pPr>
    </w:p>
    <w:p w14:paraId="11DFB38D" w14:textId="77777777" w:rsidR="009B4E55" w:rsidRDefault="009B4E55" w:rsidP="006A6825">
      <w:pPr>
        <w:jc w:val="center"/>
        <w:rPr>
          <w:b/>
          <w:lang w:val="fr-CA"/>
        </w:rPr>
      </w:pPr>
    </w:p>
    <w:p w14:paraId="2F362049" w14:textId="1A999B18" w:rsidR="000C19AA" w:rsidRPr="000906C1" w:rsidRDefault="00A574FC" w:rsidP="006A6825">
      <w:pPr>
        <w:jc w:val="center"/>
        <w:rPr>
          <w:b/>
          <w:lang w:val="fr-CA"/>
        </w:rPr>
      </w:pPr>
      <w:r w:rsidRPr="000906C1">
        <w:rPr>
          <w:b/>
          <w:noProof/>
          <w:lang w:val="fr-CA"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4D2B1997" wp14:editId="7C58C878">
                <wp:simplePos x="0" y="0"/>
                <wp:positionH relativeFrom="margin">
                  <wp:align>left</wp:align>
                </wp:positionH>
                <wp:positionV relativeFrom="paragraph">
                  <wp:posOffset>397618</wp:posOffset>
                </wp:positionV>
                <wp:extent cx="5943600" cy="1404620"/>
                <wp:effectExtent l="0" t="0" r="19050" b="1778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40462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FE2179" w14:textId="4732ABC4" w:rsidR="00DF46EE" w:rsidRPr="007669C7" w:rsidRDefault="007669C7" w:rsidP="00DF46EE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44"/>
                                <w:szCs w:val="44"/>
                                <w:lang w:val="fr-CA"/>
                              </w:rPr>
                            </w:pPr>
                            <w:r w:rsidRPr="007669C7">
                              <w:rPr>
                                <w:b/>
                                <w:bCs/>
                                <w:sz w:val="44"/>
                                <w:szCs w:val="44"/>
                                <w:lang w:val="fr-CA"/>
                              </w:rPr>
                              <w:t>Territoire du Canada et d</w:t>
                            </w:r>
                            <w:r>
                              <w:rPr>
                                <w:b/>
                                <w:bCs/>
                                <w:sz w:val="44"/>
                                <w:szCs w:val="44"/>
                                <w:lang w:val="fr-CA"/>
                              </w:rPr>
                              <w:t xml:space="preserve">es Bermudes </w:t>
                            </w:r>
                          </w:p>
                          <w:p w14:paraId="3DD79ABC" w14:textId="2E257D4D" w:rsidR="00DF46EE" w:rsidRPr="002971AB" w:rsidRDefault="002971AB" w:rsidP="00DF46EE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44"/>
                                <w:szCs w:val="44"/>
                                <w:lang w:val="fr-CA"/>
                              </w:rPr>
                            </w:pPr>
                            <w:r w:rsidRPr="002971AB">
                              <w:rPr>
                                <w:b/>
                                <w:bCs/>
                                <w:sz w:val="44"/>
                                <w:szCs w:val="44"/>
                                <w:lang w:val="fr-CA"/>
                              </w:rPr>
                              <w:t xml:space="preserve">Politique et plan d’accessibilité pluriannuel </w:t>
                            </w:r>
                            <w:r w:rsidR="00DF46EE" w:rsidRPr="002971AB">
                              <w:rPr>
                                <w:b/>
                                <w:bCs/>
                                <w:sz w:val="44"/>
                                <w:szCs w:val="44"/>
                                <w:lang w:val="fr-CA"/>
                              </w:rPr>
                              <w:t xml:space="preserve">2021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D2B199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31.3pt;width:468pt;height:110.6pt;z-index:251659776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" fillcolor="#c00000">
                <v:textbox style="mso-fit-shape-to-text:t">
                  <w:txbxContent>
                    <w:p w14:paraId="53FE2179" w14:textId="4732ABC4" w:rsidR="00DF46EE" w:rsidRPr="007669C7" w:rsidRDefault="007669C7" w:rsidP="00DF46EE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44"/>
                          <w:szCs w:val="44"/>
                          <w:lang w:val="fr-CA"/>
                        </w:rPr>
                      </w:pPr>
                      <w:r w:rsidRPr="007669C7">
                        <w:rPr>
                          <w:b/>
                          <w:bCs/>
                          <w:sz w:val="44"/>
                          <w:szCs w:val="44"/>
                          <w:lang w:val="fr-CA"/>
                        </w:rPr>
                        <w:t>Territoire du Canada et d</w:t>
                      </w:r>
                      <w:r>
                        <w:rPr>
                          <w:b/>
                          <w:bCs/>
                          <w:sz w:val="44"/>
                          <w:szCs w:val="44"/>
                          <w:lang w:val="fr-CA"/>
                        </w:rPr>
                        <w:t xml:space="preserve">es Bermudes </w:t>
                      </w:r>
                    </w:p>
                    <w:p w14:paraId="3DD79ABC" w14:textId="2E257D4D" w:rsidR="00DF46EE" w:rsidRPr="002971AB" w:rsidRDefault="002971AB" w:rsidP="00DF46EE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44"/>
                          <w:szCs w:val="44"/>
                          <w:lang w:val="fr-CA"/>
                        </w:rPr>
                      </w:pPr>
                      <w:r w:rsidRPr="002971AB">
                        <w:rPr>
                          <w:b/>
                          <w:bCs/>
                          <w:sz w:val="44"/>
                          <w:szCs w:val="44"/>
                          <w:lang w:val="fr-CA"/>
                        </w:rPr>
                        <w:t xml:space="preserve">Politique et plan d’accessibilité pluriannuel </w:t>
                      </w:r>
                      <w:r w:rsidR="00DF46EE" w:rsidRPr="002971AB">
                        <w:rPr>
                          <w:b/>
                          <w:bCs/>
                          <w:sz w:val="44"/>
                          <w:szCs w:val="44"/>
                          <w:lang w:val="fr-CA"/>
                        </w:rPr>
                        <w:t xml:space="preserve">2021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103AD50" w14:textId="33F25565" w:rsidR="00E02E57" w:rsidRPr="000906C1" w:rsidRDefault="000C19AA" w:rsidP="006C190F">
      <w:pPr>
        <w:rPr>
          <w:b/>
          <w:lang w:val="fr-CA"/>
        </w:rPr>
      </w:pPr>
      <w:r w:rsidRPr="000906C1">
        <w:rPr>
          <w:b/>
          <w:noProof/>
          <w:lang w:val="fr-CA"/>
        </w:rPr>
        <w:drawing>
          <wp:inline distT="0" distB="0" distL="0" distR="0" wp14:anchorId="6519EE1C" wp14:editId="7D8233D1">
            <wp:extent cx="914400" cy="914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0906C1">
        <w:rPr>
          <w:b/>
          <w:noProof/>
          <w:lang w:val="fr-CA"/>
        </w:rPr>
        <w:t xml:space="preserve">         </w:t>
      </w:r>
      <w:r w:rsidRPr="000906C1">
        <w:rPr>
          <w:b/>
          <w:noProof/>
          <w:lang w:val="fr-CA"/>
        </w:rPr>
        <w:drawing>
          <wp:inline distT="0" distB="0" distL="0" distR="0" wp14:anchorId="4ABEF4C0" wp14:editId="5D555BE0">
            <wp:extent cx="914400" cy="914400"/>
            <wp:effectExtent l="0" t="0" r="0" b="0"/>
            <wp:docPr id="4" name="Graphic 4" descr="Speaker Ph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peakerphone.sv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906C1">
        <w:rPr>
          <w:b/>
          <w:noProof/>
          <w:lang w:val="fr-CA"/>
        </w:rPr>
        <w:t xml:space="preserve">          </w:t>
      </w:r>
      <w:r w:rsidRPr="000906C1">
        <w:rPr>
          <w:b/>
          <w:noProof/>
          <w:lang w:val="fr-CA"/>
        </w:rPr>
        <w:drawing>
          <wp:inline distT="0" distB="0" distL="0" distR="0" wp14:anchorId="1BFFB583" wp14:editId="128493D5">
            <wp:extent cx="914400" cy="914400"/>
            <wp:effectExtent l="0" t="0" r="0" b="0"/>
            <wp:docPr id="5" name="Graphic 5" descr="Brail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raille.sv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906C1">
        <w:rPr>
          <w:b/>
          <w:noProof/>
          <w:lang w:val="fr-CA"/>
        </w:rPr>
        <w:t xml:space="preserve">          </w:t>
      </w:r>
      <w:r w:rsidRPr="000906C1">
        <w:rPr>
          <w:b/>
          <w:noProof/>
          <w:lang w:val="fr-CA"/>
        </w:rPr>
        <w:drawing>
          <wp:inline distT="0" distB="0" distL="0" distR="0" wp14:anchorId="602E5275" wp14:editId="5C3C01C7">
            <wp:extent cx="914400" cy="914400"/>
            <wp:effectExtent l="0" t="0" r="0" b="0"/>
            <wp:docPr id="6" name="Graphic 6" descr="Customer review RT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ustomerreview_rtl.sv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906C1">
        <w:rPr>
          <w:b/>
          <w:noProof/>
          <w:lang w:val="fr-CA"/>
        </w:rPr>
        <w:t xml:space="preserve">          </w:t>
      </w:r>
      <w:r w:rsidRPr="000906C1">
        <w:rPr>
          <w:b/>
          <w:noProof/>
          <w:lang w:val="fr-CA"/>
        </w:rPr>
        <w:drawing>
          <wp:inline distT="0" distB="0" distL="0" distR="0" wp14:anchorId="36171A98" wp14:editId="2E3BCC9D">
            <wp:extent cx="914400" cy="914400"/>
            <wp:effectExtent l="0" t="0" r="0" b="0"/>
            <wp:docPr id="7" name="Graphic 7" descr="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mputer.sv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6229C" w14:textId="545441C8" w:rsidR="00E02E57" w:rsidRPr="000906C1" w:rsidRDefault="00E02E57" w:rsidP="006C190F">
      <w:pPr>
        <w:rPr>
          <w:b/>
          <w:lang w:val="fr-CA"/>
        </w:rPr>
      </w:pPr>
    </w:p>
    <w:p w14:paraId="49B81CE2" w14:textId="26D1FED0" w:rsidR="00E02E57" w:rsidRPr="000906C1" w:rsidRDefault="00E02E57" w:rsidP="006C190F">
      <w:pPr>
        <w:rPr>
          <w:b/>
          <w:lang w:val="fr-CA"/>
        </w:rPr>
      </w:pPr>
    </w:p>
    <w:p w14:paraId="3C1CEA29" w14:textId="3C4FF87E" w:rsidR="00155DA8" w:rsidRPr="000906C1" w:rsidRDefault="00155DA8" w:rsidP="006C190F">
      <w:pPr>
        <w:rPr>
          <w:b/>
          <w:lang w:val="fr-CA"/>
        </w:rPr>
      </w:pPr>
    </w:p>
    <w:p w14:paraId="62FCCC31" w14:textId="77777777" w:rsidR="00155DA8" w:rsidRPr="000906C1" w:rsidRDefault="00155DA8" w:rsidP="006C190F">
      <w:pPr>
        <w:rPr>
          <w:b/>
          <w:lang w:val="fr-CA"/>
        </w:rPr>
      </w:pPr>
    </w:p>
    <w:p w14:paraId="558EE651" w14:textId="66268545" w:rsidR="00E02E57" w:rsidRPr="000906C1" w:rsidRDefault="00E02E57" w:rsidP="006C190F">
      <w:pPr>
        <w:rPr>
          <w:b/>
          <w:lang w:val="fr-CA"/>
        </w:rPr>
      </w:pPr>
    </w:p>
    <w:p w14:paraId="1D042618" w14:textId="6DECA00B" w:rsidR="006C190F" w:rsidRPr="000906C1" w:rsidRDefault="006C190F" w:rsidP="006A6825">
      <w:pPr>
        <w:rPr>
          <w:noProof/>
          <w:lang w:val="fr-CA"/>
        </w:rPr>
      </w:pPr>
    </w:p>
    <w:p w14:paraId="29C4C2C1" w14:textId="7C702A38" w:rsidR="00805D88" w:rsidRPr="000906C1" w:rsidRDefault="00805D88" w:rsidP="006A6825">
      <w:pPr>
        <w:rPr>
          <w:noProof/>
          <w:lang w:val="fr-CA"/>
        </w:rPr>
      </w:pPr>
    </w:p>
    <w:p w14:paraId="7610AAD0" w14:textId="4F1E41C3" w:rsidR="006A6825" w:rsidRPr="000906C1" w:rsidRDefault="006A6825" w:rsidP="006A6825">
      <w:pPr>
        <w:rPr>
          <w:b/>
          <w:lang w:val="fr-CA"/>
        </w:rPr>
      </w:pPr>
      <w:r w:rsidRPr="000906C1">
        <w:rPr>
          <w:b/>
          <w:lang w:val="fr-CA"/>
        </w:rPr>
        <w:br w:type="page"/>
      </w:r>
    </w:p>
    <w:p w14:paraId="6A84BF16" w14:textId="6934EAC5" w:rsidR="006C190F" w:rsidRPr="000906C1" w:rsidRDefault="00481F6C" w:rsidP="009B6611">
      <w:pPr>
        <w:shd w:val="clear" w:color="auto" w:fill="C00000"/>
        <w:jc w:val="center"/>
        <w:rPr>
          <w:b/>
          <w:sz w:val="32"/>
          <w:szCs w:val="32"/>
          <w:lang w:val="fr-CA"/>
        </w:rPr>
      </w:pPr>
      <w:r w:rsidRPr="000906C1">
        <w:rPr>
          <w:b/>
          <w:sz w:val="32"/>
          <w:szCs w:val="32"/>
          <w:lang w:val="fr-CA"/>
        </w:rPr>
        <w:lastRenderedPageBreak/>
        <w:t>Énoncé de politique sur l’accessibilité</w:t>
      </w:r>
    </w:p>
    <w:p w14:paraId="3116DD81" w14:textId="16F8CDA8" w:rsidR="00A73742" w:rsidRPr="000906C1" w:rsidRDefault="002D0F5F" w:rsidP="006C190F">
      <w:pPr>
        <w:rPr>
          <w:b/>
          <w:lang w:val="fr-CA"/>
        </w:rPr>
      </w:pPr>
      <w:r w:rsidRPr="000906C1">
        <w:rPr>
          <w:b/>
          <w:lang w:val="fr-CA"/>
        </w:rPr>
        <w:t>Énoncé organisationnel d’engagement sur l’accessibilité</w:t>
      </w:r>
    </w:p>
    <w:p w14:paraId="553C6C03" w14:textId="06A219EB" w:rsidR="00A73742" w:rsidRPr="000906C1" w:rsidRDefault="0018488C" w:rsidP="00A73742">
      <w:pPr>
        <w:rPr>
          <w:lang w:val="fr-CA"/>
        </w:rPr>
      </w:pPr>
      <w:r w:rsidRPr="000906C1">
        <w:rPr>
          <w:lang w:val="fr-CA"/>
        </w:rPr>
        <w:t>L’Armée</w:t>
      </w:r>
      <w:r w:rsidR="00407D6A">
        <w:rPr>
          <w:lang w:val="fr-CA"/>
        </w:rPr>
        <w:t> </w:t>
      </w:r>
      <w:r w:rsidRPr="000906C1">
        <w:rPr>
          <w:lang w:val="fr-CA"/>
        </w:rPr>
        <w:t>du</w:t>
      </w:r>
      <w:r w:rsidR="00407D6A">
        <w:rPr>
          <w:lang w:val="fr-CA"/>
        </w:rPr>
        <w:t> </w:t>
      </w:r>
      <w:r w:rsidRPr="000906C1">
        <w:rPr>
          <w:lang w:val="fr-CA"/>
        </w:rPr>
        <w:t>Salut du territoire du Canada et des Bermudes s’engage à traiter toutes les personnes d’une manière qui leur permet de maintenir leur dignité et leur indépendance</w:t>
      </w:r>
      <w:r w:rsidR="00A73742" w:rsidRPr="000906C1">
        <w:rPr>
          <w:lang w:val="fr-CA"/>
        </w:rPr>
        <w:t xml:space="preserve">. </w:t>
      </w:r>
      <w:r w:rsidR="00721EEA" w:rsidRPr="000906C1">
        <w:rPr>
          <w:lang w:val="fr-CA"/>
        </w:rPr>
        <w:t>Nous sommes déterminés à répondre rapidement aux besoins des personnes handicapées</w:t>
      </w:r>
      <w:r w:rsidR="006E53B6">
        <w:rPr>
          <w:lang w:val="fr-CA"/>
        </w:rPr>
        <w:t>. P</w:t>
      </w:r>
      <w:r w:rsidR="00721EEA" w:rsidRPr="000906C1">
        <w:rPr>
          <w:lang w:val="fr-CA"/>
        </w:rPr>
        <w:t xml:space="preserve">our ce faire, nous allons supprimer les obstacles à l’accessibilité et satisfaire aux exigences </w:t>
      </w:r>
      <w:r w:rsidR="000D674B">
        <w:rPr>
          <w:lang w:val="fr-CA"/>
        </w:rPr>
        <w:t>des</w:t>
      </w:r>
      <w:r w:rsidR="00721EEA" w:rsidRPr="000906C1">
        <w:rPr>
          <w:lang w:val="fr-CA"/>
        </w:rPr>
        <w:t xml:space="preserve"> lois </w:t>
      </w:r>
      <w:r w:rsidR="000D674B">
        <w:rPr>
          <w:lang w:val="fr-CA"/>
        </w:rPr>
        <w:t>en vigueur</w:t>
      </w:r>
      <w:r w:rsidR="00A73742" w:rsidRPr="000906C1">
        <w:rPr>
          <w:lang w:val="fr-CA"/>
        </w:rPr>
        <w:t>.</w:t>
      </w:r>
    </w:p>
    <w:p w14:paraId="0A089A3E" w14:textId="6341B5F8" w:rsidR="00A73742" w:rsidRPr="000906C1" w:rsidRDefault="004D5EC9" w:rsidP="006C190F">
      <w:pPr>
        <w:rPr>
          <w:b/>
          <w:lang w:val="fr-CA"/>
        </w:rPr>
      </w:pPr>
      <w:r w:rsidRPr="000906C1">
        <w:rPr>
          <w:b/>
          <w:lang w:val="fr-CA"/>
        </w:rPr>
        <w:t>Communications accessibles</w:t>
      </w:r>
    </w:p>
    <w:p w14:paraId="0711E643" w14:textId="64666824" w:rsidR="00A73742" w:rsidRPr="000906C1" w:rsidRDefault="00886F84" w:rsidP="00A73742">
      <w:pPr>
        <w:rPr>
          <w:lang w:val="fr-CA"/>
        </w:rPr>
      </w:pPr>
      <w:r w:rsidRPr="000906C1">
        <w:rPr>
          <w:lang w:val="fr-CA"/>
        </w:rPr>
        <w:t>L’Armée</w:t>
      </w:r>
      <w:r w:rsidR="00E92D52">
        <w:rPr>
          <w:lang w:val="fr-CA"/>
        </w:rPr>
        <w:t> </w:t>
      </w:r>
      <w:r w:rsidRPr="000906C1">
        <w:rPr>
          <w:lang w:val="fr-CA"/>
        </w:rPr>
        <w:t>du</w:t>
      </w:r>
      <w:r w:rsidR="00E92D52">
        <w:rPr>
          <w:lang w:val="fr-CA"/>
        </w:rPr>
        <w:t> </w:t>
      </w:r>
      <w:r w:rsidRPr="000906C1">
        <w:rPr>
          <w:lang w:val="fr-CA"/>
        </w:rPr>
        <w:t xml:space="preserve">Salut </w:t>
      </w:r>
      <w:r w:rsidR="00C25829" w:rsidRPr="000906C1">
        <w:rPr>
          <w:lang w:val="fr-CA"/>
        </w:rPr>
        <w:t xml:space="preserve">aspire </w:t>
      </w:r>
      <w:r w:rsidR="00175A18" w:rsidRPr="000906C1">
        <w:rPr>
          <w:lang w:val="fr-CA"/>
        </w:rPr>
        <w:t>à répondre aux besoins des personnes handicapées</w:t>
      </w:r>
      <w:r w:rsidR="00734470">
        <w:rPr>
          <w:lang w:val="fr-CA"/>
        </w:rPr>
        <w:t xml:space="preserve"> en matière </w:t>
      </w:r>
      <w:r w:rsidR="00C1342E">
        <w:rPr>
          <w:lang w:val="fr-CA"/>
        </w:rPr>
        <w:t>de</w:t>
      </w:r>
      <w:r w:rsidR="00734470">
        <w:rPr>
          <w:lang w:val="fr-CA"/>
        </w:rPr>
        <w:t xml:space="preserve"> communication</w:t>
      </w:r>
      <w:r w:rsidR="00175A18" w:rsidRPr="000906C1">
        <w:rPr>
          <w:lang w:val="fr-CA"/>
        </w:rPr>
        <w:t>. Nous consulteron</w:t>
      </w:r>
      <w:r w:rsidR="002F3883" w:rsidRPr="000906C1">
        <w:rPr>
          <w:lang w:val="fr-CA"/>
        </w:rPr>
        <w:t>s</w:t>
      </w:r>
      <w:r w:rsidR="00175A18" w:rsidRPr="000906C1">
        <w:rPr>
          <w:lang w:val="fr-CA"/>
        </w:rPr>
        <w:t xml:space="preserve"> </w:t>
      </w:r>
      <w:r w:rsidR="002F3883" w:rsidRPr="000906C1">
        <w:rPr>
          <w:lang w:val="fr-CA"/>
        </w:rPr>
        <w:t xml:space="preserve">des personnes handicapées afin de déterminer leurs besoins </w:t>
      </w:r>
      <w:r w:rsidR="00C60E71">
        <w:rPr>
          <w:lang w:val="fr-CA"/>
        </w:rPr>
        <w:t>dans les domaines de l’information et de la communication.</w:t>
      </w:r>
    </w:p>
    <w:p w14:paraId="54BB527C" w14:textId="7677DEAF" w:rsidR="00A73742" w:rsidRPr="000906C1" w:rsidRDefault="005A51FC" w:rsidP="00A73742">
      <w:pPr>
        <w:rPr>
          <w:lang w:val="fr-CA"/>
        </w:rPr>
      </w:pPr>
      <w:r w:rsidRPr="000906C1">
        <w:rPr>
          <w:lang w:val="fr-CA"/>
        </w:rPr>
        <w:t>L’Armée</w:t>
      </w:r>
      <w:r w:rsidR="00E92D52">
        <w:rPr>
          <w:lang w:val="fr-CA"/>
        </w:rPr>
        <w:t> </w:t>
      </w:r>
      <w:r w:rsidRPr="000906C1">
        <w:rPr>
          <w:lang w:val="fr-CA"/>
        </w:rPr>
        <w:t>du</w:t>
      </w:r>
      <w:r w:rsidR="00E92D52">
        <w:rPr>
          <w:lang w:val="fr-CA"/>
        </w:rPr>
        <w:t> </w:t>
      </w:r>
      <w:r w:rsidRPr="000906C1">
        <w:rPr>
          <w:lang w:val="fr-CA"/>
        </w:rPr>
        <w:t xml:space="preserve">Salut prendra les mesures nécessaires pour que tous les nouveaux sites Web et leur contenu </w:t>
      </w:r>
      <w:r w:rsidR="00535A14" w:rsidRPr="000906C1">
        <w:rPr>
          <w:lang w:val="fr-CA"/>
        </w:rPr>
        <w:t xml:space="preserve">soient conformes </w:t>
      </w:r>
      <w:r w:rsidR="00941A68" w:rsidRPr="000906C1">
        <w:rPr>
          <w:lang w:val="fr-CA"/>
        </w:rPr>
        <w:t xml:space="preserve">aux </w:t>
      </w:r>
      <w:r w:rsidR="00941A68" w:rsidRPr="0082362A">
        <w:rPr>
          <w:i/>
          <w:iCs/>
          <w:lang w:val="fr-CA"/>
        </w:rPr>
        <w:t>Règles pour l</w:t>
      </w:r>
      <w:r w:rsidR="00E92D52" w:rsidRPr="0082362A">
        <w:rPr>
          <w:i/>
          <w:iCs/>
          <w:lang w:val="fr-CA"/>
        </w:rPr>
        <w:t>’</w:t>
      </w:r>
      <w:r w:rsidR="00941A68" w:rsidRPr="0082362A">
        <w:rPr>
          <w:i/>
          <w:iCs/>
          <w:lang w:val="fr-CA"/>
        </w:rPr>
        <w:t>accessibilité des contenus Web (WCAG) 2.0</w:t>
      </w:r>
      <w:r w:rsidR="00941A68" w:rsidRPr="000906C1">
        <w:rPr>
          <w:lang w:val="fr-CA"/>
        </w:rPr>
        <w:t xml:space="preserve"> </w:t>
      </w:r>
      <w:proofErr w:type="gramStart"/>
      <w:r w:rsidR="00941A68" w:rsidRPr="007C5CFA">
        <w:rPr>
          <w:i/>
          <w:iCs/>
          <w:lang w:val="fr-CA"/>
        </w:rPr>
        <w:t>niveau</w:t>
      </w:r>
      <w:proofErr w:type="gramEnd"/>
      <w:r w:rsidR="00941A68" w:rsidRPr="007C5CFA">
        <w:rPr>
          <w:i/>
          <w:iCs/>
          <w:lang w:val="fr-CA"/>
        </w:rPr>
        <w:t xml:space="preserve"> AA</w:t>
      </w:r>
      <w:r w:rsidR="00941A68" w:rsidRPr="000906C1">
        <w:rPr>
          <w:lang w:val="fr-CA"/>
        </w:rPr>
        <w:t xml:space="preserve"> pour les sites accessibles </w:t>
      </w:r>
      <w:r w:rsidR="00A73742" w:rsidRPr="000906C1">
        <w:rPr>
          <w:lang w:val="fr-CA"/>
        </w:rPr>
        <w:t>(</w:t>
      </w:r>
      <w:r w:rsidR="005D62D1" w:rsidRPr="000906C1">
        <w:rPr>
          <w:lang w:val="fr-CA"/>
        </w:rPr>
        <w:t>en Ontario et pour les sites Web nationaux</w:t>
      </w:r>
      <w:r w:rsidR="00A73742" w:rsidRPr="000906C1">
        <w:rPr>
          <w:lang w:val="fr-CA"/>
        </w:rPr>
        <w:t>).</w:t>
      </w:r>
    </w:p>
    <w:p w14:paraId="31583717" w14:textId="27CD63F4" w:rsidR="00A73742" w:rsidRPr="000906C1" w:rsidRDefault="00A909C5" w:rsidP="00A73742">
      <w:pPr>
        <w:rPr>
          <w:lang w:val="fr-CA"/>
        </w:rPr>
      </w:pPr>
      <w:r w:rsidRPr="000906C1">
        <w:rPr>
          <w:lang w:val="fr-CA"/>
        </w:rPr>
        <w:t xml:space="preserve">Il est possible </w:t>
      </w:r>
      <w:r w:rsidR="00F84808" w:rsidRPr="000906C1">
        <w:rPr>
          <w:lang w:val="fr-CA"/>
        </w:rPr>
        <w:t>d’avoir une rétroaction en format accessible dans toutes les entités</w:t>
      </w:r>
      <w:r w:rsidR="00FF2F62" w:rsidRPr="000906C1">
        <w:rPr>
          <w:lang w:val="fr-CA"/>
        </w:rPr>
        <w:t xml:space="preserve">. En outre, </w:t>
      </w:r>
      <w:r w:rsidR="003972C7">
        <w:rPr>
          <w:lang w:val="fr-CA"/>
        </w:rPr>
        <w:t>on peut se procurer en ligne de l’information sur les</w:t>
      </w:r>
      <w:r w:rsidR="00FF2F62" w:rsidRPr="000906C1">
        <w:rPr>
          <w:lang w:val="fr-CA"/>
        </w:rPr>
        <w:t xml:space="preserve"> processus de rétroaction de l’Armée</w:t>
      </w:r>
      <w:r w:rsidR="00627B05">
        <w:rPr>
          <w:lang w:val="fr-CA"/>
        </w:rPr>
        <w:t> </w:t>
      </w:r>
      <w:r w:rsidR="00FF2F62" w:rsidRPr="000906C1">
        <w:rPr>
          <w:lang w:val="fr-CA"/>
        </w:rPr>
        <w:t>du</w:t>
      </w:r>
      <w:r w:rsidR="00627B05">
        <w:rPr>
          <w:lang w:val="fr-CA"/>
        </w:rPr>
        <w:t> </w:t>
      </w:r>
      <w:r w:rsidR="00FF2F62" w:rsidRPr="000906C1">
        <w:rPr>
          <w:lang w:val="fr-CA"/>
        </w:rPr>
        <w:t xml:space="preserve">Salut. </w:t>
      </w:r>
      <w:r w:rsidR="00D55053" w:rsidRPr="000906C1">
        <w:rPr>
          <w:lang w:val="fr-CA"/>
        </w:rPr>
        <w:t>En cas de r</w:t>
      </w:r>
      <w:r w:rsidR="009D78C4" w:rsidRPr="000906C1">
        <w:rPr>
          <w:lang w:val="fr-CA"/>
        </w:rPr>
        <w:t>é</w:t>
      </w:r>
      <w:r w:rsidR="00D55053" w:rsidRPr="000906C1">
        <w:rPr>
          <w:lang w:val="fr-CA"/>
        </w:rPr>
        <w:t xml:space="preserve">troaction liée à l’accessibilité, les mesures prises seront </w:t>
      </w:r>
      <w:r w:rsidR="009D78C4" w:rsidRPr="000906C1">
        <w:rPr>
          <w:lang w:val="fr-CA"/>
        </w:rPr>
        <w:t xml:space="preserve">consignées et </w:t>
      </w:r>
      <w:r w:rsidR="0035116F">
        <w:rPr>
          <w:lang w:val="fr-CA"/>
        </w:rPr>
        <w:t>communiquées aux</w:t>
      </w:r>
      <w:r w:rsidR="009D78C4" w:rsidRPr="000906C1">
        <w:rPr>
          <w:lang w:val="fr-CA"/>
        </w:rPr>
        <w:t xml:space="preserve"> personnes qui </w:t>
      </w:r>
      <w:r w:rsidR="006E360E">
        <w:rPr>
          <w:lang w:val="fr-CA"/>
        </w:rPr>
        <w:t>en feront la demande</w:t>
      </w:r>
      <w:r w:rsidR="009D78C4" w:rsidRPr="000906C1">
        <w:rPr>
          <w:lang w:val="fr-CA"/>
        </w:rPr>
        <w:t>.</w:t>
      </w:r>
    </w:p>
    <w:p w14:paraId="2046313E" w14:textId="7AFF5997" w:rsidR="00A73742" w:rsidRPr="000906C1" w:rsidRDefault="009E7ACE" w:rsidP="006C190F">
      <w:pPr>
        <w:rPr>
          <w:b/>
          <w:lang w:val="fr-CA"/>
        </w:rPr>
      </w:pPr>
      <w:r w:rsidRPr="000906C1">
        <w:rPr>
          <w:b/>
          <w:lang w:val="fr-CA"/>
        </w:rPr>
        <w:t xml:space="preserve">Information accessible en cas d’urgence et </w:t>
      </w:r>
      <w:r w:rsidR="002E6B13" w:rsidRPr="000906C1">
        <w:rPr>
          <w:b/>
          <w:lang w:val="fr-CA"/>
        </w:rPr>
        <w:t>interruptions de service</w:t>
      </w:r>
    </w:p>
    <w:p w14:paraId="3FDBE0BB" w14:textId="2F78A1E7" w:rsidR="00A73742" w:rsidRPr="000906C1" w:rsidRDefault="009E7ACE" w:rsidP="00A73742">
      <w:pPr>
        <w:rPr>
          <w:lang w:val="fr-CA"/>
        </w:rPr>
      </w:pPr>
      <w:r w:rsidRPr="000906C1">
        <w:rPr>
          <w:lang w:val="fr-CA"/>
        </w:rPr>
        <w:t>L’Armée</w:t>
      </w:r>
      <w:r w:rsidR="00466768">
        <w:rPr>
          <w:lang w:val="fr-CA"/>
        </w:rPr>
        <w:t> </w:t>
      </w:r>
      <w:r w:rsidRPr="000906C1">
        <w:rPr>
          <w:lang w:val="fr-CA"/>
        </w:rPr>
        <w:t>du</w:t>
      </w:r>
      <w:r w:rsidR="00466768">
        <w:rPr>
          <w:lang w:val="fr-CA"/>
        </w:rPr>
        <w:t> </w:t>
      </w:r>
      <w:r w:rsidRPr="000906C1">
        <w:rPr>
          <w:lang w:val="fr-CA"/>
        </w:rPr>
        <w:t xml:space="preserve">Salut s’engage à offrir </w:t>
      </w:r>
      <w:r w:rsidR="002B77C0" w:rsidRPr="000906C1">
        <w:rPr>
          <w:lang w:val="fr-CA"/>
        </w:rPr>
        <w:t xml:space="preserve">de l’information sur les interruptions de service </w:t>
      </w:r>
      <w:r w:rsidRPr="000906C1">
        <w:rPr>
          <w:lang w:val="fr-CA"/>
        </w:rPr>
        <w:t xml:space="preserve">aux clients, aux membres des congrégations et aux travailleurs. </w:t>
      </w:r>
      <w:r w:rsidR="00CB5962" w:rsidRPr="000906C1">
        <w:rPr>
          <w:lang w:val="fr-CA"/>
        </w:rPr>
        <w:t>Nous allons également travailler de concert avec les travailleurs handicapés pour élaborer des plans d</w:t>
      </w:r>
      <w:r w:rsidR="009423F5" w:rsidRPr="000906C1">
        <w:rPr>
          <w:lang w:val="fr-CA"/>
        </w:rPr>
        <w:t>’intervention d’urgence personnalisés, selon les besoins.</w:t>
      </w:r>
    </w:p>
    <w:p w14:paraId="71492B2A" w14:textId="41E7F415" w:rsidR="00A73742" w:rsidRPr="000906C1" w:rsidRDefault="00A73742" w:rsidP="006C190F">
      <w:pPr>
        <w:rPr>
          <w:b/>
          <w:lang w:val="fr-CA"/>
        </w:rPr>
      </w:pPr>
      <w:r w:rsidRPr="000906C1">
        <w:rPr>
          <w:b/>
          <w:lang w:val="fr-CA"/>
        </w:rPr>
        <w:t xml:space="preserve">Services </w:t>
      </w:r>
      <w:r w:rsidR="009423F5" w:rsidRPr="000906C1">
        <w:rPr>
          <w:b/>
          <w:lang w:val="fr-CA"/>
        </w:rPr>
        <w:t>accessible</w:t>
      </w:r>
      <w:r w:rsidR="00E73A4D" w:rsidRPr="000906C1">
        <w:rPr>
          <w:b/>
          <w:lang w:val="fr-CA"/>
        </w:rPr>
        <w:t>s</w:t>
      </w:r>
    </w:p>
    <w:p w14:paraId="1F09E42B" w14:textId="6A6649F4" w:rsidR="00A73742" w:rsidRPr="000906C1" w:rsidRDefault="00243AB7" w:rsidP="00A73742">
      <w:pPr>
        <w:rPr>
          <w:b/>
          <w:bCs/>
          <w:lang w:val="fr-CA"/>
        </w:rPr>
      </w:pPr>
      <w:r w:rsidRPr="000906C1">
        <w:rPr>
          <w:lang w:val="fr-CA"/>
        </w:rPr>
        <w:t>L’Armée</w:t>
      </w:r>
      <w:r w:rsidR="005D7B42">
        <w:rPr>
          <w:lang w:val="fr-CA"/>
        </w:rPr>
        <w:t> </w:t>
      </w:r>
      <w:r w:rsidRPr="000906C1">
        <w:rPr>
          <w:lang w:val="fr-CA"/>
        </w:rPr>
        <w:t>du</w:t>
      </w:r>
      <w:r w:rsidR="005D7B42">
        <w:rPr>
          <w:lang w:val="fr-CA"/>
        </w:rPr>
        <w:t> </w:t>
      </w:r>
      <w:r w:rsidRPr="000906C1">
        <w:rPr>
          <w:lang w:val="fr-CA"/>
        </w:rPr>
        <w:t xml:space="preserve">Salut accueille </w:t>
      </w:r>
      <w:r w:rsidR="00D273FC" w:rsidRPr="000906C1">
        <w:rPr>
          <w:lang w:val="fr-CA"/>
        </w:rPr>
        <w:t xml:space="preserve">les personnes handicapées accompagnées </w:t>
      </w:r>
      <w:r w:rsidR="00BF1B91">
        <w:rPr>
          <w:lang w:val="fr-CA"/>
        </w:rPr>
        <w:t>d’</w:t>
      </w:r>
      <w:r w:rsidR="003E4956">
        <w:rPr>
          <w:lang w:val="fr-CA"/>
        </w:rPr>
        <w:t>un</w:t>
      </w:r>
      <w:r w:rsidR="00D273FC" w:rsidRPr="000906C1">
        <w:rPr>
          <w:lang w:val="fr-CA"/>
        </w:rPr>
        <w:t xml:space="preserve"> animal </w:t>
      </w:r>
      <w:r w:rsidR="00E73A4D" w:rsidRPr="000906C1">
        <w:rPr>
          <w:lang w:val="fr-CA"/>
        </w:rPr>
        <w:t>d’assistance</w:t>
      </w:r>
      <w:r w:rsidR="00E95F49">
        <w:rPr>
          <w:lang w:val="fr-CA"/>
        </w:rPr>
        <w:t xml:space="preserve">, </w:t>
      </w:r>
      <w:r w:rsidR="006E51F6">
        <w:rPr>
          <w:lang w:val="fr-CA"/>
        </w:rPr>
        <w:t>escortées par un</w:t>
      </w:r>
      <w:r w:rsidR="00E73A4D" w:rsidRPr="000906C1">
        <w:rPr>
          <w:lang w:val="fr-CA"/>
        </w:rPr>
        <w:t xml:space="preserve"> accompagnateur</w:t>
      </w:r>
      <w:r w:rsidR="00E95F49">
        <w:rPr>
          <w:lang w:val="fr-CA"/>
        </w:rPr>
        <w:t xml:space="preserve"> </w:t>
      </w:r>
      <w:r w:rsidR="00BF1B91">
        <w:rPr>
          <w:lang w:val="fr-CA"/>
        </w:rPr>
        <w:t>ou munies d’</w:t>
      </w:r>
      <w:r w:rsidR="00E73A4D" w:rsidRPr="000906C1">
        <w:rPr>
          <w:lang w:val="fr-CA"/>
        </w:rPr>
        <w:t>un appareil fonctionnel.</w:t>
      </w:r>
    </w:p>
    <w:p w14:paraId="59830D7A" w14:textId="0D805798" w:rsidR="00A73742" w:rsidRPr="000906C1" w:rsidRDefault="001C2A06" w:rsidP="00A73742">
      <w:pPr>
        <w:rPr>
          <w:lang w:val="fr-CA"/>
        </w:rPr>
      </w:pPr>
      <w:r w:rsidRPr="000906C1">
        <w:rPr>
          <w:lang w:val="fr-CA"/>
        </w:rPr>
        <w:t xml:space="preserve">Les travailleurs et les bénévoles </w:t>
      </w:r>
      <w:r w:rsidR="007A0E93" w:rsidRPr="000906C1">
        <w:rPr>
          <w:lang w:val="fr-CA"/>
        </w:rPr>
        <w:t>qui interagissent avec le</w:t>
      </w:r>
      <w:r w:rsidRPr="000906C1">
        <w:rPr>
          <w:lang w:val="fr-CA"/>
        </w:rPr>
        <w:t xml:space="preserve"> public recevront une formation sur </w:t>
      </w:r>
      <w:r w:rsidR="007E29CF" w:rsidRPr="000906C1">
        <w:rPr>
          <w:lang w:val="fr-CA"/>
        </w:rPr>
        <w:t xml:space="preserve">la façon d’offrir des services </w:t>
      </w:r>
      <w:r w:rsidR="00BF1B91">
        <w:rPr>
          <w:lang w:val="fr-CA"/>
        </w:rPr>
        <w:t xml:space="preserve">accessibles </w:t>
      </w:r>
      <w:r w:rsidR="007E29CF" w:rsidRPr="000906C1">
        <w:rPr>
          <w:lang w:val="fr-CA"/>
        </w:rPr>
        <w:t xml:space="preserve">à </w:t>
      </w:r>
      <w:r w:rsidR="002A1AFF">
        <w:rPr>
          <w:lang w:val="fr-CA"/>
        </w:rPr>
        <w:t>cette catégorie de</w:t>
      </w:r>
      <w:r w:rsidR="007E29CF" w:rsidRPr="000906C1">
        <w:rPr>
          <w:lang w:val="fr-CA"/>
        </w:rPr>
        <w:t xml:space="preserve"> clientèle.</w:t>
      </w:r>
    </w:p>
    <w:p w14:paraId="13A8E295" w14:textId="3F2DC6F8" w:rsidR="00A73742" w:rsidRPr="000906C1" w:rsidRDefault="002870C5" w:rsidP="006C190F">
      <w:pPr>
        <w:rPr>
          <w:b/>
          <w:lang w:val="fr-CA"/>
        </w:rPr>
      </w:pPr>
      <w:r w:rsidRPr="000906C1">
        <w:rPr>
          <w:b/>
          <w:lang w:val="fr-CA"/>
        </w:rPr>
        <w:t>Emploi accessible</w:t>
      </w:r>
    </w:p>
    <w:p w14:paraId="510918C3" w14:textId="2E697626" w:rsidR="00A73742" w:rsidRPr="000906C1" w:rsidRDefault="00C73CC1" w:rsidP="00A73742">
      <w:pPr>
        <w:rPr>
          <w:lang w:val="fr-CA"/>
        </w:rPr>
      </w:pPr>
      <w:r w:rsidRPr="000906C1">
        <w:rPr>
          <w:lang w:val="fr-CA"/>
        </w:rPr>
        <w:t>L’Armée</w:t>
      </w:r>
      <w:r w:rsidR="00860BFC">
        <w:rPr>
          <w:lang w:val="fr-CA"/>
        </w:rPr>
        <w:t> </w:t>
      </w:r>
      <w:r w:rsidRPr="000906C1">
        <w:rPr>
          <w:lang w:val="fr-CA"/>
        </w:rPr>
        <w:t>du</w:t>
      </w:r>
      <w:r w:rsidR="00860BFC">
        <w:rPr>
          <w:lang w:val="fr-CA"/>
        </w:rPr>
        <w:t> </w:t>
      </w:r>
      <w:r w:rsidRPr="000906C1">
        <w:rPr>
          <w:lang w:val="fr-CA"/>
        </w:rPr>
        <w:t xml:space="preserve">Salut </w:t>
      </w:r>
      <w:r w:rsidR="00D8690C" w:rsidRPr="000906C1">
        <w:rPr>
          <w:lang w:val="fr-CA"/>
        </w:rPr>
        <w:t xml:space="preserve">est déterminée à </w:t>
      </w:r>
      <w:r w:rsidR="00A61BC8" w:rsidRPr="000906C1">
        <w:rPr>
          <w:lang w:val="fr-CA"/>
        </w:rPr>
        <w:t>utiliser des pratiques d’emploi justes et accessibles.</w:t>
      </w:r>
    </w:p>
    <w:p w14:paraId="6507D83D" w14:textId="3F891B87" w:rsidR="00A73742" w:rsidRPr="000906C1" w:rsidRDefault="001E1B11" w:rsidP="00A73742">
      <w:pPr>
        <w:rPr>
          <w:lang w:val="fr-CA"/>
        </w:rPr>
      </w:pPr>
      <w:r w:rsidRPr="000906C1">
        <w:rPr>
          <w:lang w:val="fr-CA"/>
        </w:rPr>
        <w:t xml:space="preserve">Nous prenons les mesures nécessaires pour </w:t>
      </w:r>
      <w:r w:rsidR="00A04000" w:rsidRPr="000906C1">
        <w:rPr>
          <w:lang w:val="fr-CA"/>
        </w:rPr>
        <w:t>aviser le public et le personnel que l’Armée</w:t>
      </w:r>
      <w:r w:rsidR="00860BFC">
        <w:rPr>
          <w:lang w:val="fr-CA"/>
        </w:rPr>
        <w:t> </w:t>
      </w:r>
      <w:r w:rsidR="00A04000" w:rsidRPr="000906C1">
        <w:rPr>
          <w:lang w:val="fr-CA"/>
        </w:rPr>
        <w:t>du</w:t>
      </w:r>
      <w:r w:rsidR="00860BFC">
        <w:rPr>
          <w:lang w:val="fr-CA"/>
        </w:rPr>
        <w:t> </w:t>
      </w:r>
      <w:r w:rsidR="00A04000" w:rsidRPr="000906C1">
        <w:rPr>
          <w:lang w:val="fr-CA"/>
        </w:rPr>
        <w:t xml:space="preserve">Salut peut, sur demande, </w:t>
      </w:r>
      <w:r w:rsidR="00737D3B" w:rsidRPr="000906C1">
        <w:rPr>
          <w:lang w:val="fr-CA"/>
        </w:rPr>
        <w:t xml:space="preserve">répondre aux besoins des personnes handicapées pendant le processus de recrutement, et continuera à offrir son soutien aux travailleurs handicapés pendant toute la durée de </w:t>
      </w:r>
      <w:r w:rsidR="0010634D" w:rsidRPr="000906C1">
        <w:rPr>
          <w:lang w:val="fr-CA"/>
        </w:rPr>
        <w:t>leur emploi.</w:t>
      </w:r>
    </w:p>
    <w:p w14:paraId="78FF8F79" w14:textId="0FAD0E6E" w:rsidR="00A73742" w:rsidRPr="000906C1" w:rsidRDefault="0010634D" w:rsidP="00A73742">
      <w:pPr>
        <w:rPr>
          <w:lang w:val="fr-CA"/>
        </w:rPr>
      </w:pPr>
      <w:r w:rsidRPr="000906C1">
        <w:rPr>
          <w:lang w:val="fr-CA"/>
        </w:rPr>
        <w:lastRenderedPageBreak/>
        <w:t>L’Armée</w:t>
      </w:r>
      <w:r w:rsidR="008C71E6">
        <w:rPr>
          <w:lang w:val="fr-CA"/>
        </w:rPr>
        <w:t> </w:t>
      </w:r>
      <w:r w:rsidRPr="000906C1">
        <w:rPr>
          <w:lang w:val="fr-CA"/>
        </w:rPr>
        <w:t>du</w:t>
      </w:r>
      <w:r w:rsidR="008C71E6">
        <w:rPr>
          <w:lang w:val="fr-CA"/>
        </w:rPr>
        <w:t> </w:t>
      </w:r>
      <w:r w:rsidRPr="000906C1">
        <w:rPr>
          <w:lang w:val="fr-CA"/>
        </w:rPr>
        <w:t xml:space="preserve">Salut a mis en œuvre un processus visant élaborer des plans </w:t>
      </w:r>
      <w:r w:rsidR="00CC3D48">
        <w:rPr>
          <w:lang w:val="fr-CA"/>
        </w:rPr>
        <w:t xml:space="preserve">individuels </w:t>
      </w:r>
      <w:r w:rsidR="00992E47">
        <w:rPr>
          <w:lang w:val="fr-CA"/>
        </w:rPr>
        <w:t>d’adaptation</w:t>
      </w:r>
      <w:r w:rsidR="0049301E" w:rsidRPr="000906C1">
        <w:rPr>
          <w:lang w:val="fr-CA"/>
        </w:rPr>
        <w:t xml:space="preserve"> et de retour au travail pour les travailleurs qui ont été absents en raison d’un</w:t>
      </w:r>
      <w:r w:rsidR="00603640">
        <w:rPr>
          <w:lang w:val="fr-CA"/>
        </w:rPr>
        <w:t>e incapacité</w:t>
      </w:r>
      <w:r w:rsidR="0049301E" w:rsidRPr="000906C1">
        <w:rPr>
          <w:lang w:val="fr-CA"/>
        </w:rPr>
        <w:t xml:space="preserve"> ou d’une blessure subie au travail. En outre, l’organisation a élaboré des mécanismes qui prennent en compte </w:t>
      </w:r>
      <w:r w:rsidR="009065A7" w:rsidRPr="000906C1">
        <w:rPr>
          <w:lang w:val="fr-CA"/>
        </w:rPr>
        <w:t xml:space="preserve">le handicap d’un travailleur/officier dans le cadre de la gestion de la performance et </w:t>
      </w:r>
      <w:r w:rsidR="00CD69F5" w:rsidRPr="000906C1">
        <w:rPr>
          <w:lang w:val="fr-CA"/>
        </w:rPr>
        <w:t>du plan de carrière.</w:t>
      </w:r>
    </w:p>
    <w:p w14:paraId="700AD5D9" w14:textId="28C7C5C6" w:rsidR="00A73742" w:rsidRPr="000906C1" w:rsidRDefault="00CD69F5" w:rsidP="006C190F">
      <w:pPr>
        <w:rPr>
          <w:b/>
          <w:lang w:val="fr-CA"/>
        </w:rPr>
      </w:pPr>
      <w:r w:rsidRPr="000906C1">
        <w:rPr>
          <w:b/>
          <w:lang w:val="fr-CA"/>
        </w:rPr>
        <w:t xml:space="preserve">Formation </w:t>
      </w:r>
      <w:r w:rsidR="00AE78C4" w:rsidRPr="000906C1">
        <w:rPr>
          <w:b/>
          <w:lang w:val="fr-CA"/>
        </w:rPr>
        <w:t>sur l’accessibilité</w:t>
      </w:r>
    </w:p>
    <w:p w14:paraId="6ABACE5B" w14:textId="17812C1A" w:rsidR="00A73742" w:rsidRPr="000906C1" w:rsidRDefault="00F61B5D" w:rsidP="00A73742">
      <w:pPr>
        <w:rPr>
          <w:lang w:val="fr-CA"/>
        </w:rPr>
      </w:pPr>
      <w:r w:rsidRPr="000906C1">
        <w:rPr>
          <w:lang w:val="fr-CA"/>
        </w:rPr>
        <w:t>L’Armée</w:t>
      </w:r>
      <w:r w:rsidR="008426E8">
        <w:rPr>
          <w:lang w:val="fr-CA"/>
        </w:rPr>
        <w:t> </w:t>
      </w:r>
      <w:r w:rsidRPr="000906C1">
        <w:rPr>
          <w:lang w:val="fr-CA"/>
        </w:rPr>
        <w:t>du</w:t>
      </w:r>
      <w:r w:rsidR="008426E8">
        <w:rPr>
          <w:lang w:val="fr-CA"/>
        </w:rPr>
        <w:t> </w:t>
      </w:r>
      <w:r w:rsidRPr="000906C1">
        <w:rPr>
          <w:lang w:val="fr-CA"/>
        </w:rPr>
        <w:t xml:space="preserve">Salut offre </w:t>
      </w:r>
      <w:r w:rsidR="0070459B" w:rsidRPr="000906C1">
        <w:rPr>
          <w:lang w:val="fr-CA"/>
        </w:rPr>
        <w:t>une formation</w:t>
      </w:r>
      <w:r w:rsidRPr="000906C1">
        <w:rPr>
          <w:lang w:val="fr-CA"/>
        </w:rPr>
        <w:t xml:space="preserve"> sur l’accessibilité </w:t>
      </w:r>
      <w:r w:rsidR="00F86BF6" w:rsidRPr="000906C1">
        <w:rPr>
          <w:lang w:val="fr-CA"/>
        </w:rPr>
        <w:t xml:space="preserve">en ce qui a trait aux personnes handicapées. </w:t>
      </w:r>
      <w:r w:rsidR="0070459B" w:rsidRPr="000906C1">
        <w:rPr>
          <w:lang w:val="fr-CA"/>
        </w:rPr>
        <w:t>La formation est donnée de la manière qui convient le mieux aux tâches des travailleurs et des officiers</w:t>
      </w:r>
      <w:r w:rsidR="007A2634" w:rsidRPr="000906C1">
        <w:rPr>
          <w:lang w:val="fr-CA"/>
        </w:rPr>
        <w:t xml:space="preserve"> et/ou bénévoles.</w:t>
      </w:r>
    </w:p>
    <w:p w14:paraId="1B8B61E3" w14:textId="7D0F4BE1" w:rsidR="00A73742" w:rsidRPr="000906C1" w:rsidRDefault="009A1F28" w:rsidP="00A73742">
      <w:pPr>
        <w:rPr>
          <w:lang w:val="fr-CA"/>
        </w:rPr>
      </w:pPr>
      <w:r w:rsidRPr="000906C1">
        <w:rPr>
          <w:lang w:val="fr-CA"/>
        </w:rPr>
        <w:t>L’Armée</w:t>
      </w:r>
      <w:r w:rsidR="008426E8">
        <w:rPr>
          <w:lang w:val="fr-CA"/>
        </w:rPr>
        <w:t> </w:t>
      </w:r>
      <w:r w:rsidRPr="000906C1">
        <w:rPr>
          <w:lang w:val="fr-CA"/>
        </w:rPr>
        <w:t>du</w:t>
      </w:r>
      <w:r w:rsidR="008426E8">
        <w:rPr>
          <w:lang w:val="fr-CA"/>
        </w:rPr>
        <w:t> </w:t>
      </w:r>
      <w:r w:rsidRPr="000906C1">
        <w:rPr>
          <w:lang w:val="fr-CA"/>
        </w:rPr>
        <w:t xml:space="preserve">Salut </w:t>
      </w:r>
      <w:r w:rsidR="00B065B9">
        <w:rPr>
          <w:lang w:val="fr-CA"/>
        </w:rPr>
        <w:t xml:space="preserve">veillera à ce </w:t>
      </w:r>
      <w:r w:rsidRPr="000906C1">
        <w:rPr>
          <w:lang w:val="fr-CA"/>
        </w:rPr>
        <w:t>que tous les travailleurs, officiers et bénévoles reçoivent la formation n</w:t>
      </w:r>
      <w:r w:rsidR="00307B5E" w:rsidRPr="000906C1">
        <w:rPr>
          <w:lang w:val="fr-CA"/>
        </w:rPr>
        <w:t>é</w:t>
      </w:r>
      <w:r w:rsidRPr="000906C1">
        <w:rPr>
          <w:lang w:val="fr-CA"/>
        </w:rPr>
        <w:t xml:space="preserve">cessaire pour </w:t>
      </w:r>
      <w:r w:rsidR="00476DDF">
        <w:rPr>
          <w:lang w:val="fr-CA"/>
        </w:rPr>
        <w:t>satisfaire</w:t>
      </w:r>
      <w:r w:rsidRPr="000906C1">
        <w:rPr>
          <w:lang w:val="fr-CA"/>
        </w:rPr>
        <w:t xml:space="preserve"> aux exigences des lois </w:t>
      </w:r>
      <w:r w:rsidR="000329F7" w:rsidRPr="000906C1">
        <w:rPr>
          <w:lang w:val="fr-CA"/>
        </w:rPr>
        <w:t>en vigueur</w:t>
      </w:r>
      <w:r w:rsidRPr="000906C1">
        <w:rPr>
          <w:lang w:val="fr-CA"/>
        </w:rPr>
        <w:t>.</w:t>
      </w:r>
    </w:p>
    <w:p w14:paraId="4D36F95C" w14:textId="5DC128E8" w:rsidR="00A73742" w:rsidRPr="000906C1" w:rsidRDefault="00307B5E" w:rsidP="006C190F">
      <w:pPr>
        <w:rPr>
          <w:b/>
          <w:lang w:val="fr-CA"/>
        </w:rPr>
      </w:pPr>
      <w:r w:rsidRPr="000906C1">
        <w:rPr>
          <w:b/>
          <w:lang w:val="fr-CA"/>
        </w:rPr>
        <w:t>Consultation sur l’accessibilité</w:t>
      </w:r>
    </w:p>
    <w:p w14:paraId="51092B97" w14:textId="6C775E0A" w:rsidR="00A73742" w:rsidRPr="000906C1" w:rsidRDefault="000201AF" w:rsidP="00A73742">
      <w:pPr>
        <w:rPr>
          <w:lang w:val="fr-CA"/>
        </w:rPr>
      </w:pPr>
      <w:r w:rsidRPr="000906C1">
        <w:rPr>
          <w:lang w:val="fr-CA"/>
        </w:rPr>
        <w:t xml:space="preserve">Le comité territorial </w:t>
      </w:r>
      <w:r w:rsidR="00B0700C">
        <w:rPr>
          <w:lang w:val="fr-CA"/>
        </w:rPr>
        <w:t>de</w:t>
      </w:r>
      <w:r w:rsidRPr="000906C1">
        <w:rPr>
          <w:lang w:val="fr-CA"/>
        </w:rPr>
        <w:t xml:space="preserve"> l’accessibilité de l’Armée</w:t>
      </w:r>
      <w:r w:rsidR="008426E8">
        <w:rPr>
          <w:lang w:val="fr-CA"/>
        </w:rPr>
        <w:t> </w:t>
      </w:r>
      <w:r w:rsidRPr="000906C1">
        <w:rPr>
          <w:lang w:val="fr-CA"/>
        </w:rPr>
        <w:t>du</w:t>
      </w:r>
      <w:r w:rsidR="008426E8">
        <w:rPr>
          <w:lang w:val="fr-CA"/>
        </w:rPr>
        <w:t> </w:t>
      </w:r>
      <w:r w:rsidRPr="000906C1">
        <w:rPr>
          <w:lang w:val="fr-CA"/>
        </w:rPr>
        <w:t xml:space="preserve">Salut soutient les initiatives liées à l’accessibilité au Canada, et </w:t>
      </w:r>
      <w:r w:rsidR="000444D8" w:rsidRPr="000906C1">
        <w:rPr>
          <w:lang w:val="fr-CA"/>
        </w:rPr>
        <w:t>participe à l’élaboration de politiques, de plans et de processus clés en matière d’accessibilité.</w:t>
      </w:r>
    </w:p>
    <w:p w14:paraId="67DA32A5" w14:textId="21438AD0" w:rsidR="00A73742" w:rsidRPr="000906C1" w:rsidRDefault="000444D8" w:rsidP="006C190F">
      <w:pPr>
        <w:rPr>
          <w:b/>
          <w:lang w:val="fr-CA"/>
        </w:rPr>
      </w:pPr>
      <w:r w:rsidRPr="000906C1">
        <w:rPr>
          <w:b/>
          <w:lang w:val="fr-CA"/>
        </w:rPr>
        <w:t>Lieux accessibles</w:t>
      </w:r>
    </w:p>
    <w:p w14:paraId="38D5C845" w14:textId="673A678E" w:rsidR="00A73742" w:rsidRPr="000906C1" w:rsidRDefault="00F63154" w:rsidP="00A73742">
      <w:pPr>
        <w:rPr>
          <w:lang w:val="fr-CA"/>
        </w:rPr>
      </w:pPr>
      <w:r w:rsidRPr="000906C1">
        <w:rPr>
          <w:lang w:val="fr-CA"/>
        </w:rPr>
        <w:t>L’Armée</w:t>
      </w:r>
      <w:r w:rsidR="00FD1EF7">
        <w:rPr>
          <w:lang w:val="fr-CA"/>
        </w:rPr>
        <w:t> </w:t>
      </w:r>
      <w:r w:rsidRPr="000906C1">
        <w:rPr>
          <w:lang w:val="fr-CA"/>
        </w:rPr>
        <w:t>du</w:t>
      </w:r>
      <w:r w:rsidR="00FD1EF7">
        <w:rPr>
          <w:lang w:val="fr-CA"/>
        </w:rPr>
        <w:t> </w:t>
      </w:r>
      <w:r w:rsidRPr="000906C1">
        <w:rPr>
          <w:lang w:val="fr-CA"/>
        </w:rPr>
        <w:t xml:space="preserve">Salut </w:t>
      </w:r>
      <w:r w:rsidR="0041603F">
        <w:rPr>
          <w:lang w:val="fr-CA"/>
        </w:rPr>
        <w:t>tient</w:t>
      </w:r>
      <w:r w:rsidRPr="000906C1">
        <w:rPr>
          <w:lang w:val="fr-CA"/>
        </w:rPr>
        <w:t xml:space="preserve"> à offrir des services à </w:t>
      </w:r>
      <w:r w:rsidR="005A6E9D">
        <w:rPr>
          <w:lang w:val="fr-CA"/>
        </w:rPr>
        <w:t>tous</w:t>
      </w:r>
      <w:r w:rsidR="00222FFA">
        <w:rPr>
          <w:lang w:val="fr-CA"/>
        </w:rPr>
        <w:t>,</w:t>
      </w:r>
      <w:r w:rsidR="00E04B93" w:rsidRPr="000906C1">
        <w:rPr>
          <w:lang w:val="fr-CA"/>
        </w:rPr>
        <w:t xml:space="preserve"> et collaborera avec les clients, les memb</w:t>
      </w:r>
      <w:r w:rsidR="009D7CE0" w:rsidRPr="000906C1">
        <w:rPr>
          <w:lang w:val="fr-CA"/>
        </w:rPr>
        <w:t>re</w:t>
      </w:r>
      <w:r w:rsidR="00E04B93" w:rsidRPr="000906C1">
        <w:rPr>
          <w:lang w:val="fr-CA"/>
        </w:rPr>
        <w:t>s des congr</w:t>
      </w:r>
      <w:r w:rsidR="009D7CE0" w:rsidRPr="000906C1">
        <w:rPr>
          <w:lang w:val="fr-CA"/>
        </w:rPr>
        <w:t>é</w:t>
      </w:r>
      <w:r w:rsidR="00E04B93" w:rsidRPr="000906C1">
        <w:rPr>
          <w:lang w:val="fr-CA"/>
        </w:rPr>
        <w:t>gations et les travailleurs afin d</w:t>
      </w:r>
      <w:r w:rsidR="009D7CE0" w:rsidRPr="000906C1">
        <w:rPr>
          <w:lang w:val="fr-CA"/>
        </w:rPr>
        <w:t xml:space="preserve">’éliminer ou de réduire au maximum </w:t>
      </w:r>
      <w:r w:rsidR="00E04B93" w:rsidRPr="000906C1">
        <w:rPr>
          <w:lang w:val="fr-CA"/>
        </w:rPr>
        <w:t>les obstacles existants</w:t>
      </w:r>
      <w:r w:rsidR="009D7CE0" w:rsidRPr="000906C1">
        <w:rPr>
          <w:lang w:val="fr-CA"/>
        </w:rPr>
        <w:t>.</w:t>
      </w:r>
    </w:p>
    <w:p w14:paraId="7C70E138" w14:textId="10484B10" w:rsidR="00A73742" w:rsidRPr="000906C1" w:rsidRDefault="00FE2BB4" w:rsidP="00A73742">
      <w:pPr>
        <w:rPr>
          <w:lang w:val="fr-CA"/>
        </w:rPr>
      </w:pPr>
      <w:r w:rsidRPr="000906C1">
        <w:rPr>
          <w:lang w:val="fr-CA"/>
        </w:rPr>
        <w:t>L’Armée</w:t>
      </w:r>
      <w:r w:rsidR="00CA789D">
        <w:rPr>
          <w:lang w:val="fr-CA"/>
        </w:rPr>
        <w:t> </w:t>
      </w:r>
      <w:r w:rsidRPr="000906C1">
        <w:rPr>
          <w:lang w:val="fr-CA"/>
        </w:rPr>
        <w:t>du</w:t>
      </w:r>
      <w:r w:rsidR="00CA789D">
        <w:rPr>
          <w:lang w:val="fr-CA"/>
        </w:rPr>
        <w:t> </w:t>
      </w:r>
      <w:r w:rsidRPr="000906C1">
        <w:rPr>
          <w:lang w:val="fr-CA"/>
        </w:rPr>
        <w:t xml:space="preserve">Salut appliquera les normes </w:t>
      </w:r>
      <w:r w:rsidR="00ED3230" w:rsidRPr="000906C1">
        <w:rPr>
          <w:lang w:val="fr-CA"/>
        </w:rPr>
        <w:t>en vigueur dans le cadre de la construction et de</w:t>
      </w:r>
      <w:r w:rsidR="00222FFA">
        <w:rPr>
          <w:lang w:val="fr-CA"/>
        </w:rPr>
        <w:t xml:space="preserve"> </w:t>
      </w:r>
      <w:r w:rsidR="00ED3230" w:rsidRPr="000906C1">
        <w:rPr>
          <w:lang w:val="fr-CA"/>
        </w:rPr>
        <w:t xml:space="preserve">rénovations majeures </w:t>
      </w:r>
      <w:r w:rsidR="003979C3">
        <w:rPr>
          <w:lang w:val="fr-CA"/>
        </w:rPr>
        <w:t>de lieux</w:t>
      </w:r>
      <w:r w:rsidR="00ED3230" w:rsidRPr="000906C1">
        <w:rPr>
          <w:lang w:val="fr-CA"/>
        </w:rPr>
        <w:t xml:space="preserve"> publics comme :</w:t>
      </w:r>
    </w:p>
    <w:p w14:paraId="117D1F9A" w14:textId="40745D29" w:rsidR="00A73742" w:rsidRPr="000906C1" w:rsidRDefault="00ED3230" w:rsidP="00A73742">
      <w:pPr>
        <w:pStyle w:val="ListParagraph"/>
        <w:numPr>
          <w:ilvl w:val="0"/>
          <w:numId w:val="2"/>
        </w:numPr>
        <w:rPr>
          <w:lang w:val="fr-CA"/>
        </w:rPr>
      </w:pPr>
      <w:proofErr w:type="gramStart"/>
      <w:r w:rsidRPr="000906C1">
        <w:rPr>
          <w:lang w:val="fr-CA"/>
        </w:rPr>
        <w:t>des</w:t>
      </w:r>
      <w:proofErr w:type="gramEnd"/>
      <w:r w:rsidRPr="000906C1">
        <w:rPr>
          <w:lang w:val="fr-CA"/>
        </w:rPr>
        <w:t xml:space="preserve"> aires de jeux extérieures </w:t>
      </w:r>
      <w:r w:rsidR="005D773A" w:rsidRPr="000906C1">
        <w:rPr>
          <w:lang w:val="fr-CA"/>
        </w:rPr>
        <w:t>(p. ex., dans les garderies, les camps et les églises);</w:t>
      </w:r>
    </w:p>
    <w:p w14:paraId="08320CF9" w14:textId="7EC468DE" w:rsidR="00A73742" w:rsidRPr="000906C1" w:rsidRDefault="000E44C8" w:rsidP="00A73742">
      <w:pPr>
        <w:pStyle w:val="ListParagraph"/>
        <w:numPr>
          <w:ilvl w:val="0"/>
          <w:numId w:val="1"/>
        </w:numPr>
        <w:rPr>
          <w:lang w:val="fr-CA"/>
        </w:rPr>
      </w:pPr>
      <w:proofErr w:type="gramStart"/>
      <w:r w:rsidRPr="000906C1">
        <w:rPr>
          <w:lang w:val="fr-CA"/>
        </w:rPr>
        <w:t>des</w:t>
      </w:r>
      <w:proofErr w:type="gramEnd"/>
      <w:r w:rsidRPr="000906C1">
        <w:rPr>
          <w:lang w:val="fr-CA"/>
        </w:rPr>
        <w:t xml:space="preserve"> voies de déplacement extérieures</w:t>
      </w:r>
      <w:r w:rsidR="00B82C76" w:rsidRPr="000906C1">
        <w:rPr>
          <w:lang w:val="fr-CA"/>
        </w:rPr>
        <w:t xml:space="preserve"> (</w:t>
      </w:r>
      <w:r w:rsidR="00FB2176" w:rsidRPr="000906C1">
        <w:rPr>
          <w:lang w:val="fr-CA"/>
        </w:rPr>
        <w:t xml:space="preserve">p. ex., </w:t>
      </w:r>
      <w:r w:rsidR="00B82C76" w:rsidRPr="000906C1">
        <w:rPr>
          <w:lang w:val="fr-CA"/>
        </w:rPr>
        <w:t xml:space="preserve">trottoirs, rampes, escaliers, </w:t>
      </w:r>
      <w:r w:rsidR="00102E82" w:rsidRPr="000906C1">
        <w:rPr>
          <w:lang w:val="fr-CA"/>
        </w:rPr>
        <w:t>bateaux</w:t>
      </w:r>
      <w:r w:rsidR="003F416B">
        <w:rPr>
          <w:lang w:val="fr-CA"/>
        </w:rPr>
        <w:noBreakHyphen/>
        <w:t>pavés</w:t>
      </w:r>
      <w:r w:rsidR="00102E82" w:rsidRPr="000906C1">
        <w:rPr>
          <w:lang w:val="fr-CA"/>
        </w:rPr>
        <w:t xml:space="preserve">, </w:t>
      </w:r>
      <w:r w:rsidR="00F9339C" w:rsidRPr="000906C1">
        <w:rPr>
          <w:lang w:val="fr-CA"/>
        </w:rPr>
        <w:t xml:space="preserve">aires de repos et </w:t>
      </w:r>
      <w:r w:rsidR="006F5FE1">
        <w:rPr>
          <w:lang w:val="fr-CA"/>
        </w:rPr>
        <w:t xml:space="preserve">signalisation accessible aux </w:t>
      </w:r>
      <w:r w:rsidR="00FB2176" w:rsidRPr="000906C1">
        <w:rPr>
          <w:lang w:val="fr-CA"/>
        </w:rPr>
        <w:t>piétons);</w:t>
      </w:r>
    </w:p>
    <w:p w14:paraId="03285E83" w14:textId="1A8401C2" w:rsidR="00A73742" w:rsidRPr="000906C1" w:rsidRDefault="007B3440" w:rsidP="00A73742">
      <w:pPr>
        <w:pStyle w:val="ListParagraph"/>
        <w:numPr>
          <w:ilvl w:val="0"/>
          <w:numId w:val="1"/>
        </w:numPr>
        <w:rPr>
          <w:lang w:val="fr-CA"/>
        </w:rPr>
      </w:pPr>
      <w:proofErr w:type="gramStart"/>
      <w:r w:rsidRPr="000906C1">
        <w:rPr>
          <w:lang w:val="fr-CA"/>
        </w:rPr>
        <w:t>des</w:t>
      </w:r>
      <w:proofErr w:type="gramEnd"/>
      <w:r w:rsidRPr="000906C1">
        <w:rPr>
          <w:lang w:val="fr-CA"/>
        </w:rPr>
        <w:t xml:space="preserve"> terrains de stationnement hors-rue;</w:t>
      </w:r>
    </w:p>
    <w:p w14:paraId="3EBE87F4" w14:textId="5303CA7E" w:rsidR="00A73742" w:rsidRPr="000906C1" w:rsidRDefault="00783B89" w:rsidP="00A73742">
      <w:pPr>
        <w:pStyle w:val="ListParagraph"/>
        <w:numPr>
          <w:ilvl w:val="0"/>
          <w:numId w:val="1"/>
        </w:numPr>
        <w:rPr>
          <w:lang w:val="fr-CA"/>
        </w:rPr>
      </w:pPr>
      <w:proofErr w:type="gramStart"/>
      <w:r w:rsidRPr="000906C1">
        <w:rPr>
          <w:lang w:val="fr-CA"/>
        </w:rPr>
        <w:t>des</w:t>
      </w:r>
      <w:proofErr w:type="gramEnd"/>
      <w:r w:rsidRPr="000906C1">
        <w:rPr>
          <w:lang w:val="fr-CA"/>
        </w:rPr>
        <w:t xml:space="preserve"> éléments de service comme des comptoirs de vente, des </w:t>
      </w:r>
      <w:r w:rsidR="008A61F7" w:rsidRPr="000906C1">
        <w:rPr>
          <w:lang w:val="fr-CA"/>
        </w:rPr>
        <w:t xml:space="preserve">files d’attente avec poteaux de canalisation des foules et des aires d’attente. </w:t>
      </w:r>
    </w:p>
    <w:p w14:paraId="783CF66A" w14:textId="5DCA6861" w:rsidR="00A73742" w:rsidRPr="000906C1" w:rsidRDefault="008A61F7" w:rsidP="00A73742">
      <w:pPr>
        <w:rPr>
          <w:lang w:val="fr-CA"/>
        </w:rPr>
      </w:pPr>
      <w:r w:rsidRPr="000906C1">
        <w:rPr>
          <w:lang w:val="fr-CA"/>
        </w:rPr>
        <w:t>Pour de plus amples renseignements sur le pr</w:t>
      </w:r>
      <w:r w:rsidR="004D5C0B" w:rsidRPr="000906C1">
        <w:rPr>
          <w:lang w:val="fr-CA"/>
        </w:rPr>
        <w:t>é</w:t>
      </w:r>
      <w:r w:rsidRPr="000906C1">
        <w:rPr>
          <w:lang w:val="fr-CA"/>
        </w:rPr>
        <w:t xml:space="preserve">sent plan d’accessibilité, veuillez communiquer avec </w:t>
      </w:r>
      <w:r w:rsidR="00FC42E7" w:rsidRPr="005D13AD">
        <w:rPr>
          <w:lang w:val="fr-CA"/>
        </w:rPr>
        <w:t>M. </w:t>
      </w:r>
      <w:r w:rsidR="00FE22E9" w:rsidRPr="005D13AD">
        <w:rPr>
          <w:lang w:val="fr-CA"/>
        </w:rPr>
        <w:t>Graham Moore</w:t>
      </w:r>
      <w:r w:rsidR="00FE22E9" w:rsidRPr="000906C1">
        <w:rPr>
          <w:lang w:val="fr-CA"/>
        </w:rPr>
        <w:t xml:space="preserve">, </w:t>
      </w:r>
      <w:r w:rsidR="00FC42E7" w:rsidRPr="000906C1">
        <w:rPr>
          <w:lang w:val="fr-CA"/>
        </w:rPr>
        <w:t xml:space="preserve">président du </w:t>
      </w:r>
      <w:r w:rsidR="00FC42E7" w:rsidRPr="005D13AD">
        <w:rPr>
          <w:lang w:val="fr-CA"/>
        </w:rPr>
        <w:t xml:space="preserve">comité territorial </w:t>
      </w:r>
      <w:r w:rsidR="005D13AD" w:rsidRPr="005D13AD">
        <w:rPr>
          <w:lang w:val="fr-CA"/>
        </w:rPr>
        <w:t>de</w:t>
      </w:r>
      <w:r w:rsidR="00FC42E7" w:rsidRPr="005D13AD">
        <w:rPr>
          <w:lang w:val="fr-CA"/>
        </w:rPr>
        <w:t xml:space="preserve"> l’accessibilité</w:t>
      </w:r>
      <w:r w:rsidR="00FC42E7" w:rsidRPr="000906C1">
        <w:rPr>
          <w:lang w:val="fr-CA"/>
        </w:rPr>
        <w:t xml:space="preserve">. </w:t>
      </w:r>
    </w:p>
    <w:p w14:paraId="55C6461B" w14:textId="26726872" w:rsidR="00A73742" w:rsidRPr="000906C1" w:rsidRDefault="004D5C0B" w:rsidP="00041AC8">
      <w:pPr>
        <w:spacing w:after="0"/>
        <w:rPr>
          <w:bCs/>
          <w:lang w:val="fr-CA"/>
        </w:rPr>
      </w:pPr>
      <w:r w:rsidRPr="000906C1">
        <w:rPr>
          <w:b/>
          <w:lang w:val="fr-CA"/>
        </w:rPr>
        <w:t xml:space="preserve">Téléphone : </w:t>
      </w:r>
      <w:r w:rsidR="00FE22E9" w:rsidRPr="000906C1">
        <w:rPr>
          <w:bCs/>
          <w:lang w:val="fr-CA"/>
        </w:rPr>
        <w:t>416</w:t>
      </w:r>
      <w:r w:rsidRPr="000906C1">
        <w:rPr>
          <w:bCs/>
          <w:lang w:val="fr-CA"/>
        </w:rPr>
        <w:t>-</w:t>
      </w:r>
      <w:r w:rsidR="00FE22E9" w:rsidRPr="000906C1">
        <w:rPr>
          <w:bCs/>
          <w:lang w:val="fr-CA"/>
        </w:rPr>
        <w:t>422-6146</w:t>
      </w:r>
    </w:p>
    <w:p w14:paraId="327C4E8E" w14:textId="17ED2EDB" w:rsidR="00A73742" w:rsidRPr="000906C1" w:rsidRDefault="004D5C0B" w:rsidP="00041AC8">
      <w:pPr>
        <w:spacing w:after="0"/>
        <w:rPr>
          <w:bCs/>
          <w:lang w:val="fr-CA"/>
        </w:rPr>
      </w:pPr>
      <w:r w:rsidRPr="000906C1">
        <w:rPr>
          <w:b/>
          <w:lang w:val="fr-CA"/>
        </w:rPr>
        <w:t>Courriel :</w:t>
      </w:r>
      <w:r w:rsidR="00FE22E9" w:rsidRPr="000906C1">
        <w:rPr>
          <w:b/>
          <w:lang w:val="fr-CA"/>
        </w:rPr>
        <w:t xml:space="preserve"> </w:t>
      </w:r>
      <w:hyperlink r:id="rId20" w:history="1">
        <w:r w:rsidR="00FA1A9F" w:rsidRPr="00B657AF">
          <w:rPr>
            <w:rStyle w:val="Hyperlink"/>
            <w:bCs/>
            <w:lang w:val="fr-CA"/>
          </w:rPr>
          <w:t>Graham.Moore@salvationarmy.ca</w:t>
        </w:r>
      </w:hyperlink>
    </w:p>
    <w:p w14:paraId="2760056B" w14:textId="77777777" w:rsidR="00041AC8" w:rsidRDefault="00041AC8" w:rsidP="00041AC8">
      <w:pPr>
        <w:spacing w:after="0"/>
        <w:rPr>
          <w:bCs/>
          <w:lang w:val="fr-CA"/>
        </w:rPr>
      </w:pPr>
    </w:p>
    <w:p w14:paraId="65DE61C5" w14:textId="01BF6A5C" w:rsidR="00A73742" w:rsidRPr="000906C1" w:rsidRDefault="00A45855" w:rsidP="00A73742">
      <w:pPr>
        <w:rPr>
          <w:bCs/>
          <w:lang w:val="fr-CA"/>
        </w:rPr>
      </w:pPr>
      <w:r w:rsidRPr="000906C1">
        <w:rPr>
          <w:bCs/>
          <w:lang w:val="fr-CA"/>
        </w:rPr>
        <w:t xml:space="preserve">Le présent document est offert en formats accessibles gratuitement et sur demande. Veuillez vous </w:t>
      </w:r>
      <w:r w:rsidR="00497441">
        <w:rPr>
          <w:bCs/>
          <w:lang w:val="fr-CA"/>
        </w:rPr>
        <w:t>a</w:t>
      </w:r>
      <w:r w:rsidRPr="000906C1">
        <w:rPr>
          <w:bCs/>
          <w:lang w:val="fr-CA"/>
        </w:rPr>
        <w:t>dresser à M. Neil</w:t>
      </w:r>
      <w:r w:rsidR="00AE636B" w:rsidRPr="000906C1">
        <w:rPr>
          <w:bCs/>
          <w:lang w:val="fr-CA"/>
        </w:rPr>
        <w:t xml:space="preserve"> Leduke, </w:t>
      </w:r>
      <w:r w:rsidRPr="006E6592">
        <w:rPr>
          <w:bCs/>
          <w:lang w:val="fr-CA"/>
        </w:rPr>
        <w:t>directeur territorial du marketing et des communications</w:t>
      </w:r>
      <w:r w:rsidR="009D5C93" w:rsidRPr="000906C1">
        <w:rPr>
          <w:bCs/>
          <w:lang w:val="fr-CA"/>
        </w:rPr>
        <w:t>.</w:t>
      </w:r>
    </w:p>
    <w:p w14:paraId="3FC16129" w14:textId="52640F94" w:rsidR="009E5E5D" w:rsidRPr="000906C1" w:rsidRDefault="009D5C93" w:rsidP="00041AC8">
      <w:pPr>
        <w:spacing w:after="0" w:line="240" w:lineRule="auto"/>
        <w:rPr>
          <w:bCs/>
          <w:lang w:val="fr-CA"/>
        </w:rPr>
      </w:pPr>
      <w:r w:rsidRPr="000906C1">
        <w:rPr>
          <w:b/>
          <w:lang w:val="fr-CA"/>
        </w:rPr>
        <w:t xml:space="preserve">Téléphone : </w:t>
      </w:r>
      <w:r w:rsidR="001A0386" w:rsidRPr="000906C1">
        <w:rPr>
          <w:bCs/>
          <w:lang w:val="fr-CA"/>
        </w:rPr>
        <w:t>416</w:t>
      </w:r>
      <w:r w:rsidR="005A023B" w:rsidRPr="000906C1">
        <w:rPr>
          <w:bCs/>
          <w:lang w:val="fr-CA"/>
        </w:rPr>
        <w:t>-</w:t>
      </w:r>
      <w:r w:rsidR="001A0386" w:rsidRPr="000906C1">
        <w:rPr>
          <w:bCs/>
          <w:lang w:val="fr-CA"/>
        </w:rPr>
        <w:t>425-2111</w:t>
      </w:r>
      <w:r w:rsidR="005A023B" w:rsidRPr="000906C1">
        <w:rPr>
          <w:bCs/>
          <w:lang w:val="fr-CA"/>
        </w:rPr>
        <w:t xml:space="preserve">, poste </w:t>
      </w:r>
      <w:r w:rsidR="001A0386" w:rsidRPr="000906C1">
        <w:rPr>
          <w:bCs/>
          <w:lang w:val="fr-CA"/>
        </w:rPr>
        <w:t>6232</w:t>
      </w:r>
    </w:p>
    <w:p w14:paraId="4D81400E" w14:textId="15B7F222" w:rsidR="00A73742" w:rsidRPr="000906C1" w:rsidRDefault="005A023B" w:rsidP="00A73742">
      <w:pPr>
        <w:rPr>
          <w:lang w:val="fr-CA"/>
        </w:rPr>
      </w:pPr>
      <w:r w:rsidRPr="000906C1">
        <w:rPr>
          <w:b/>
          <w:lang w:val="fr-CA"/>
        </w:rPr>
        <w:t>Courriel :</w:t>
      </w:r>
      <w:r w:rsidR="001A0386" w:rsidRPr="000906C1">
        <w:rPr>
          <w:bCs/>
          <w:lang w:val="fr-CA"/>
        </w:rPr>
        <w:t xml:space="preserve"> Neil.Leduke@salvationarmy.ca</w:t>
      </w:r>
    </w:p>
    <w:p w14:paraId="72832E20" w14:textId="1F85AF56" w:rsidR="00A73742" w:rsidRPr="000906C1" w:rsidRDefault="00BE421C" w:rsidP="00805D88">
      <w:pPr>
        <w:shd w:val="clear" w:color="auto" w:fill="C00000"/>
        <w:jc w:val="center"/>
        <w:rPr>
          <w:b/>
          <w:color w:val="FFFFFF" w:themeColor="background1"/>
          <w:sz w:val="32"/>
          <w:szCs w:val="32"/>
          <w:lang w:val="fr-CA"/>
        </w:rPr>
      </w:pPr>
      <w:r w:rsidRPr="000906C1">
        <w:rPr>
          <w:b/>
          <w:color w:val="FFFFFF" w:themeColor="background1"/>
          <w:sz w:val="32"/>
          <w:szCs w:val="32"/>
          <w:lang w:val="fr-CA"/>
        </w:rPr>
        <w:lastRenderedPageBreak/>
        <w:t>Ce que nous avons fait et ce que nous allons faire</w:t>
      </w:r>
    </w:p>
    <w:p w14:paraId="3E9B9675" w14:textId="3F8F9826" w:rsidR="009506C3" w:rsidRPr="000906C1" w:rsidRDefault="00BE421C" w:rsidP="00A73742">
      <w:pPr>
        <w:rPr>
          <w:b/>
          <w:sz w:val="24"/>
          <w:szCs w:val="24"/>
          <w:lang w:val="fr-CA"/>
        </w:rPr>
      </w:pPr>
      <w:r w:rsidRPr="000906C1">
        <w:rPr>
          <w:b/>
          <w:sz w:val="24"/>
          <w:szCs w:val="24"/>
          <w:lang w:val="fr-CA"/>
        </w:rPr>
        <w:t>Ce que nous avons accompli jusqu’à maintenant</w:t>
      </w:r>
    </w:p>
    <w:p w14:paraId="29A9091B" w14:textId="4FF7F7A5" w:rsidR="00A73742" w:rsidRPr="000906C1" w:rsidRDefault="00BE421C" w:rsidP="00A73742">
      <w:pPr>
        <w:rPr>
          <w:bCs/>
          <w:sz w:val="24"/>
          <w:szCs w:val="24"/>
          <w:lang w:val="fr-CA"/>
        </w:rPr>
      </w:pPr>
      <w:r w:rsidRPr="000906C1">
        <w:rPr>
          <w:bCs/>
          <w:sz w:val="24"/>
          <w:szCs w:val="24"/>
          <w:lang w:val="fr-CA"/>
        </w:rPr>
        <w:t>E</w:t>
      </w:r>
      <w:r w:rsidR="00A73742" w:rsidRPr="000906C1">
        <w:rPr>
          <w:bCs/>
          <w:sz w:val="24"/>
          <w:szCs w:val="24"/>
          <w:lang w:val="fr-CA"/>
        </w:rPr>
        <w:t xml:space="preserve">n 2019, </w:t>
      </w:r>
      <w:r w:rsidR="00225A8B" w:rsidRPr="000906C1">
        <w:rPr>
          <w:bCs/>
          <w:sz w:val="24"/>
          <w:szCs w:val="24"/>
          <w:lang w:val="fr-CA"/>
        </w:rPr>
        <w:t xml:space="preserve">le </w:t>
      </w:r>
      <w:r w:rsidR="00225A8B" w:rsidRPr="003C3E05">
        <w:rPr>
          <w:bCs/>
          <w:sz w:val="24"/>
          <w:szCs w:val="24"/>
          <w:lang w:val="fr-CA"/>
        </w:rPr>
        <w:t xml:space="preserve">comité territorial </w:t>
      </w:r>
      <w:r w:rsidR="00237B37" w:rsidRPr="003C3E05">
        <w:rPr>
          <w:bCs/>
          <w:sz w:val="24"/>
          <w:szCs w:val="24"/>
          <w:lang w:val="fr-CA"/>
        </w:rPr>
        <w:t>de</w:t>
      </w:r>
      <w:r w:rsidR="00225A8B" w:rsidRPr="003C3E05">
        <w:rPr>
          <w:bCs/>
          <w:sz w:val="24"/>
          <w:szCs w:val="24"/>
          <w:lang w:val="fr-CA"/>
        </w:rPr>
        <w:t xml:space="preserve"> l’accessibilité</w:t>
      </w:r>
      <w:r w:rsidR="00786262" w:rsidRPr="000906C1">
        <w:rPr>
          <w:bCs/>
          <w:sz w:val="24"/>
          <w:szCs w:val="24"/>
          <w:lang w:val="fr-CA"/>
        </w:rPr>
        <w:t xml:space="preserve"> (CTA)</w:t>
      </w:r>
      <w:r w:rsidR="00225A8B" w:rsidRPr="000906C1">
        <w:rPr>
          <w:bCs/>
          <w:sz w:val="24"/>
          <w:szCs w:val="24"/>
          <w:lang w:val="fr-CA"/>
        </w:rPr>
        <w:t xml:space="preserve"> a été officiellement reconnu par le QGT. </w:t>
      </w:r>
      <w:r w:rsidR="00786262" w:rsidRPr="000906C1">
        <w:rPr>
          <w:bCs/>
          <w:sz w:val="24"/>
          <w:szCs w:val="24"/>
          <w:lang w:val="fr-CA"/>
        </w:rPr>
        <w:t>Un groupe sp</w:t>
      </w:r>
      <w:r w:rsidR="00DD0FAB" w:rsidRPr="000906C1">
        <w:rPr>
          <w:bCs/>
          <w:sz w:val="24"/>
          <w:szCs w:val="24"/>
          <w:lang w:val="fr-CA"/>
        </w:rPr>
        <w:t>é</w:t>
      </w:r>
      <w:r w:rsidR="00786262" w:rsidRPr="000906C1">
        <w:rPr>
          <w:bCs/>
          <w:sz w:val="24"/>
          <w:szCs w:val="24"/>
          <w:lang w:val="fr-CA"/>
        </w:rPr>
        <w:t xml:space="preserve">cial a travaillé sur le sujet pendant de nombreuses années, mais aujourd’hui, le </w:t>
      </w:r>
      <w:r w:rsidR="00786262" w:rsidRPr="003C3E05">
        <w:rPr>
          <w:bCs/>
          <w:sz w:val="24"/>
          <w:szCs w:val="24"/>
          <w:lang w:val="fr-CA"/>
        </w:rPr>
        <w:t>CTA</w:t>
      </w:r>
      <w:r w:rsidR="00786262" w:rsidRPr="000906C1">
        <w:rPr>
          <w:bCs/>
          <w:sz w:val="24"/>
          <w:szCs w:val="24"/>
          <w:lang w:val="fr-CA"/>
        </w:rPr>
        <w:t xml:space="preserve"> </w:t>
      </w:r>
      <w:r w:rsidR="00032196" w:rsidRPr="000906C1">
        <w:rPr>
          <w:bCs/>
          <w:sz w:val="24"/>
          <w:szCs w:val="24"/>
          <w:lang w:val="fr-CA"/>
        </w:rPr>
        <w:t xml:space="preserve">est régi par </w:t>
      </w:r>
      <w:r w:rsidR="006157E6" w:rsidRPr="000906C1">
        <w:rPr>
          <w:bCs/>
          <w:sz w:val="24"/>
          <w:szCs w:val="24"/>
          <w:lang w:val="fr-CA"/>
        </w:rPr>
        <w:t xml:space="preserve">un mandat et </w:t>
      </w:r>
      <w:r w:rsidR="00813146" w:rsidRPr="000906C1">
        <w:rPr>
          <w:bCs/>
          <w:sz w:val="24"/>
          <w:szCs w:val="24"/>
          <w:lang w:val="fr-CA"/>
        </w:rPr>
        <w:t>re</w:t>
      </w:r>
      <w:r w:rsidR="00A70139">
        <w:rPr>
          <w:bCs/>
          <w:sz w:val="24"/>
          <w:szCs w:val="24"/>
          <w:lang w:val="fr-CA"/>
        </w:rPr>
        <w:t>lève du</w:t>
      </w:r>
      <w:r w:rsidR="00813146" w:rsidRPr="000906C1">
        <w:rPr>
          <w:bCs/>
          <w:sz w:val="24"/>
          <w:szCs w:val="24"/>
          <w:lang w:val="fr-CA"/>
        </w:rPr>
        <w:t xml:space="preserve"> </w:t>
      </w:r>
      <w:r w:rsidR="00DD0FAB" w:rsidRPr="000906C1">
        <w:rPr>
          <w:bCs/>
          <w:sz w:val="24"/>
          <w:szCs w:val="24"/>
          <w:lang w:val="fr-CA"/>
        </w:rPr>
        <w:t xml:space="preserve">Conseil de direction par l’intermédiaire du secrétaire en chef. </w:t>
      </w:r>
      <w:r w:rsidR="00A37608" w:rsidRPr="000906C1">
        <w:rPr>
          <w:bCs/>
          <w:sz w:val="24"/>
          <w:szCs w:val="24"/>
          <w:lang w:val="fr-CA"/>
        </w:rPr>
        <w:t>Il</w:t>
      </w:r>
      <w:r w:rsidR="00DD0FAB" w:rsidRPr="000906C1">
        <w:rPr>
          <w:bCs/>
          <w:sz w:val="24"/>
          <w:szCs w:val="24"/>
          <w:lang w:val="fr-CA"/>
        </w:rPr>
        <w:t xml:space="preserve"> doit présenter un rapport annuel au Conseil de direction. </w:t>
      </w:r>
      <w:r w:rsidR="00A37608" w:rsidRPr="000906C1">
        <w:rPr>
          <w:bCs/>
          <w:sz w:val="24"/>
          <w:szCs w:val="24"/>
          <w:lang w:val="fr-CA"/>
        </w:rPr>
        <w:t>Le comité est compos</w:t>
      </w:r>
      <w:r w:rsidR="00382AC1" w:rsidRPr="000906C1">
        <w:rPr>
          <w:bCs/>
          <w:sz w:val="24"/>
          <w:szCs w:val="24"/>
          <w:lang w:val="fr-CA"/>
        </w:rPr>
        <w:t xml:space="preserve">é </w:t>
      </w:r>
      <w:r w:rsidR="00A37608" w:rsidRPr="000906C1">
        <w:rPr>
          <w:bCs/>
          <w:sz w:val="24"/>
          <w:szCs w:val="24"/>
          <w:lang w:val="fr-CA"/>
        </w:rPr>
        <w:t xml:space="preserve">d’officiers et d’employés de l’Ontario et du Manitoba, </w:t>
      </w:r>
      <w:r w:rsidR="00382AC1" w:rsidRPr="000906C1">
        <w:rPr>
          <w:bCs/>
          <w:sz w:val="24"/>
          <w:szCs w:val="24"/>
          <w:lang w:val="fr-CA"/>
        </w:rPr>
        <w:t xml:space="preserve">qui représentent divers services et </w:t>
      </w:r>
      <w:r w:rsidR="00B745E3">
        <w:rPr>
          <w:bCs/>
          <w:sz w:val="24"/>
          <w:szCs w:val="24"/>
          <w:lang w:val="fr-CA"/>
        </w:rPr>
        <w:t>comptent parmi eux</w:t>
      </w:r>
      <w:r w:rsidR="00382AC1" w:rsidRPr="000906C1">
        <w:rPr>
          <w:bCs/>
          <w:sz w:val="24"/>
          <w:szCs w:val="24"/>
          <w:lang w:val="fr-CA"/>
        </w:rPr>
        <w:t xml:space="preserve"> des personnes handicapées. Les membres du comité se rencontrent au moins quatre fois l’an</w:t>
      </w:r>
      <w:r w:rsidR="00A73742" w:rsidRPr="000906C1">
        <w:rPr>
          <w:bCs/>
          <w:sz w:val="24"/>
          <w:szCs w:val="24"/>
          <w:lang w:val="fr-CA"/>
        </w:rPr>
        <w:t>.</w:t>
      </w:r>
    </w:p>
    <w:p w14:paraId="54CF14FE" w14:textId="76E45D77" w:rsidR="00A73742" w:rsidRPr="000906C1" w:rsidRDefault="00977FE5" w:rsidP="00A73742">
      <w:pPr>
        <w:rPr>
          <w:bCs/>
          <w:sz w:val="24"/>
          <w:szCs w:val="24"/>
          <w:lang w:val="fr-CA"/>
        </w:rPr>
      </w:pPr>
      <w:r>
        <w:rPr>
          <w:bCs/>
          <w:sz w:val="24"/>
          <w:szCs w:val="24"/>
          <w:lang w:val="fr-CA"/>
        </w:rPr>
        <w:t>En 2021, l</w:t>
      </w:r>
      <w:r w:rsidR="007819D9" w:rsidRPr="000906C1">
        <w:rPr>
          <w:bCs/>
          <w:sz w:val="24"/>
          <w:szCs w:val="24"/>
          <w:lang w:val="fr-CA"/>
        </w:rPr>
        <w:t xml:space="preserve">a </w:t>
      </w:r>
      <w:r w:rsidR="003F6672">
        <w:rPr>
          <w:bCs/>
          <w:sz w:val="24"/>
          <w:szCs w:val="24"/>
          <w:lang w:val="fr-CA"/>
        </w:rPr>
        <w:t>politique</w:t>
      </w:r>
      <w:r w:rsidR="007819D9" w:rsidRPr="000906C1">
        <w:rPr>
          <w:bCs/>
          <w:sz w:val="24"/>
          <w:szCs w:val="24"/>
          <w:lang w:val="fr-CA"/>
        </w:rPr>
        <w:t xml:space="preserve"> sur l’accessibilité et le service à la clientèle</w:t>
      </w:r>
      <w:r>
        <w:rPr>
          <w:bCs/>
          <w:sz w:val="24"/>
          <w:szCs w:val="24"/>
          <w:lang w:val="fr-CA"/>
        </w:rPr>
        <w:t>, ainsi que le plan pluriannuel, ont</w:t>
      </w:r>
      <w:r w:rsidR="007819D9" w:rsidRPr="000906C1">
        <w:rPr>
          <w:bCs/>
          <w:sz w:val="24"/>
          <w:szCs w:val="24"/>
          <w:lang w:val="fr-CA"/>
        </w:rPr>
        <w:t xml:space="preserve"> été mis à jour. </w:t>
      </w:r>
      <w:r w:rsidR="00F15812" w:rsidRPr="000906C1">
        <w:rPr>
          <w:bCs/>
          <w:sz w:val="24"/>
          <w:szCs w:val="24"/>
          <w:lang w:val="fr-CA"/>
        </w:rPr>
        <w:t xml:space="preserve">Les </w:t>
      </w:r>
      <w:r w:rsidR="001B4E3E" w:rsidRPr="000906C1">
        <w:rPr>
          <w:bCs/>
          <w:sz w:val="24"/>
          <w:szCs w:val="24"/>
          <w:lang w:val="fr-CA"/>
        </w:rPr>
        <w:t xml:space="preserve">modèles et les processus ont été simplifiés </w:t>
      </w:r>
      <w:r w:rsidR="000F36D5" w:rsidRPr="000906C1">
        <w:rPr>
          <w:bCs/>
          <w:sz w:val="24"/>
          <w:szCs w:val="24"/>
          <w:lang w:val="fr-CA"/>
        </w:rPr>
        <w:t>afin que les candidats qui font une demande d’emploi auprès de l’Armée</w:t>
      </w:r>
      <w:r w:rsidR="007C5CFA">
        <w:rPr>
          <w:bCs/>
          <w:sz w:val="24"/>
          <w:szCs w:val="24"/>
          <w:lang w:val="fr-CA"/>
        </w:rPr>
        <w:t> </w:t>
      </w:r>
      <w:r w:rsidR="000F36D5" w:rsidRPr="000906C1">
        <w:rPr>
          <w:bCs/>
          <w:sz w:val="24"/>
          <w:szCs w:val="24"/>
          <w:lang w:val="fr-CA"/>
        </w:rPr>
        <w:t>du</w:t>
      </w:r>
      <w:r w:rsidR="007C5CFA">
        <w:rPr>
          <w:bCs/>
          <w:sz w:val="24"/>
          <w:szCs w:val="24"/>
          <w:lang w:val="fr-CA"/>
        </w:rPr>
        <w:t> </w:t>
      </w:r>
      <w:r w:rsidR="000F36D5" w:rsidRPr="000906C1">
        <w:rPr>
          <w:bCs/>
          <w:sz w:val="24"/>
          <w:szCs w:val="24"/>
          <w:lang w:val="fr-CA"/>
        </w:rPr>
        <w:t xml:space="preserve">Salut comprennent que l’organisation peut </w:t>
      </w:r>
      <w:r w:rsidR="00320662" w:rsidRPr="000906C1">
        <w:rPr>
          <w:bCs/>
          <w:sz w:val="24"/>
          <w:szCs w:val="24"/>
          <w:lang w:val="fr-CA"/>
        </w:rPr>
        <w:t>répondre à leurs besoins tout au long du processus de recrutement et d’embauch</w:t>
      </w:r>
      <w:r w:rsidR="0010309E">
        <w:rPr>
          <w:bCs/>
          <w:sz w:val="24"/>
          <w:szCs w:val="24"/>
          <w:lang w:val="fr-CA"/>
        </w:rPr>
        <w:t>ag</w:t>
      </w:r>
      <w:r w:rsidR="00320662" w:rsidRPr="000906C1">
        <w:rPr>
          <w:bCs/>
          <w:sz w:val="24"/>
          <w:szCs w:val="24"/>
          <w:lang w:val="fr-CA"/>
        </w:rPr>
        <w:t xml:space="preserve">e. </w:t>
      </w:r>
      <w:r w:rsidR="002526A8" w:rsidRPr="000906C1">
        <w:rPr>
          <w:bCs/>
          <w:sz w:val="24"/>
          <w:szCs w:val="24"/>
          <w:lang w:val="fr-CA"/>
        </w:rPr>
        <w:t xml:space="preserve">Des politiques sur les relations humaines et le personnel, des processus et des formulaires ont été mis à jour pour encourager les cadres et les travailleurs à considérer les besoins relatifs à l’accessibilité </w:t>
      </w:r>
      <w:r w:rsidR="00B05F6E" w:rsidRPr="000906C1">
        <w:rPr>
          <w:bCs/>
          <w:sz w:val="24"/>
          <w:szCs w:val="24"/>
          <w:lang w:val="fr-CA"/>
        </w:rPr>
        <w:t xml:space="preserve">comme une partie intégrante de la relation </w:t>
      </w:r>
      <w:r w:rsidR="0094398B">
        <w:rPr>
          <w:bCs/>
          <w:sz w:val="24"/>
          <w:szCs w:val="24"/>
          <w:lang w:val="fr-CA"/>
        </w:rPr>
        <w:t>employeur/employé</w:t>
      </w:r>
      <w:r w:rsidR="00B05F6E" w:rsidRPr="000906C1">
        <w:rPr>
          <w:bCs/>
          <w:sz w:val="24"/>
          <w:szCs w:val="24"/>
          <w:lang w:val="fr-CA"/>
        </w:rPr>
        <w:t>.</w:t>
      </w:r>
    </w:p>
    <w:p w14:paraId="2765395B" w14:textId="0641E00E" w:rsidR="00A73742" w:rsidRPr="000906C1" w:rsidRDefault="00237B37" w:rsidP="00A73742">
      <w:pPr>
        <w:rPr>
          <w:rStyle w:val="Hyperlink"/>
          <w:bCs/>
          <w:sz w:val="24"/>
          <w:szCs w:val="24"/>
          <w:lang w:val="fr-CA"/>
        </w:rPr>
      </w:pPr>
      <w:r w:rsidRPr="000906C1">
        <w:rPr>
          <w:bCs/>
          <w:sz w:val="24"/>
          <w:szCs w:val="24"/>
          <w:lang w:val="fr-CA"/>
        </w:rPr>
        <w:t>Depuis</w:t>
      </w:r>
      <w:r w:rsidR="004B221C" w:rsidRPr="000906C1">
        <w:rPr>
          <w:bCs/>
          <w:sz w:val="24"/>
          <w:szCs w:val="24"/>
          <w:lang w:val="fr-CA"/>
        </w:rPr>
        <w:t xml:space="preserve"> 2010, </w:t>
      </w:r>
      <w:r w:rsidR="009E4A13" w:rsidRPr="000906C1">
        <w:rPr>
          <w:bCs/>
          <w:sz w:val="24"/>
          <w:szCs w:val="24"/>
          <w:lang w:val="fr-CA"/>
        </w:rPr>
        <w:t xml:space="preserve">nous </w:t>
      </w:r>
      <w:r w:rsidR="00906D34">
        <w:rPr>
          <w:bCs/>
          <w:sz w:val="24"/>
          <w:szCs w:val="24"/>
          <w:lang w:val="fr-CA"/>
        </w:rPr>
        <w:t>offrons</w:t>
      </w:r>
      <w:r w:rsidR="009E4A13" w:rsidRPr="000906C1">
        <w:rPr>
          <w:bCs/>
          <w:sz w:val="24"/>
          <w:szCs w:val="24"/>
          <w:lang w:val="fr-CA"/>
        </w:rPr>
        <w:t xml:space="preserve"> une combinaison de </w:t>
      </w:r>
      <w:r w:rsidR="00464D64" w:rsidRPr="000906C1">
        <w:rPr>
          <w:bCs/>
          <w:sz w:val="24"/>
          <w:szCs w:val="24"/>
          <w:lang w:val="fr-CA"/>
        </w:rPr>
        <w:t>cours en pr</w:t>
      </w:r>
      <w:r w:rsidR="002618E4" w:rsidRPr="000906C1">
        <w:rPr>
          <w:bCs/>
          <w:sz w:val="24"/>
          <w:szCs w:val="24"/>
          <w:lang w:val="fr-CA"/>
        </w:rPr>
        <w:t>é</w:t>
      </w:r>
      <w:r w:rsidR="00464D64" w:rsidRPr="000906C1">
        <w:rPr>
          <w:bCs/>
          <w:sz w:val="24"/>
          <w:szCs w:val="24"/>
          <w:lang w:val="fr-CA"/>
        </w:rPr>
        <w:t>sence et en ligne</w:t>
      </w:r>
      <w:r w:rsidR="009E1F45">
        <w:rPr>
          <w:bCs/>
          <w:sz w:val="24"/>
          <w:szCs w:val="24"/>
          <w:lang w:val="fr-CA"/>
        </w:rPr>
        <w:t>. D</w:t>
      </w:r>
      <w:r w:rsidR="002618E4" w:rsidRPr="000906C1">
        <w:rPr>
          <w:bCs/>
          <w:sz w:val="24"/>
          <w:szCs w:val="24"/>
          <w:lang w:val="fr-CA"/>
        </w:rPr>
        <w:t xml:space="preserve">es modules sur l’accessibilité et les droits de la personne </w:t>
      </w:r>
      <w:r w:rsidR="009E1F45">
        <w:rPr>
          <w:bCs/>
          <w:sz w:val="24"/>
          <w:szCs w:val="24"/>
          <w:lang w:val="fr-CA"/>
        </w:rPr>
        <w:t xml:space="preserve">sont </w:t>
      </w:r>
      <w:r w:rsidR="002618E4" w:rsidRPr="000906C1">
        <w:rPr>
          <w:bCs/>
          <w:sz w:val="24"/>
          <w:szCs w:val="24"/>
          <w:lang w:val="fr-CA"/>
        </w:rPr>
        <w:t xml:space="preserve">disponibles pour tous les employés, les officiers et les bénévoles sur le site </w:t>
      </w:r>
      <w:hyperlink r:id="rId21" w:history="1">
        <w:r w:rsidR="006C190F" w:rsidRPr="000906C1">
          <w:rPr>
            <w:rStyle w:val="Hyperlink"/>
            <w:bCs/>
            <w:sz w:val="24"/>
            <w:szCs w:val="24"/>
            <w:lang w:val="fr-CA"/>
          </w:rPr>
          <w:t>www.salvationist.ca</w:t>
        </w:r>
      </w:hyperlink>
      <w:r w:rsidR="006658CE" w:rsidRPr="000906C1">
        <w:rPr>
          <w:rStyle w:val="Hyperlink"/>
          <w:bCs/>
          <w:sz w:val="24"/>
          <w:szCs w:val="24"/>
          <w:lang w:val="fr-CA"/>
        </w:rPr>
        <w:t>.</w:t>
      </w:r>
    </w:p>
    <w:p w14:paraId="3A002ECE" w14:textId="4FE78821" w:rsidR="009506C3" w:rsidRPr="007C5CFA" w:rsidRDefault="002618E4" w:rsidP="009506C3">
      <w:pPr>
        <w:rPr>
          <w:bCs/>
          <w:sz w:val="24"/>
          <w:szCs w:val="24"/>
          <w:lang w:val="fr-CA"/>
        </w:rPr>
      </w:pPr>
      <w:r w:rsidRPr="000906C1">
        <w:rPr>
          <w:bCs/>
          <w:sz w:val="24"/>
          <w:szCs w:val="24"/>
          <w:lang w:val="fr-CA"/>
        </w:rPr>
        <w:t>Tous les sites Web de l’</w:t>
      </w:r>
      <w:r w:rsidR="009506C3" w:rsidRPr="000906C1">
        <w:rPr>
          <w:bCs/>
          <w:sz w:val="24"/>
          <w:szCs w:val="24"/>
          <w:lang w:val="fr-CA"/>
        </w:rPr>
        <w:t xml:space="preserve">Ontario </w:t>
      </w:r>
      <w:r w:rsidRPr="000906C1">
        <w:rPr>
          <w:bCs/>
          <w:sz w:val="24"/>
          <w:szCs w:val="24"/>
          <w:lang w:val="fr-CA"/>
        </w:rPr>
        <w:t xml:space="preserve">ont été évalués et jugés </w:t>
      </w:r>
      <w:r w:rsidR="00674872" w:rsidRPr="000906C1">
        <w:rPr>
          <w:bCs/>
          <w:sz w:val="24"/>
          <w:szCs w:val="24"/>
          <w:lang w:val="fr-CA"/>
        </w:rPr>
        <w:t xml:space="preserve">conformes aux </w:t>
      </w:r>
      <w:r w:rsidR="00674872" w:rsidRPr="007C5CFA">
        <w:rPr>
          <w:i/>
          <w:iCs/>
          <w:sz w:val="24"/>
          <w:szCs w:val="24"/>
          <w:lang w:val="fr-CA"/>
        </w:rPr>
        <w:t xml:space="preserve">Règles pour l'accessibilité des contenus Web (WCAG) 2.0 </w:t>
      </w:r>
      <w:proofErr w:type="gramStart"/>
      <w:r w:rsidR="00674872" w:rsidRPr="007C5CFA">
        <w:rPr>
          <w:i/>
          <w:iCs/>
          <w:sz w:val="24"/>
          <w:szCs w:val="24"/>
          <w:lang w:val="fr-CA"/>
        </w:rPr>
        <w:t>niveau</w:t>
      </w:r>
      <w:proofErr w:type="gramEnd"/>
      <w:r w:rsidR="00674872" w:rsidRPr="007C5CFA">
        <w:rPr>
          <w:i/>
          <w:iCs/>
          <w:sz w:val="24"/>
          <w:szCs w:val="24"/>
          <w:lang w:val="fr-CA"/>
        </w:rPr>
        <w:t xml:space="preserve"> AA</w:t>
      </w:r>
      <w:r w:rsidR="00AA79EB" w:rsidRPr="000906C1">
        <w:rPr>
          <w:lang w:val="fr-CA"/>
        </w:rPr>
        <w:t xml:space="preserve">. </w:t>
      </w:r>
      <w:r w:rsidR="00AA79EB" w:rsidRPr="007C5CFA">
        <w:rPr>
          <w:sz w:val="24"/>
          <w:szCs w:val="24"/>
          <w:lang w:val="fr-CA"/>
        </w:rPr>
        <w:t xml:space="preserve">Ceux qui n’étaient pas conformes ont été </w:t>
      </w:r>
      <w:r w:rsidR="00A9338B" w:rsidRPr="007C5CFA">
        <w:rPr>
          <w:sz w:val="24"/>
          <w:szCs w:val="24"/>
          <w:lang w:val="fr-CA"/>
        </w:rPr>
        <w:t>désactivés. Com</w:t>
      </w:r>
      <w:r w:rsidR="00906D34" w:rsidRPr="007C5CFA">
        <w:rPr>
          <w:sz w:val="24"/>
          <w:szCs w:val="24"/>
          <w:lang w:val="fr-CA"/>
        </w:rPr>
        <w:t>p</w:t>
      </w:r>
      <w:r w:rsidR="00A9338B" w:rsidRPr="007C5CFA">
        <w:rPr>
          <w:sz w:val="24"/>
          <w:szCs w:val="24"/>
          <w:lang w:val="fr-CA"/>
        </w:rPr>
        <w:t xml:space="preserve">te tenu du nombre de sites Web en Ontario, il s’agissait </w:t>
      </w:r>
      <w:r w:rsidR="00DF3DBF" w:rsidRPr="007C5CFA">
        <w:rPr>
          <w:sz w:val="24"/>
          <w:szCs w:val="24"/>
          <w:lang w:val="fr-CA"/>
        </w:rPr>
        <w:t>d’un travail considérable</w:t>
      </w:r>
      <w:r w:rsidR="00A9338B" w:rsidRPr="007C5CFA">
        <w:rPr>
          <w:sz w:val="24"/>
          <w:szCs w:val="24"/>
          <w:lang w:val="fr-CA"/>
        </w:rPr>
        <w:t>.</w:t>
      </w:r>
    </w:p>
    <w:p w14:paraId="0D36363F" w14:textId="005E361E" w:rsidR="00A73742" w:rsidRPr="000906C1" w:rsidRDefault="00CB7578" w:rsidP="00A73742">
      <w:pPr>
        <w:rPr>
          <w:b/>
          <w:sz w:val="24"/>
          <w:szCs w:val="24"/>
          <w:lang w:val="fr-CA"/>
        </w:rPr>
      </w:pPr>
      <w:r w:rsidRPr="000906C1">
        <w:rPr>
          <w:b/>
          <w:sz w:val="24"/>
          <w:szCs w:val="24"/>
          <w:lang w:val="fr-CA"/>
        </w:rPr>
        <w:t>Contraintes et conséquences de la pandémie</w:t>
      </w:r>
    </w:p>
    <w:p w14:paraId="73CBC8A7" w14:textId="205B3728" w:rsidR="00A73742" w:rsidRPr="0006606C" w:rsidRDefault="00CB7578" w:rsidP="00A73742">
      <w:pPr>
        <w:rPr>
          <w:bCs/>
          <w:sz w:val="24"/>
          <w:szCs w:val="24"/>
          <w:lang w:val="fr-CA"/>
        </w:rPr>
      </w:pPr>
      <w:r w:rsidRPr="000906C1">
        <w:rPr>
          <w:bCs/>
          <w:sz w:val="24"/>
          <w:szCs w:val="24"/>
          <w:lang w:val="fr-CA"/>
        </w:rPr>
        <w:t xml:space="preserve">En </w:t>
      </w:r>
      <w:r w:rsidR="004B221C" w:rsidRPr="000906C1">
        <w:rPr>
          <w:bCs/>
          <w:sz w:val="24"/>
          <w:szCs w:val="24"/>
          <w:lang w:val="fr-CA"/>
        </w:rPr>
        <w:t xml:space="preserve">2020 </w:t>
      </w:r>
      <w:r w:rsidRPr="000906C1">
        <w:rPr>
          <w:bCs/>
          <w:sz w:val="24"/>
          <w:szCs w:val="24"/>
          <w:lang w:val="fr-CA"/>
        </w:rPr>
        <w:t xml:space="preserve">et pendant </w:t>
      </w:r>
      <w:r w:rsidR="00387419">
        <w:rPr>
          <w:bCs/>
          <w:sz w:val="24"/>
          <w:szCs w:val="24"/>
          <w:lang w:val="fr-CA"/>
        </w:rPr>
        <w:t xml:space="preserve">plusieurs </w:t>
      </w:r>
      <w:r w:rsidRPr="000906C1">
        <w:rPr>
          <w:bCs/>
          <w:sz w:val="24"/>
          <w:szCs w:val="24"/>
          <w:lang w:val="fr-CA"/>
        </w:rPr>
        <w:t>mois en</w:t>
      </w:r>
      <w:r w:rsidR="004B221C" w:rsidRPr="000906C1">
        <w:rPr>
          <w:bCs/>
          <w:sz w:val="24"/>
          <w:szCs w:val="24"/>
          <w:lang w:val="fr-CA"/>
        </w:rPr>
        <w:t xml:space="preserve"> 2021</w:t>
      </w:r>
      <w:r w:rsidR="00A73742" w:rsidRPr="000906C1">
        <w:rPr>
          <w:bCs/>
          <w:sz w:val="24"/>
          <w:szCs w:val="24"/>
          <w:lang w:val="fr-CA"/>
        </w:rPr>
        <w:t xml:space="preserve">, </w:t>
      </w:r>
      <w:r w:rsidR="00F15FE4">
        <w:rPr>
          <w:bCs/>
          <w:sz w:val="24"/>
          <w:szCs w:val="24"/>
          <w:lang w:val="fr-CA"/>
        </w:rPr>
        <w:t xml:space="preserve">en raison des mesures de sécurité et des exigences liées à la distanciation physique </w:t>
      </w:r>
      <w:r w:rsidR="00B76165">
        <w:rPr>
          <w:bCs/>
          <w:sz w:val="24"/>
          <w:szCs w:val="24"/>
          <w:lang w:val="fr-CA"/>
        </w:rPr>
        <w:t>occasionné</w:t>
      </w:r>
      <w:r w:rsidR="003219C2">
        <w:rPr>
          <w:bCs/>
          <w:sz w:val="24"/>
          <w:szCs w:val="24"/>
          <w:lang w:val="fr-CA"/>
        </w:rPr>
        <w:t>e</w:t>
      </w:r>
      <w:r w:rsidR="00B76165">
        <w:rPr>
          <w:bCs/>
          <w:sz w:val="24"/>
          <w:szCs w:val="24"/>
          <w:lang w:val="fr-CA"/>
        </w:rPr>
        <w:t>s par</w:t>
      </w:r>
      <w:r w:rsidR="0006606C">
        <w:rPr>
          <w:bCs/>
          <w:sz w:val="24"/>
          <w:szCs w:val="24"/>
          <w:lang w:val="fr-CA"/>
        </w:rPr>
        <w:t xml:space="preserve"> la pandémie de COVID-19, </w:t>
      </w:r>
      <w:r w:rsidR="00241628">
        <w:rPr>
          <w:bCs/>
          <w:sz w:val="24"/>
          <w:szCs w:val="24"/>
          <w:lang w:val="fr-CA"/>
        </w:rPr>
        <w:t>il était interdit aux</w:t>
      </w:r>
      <w:r w:rsidRPr="000906C1">
        <w:rPr>
          <w:bCs/>
          <w:sz w:val="24"/>
          <w:szCs w:val="24"/>
          <w:lang w:val="fr-CA"/>
        </w:rPr>
        <w:t xml:space="preserve"> bénévoles </w:t>
      </w:r>
      <w:r w:rsidR="00241628">
        <w:rPr>
          <w:bCs/>
          <w:sz w:val="24"/>
          <w:szCs w:val="24"/>
          <w:lang w:val="fr-CA"/>
        </w:rPr>
        <w:t xml:space="preserve">d’œuvrer dans </w:t>
      </w:r>
      <w:r w:rsidR="000C6A5B">
        <w:rPr>
          <w:bCs/>
          <w:sz w:val="24"/>
          <w:szCs w:val="24"/>
          <w:lang w:val="fr-CA"/>
        </w:rPr>
        <w:t>la plupart d</w:t>
      </w:r>
      <w:r w:rsidR="00F15FE4">
        <w:rPr>
          <w:bCs/>
          <w:sz w:val="24"/>
          <w:szCs w:val="24"/>
          <w:lang w:val="fr-CA"/>
        </w:rPr>
        <w:t xml:space="preserve">es entités. </w:t>
      </w:r>
      <w:r w:rsidR="0006606C" w:rsidRPr="0006606C">
        <w:rPr>
          <w:bCs/>
          <w:sz w:val="24"/>
          <w:szCs w:val="24"/>
          <w:lang w:val="fr-CA"/>
        </w:rPr>
        <w:t xml:space="preserve">En outre, des centaines d’entités </w:t>
      </w:r>
      <w:r w:rsidR="000C6A5B">
        <w:rPr>
          <w:bCs/>
          <w:sz w:val="24"/>
          <w:szCs w:val="24"/>
          <w:lang w:val="fr-CA"/>
        </w:rPr>
        <w:t xml:space="preserve">ont été </w:t>
      </w:r>
      <w:r w:rsidR="0006606C" w:rsidRPr="0006606C">
        <w:rPr>
          <w:bCs/>
          <w:sz w:val="24"/>
          <w:szCs w:val="24"/>
          <w:lang w:val="fr-CA"/>
        </w:rPr>
        <w:t>fermées (totalement ou partiellement) tout au long de la pandémie, ce qu</w:t>
      </w:r>
      <w:r w:rsidR="0006606C">
        <w:rPr>
          <w:bCs/>
          <w:sz w:val="24"/>
          <w:szCs w:val="24"/>
          <w:lang w:val="fr-CA"/>
        </w:rPr>
        <w:t xml:space="preserve">i </w:t>
      </w:r>
      <w:r w:rsidR="007B1763">
        <w:rPr>
          <w:bCs/>
          <w:sz w:val="24"/>
          <w:szCs w:val="24"/>
          <w:lang w:val="fr-CA"/>
        </w:rPr>
        <w:t xml:space="preserve">a rendu </w:t>
      </w:r>
      <w:r w:rsidR="0006606C">
        <w:rPr>
          <w:bCs/>
          <w:sz w:val="24"/>
          <w:szCs w:val="24"/>
          <w:lang w:val="fr-CA"/>
        </w:rPr>
        <w:t xml:space="preserve">difficile, </w:t>
      </w:r>
      <w:r w:rsidR="00FA0721">
        <w:rPr>
          <w:bCs/>
          <w:sz w:val="24"/>
          <w:szCs w:val="24"/>
          <w:lang w:val="fr-CA"/>
        </w:rPr>
        <w:t>et souvent</w:t>
      </w:r>
      <w:r w:rsidR="0006606C">
        <w:rPr>
          <w:bCs/>
          <w:sz w:val="24"/>
          <w:szCs w:val="24"/>
          <w:lang w:val="fr-CA"/>
        </w:rPr>
        <w:t xml:space="preserve"> impossible, le travail des bénévoles.</w:t>
      </w:r>
    </w:p>
    <w:p w14:paraId="6BDDB097" w14:textId="665FBA31" w:rsidR="00A73742" w:rsidRPr="00833DBD" w:rsidRDefault="00FE0C71" w:rsidP="00A73742">
      <w:pPr>
        <w:rPr>
          <w:bCs/>
          <w:sz w:val="24"/>
          <w:szCs w:val="24"/>
          <w:lang w:val="fr-CA"/>
        </w:rPr>
      </w:pPr>
      <w:r>
        <w:rPr>
          <w:bCs/>
          <w:sz w:val="24"/>
          <w:szCs w:val="24"/>
          <w:lang w:val="fr-CA"/>
        </w:rPr>
        <w:t xml:space="preserve">Les mises à pied </w:t>
      </w:r>
      <w:r w:rsidR="006E279C">
        <w:rPr>
          <w:bCs/>
          <w:sz w:val="24"/>
          <w:szCs w:val="24"/>
          <w:lang w:val="fr-CA"/>
        </w:rPr>
        <w:t>répétées au sein du personnel, l’augmentation des charges de travail et les changements dans les exigences de travail ont rendu la formation plus difficile, particulièrement dans un environnement de télétravail</w:t>
      </w:r>
      <w:r w:rsidR="00CB7781">
        <w:rPr>
          <w:bCs/>
          <w:sz w:val="24"/>
          <w:szCs w:val="24"/>
          <w:lang w:val="fr-CA"/>
        </w:rPr>
        <w:t xml:space="preserve"> presque exclusif</w:t>
      </w:r>
      <w:r w:rsidR="006E279C">
        <w:rPr>
          <w:bCs/>
          <w:sz w:val="24"/>
          <w:szCs w:val="24"/>
          <w:lang w:val="fr-CA"/>
        </w:rPr>
        <w:t xml:space="preserve">. </w:t>
      </w:r>
      <w:r w:rsidR="00CB7781">
        <w:rPr>
          <w:bCs/>
          <w:sz w:val="24"/>
          <w:szCs w:val="24"/>
          <w:lang w:val="fr-CA"/>
        </w:rPr>
        <w:t xml:space="preserve">La formation de groupe était réduite en raison du nombre </w:t>
      </w:r>
      <w:r w:rsidR="000544E6">
        <w:rPr>
          <w:bCs/>
          <w:sz w:val="24"/>
          <w:szCs w:val="24"/>
          <w:lang w:val="fr-CA"/>
        </w:rPr>
        <w:t xml:space="preserve">restreint </w:t>
      </w:r>
      <w:r w:rsidR="00CB7781">
        <w:rPr>
          <w:bCs/>
          <w:sz w:val="24"/>
          <w:szCs w:val="24"/>
          <w:lang w:val="fr-CA"/>
        </w:rPr>
        <w:t xml:space="preserve">de travailleurs </w:t>
      </w:r>
      <w:r w:rsidR="00E44A07">
        <w:rPr>
          <w:bCs/>
          <w:sz w:val="24"/>
          <w:szCs w:val="24"/>
          <w:lang w:val="fr-CA"/>
        </w:rPr>
        <w:t xml:space="preserve">dans les entités. </w:t>
      </w:r>
      <w:r w:rsidR="00E44A07" w:rsidRPr="00833DBD">
        <w:rPr>
          <w:bCs/>
          <w:sz w:val="24"/>
          <w:szCs w:val="24"/>
          <w:lang w:val="fr-CA"/>
        </w:rPr>
        <w:t xml:space="preserve">Dans </w:t>
      </w:r>
      <w:r w:rsidR="00A02F2A" w:rsidRPr="00833DBD">
        <w:rPr>
          <w:bCs/>
          <w:sz w:val="24"/>
          <w:szCs w:val="24"/>
          <w:lang w:val="fr-CA"/>
        </w:rPr>
        <w:t xml:space="preserve">la </w:t>
      </w:r>
      <w:r w:rsidR="00A02F2A" w:rsidRPr="00833DBD">
        <w:rPr>
          <w:bCs/>
          <w:sz w:val="24"/>
          <w:szCs w:val="24"/>
          <w:lang w:val="fr-CA"/>
        </w:rPr>
        <w:lastRenderedPageBreak/>
        <w:t xml:space="preserve">plupart de nos </w:t>
      </w:r>
      <w:r w:rsidR="00833DBD" w:rsidRPr="00833DBD">
        <w:rPr>
          <w:bCs/>
          <w:sz w:val="24"/>
          <w:szCs w:val="24"/>
          <w:lang w:val="fr-CA"/>
        </w:rPr>
        <w:t xml:space="preserve">services de première ligne, les </w:t>
      </w:r>
      <w:r w:rsidR="00833DBD">
        <w:rPr>
          <w:bCs/>
          <w:sz w:val="24"/>
          <w:szCs w:val="24"/>
          <w:lang w:val="fr-CA"/>
        </w:rPr>
        <w:t>travailleurs</w:t>
      </w:r>
      <w:r w:rsidR="00823B85">
        <w:rPr>
          <w:bCs/>
          <w:sz w:val="24"/>
          <w:szCs w:val="24"/>
          <w:lang w:val="fr-CA"/>
        </w:rPr>
        <w:t xml:space="preserve"> devaient souvent composer avec des pressions considérables liées aux effectifs, à la sécurité et à l’environnement.</w:t>
      </w:r>
    </w:p>
    <w:p w14:paraId="6D700E0C" w14:textId="1345617C" w:rsidR="00AD538D" w:rsidRPr="000906C1" w:rsidRDefault="00FA4D0D" w:rsidP="00A73742">
      <w:pPr>
        <w:rPr>
          <w:bCs/>
          <w:sz w:val="24"/>
          <w:szCs w:val="24"/>
          <w:lang w:val="fr-CA"/>
        </w:rPr>
      </w:pPr>
      <w:r>
        <w:rPr>
          <w:bCs/>
          <w:sz w:val="24"/>
          <w:szCs w:val="24"/>
          <w:lang w:val="fr-CA"/>
        </w:rPr>
        <w:t>Malgré ces difficultés, l’Armée</w:t>
      </w:r>
      <w:r w:rsidR="008D538D">
        <w:rPr>
          <w:bCs/>
          <w:sz w:val="24"/>
          <w:szCs w:val="24"/>
          <w:lang w:val="fr-CA"/>
        </w:rPr>
        <w:t> </w:t>
      </w:r>
      <w:r>
        <w:rPr>
          <w:bCs/>
          <w:sz w:val="24"/>
          <w:szCs w:val="24"/>
          <w:lang w:val="fr-CA"/>
        </w:rPr>
        <w:t>du</w:t>
      </w:r>
      <w:r w:rsidR="008D538D">
        <w:rPr>
          <w:bCs/>
          <w:sz w:val="24"/>
          <w:szCs w:val="24"/>
          <w:lang w:val="fr-CA"/>
        </w:rPr>
        <w:t> </w:t>
      </w:r>
      <w:r>
        <w:rPr>
          <w:bCs/>
          <w:sz w:val="24"/>
          <w:szCs w:val="24"/>
          <w:lang w:val="fr-CA"/>
        </w:rPr>
        <w:t xml:space="preserve">Salut a </w:t>
      </w:r>
      <w:r w:rsidR="00144382">
        <w:rPr>
          <w:bCs/>
          <w:sz w:val="24"/>
          <w:szCs w:val="24"/>
          <w:lang w:val="fr-CA"/>
        </w:rPr>
        <w:t>s</w:t>
      </w:r>
      <w:r>
        <w:rPr>
          <w:bCs/>
          <w:sz w:val="24"/>
          <w:szCs w:val="24"/>
          <w:lang w:val="fr-CA"/>
        </w:rPr>
        <w:t xml:space="preserve">u </w:t>
      </w:r>
      <w:r w:rsidR="00603DD0">
        <w:rPr>
          <w:bCs/>
          <w:sz w:val="24"/>
          <w:szCs w:val="24"/>
          <w:lang w:val="fr-CA"/>
        </w:rPr>
        <w:t>faire volte-face</w:t>
      </w:r>
      <w:r>
        <w:rPr>
          <w:bCs/>
          <w:sz w:val="24"/>
          <w:szCs w:val="24"/>
          <w:lang w:val="fr-CA"/>
        </w:rPr>
        <w:t xml:space="preserve"> et </w:t>
      </w:r>
      <w:r w:rsidR="005A76FE">
        <w:rPr>
          <w:bCs/>
          <w:sz w:val="24"/>
          <w:szCs w:val="24"/>
          <w:lang w:val="fr-CA"/>
        </w:rPr>
        <w:t xml:space="preserve">trouver des façons créatives d’offrir ses services de première ligne. Ainsi, </w:t>
      </w:r>
      <w:r w:rsidR="00552D3F">
        <w:rPr>
          <w:bCs/>
          <w:sz w:val="24"/>
          <w:szCs w:val="24"/>
          <w:lang w:val="fr-CA"/>
        </w:rPr>
        <w:t xml:space="preserve">dans </w:t>
      </w:r>
      <w:r w:rsidR="00C309E7">
        <w:rPr>
          <w:bCs/>
          <w:sz w:val="24"/>
          <w:szCs w:val="24"/>
          <w:lang w:val="fr-CA"/>
        </w:rPr>
        <w:t>le cadre d</w:t>
      </w:r>
      <w:r w:rsidR="00552D3F">
        <w:rPr>
          <w:bCs/>
          <w:sz w:val="24"/>
          <w:szCs w:val="24"/>
          <w:lang w:val="fr-CA"/>
        </w:rPr>
        <w:t>es opérations des services communautaires et d’aide à la famille, l’Armée</w:t>
      </w:r>
      <w:r w:rsidR="00994AAA">
        <w:rPr>
          <w:bCs/>
          <w:sz w:val="24"/>
          <w:szCs w:val="24"/>
          <w:lang w:val="fr-CA"/>
        </w:rPr>
        <w:t> </w:t>
      </w:r>
      <w:r w:rsidR="00552D3F">
        <w:rPr>
          <w:bCs/>
          <w:sz w:val="24"/>
          <w:szCs w:val="24"/>
          <w:lang w:val="fr-CA"/>
        </w:rPr>
        <w:t>du</w:t>
      </w:r>
      <w:r w:rsidR="00994AAA">
        <w:rPr>
          <w:bCs/>
          <w:sz w:val="24"/>
          <w:szCs w:val="24"/>
          <w:lang w:val="fr-CA"/>
        </w:rPr>
        <w:t> </w:t>
      </w:r>
      <w:r w:rsidR="00552D3F">
        <w:rPr>
          <w:bCs/>
          <w:sz w:val="24"/>
          <w:szCs w:val="24"/>
          <w:lang w:val="fr-CA"/>
        </w:rPr>
        <w:t xml:space="preserve">Salut a mis en œuvre des banques alimentaires </w:t>
      </w:r>
      <w:r w:rsidR="00302A54">
        <w:rPr>
          <w:bCs/>
          <w:sz w:val="24"/>
          <w:szCs w:val="24"/>
          <w:lang w:val="fr-CA"/>
        </w:rPr>
        <w:t xml:space="preserve">avec service au volant, </w:t>
      </w:r>
      <w:r w:rsidR="00E72C7E">
        <w:rPr>
          <w:bCs/>
          <w:sz w:val="24"/>
          <w:szCs w:val="24"/>
          <w:lang w:val="fr-CA"/>
        </w:rPr>
        <w:t xml:space="preserve">qui ont été très utiles à certains clients à mobilité réduite. En outre, </w:t>
      </w:r>
      <w:r w:rsidR="0060008C">
        <w:rPr>
          <w:bCs/>
          <w:sz w:val="24"/>
          <w:szCs w:val="24"/>
          <w:lang w:val="fr-CA"/>
        </w:rPr>
        <w:t xml:space="preserve">un processus de demandes en ligne a été mis sur pied, et des livraisons ont été organisées par téléphone pour répondre aux besoins des </w:t>
      </w:r>
      <w:r w:rsidR="001613C6">
        <w:rPr>
          <w:bCs/>
          <w:sz w:val="24"/>
          <w:szCs w:val="24"/>
          <w:lang w:val="fr-CA"/>
        </w:rPr>
        <w:t>gens</w:t>
      </w:r>
      <w:r w:rsidR="0060008C">
        <w:rPr>
          <w:bCs/>
          <w:sz w:val="24"/>
          <w:szCs w:val="24"/>
          <w:lang w:val="fr-CA"/>
        </w:rPr>
        <w:t xml:space="preserve"> qui avaient besoin </w:t>
      </w:r>
      <w:r w:rsidR="00A7642A">
        <w:rPr>
          <w:bCs/>
          <w:sz w:val="24"/>
          <w:szCs w:val="24"/>
          <w:lang w:val="fr-CA"/>
        </w:rPr>
        <w:t>d’accéder aux services de</w:t>
      </w:r>
      <w:r w:rsidR="0060008C">
        <w:rPr>
          <w:bCs/>
          <w:sz w:val="24"/>
          <w:szCs w:val="24"/>
          <w:lang w:val="fr-CA"/>
        </w:rPr>
        <w:t xml:space="preserve"> l’Armée</w:t>
      </w:r>
      <w:r w:rsidR="0055176B">
        <w:rPr>
          <w:bCs/>
          <w:sz w:val="24"/>
          <w:szCs w:val="24"/>
          <w:lang w:val="fr-CA"/>
        </w:rPr>
        <w:t> </w:t>
      </w:r>
      <w:r w:rsidR="0060008C">
        <w:rPr>
          <w:bCs/>
          <w:sz w:val="24"/>
          <w:szCs w:val="24"/>
          <w:lang w:val="fr-CA"/>
        </w:rPr>
        <w:t>du</w:t>
      </w:r>
      <w:r w:rsidR="0055176B">
        <w:rPr>
          <w:bCs/>
          <w:sz w:val="24"/>
          <w:szCs w:val="24"/>
          <w:lang w:val="fr-CA"/>
        </w:rPr>
        <w:t> </w:t>
      </w:r>
      <w:r w:rsidR="0060008C">
        <w:rPr>
          <w:bCs/>
          <w:sz w:val="24"/>
          <w:szCs w:val="24"/>
          <w:lang w:val="fr-CA"/>
        </w:rPr>
        <w:t>Salut</w:t>
      </w:r>
      <w:r w:rsidR="00A7642A">
        <w:rPr>
          <w:bCs/>
          <w:sz w:val="24"/>
          <w:szCs w:val="24"/>
          <w:lang w:val="fr-CA"/>
        </w:rPr>
        <w:t xml:space="preserve"> </w:t>
      </w:r>
      <w:r w:rsidR="00B30ED0">
        <w:rPr>
          <w:bCs/>
          <w:sz w:val="24"/>
          <w:szCs w:val="24"/>
          <w:lang w:val="fr-CA"/>
        </w:rPr>
        <w:t>par des moyens di</w:t>
      </w:r>
      <w:r w:rsidR="00A7642A">
        <w:rPr>
          <w:bCs/>
          <w:sz w:val="24"/>
          <w:szCs w:val="24"/>
          <w:lang w:val="fr-CA"/>
        </w:rPr>
        <w:t>fférent</w:t>
      </w:r>
      <w:r w:rsidR="00B30ED0">
        <w:rPr>
          <w:bCs/>
          <w:sz w:val="24"/>
          <w:szCs w:val="24"/>
          <w:lang w:val="fr-CA"/>
        </w:rPr>
        <w:t>s</w:t>
      </w:r>
      <w:r w:rsidR="0060008C">
        <w:rPr>
          <w:bCs/>
          <w:sz w:val="24"/>
          <w:szCs w:val="24"/>
          <w:lang w:val="fr-CA"/>
        </w:rPr>
        <w:t xml:space="preserve">. </w:t>
      </w:r>
      <w:r w:rsidR="00FF0B6D">
        <w:rPr>
          <w:bCs/>
          <w:sz w:val="24"/>
          <w:szCs w:val="24"/>
          <w:lang w:val="fr-CA"/>
        </w:rPr>
        <w:t>Certaines livraisons ont été faites de manière accessible.</w:t>
      </w:r>
    </w:p>
    <w:p w14:paraId="75CBD082" w14:textId="61679E3A" w:rsidR="009506C3" w:rsidRPr="00401228" w:rsidRDefault="006D48CF" w:rsidP="00A73742">
      <w:pPr>
        <w:rPr>
          <w:bCs/>
          <w:sz w:val="24"/>
          <w:szCs w:val="24"/>
          <w:lang w:val="fr-CA"/>
        </w:rPr>
      </w:pPr>
      <w:r>
        <w:rPr>
          <w:bCs/>
          <w:sz w:val="24"/>
          <w:szCs w:val="24"/>
          <w:lang w:val="fr-CA"/>
        </w:rPr>
        <w:t xml:space="preserve">Des services du culte en ligne ont été offerts à des personnes pour qui il était difficile de </w:t>
      </w:r>
      <w:r w:rsidR="00BF7E15">
        <w:rPr>
          <w:bCs/>
          <w:sz w:val="24"/>
          <w:szCs w:val="24"/>
          <w:lang w:val="fr-CA"/>
        </w:rPr>
        <w:t xml:space="preserve">se rendre à l’église. </w:t>
      </w:r>
      <w:r w:rsidR="007378D6">
        <w:rPr>
          <w:bCs/>
          <w:sz w:val="24"/>
          <w:szCs w:val="24"/>
          <w:lang w:val="fr-CA"/>
        </w:rPr>
        <w:t xml:space="preserve">Le service </w:t>
      </w:r>
      <w:r w:rsidR="008838A0">
        <w:rPr>
          <w:bCs/>
          <w:sz w:val="24"/>
          <w:szCs w:val="24"/>
          <w:lang w:val="fr-CA"/>
        </w:rPr>
        <w:t>de la musique et des arts chrétiens</w:t>
      </w:r>
      <w:r w:rsidR="00AD538D" w:rsidRPr="00401228">
        <w:rPr>
          <w:bCs/>
          <w:sz w:val="24"/>
          <w:szCs w:val="24"/>
          <w:lang w:val="fr-CA"/>
        </w:rPr>
        <w:t xml:space="preserve"> </w:t>
      </w:r>
      <w:r w:rsidR="00BF7E15" w:rsidRPr="00401228">
        <w:rPr>
          <w:bCs/>
          <w:sz w:val="24"/>
          <w:szCs w:val="24"/>
          <w:lang w:val="fr-CA"/>
        </w:rPr>
        <w:t xml:space="preserve">a </w:t>
      </w:r>
      <w:r w:rsidR="00E02493">
        <w:rPr>
          <w:bCs/>
          <w:sz w:val="24"/>
          <w:szCs w:val="24"/>
          <w:lang w:val="fr-CA"/>
        </w:rPr>
        <w:t>créé</w:t>
      </w:r>
      <w:r w:rsidR="00BF7E15" w:rsidRPr="00401228">
        <w:rPr>
          <w:bCs/>
          <w:sz w:val="24"/>
          <w:szCs w:val="24"/>
          <w:lang w:val="fr-CA"/>
        </w:rPr>
        <w:t xml:space="preserve"> deux courtes vidéos pour aider les congr</w:t>
      </w:r>
      <w:r w:rsidR="00401228">
        <w:rPr>
          <w:bCs/>
          <w:sz w:val="24"/>
          <w:szCs w:val="24"/>
          <w:lang w:val="fr-CA"/>
        </w:rPr>
        <w:t>é</w:t>
      </w:r>
      <w:r w:rsidR="00BF7E15" w:rsidRPr="00401228">
        <w:rPr>
          <w:bCs/>
          <w:sz w:val="24"/>
          <w:szCs w:val="24"/>
          <w:lang w:val="fr-CA"/>
        </w:rPr>
        <w:t xml:space="preserve">gations </w:t>
      </w:r>
      <w:r w:rsidR="00401228" w:rsidRPr="00401228">
        <w:rPr>
          <w:bCs/>
          <w:sz w:val="24"/>
          <w:szCs w:val="24"/>
          <w:lang w:val="fr-CA"/>
        </w:rPr>
        <w:t>à rend</w:t>
      </w:r>
      <w:r w:rsidR="00401228">
        <w:rPr>
          <w:bCs/>
          <w:sz w:val="24"/>
          <w:szCs w:val="24"/>
          <w:lang w:val="fr-CA"/>
        </w:rPr>
        <w:t>re</w:t>
      </w:r>
      <w:r w:rsidR="00401228" w:rsidRPr="00401228">
        <w:rPr>
          <w:bCs/>
          <w:sz w:val="24"/>
          <w:szCs w:val="24"/>
          <w:lang w:val="fr-CA"/>
        </w:rPr>
        <w:t xml:space="preserve"> les</w:t>
      </w:r>
      <w:r w:rsidR="00401228">
        <w:rPr>
          <w:bCs/>
          <w:sz w:val="24"/>
          <w:szCs w:val="24"/>
          <w:lang w:val="fr-CA"/>
        </w:rPr>
        <w:t xml:space="preserve"> présentations de diapositives en ligne plus accessibles.</w:t>
      </w:r>
    </w:p>
    <w:p w14:paraId="6CB7C043" w14:textId="746AF952" w:rsidR="00A73742" w:rsidRPr="000906C1" w:rsidRDefault="00401228" w:rsidP="00A73742">
      <w:pPr>
        <w:rPr>
          <w:b/>
          <w:sz w:val="24"/>
          <w:szCs w:val="24"/>
          <w:lang w:val="fr-CA"/>
        </w:rPr>
      </w:pPr>
      <w:r>
        <w:rPr>
          <w:b/>
          <w:sz w:val="24"/>
          <w:szCs w:val="24"/>
          <w:lang w:val="fr-CA"/>
        </w:rPr>
        <w:t>Tournés vers l’avenir</w:t>
      </w:r>
    </w:p>
    <w:p w14:paraId="6057C645" w14:textId="65AAE73D" w:rsidR="00A73742" w:rsidRPr="0015594E" w:rsidRDefault="005F6DBF" w:rsidP="00A73742">
      <w:pPr>
        <w:rPr>
          <w:bCs/>
          <w:sz w:val="24"/>
          <w:szCs w:val="24"/>
          <w:lang w:val="fr-CA"/>
        </w:rPr>
      </w:pPr>
      <w:r>
        <w:rPr>
          <w:bCs/>
          <w:sz w:val="24"/>
          <w:szCs w:val="24"/>
          <w:lang w:val="fr-CA"/>
        </w:rPr>
        <w:t>Nos réalisations sont considérables, mais</w:t>
      </w:r>
      <w:r w:rsidR="00401228">
        <w:rPr>
          <w:bCs/>
          <w:sz w:val="24"/>
          <w:szCs w:val="24"/>
          <w:lang w:val="fr-CA"/>
        </w:rPr>
        <w:t xml:space="preserve"> il reste beaucoup à faire. </w:t>
      </w:r>
      <w:r w:rsidR="0015594E" w:rsidRPr="0015594E">
        <w:rPr>
          <w:bCs/>
          <w:sz w:val="24"/>
          <w:szCs w:val="24"/>
          <w:lang w:val="fr-CA"/>
        </w:rPr>
        <w:t>L’organisation songe à des projets visant à améliorer le</w:t>
      </w:r>
      <w:r w:rsidR="0015594E">
        <w:rPr>
          <w:bCs/>
          <w:sz w:val="24"/>
          <w:szCs w:val="24"/>
          <w:lang w:val="fr-CA"/>
        </w:rPr>
        <w:t>s services accessibles à tous</w:t>
      </w:r>
      <w:r w:rsidR="00592C2F">
        <w:rPr>
          <w:bCs/>
          <w:sz w:val="24"/>
          <w:szCs w:val="24"/>
          <w:lang w:val="fr-CA"/>
        </w:rPr>
        <w:t>, comme :</w:t>
      </w:r>
    </w:p>
    <w:p w14:paraId="225E2FB1" w14:textId="0AF18ACC" w:rsidR="00A73742" w:rsidRPr="00122057" w:rsidRDefault="00592C2F" w:rsidP="00A73742">
      <w:pPr>
        <w:pStyle w:val="ListParagraph"/>
        <w:numPr>
          <w:ilvl w:val="0"/>
          <w:numId w:val="3"/>
        </w:numPr>
        <w:rPr>
          <w:bCs/>
          <w:sz w:val="24"/>
          <w:szCs w:val="24"/>
          <w:lang w:val="fr-CA"/>
        </w:rPr>
      </w:pPr>
      <w:r w:rsidRPr="00122057">
        <w:rPr>
          <w:bCs/>
          <w:sz w:val="24"/>
          <w:szCs w:val="24"/>
          <w:lang w:val="fr-CA"/>
        </w:rPr>
        <w:t xml:space="preserve">Améliorer la gestion des dossiers des bénévoles et repenser </w:t>
      </w:r>
      <w:r w:rsidR="00122057" w:rsidRPr="00122057">
        <w:rPr>
          <w:bCs/>
          <w:sz w:val="24"/>
          <w:szCs w:val="24"/>
          <w:lang w:val="fr-CA"/>
        </w:rPr>
        <w:t xml:space="preserve">l’efficacité </w:t>
      </w:r>
      <w:r w:rsidR="00122057">
        <w:rPr>
          <w:bCs/>
          <w:sz w:val="24"/>
          <w:szCs w:val="24"/>
          <w:lang w:val="fr-CA"/>
        </w:rPr>
        <w:t>de la formation de bénévoles clés dans le domaine de l’accessibilité;</w:t>
      </w:r>
    </w:p>
    <w:p w14:paraId="12585EFD" w14:textId="03C7468F" w:rsidR="00A73742" w:rsidRPr="000A156A" w:rsidRDefault="00F265D1" w:rsidP="00A73742">
      <w:pPr>
        <w:pStyle w:val="ListParagraph"/>
        <w:numPr>
          <w:ilvl w:val="0"/>
          <w:numId w:val="3"/>
        </w:numPr>
        <w:rPr>
          <w:bCs/>
          <w:sz w:val="24"/>
          <w:szCs w:val="24"/>
          <w:lang w:val="fr-CA"/>
        </w:rPr>
      </w:pPr>
      <w:r w:rsidRPr="000A156A">
        <w:rPr>
          <w:bCs/>
          <w:sz w:val="24"/>
          <w:szCs w:val="24"/>
          <w:lang w:val="fr-CA"/>
        </w:rPr>
        <w:t xml:space="preserve">Incorporer des exigences d’accessibilité dans la recherche de </w:t>
      </w:r>
      <w:r w:rsidR="000A156A">
        <w:rPr>
          <w:bCs/>
          <w:sz w:val="24"/>
          <w:szCs w:val="24"/>
          <w:lang w:val="fr-CA"/>
        </w:rPr>
        <w:t xml:space="preserve">fournisseurs de </w:t>
      </w:r>
      <w:r w:rsidR="00566CDA">
        <w:rPr>
          <w:bCs/>
          <w:sz w:val="24"/>
          <w:szCs w:val="24"/>
          <w:lang w:val="fr-CA"/>
        </w:rPr>
        <w:t xml:space="preserve">produits et de </w:t>
      </w:r>
      <w:r w:rsidR="000A156A">
        <w:rPr>
          <w:bCs/>
          <w:sz w:val="24"/>
          <w:szCs w:val="24"/>
          <w:lang w:val="fr-CA"/>
        </w:rPr>
        <w:t>services pour tous les projets de rénovation et/ou de construction;</w:t>
      </w:r>
    </w:p>
    <w:p w14:paraId="6340C089" w14:textId="555F735C" w:rsidR="00A73742" w:rsidRPr="002E1F31" w:rsidRDefault="000A156A" w:rsidP="00A73742">
      <w:pPr>
        <w:pStyle w:val="ListParagraph"/>
        <w:numPr>
          <w:ilvl w:val="0"/>
          <w:numId w:val="3"/>
        </w:numPr>
        <w:rPr>
          <w:bCs/>
          <w:sz w:val="24"/>
          <w:szCs w:val="24"/>
          <w:lang w:val="fr-CA"/>
        </w:rPr>
      </w:pPr>
      <w:r w:rsidRPr="002E1F31">
        <w:rPr>
          <w:bCs/>
          <w:sz w:val="24"/>
          <w:szCs w:val="24"/>
          <w:lang w:val="fr-CA"/>
        </w:rPr>
        <w:t xml:space="preserve">Augmenter </w:t>
      </w:r>
      <w:r w:rsidR="006C3B0F">
        <w:rPr>
          <w:bCs/>
          <w:sz w:val="24"/>
          <w:szCs w:val="24"/>
          <w:lang w:val="fr-CA"/>
        </w:rPr>
        <w:t>le nombre d</w:t>
      </w:r>
      <w:r w:rsidR="00173EBC">
        <w:rPr>
          <w:bCs/>
          <w:sz w:val="24"/>
          <w:szCs w:val="24"/>
          <w:lang w:val="fr-CA"/>
        </w:rPr>
        <w:t>e possibilités</w:t>
      </w:r>
      <w:r w:rsidRPr="002E1F31">
        <w:rPr>
          <w:bCs/>
          <w:sz w:val="24"/>
          <w:szCs w:val="24"/>
          <w:lang w:val="fr-CA"/>
        </w:rPr>
        <w:t xml:space="preserve"> de réseautage interne </w:t>
      </w:r>
      <w:r w:rsidR="002E1F31" w:rsidRPr="002E1F31">
        <w:rPr>
          <w:bCs/>
          <w:sz w:val="24"/>
          <w:szCs w:val="24"/>
          <w:lang w:val="fr-CA"/>
        </w:rPr>
        <w:t>pour que les travai</w:t>
      </w:r>
      <w:r w:rsidR="002E1F31">
        <w:rPr>
          <w:bCs/>
          <w:sz w:val="24"/>
          <w:szCs w:val="24"/>
          <w:lang w:val="fr-CA"/>
        </w:rPr>
        <w:t xml:space="preserve">lleurs/officiers puissent échanger des idées, de l’information et des pratiques d’excellence en ce qui a trait à la clientèle </w:t>
      </w:r>
      <w:r w:rsidR="008445BE">
        <w:rPr>
          <w:bCs/>
          <w:sz w:val="24"/>
          <w:szCs w:val="24"/>
          <w:lang w:val="fr-CA"/>
        </w:rPr>
        <w:t>handicapée</w:t>
      </w:r>
      <w:r w:rsidR="002E1F31">
        <w:rPr>
          <w:bCs/>
          <w:sz w:val="24"/>
          <w:szCs w:val="24"/>
          <w:lang w:val="fr-CA"/>
        </w:rPr>
        <w:t>;</w:t>
      </w:r>
    </w:p>
    <w:p w14:paraId="4627438D" w14:textId="52977E30" w:rsidR="00A73742" w:rsidRPr="00FD54C5" w:rsidRDefault="00FD54C5" w:rsidP="00A73742">
      <w:pPr>
        <w:pStyle w:val="ListParagraph"/>
        <w:numPr>
          <w:ilvl w:val="0"/>
          <w:numId w:val="3"/>
        </w:numPr>
        <w:rPr>
          <w:bCs/>
          <w:sz w:val="24"/>
          <w:szCs w:val="24"/>
          <w:lang w:val="fr-CA"/>
        </w:rPr>
      </w:pPr>
      <w:r w:rsidRPr="00FD54C5">
        <w:rPr>
          <w:bCs/>
          <w:sz w:val="24"/>
          <w:szCs w:val="24"/>
          <w:lang w:val="fr-CA"/>
        </w:rPr>
        <w:t xml:space="preserve">Susciter une prise de conscience et réduire les obstacles au sein de </w:t>
      </w:r>
      <w:r>
        <w:rPr>
          <w:bCs/>
          <w:sz w:val="24"/>
          <w:szCs w:val="24"/>
          <w:lang w:val="fr-CA"/>
        </w:rPr>
        <w:t xml:space="preserve">l’organisation par </w:t>
      </w:r>
      <w:r w:rsidR="000E3F94">
        <w:rPr>
          <w:bCs/>
          <w:sz w:val="24"/>
          <w:szCs w:val="24"/>
          <w:lang w:val="fr-CA"/>
        </w:rPr>
        <w:t>l</w:t>
      </w:r>
      <w:r w:rsidR="00520CBA">
        <w:rPr>
          <w:bCs/>
          <w:sz w:val="24"/>
          <w:szCs w:val="24"/>
          <w:lang w:val="fr-CA"/>
        </w:rPr>
        <w:t>’éducation et des campagnes sur les médias sociaux;</w:t>
      </w:r>
    </w:p>
    <w:p w14:paraId="6B5754C2" w14:textId="18D0DB18" w:rsidR="00A73742" w:rsidRPr="004F7780" w:rsidRDefault="000E3F94" w:rsidP="00A73742">
      <w:pPr>
        <w:pStyle w:val="ListParagraph"/>
        <w:numPr>
          <w:ilvl w:val="0"/>
          <w:numId w:val="3"/>
        </w:numPr>
        <w:rPr>
          <w:bCs/>
          <w:sz w:val="24"/>
          <w:szCs w:val="24"/>
          <w:lang w:val="fr-CA"/>
        </w:rPr>
      </w:pPr>
      <w:r w:rsidRPr="004F7780">
        <w:rPr>
          <w:bCs/>
          <w:sz w:val="24"/>
          <w:szCs w:val="24"/>
          <w:lang w:val="fr-CA"/>
        </w:rPr>
        <w:t xml:space="preserve">Incorporer des sondages et des </w:t>
      </w:r>
      <w:r w:rsidR="004F7780" w:rsidRPr="004F7780">
        <w:rPr>
          <w:bCs/>
          <w:sz w:val="24"/>
          <w:szCs w:val="24"/>
          <w:lang w:val="fr-CA"/>
        </w:rPr>
        <w:t xml:space="preserve">points de </w:t>
      </w:r>
      <w:r w:rsidR="004F7780">
        <w:rPr>
          <w:bCs/>
          <w:sz w:val="24"/>
          <w:szCs w:val="24"/>
          <w:lang w:val="fr-CA"/>
        </w:rPr>
        <w:t xml:space="preserve">contrôle </w:t>
      </w:r>
      <w:r w:rsidR="005F5F70">
        <w:rPr>
          <w:bCs/>
          <w:sz w:val="24"/>
          <w:szCs w:val="24"/>
          <w:lang w:val="fr-CA"/>
        </w:rPr>
        <w:t xml:space="preserve">sur l’accessibilité </w:t>
      </w:r>
      <w:r w:rsidR="004F7780">
        <w:rPr>
          <w:bCs/>
          <w:sz w:val="24"/>
          <w:szCs w:val="24"/>
          <w:lang w:val="fr-CA"/>
        </w:rPr>
        <w:t xml:space="preserve">dans le cadre </w:t>
      </w:r>
      <w:r w:rsidR="00DA5A12">
        <w:rPr>
          <w:bCs/>
          <w:sz w:val="24"/>
          <w:szCs w:val="24"/>
          <w:lang w:val="fr-CA"/>
        </w:rPr>
        <w:t>des processus d’audit, d</w:t>
      </w:r>
      <w:r w:rsidR="00372AA2">
        <w:rPr>
          <w:bCs/>
          <w:sz w:val="24"/>
          <w:szCs w:val="24"/>
          <w:lang w:val="fr-CA"/>
        </w:rPr>
        <w:t>’agrément et de révision;</w:t>
      </w:r>
    </w:p>
    <w:p w14:paraId="0406497A" w14:textId="1399C629" w:rsidR="00AD538D" w:rsidRPr="009E0D96" w:rsidRDefault="00E96DBC" w:rsidP="00A73742">
      <w:pPr>
        <w:pStyle w:val="ListParagraph"/>
        <w:numPr>
          <w:ilvl w:val="0"/>
          <w:numId w:val="3"/>
        </w:numPr>
        <w:rPr>
          <w:bCs/>
          <w:sz w:val="24"/>
          <w:szCs w:val="24"/>
          <w:lang w:val="fr-CA"/>
        </w:rPr>
      </w:pPr>
      <w:r>
        <w:rPr>
          <w:bCs/>
          <w:sz w:val="24"/>
          <w:szCs w:val="24"/>
          <w:lang w:val="fr-CA"/>
        </w:rPr>
        <w:t>Veiller à ce</w:t>
      </w:r>
      <w:r w:rsidR="00E8418A" w:rsidRPr="0088777E">
        <w:rPr>
          <w:bCs/>
          <w:sz w:val="24"/>
          <w:szCs w:val="24"/>
          <w:lang w:val="fr-CA"/>
        </w:rPr>
        <w:t xml:space="preserve"> que les communications </w:t>
      </w:r>
      <w:r w:rsidR="0088777E" w:rsidRPr="0088777E">
        <w:rPr>
          <w:bCs/>
          <w:sz w:val="24"/>
          <w:szCs w:val="24"/>
          <w:lang w:val="fr-CA"/>
        </w:rPr>
        <w:t xml:space="preserve">soient partagées avec les principaux décideurs, afin que </w:t>
      </w:r>
      <w:r w:rsidR="009E0D96">
        <w:rPr>
          <w:bCs/>
          <w:sz w:val="24"/>
          <w:szCs w:val="24"/>
          <w:lang w:val="fr-CA"/>
        </w:rPr>
        <w:t>l’</w:t>
      </w:r>
      <w:r w:rsidR="00D07915">
        <w:rPr>
          <w:bCs/>
          <w:sz w:val="24"/>
          <w:szCs w:val="24"/>
          <w:lang w:val="fr-CA"/>
        </w:rPr>
        <w:t xml:space="preserve">idée d’accessibilité </w:t>
      </w:r>
      <w:r w:rsidR="00AF2F53">
        <w:rPr>
          <w:bCs/>
          <w:sz w:val="24"/>
          <w:szCs w:val="24"/>
          <w:lang w:val="fr-CA"/>
        </w:rPr>
        <w:t>infiltre</w:t>
      </w:r>
      <w:r w:rsidR="00A848CB">
        <w:rPr>
          <w:bCs/>
          <w:sz w:val="24"/>
          <w:szCs w:val="24"/>
          <w:lang w:val="fr-CA"/>
        </w:rPr>
        <w:t xml:space="preserve"> </w:t>
      </w:r>
      <w:r w:rsidR="00F8481B">
        <w:rPr>
          <w:bCs/>
          <w:sz w:val="24"/>
          <w:szCs w:val="24"/>
          <w:lang w:val="fr-CA"/>
        </w:rPr>
        <w:t xml:space="preserve">tous les niveaux de leadership </w:t>
      </w:r>
      <w:r w:rsidR="00AD538D" w:rsidRPr="009E0D96">
        <w:rPr>
          <w:bCs/>
          <w:sz w:val="24"/>
          <w:szCs w:val="24"/>
          <w:lang w:val="fr-CA"/>
        </w:rPr>
        <w:t>(</w:t>
      </w:r>
      <w:r w:rsidR="00A848CB">
        <w:rPr>
          <w:bCs/>
          <w:sz w:val="24"/>
          <w:szCs w:val="24"/>
          <w:lang w:val="fr-CA"/>
        </w:rPr>
        <w:t xml:space="preserve">p. ex., les présentations au </w:t>
      </w:r>
      <w:r w:rsidR="009F7157">
        <w:rPr>
          <w:bCs/>
          <w:sz w:val="24"/>
          <w:szCs w:val="24"/>
          <w:lang w:val="fr-CA"/>
        </w:rPr>
        <w:t>CTA</w:t>
      </w:r>
      <w:r w:rsidR="00AD538D" w:rsidRPr="009E0D96">
        <w:rPr>
          <w:bCs/>
          <w:sz w:val="24"/>
          <w:szCs w:val="24"/>
          <w:lang w:val="fr-CA"/>
        </w:rPr>
        <w:t xml:space="preserve">, </w:t>
      </w:r>
      <w:r w:rsidR="00A848CB">
        <w:rPr>
          <w:bCs/>
          <w:sz w:val="24"/>
          <w:szCs w:val="24"/>
          <w:lang w:val="fr-CA"/>
        </w:rPr>
        <w:t>les réunions de chefs de service</w:t>
      </w:r>
      <w:r w:rsidR="00AD538D" w:rsidRPr="009E0D96">
        <w:rPr>
          <w:bCs/>
          <w:sz w:val="24"/>
          <w:szCs w:val="24"/>
          <w:lang w:val="fr-CA"/>
        </w:rPr>
        <w:t>, etc.);</w:t>
      </w:r>
    </w:p>
    <w:p w14:paraId="31FCB89A" w14:textId="7EA330B1" w:rsidR="006658CE" w:rsidRPr="006E4F02" w:rsidRDefault="006E4F02" w:rsidP="00A73742">
      <w:pPr>
        <w:pStyle w:val="ListParagraph"/>
        <w:numPr>
          <w:ilvl w:val="0"/>
          <w:numId w:val="3"/>
        </w:numPr>
        <w:rPr>
          <w:bCs/>
          <w:sz w:val="24"/>
          <w:szCs w:val="24"/>
          <w:lang w:val="fr-CA"/>
        </w:rPr>
      </w:pPr>
      <w:r w:rsidRPr="006E4F02">
        <w:rPr>
          <w:bCs/>
          <w:sz w:val="24"/>
          <w:szCs w:val="24"/>
          <w:lang w:val="fr-CA"/>
        </w:rPr>
        <w:t>Officialiser la responsabilisation relativement à l’accessibilité au sein des services clés</w:t>
      </w:r>
      <w:r w:rsidR="00AD538D" w:rsidRPr="006E4F02">
        <w:rPr>
          <w:bCs/>
          <w:sz w:val="24"/>
          <w:szCs w:val="24"/>
          <w:lang w:val="fr-CA"/>
        </w:rPr>
        <w:t>;</w:t>
      </w:r>
    </w:p>
    <w:p w14:paraId="0EBEA34E" w14:textId="728173A8" w:rsidR="00AD538D" w:rsidRPr="00166AF4" w:rsidRDefault="00166AF4" w:rsidP="00A73742">
      <w:pPr>
        <w:pStyle w:val="ListParagraph"/>
        <w:numPr>
          <w:ilvl w:val="0"/>
          <w:numId w:val="3"/>
        </w:numPr>
        <w:rPr>
          <w:bCs/>
          <w:sz w:val="24"/>
          <w:szCs w:val="24"/>
          <w:lang w:val="fr-CA"/>
        </w:rPr>
      </w:pPr>
      <w:r w:rsidRPr="00166AF4">
        <w:rPr>
          <w:bCs/>
          <w:sz w:val="24"/>
          <w:szCs w:val="24"/>
          <w:lang w:val="fr-CA"/>
        </w:rPr>
        <w:t>Améliorer l</w:t>
      </w:r>
      <w:r w:rsidR="00F11C1A">
        <w:rPr>
          <w:bCs/>
          <w:sz w:val="24"/>
          <w:szCs w:val="24"/>
          <w:lang w:val="fr-CA"/>
        </w:rPr>
        <w:t>’</w:t>
      </w:r>
      <w:r w:rsidRPr="00166AF4">
        <w:rPr>
          <w:bCs/>
          <w:sz w:val="24"/>
          <w:szCs w:val="24"/>
          <w:lang w:val="fr-CA"/>
        </w:rPr>
        <w:t>application des connaissances sur les problèmes d</w:t>
      </w:r>
      <w:r w:rsidR="009F3186">
        <w:rPr>
          <w:bCs/>
          <w:sz w:val="24"/>
          <w:szCs w:val="24"/>
          <w:lang w:val="fr-CA"/>
        </w:rPr>
        <w:t>’</w:t>
      </w:r>
      <w:r w:rsidRPr="00166AF4">
        <w:rPr>
          <w:bCs/>
          <w:sz w:val="24"/>
          <w:szCs w:val="24"/>
          <w:lang w:val="fr-CA"/>
        </w:rPr>
        <w:t xml:space="preserve">accessibilité et </w:t>
      </w:r>
      <w:r w:rsidR="001006FE">
        <w:rPr>
          <w:bCs/>
          <w:sz w:val="24"/>
          <w:szCs w:val="24"/>
          <w:lang w:val="fr-CA"/>
        </w:rPr>
        <w:t xml:space="preserve">trouver </w:t>
      </w:r>
      <w:r w:rsidRPr="00166AF4">
        <w:rPr>
          <w:bCs/>
          <w:sz w:val="24"/>
          <w:szCs w:val="24"/>
          <w:lang w:val="fr-CA"/>
        </w:rPr>
        <w:t>des moyens d</w:t>
      </w:r>
      <w:r w:rsidR="009F3186">
        <w:rPr>
          <w:bCs/>
          <w:sz w:val="24"/>
          <w:szCs w:val="24"/>
          <w:lang w:val="fr-CA"/>
        </w:rPr>
        <w:t>’</w:t>
      </w:r>
      <w:r w:rsidRPr="00166AF4">
        <w:rPr>
          <w:bCs/>
          <w:sz w:val="24"/>
          <w:szCs w:val="24"/>
          <w:lang w:val="fr-CA"/>
        </w:rPr>
        <w:t>intégrer l</w:t>
      </w:r>
      <w:r w:rsidR="009F3186">
        <w:rPr>
          <w:bCs/>
          <w:sz w:val="24"/>
          <w:szCs w:val="24"/>
          <w:lang w:val="fr-CA"/>
        </w:rPr>
        <w:t>’</w:t>
      </w:r>
      <w:r w:rsidRPr="00166AF4">
        <w:rPr>
          <w:bCs/>
          <w:sz w:val="24"/>
          <w:szCs w:val="24"/>
          <w:lang w:val="fr-CA"/>
        </w:rPr>
        <w:t>accessibilité dans les opérations quotidiennes</w:t>
      </w:r>
      <w:r w:rsidR="00AD538D" w:rsidRPr="00166AF4">
        <w:rPr>
          <w:bCs/>
          <w:sz w:val="24"/>
          <w:szCs w:val="24"/>
          <w:lang w:val="fr-CA"/>
        </w:rPr>
        <w:t>.</w:t>
      </w:r>
    </w:p>
    <w:p w14:paraId="650ADB18" w14:textId="06456F95" w:rsidR="00A73742" w:rsidRPr="006E53B6" w:rsidRDefault="002B75B6" w:rsidP="009B6611">
      <w:pPr>
        <w:shd w:val="clear" w:color="auto" w:fill="C00000"/>
        <w:jc w:val="center"/>
        <w:rPr>
          <w:b/>
          <w:sz w:val="32"/>
          <w:szCs w:val="32"/>
          <w:lang w:val="fr-CA"/>
        </w:rPr>
      </w:pPr>
      <w:r w:rsidRPr="006E53B6">
        <w:rPr>
          <w:b/>
          <w:sz w:val="32"/>
          <w:szCs w:val="32"/>
          <w:lang w:val="fr-CA"/>
        </w:rPr>
        <w:t>Plan pluriannuel</w:t>
      </w:r>
      <w:r w:rsidR="00A73742" w:rsidRPr="006E53B6">
        <w:rPr>
          <w:b/>
          <w:sz w:val="32"/>
          <w:szCs w:val="32"/>
          <w:lang w:val="fr-CA"/>
        </w:rPr>
        <w:t xml:space="preserve"> 2021</w:t>
      </w:r>
      <w:r w:rsidR="00B8260C" w:rsidRPr="006E53B6">
        <w:rPr>
          <w:b/>
          <w:sz w:val="32"/>
          <w:szCs w:val="32"/>
          <w:lang w:val="fr-CA"/>
        </w:rPr>
        <w:t xml:space="preserve"> - 202</w:t>
      </w:r>
      <w:r w:rsidR="004F4543" w:rsidRPr="006E53B6">
        <w:rPr>
          <w:b/>
          <w:sz w:val="32"/>
          <w:szCs w:val="32"/>
          <w:lang w:val="fr-CA"/>
        </w:rPr>
        <w:t>6</w:t>
      </w:r>
    </w:p>
    <w:p w14:paraId="6C840F6B" w14:textId="140EA663" w:rsidR="00A73742" w:rsidRPr="004D214C" w:rsidRDefault="00A73742" w:rsidP="00A73742">
      <w:pPr>
        <w:jc w:val="center"/>
        <w:rPr>
          <w:b/>
          <w:sz w:val="24"/>
          <w:szCs w:val="24"/>
          <w:lang w:val="fr-CA"/>
        </w:rPr>
      </w:pPr>
      <w:r w:rsidRPr="004D214C">
        <w:rPr>
          <w:b/>
          <w:sz w:val="24"/>
          <w:szCs w:val="24"/>
          <w:highlight w:val="yellow"/>
          <w:lang w:val="fr-CA"/>
        </w:rPr>
        <w:lastRenderedPageBreak/>
        <w:t>*</w:t>
      </w:r>
      <w:r w:rsidR="00505D39" w:rsidRPr="004D214C">
        <w:rPr>
          <w:b/>
          <w:color w:val="0070C0"/>
          <w:sz w:val="24"/>
          <w:szCs w:val="24"/>
          <w:highlight w:val="yellow"/>
          <w:lang w:val="fr-CA"/>
        </w:rPr>
        <w:t>Le</w:t>
      </w:r>
      <w:r w:rsidR="004D214C">
        <w:rPr>
          <w:b/>
          <w:color w:val="0070C0"/>
          <w:sz w:val="24"/>
          <w:szCs w:val="24"/>
          <w:highlight w:val="yellow"/>
          <w:lang w:val="fr-CA"/>
        </w:rPr>
        <w:t xml:space="preserve"> </w:t>
      </w:r>
      <w:r w:rsidR="00505D39" w:rsidRPr="004D214C">
        <w:rPr>
          <w:b/>
          <w:color w:val="0070C0"/>
          <w:sz w:val="24"/>
          <w:szCs w:val="24"/>
          <w:highlight w:val="yellow"/>
          <w:lang w:val="fr-CA"/>
        </w:rPr>
        <w:t xml:space="preserve">bleu indique des </w:t>
      </w:r>
      <w:r w:rsidR="004D214C" w:rsidRPr="004D214C">
        <w:rPr>
          <w:b/>
          <w:color w:val="0070C0"/>
          <w:sz w:val="24"/>
          <w:szCs w:val="24"/>
          <w:highlight w:val="yellow"/>
          <w:lang w:val="fr-CA"/>
        </w:rPr>
        <w:t xml:space="preserve">étapes </w:t>
      </w:r>
      <w:r w:rsidR="00404F0F">
        <w:rPr>
          <w:b/>
          <w:color w:val="0070C0"/>
          <w:sz w:val="24"/>
          <w:szCs w:val="24"/>
          <w:highlight w:val="yellow"/>
          <w:lang w:val="fr-CA"/>
        </w:rPr>
        <w:t>« </w:t>
      </w:r>
      <w:r w:rsidR="004D214C" w:rsidRPr="004D214C">
        <w:rPr>
          <w:b/>
          <w:color w:val="0070C0"/>
          <w:sz w:val="24"/>
          <w:szCs w:val="24"/>
          <w:highlight w:val="yellow"/>
          <w:lang w:val="fr-CA"/>
        </w:rPr>
        <w:t>optionnelles</w:t>
      </w:r>
      <w:r w:rsidR="00404F0F">
        <w:rPr>
          <w:b/>
          <w:color w:val="0070C0"/>
          <w:sz w:val="24"/>
          <w:szCs w:val="24"/>
          <w:highlight w:val="yellow"/>
          <w:lang w:val="fr-CA"/>
        </w:rPr>
        <w:t> »</w:t>
      </w:r>
      <w:r w:rsidRPr="004D214C">
        <w:rPr>
          <w:b/>
          <w:sz w:val="24"/>
          <w:szCs w:val="24"/>
          <w:highlight w:val="yellow"/>
          <w:lang w:val="fr-CA"/>
        </w:rPr>
        <w:t xml:space="preserve">; </w:t>
      </w:r>
      <w:r w:rsidR="00404F0F">
        <w:rPr>
          <w:b/>
          <w:sz w:val="24"/>
          <w:szCs w:val="24"/>
          <w:highlight w:val="yellow"/>
          <w:lang w:val="fr-CA"/>
        </w:rPr>
        <w:t xml:space="preserve">le noir indique ce qui est requis. </w:t>
      </w:r>
    </w:p>
    <w:tbl>
      <w:tblPr>
        <w:tblStyle w:val="TableGrid"/>
        <w:tblW w:w="10170" w:type="dxa"/>
        <w:tblInd w:w="-302" w:type="dxa"/>
        <w:tblLayout w:type="fixed"/>
        <w:tblCellMar>
          <w:top w:w="29" w:type="dxa"/>
          <w:left w:w="58" w:type="dxa"/>
          <w:bottom w:w="29" w:type="dxa"/>
          <w:right w:w="58" w:type="dxa"/>
        </w:tblCellMar>
        <w:tblLook w:val="04A0" w:firstRow="1" w:lastRow="0" w:firstColumn="1" w:lastColumn="0" w:noHBand="0" w:noVBand="1"/>
      </w:tblPr>
      <w:tblGrid>
        <w:gridCol w:w="2250"/>
        <w:gridCol w:w="2610"/>
        <w:gridCol w:w="1260"/>
        <w:gridCol w:w="1800"/>
        <w:gridCol w:w="2250"/>
      </w:tblGrid>
      <w:tr w:rsidR="005479CF" w:rsidRPr="00DE7D40" w14:paraId="20C2F2A8" w14:textId="77777777" w:rsidTr="00736BE4">
        <w:trPr>
          <w:tblHeader/>
        </w:trPr>
        <w:tc>
          <w:tcPr>
            <w:tcW w:w="2250" w:type="dxa"/>
            <w:shd w:val="clear" w:color="auto" w:fill="DBE5F1" w:themeFill="accent1" w:themeFillTint="33"/>
          </w:tcPr>
          <w:p w14:paraId="2433DF00" w14:textId="6F378F8B" w:rsidR="00A73742" w:rsidRPr="000906C1" w:rsidRDefault="009B6A47" w:rsidP="00497FDC">
            <w:pPr>
              <w:rPr>
                <w:b/>
                <w:lang w:val="fr-CA"/>
              </w:rPr>
            </w:pPr>
            <w:r>
              <w:rPr>
                <w:b/>
                <w:lang w:val="fr-CA"/>
              </w:rPr>
              <w:t>DOMAINE D’ACCESSIBILITÉ</w:t>
            </w:r>
          </w:p>
        </w:tc>
        <w:tc>
          <w:tcPr>
            <w:tcW w:w="2610" w:type="dxa"/>
            <w:shd w:val="clear" w:color="auto" w:fill="DBE5F1" w:themeFill="accent1" w:themeFillTint="33"/>
          </w:tcPr>
          <w:p w14:paraId="74FED0C6" w14:textId="2C357906" w:rsidR="00A73742" w:rsidRPr="000906C1" w:rsidRDefault="008B7A55" w:rsidP="00497FDC">
            <w:pPr>
              <w:rPr>
                <w:b/>
                <w:lang w:val="fr-CA"/>
              </w:rPr>
            </w:pPr>
            <w:r>
              <w:rPr>
                <w:b/>
                <w:lang w:val="fr-CA"/>
              </w:rPr>
              <w:t>ÉTAPE</w:t>
            </w:r>
          </w:p>
        </w:tc>
        <w:tc>
          <w:tcPr>
            <w:tcW w:w="1260" w:type="dxa"/>
            <w:shd w:val="clear" w:color="auto" w:fill="DBE5F1" w:themeFill="accent1" w:themeFillTint="33"/>
          </w:tcPr>
          <w:p w14:paraId="6E9C2A99" w14:textId="2E47E7D6" w:rsidR="00A73742" w:rsidRPr="000906C1" w:rsidRDefault="008B7A55" w:rsidP="00497FDC">
            <w:pPr>
              <w:rPr>
                <w:b/>
                <w:lang w:val="fr-CA"/>
              </w:rPr>
            </w:pPr>
            <w:r>
              <w:rPr>
                <w:b/>
                <w:lang w:val="fr-CA"/>
              </w:rPr>
              <w:t>LIGNE DE TEMPS</w:t>
            </w:r>
          </w:p>
        </w:tc>
        <w:tc>
          <w:tcPr>
            <w:tcW w:w="1800" w:type="dxa"/>
            <w:shd w:val="clear" w:color="auto" w:fill="DBE5F1" w:themeFill="accent1" w:themeFillTint="33"/>
          </w:tcPr>
          <w:p w14:paraId="781B145C" w14:textId="418ACA9F" w:rsidR="00A73742" w:rsidRPr="000906C1" w:rsidRDefault="008B7A55" w:rsidP="00497FDC">
            <w:pPr>
              <w:rPr>
                <w:b/>
                <w:lang w:val="fr-CA"/>
              </w:rPr>
            </w:pPr>
            <w:r>
              <w:rPr>
                <w:b/>
                <w:lang w:val="fr-CA"/>
              </w:rPr>
              <w:t>RESPONSABILI</w:t>
            </w:r>
            <w:r w:rsidR="00363861">
              <w:rPr>
                <w:b/>
                <w:lang w:val="fr-CA"/>
              </w:rPr>
              <w:t>TÉ</w:t>
            </w:r>
          </w:p>
        </w:tc>
        <w:tc>
          <w:tcPr>
            <w:tcW w:w="2250" w:type="dxa"/>
            <w:shd w:val="clear" w:color="auto" w:fill="DBE5F1" w:themeFill="accent1" w:themeFillTint="33"/>
          </w:tcPr>
          <w:p w14:paraId="41E8F31A" w14:textId="6C87E51B" w:rsidR="00A73742" w:rsidRPr="00EF53FA" w:rsidRDefault="00EF53FA" w:rsidP="00497FDC">
            <w:pPr>
              <w:rPr>
                <w:b/>
                <w:lang w:val="fr-CA"/>
              </w:rPr>
            </w:pPr>
            <w:r w:rsidRPr="00EF53FA">
              <w:rPr>
                <w:b/>
                <w:lang w:val="fr-CA"/>
              </w:rPr>
              <w:t xml:space="preserve">PERSONNES-RESSOURCES </w:t>
            </w:r>
            <w:r w:rsidR="00A73742" w:rsidRPr="00EF53FA">
              <w:rPr>
                <w:b/>
                <w:color w:val="FF0000"/>
                <w:lang w:val="fr-CA"/>
              </w:rPr>
              <w:t>(</w:t>
            </w:r>
            <w:r w:rsidRPr="00EF53FA">
              <w:rPr>
                <w:b/>
                <w:color w:val="FF0000"/>
                <w:lang w:val="fr-CA"/>
              </w:rPr>
              <w:t xml:space="preserve">cette colonne est </w:t>
            </w:r>
            <w:r w:rsidR="009F3AC1">
              <w:rPr>
                <w:b/>
                <w:color w:val="FF0000"/>
                <w:lang w:val="fr-CA"/>
              </w:rPr>
              <w:t>r</w:t>
            </w:r>
            <w:r w:rsidR="00DC30CD">
              <w:rPr>
                <w:b/>
                <w:color w:val="FF0000"/>
                <w:lang w:val="fr-CA"/>
              </w:rPr>
              <w:t>éservée</w:t>
            </w:r>
            <w:r w:rsidRPr="00EF53FA">
              <w:rPr>
                <w:b/>
                <w:color w:val="FF0000"/>
                <w:lang w:val="fr-CA"/>
              </w:rPr>
              <w:t xml:space="preserve"> à un </w:t>
            </w:r>
            <w:r>
              <w:rPr>
                <w:b/>
                <w:color w:val="FF0000"/>
                <w:lang w:val="fr-CA"/>
              </w:rPr>
              <w:t>usage interne – le</w:t>
            </w:r>
            <w:r w:rsidR="00A8314A">
              <w:rPr>
                <w:b/>
                <w:color w:val="FF0000"/>
                <w:lang w:val="fr-CA"/>
              </w:rPr>
              <w:t xml:space="preserve"> document public n’en fera pas état</w:t>
            </w:r>
            <w:r w:rsidR="00DE7D40">
              <w:rPr>
                <w:b/>
                <w:color w:val="FF0000"/>
                <w:lang w:val="fr-CA"/>
              </w:rPr>
              <w:t>)</w:t>
            </w:r>
          </w:p>
        </w:tc>
      </w:tr>
      <w:tr w:rsidR="00E0351D" w:rsidRPr="000906C1" w14:paraId="4FF69D1C" w14:textId="77777777" w:rsidTr="00736BE4">
        <w:tc>
          <w:tcPr>
            <w:tcW w:w="10170" w:type="dxa"/>
            <w:gridSpan w:val="5"/>
            <w:shd w:val="clear" w:color="auto" w:fill="B8CCE4" w:themeFill="accent1" w:themeFillTint="66"/>
          </w:tcPr>
          <w:p w14:paraId="0EC252FE" w14:textId="1D7E3EA3" w:rsidR="00E0351D" w:rsidRPr="000906C1" w:rsidRDefault="00A8314A" w:rsidP="00497FDC">
            <w:pPr>
              <w:rPr>
                <w:b/>
                <w:lang w:val="fr-CA"/>
              </w:rPr>
            </w:pPr>
            <w:r>
              <w:rPr>
                <w:b/>
                <w:lang w:val="fr-CA"/>
              </w:rPr>
              <w:t>POLITIQUE ET DOCUMENTATION</w:t>
            </w:r>
          </w:p>
        </w:tc>
      </w:tr>
      <w:tr w:rsidR="00E0351D" w:rsidRPr="00DE7D40" w14:paraId="029D4067" w14:textId="77777777" w:rsidTr="00736BE4">
        <w:tc>
          <w:tcPr>
            <w:tcW w:w="2250" w:type="dxa"/>
            <w:vMerge w:val="restart"/>
          </w:tcPr>
          <w:p w14:paraId="219239EC" w14:textId="004070BB" w:rsidR="00E0351D" w:rsidRPr="000906C1" w:rsidRDefault="00A8314A" w:rsidP="00497FDC">
            <w:pPr>
              <w:rPr>
                <w:b/>
                <w:lang w:val="fr-CA"/>
              </w:rPr>
            </w:pPr>
            <w:r>
              <w:rPr>
                <w:b/>
                <w:lang w:val="fr-CA"/>
              </w:rPr>
              <w:t>Politique d’accessibilité</w:t>
            </w:r>
          </w:p>
        </w:tc>
        <w:tc>
          <w:tcPr>
            <w:tcW w:w="2610" w:type="dxa"/>
          </w:tcPr>
          <w:p w14:paraId="01C4DE44" w14:textId="4091CEC2" w:rsidR="00E0351D" w:rsidRPr="00363861" w:rsidRDefault="00363861" w:rsidP="00E0351D">
            <w:pPr>
              <w:rPr>
                <w:bCs/>
                <w:lang w:val="fr-CA"/>
              </w:rPr>
            </w:pPr>
            <w:r w:rsidRPr="00363861">
              <w:rPr>
                <w:bCs/>
                <w:lang w:val="fr-CA"/>
              </w:rPr>
              <w:t>Politique mise à jour, révis</w:t>
            </w:r>
            <w:r>
              <w:rPr>
                <w:bCs/>
                <w:lang w:val="fr-CA"/>
              </w:rPr>
              <w:t>ée et approuvée</w:t>
            </w:r>
          </w:p>
        </w:tc>
        <w:tc>
          <w:tcPr>
            <w:tcW w:w="1260" w:type="dxa"/>
          </w:tcPr>
          <w:p w14:paraId="788F8DC6" w14:textId="128AF686" w:rsidR="00E0351D" w:rsidRPr="000906C1" w:rsidRDefault="00E0351D" w:rsidP="00E0351D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>Ju</w:t>
            </w:r>
            <w:r w:rsidR="00363861">
              <w:rPr>
                <w:bCs/>
                <w:lang w:val="fr-CA"/>
              </w:rPr>
              <w:t xml:space="preserve">in </w:t>
            </w:r>
            <w:r w:rsidRPr="000906C1">
              <w:rPr>
                <w:bCs/>
                <w:lang w:val="fr-CA"/>
              </w:rPr>
              <w:t>2021</w:t>
            </w:r>
          </w:p>
        </w:tc>
        <w:tc>
          <w:tcPr>
            <w:tcW w:w="1800" w:type="dxa"/>
          </w:tcPr>
          <w:p w14:paraId="363ED22E" w14:textId="7638E718" w:rsidR="00E0351D" w:rsidRPr="000906C1" w:rsidRDefault="00363861" w:rsidP="00E0351D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>Secrétaire en chef, service juridique</w:t>
            </w:r>
          </w:p>
        </w:tc>
        <w:tc>
          <w:tcPr>
            <w:tcW w:w="2250" w:type="dxa"/>
          </w:tcPr>
          <w:p w14:paraId="4F6788DF" w14:textId="2373B741" w:rsidR="00E0351D" w:rsidRPr="005A67BB" w:rsidRDefault="00E0351D" w:rsidP="00E0351D">
            <w:pPr>
              <w:rPr>
                <w:bCs/>
                <w:lang w:val="fr-CA"/>
              </w:rPr>
            </w:pPr>
            <w:r w:rsidRPr="005A67BB">
              <w:rPr>
                <w:bCs/>
                <w:lang w:val="fr-CA"/>
              </w:rPr>
              <w:t xml:space="preserve">- Graham Moore, </w:t>
            </w:r>
            <w:r w:rsidR="005A67BB" w:rsidRPr="005A67BB">
              <w:rPr>
                <w:bCs/>
                <w:lang w:val="fr-CA"/>
              </w:rPr>
              <w:t>adj</w:t>
            </w:r>
            <w:r w:rsidR="009556D8">
              <w:rPr>
                <w:bCs/>
                <w:lang w:val="fr-CA"/>
              </w:rPr>
              <w:t>.</w:t>
            </w:r>
            <w:r w:rsidR="005A67BB" w:rsidRPr="005A67BB">
              <w:rPr>
                <w:bCs/>
                <w:lang w:val="fr-CA"/>
              </w:rPr>
              <w:t xml:space="preserve"> </w:t>
            </w:r>
            <w:proofErr w:type="gramStart"/>
            <w:r w:rsidR="00322B68">
              <w:rPr>
                <w:bCs/>
                <w:lang w:val="fr-CA"/>
              </w:rPr>
              <w:t>de la</w:t>
            </w:r>
            <w:r w:rsidR="005A67BB" w:rsidRPr="005A67BB">
              <w:rPr>
                <w:bCs/>
                <w:lang w:val="fr-CA"/>
              </w:rPr>
              <w:t xml:space="preserve"> sec</w:t>
            </w:r>
            <w:proofErr w:type="gramEnd"/>
            <w:r w:rsidR="005A67BB" w:rsidRPr="005A67BB">
              <w:rPr>
                <w:bCs/>
                <w:lang w:val="fr-CA"/>
              </w:rPr>
              <w:t xml:space="preserve">. </w:t>
            </w:r>
            <w:proofErr w:type="gramStart"/>
            <w:r w:rsidR="005A67BB" w:rsidRPr="005A67BB">
              <w:rPr>
                <w:bCs/>
                <w:lang w:val="fr-CA"/>
              </w:rPr>
              <w:t>en</w:t>
            </w:r>
            <w:proofErr w:type="gramEnd"/>
            <w:r w:rsidR="005A67BB" w:rsidRPr="005A67BB">
              <w:rPr>
                <w:bCs/>
                <w:lang w:val="fr-CA"/>
              </w:rPr>
              <w:t xml:space="preserve"> chef</w:t>
            </w:r>
            <w:r w:rsidRPr="005A67BB">
              <w:rPr>
                <w:bCs/>
                <w:lang w:val="fr-CA"/>
              </w:rPr>
              <w:t>.</w:t>
            </w:r>
          </w:p>
          <w:p w14:paraId="2311F2D3" w14:textId="289BB361" w:rsidR="00E0351D" w:rsidRPr="009D0CB9" w:rsidRDefault="00E0351D" w:rsidP="00E0351D">
            <w:pPr>
              <w:rPr>
                <w:bCs/>
                <w:lang w:val="fr-CA"/>
              </w:rPr>
            </w:pPr>
            <w:r w:rsidRPr="009D0CB9">
              <w:rPr>
                <w:bCs/>
                <w:lang w:val="fr-CA"/>
              </w:rPr>
              <w:t xml:space="preserve">- Christine LeBlanc, </w:t>
            </w:r>
            <w:r w:rsidR="009D0CB9" w:rsidRPr="009D0CB9">
              <w:rPr>
                <w:bCs/>
                <w:lang w:val="fr-CA"/>
              </w:rPr>
              <w:t>cons. jur. princ.</w:t>
            </w:r>
          </w:p>
        </w:tc>
      </w:tr>
      <w:tr w:rsidR="00E0351D" w:rsidRPr="00DE7D40" w14:paraId="2125BE17" w14:textId="77777777" w:rsidTr="00736BE4">
        <w:tc>
          <w:tcPr>
            <w:tcW w:w="2250" w:type="dxa"/>
            <w:vMerge/>
          </w:tcPr>
          <w:p w14:paraId="793DDCDD" w14:textId="77777777" w:rsidR="00E0351D" w:rsidRPr="009D0CB9" w:rsidRDefault="00E0351D" w:rsidP="00497FDC">
            <w:pPr>
              <w:rPr>
                <w:b/>
                <w:lang w:val="fr-CA"/>
              </w:rPr>
            </w:pPr>
          </w:p>
        </w:tc>
        <w:tc>
          <w:tcPr>
            <w:tcW w:w="2610" w:type="dxa"/>
          </w:tcPr>
          <w:p w14:paraId="554EF701" w14:textId="76152F80" w:rsidR="00E0351D" w:rsidRPr="00042E00" w:rsidRDefault="00042E00" w:rsidP="00E0351D">
            <w:pPr>
              <w:rPr>
                <w:bCs/>
                <w:lang w:val="fr-CA"/>
              </w:rPr>
            </w:pPr>
            <w:r w:rsidRPr="00042E00">
              <w:rPr>
                <w:bCs/>
                <w:lang w:val="fr-CA"/>
              </w:rPr>
              <w:t>Politique affichée sur les s</w:t>
            </w:r>
            <w:r>
              <w:rPr>
                <w:bCs/>
                <w:lang w:val="fr-CA"/>
              </w:rPr>
              <w:t>ites Web nationaux</w:t>
            </w:r>
          </w:p>
        </w:tc>
        <w:tc>
          <w:tcPr>
            <w:tcW w:w="1260" w:type="dxa"/>
          </w:tcPr>
          <w:p w14:paraId="5166D0C8" w14:textId="0FC88DC8" w:rsidR="00E0351D" w:rsidRPr="000906C1" w:rsidRDefault="00E0351D" w:rsidP="00E0351D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>Ju</w:t>
            </w:r>
            <w:r w:rsidR="007B5A73">
              <w:rPr>
                <w:bCs/>
                <w:lang w:val="fr-CA"/>
              </w:rPr>
              <w:t>in</w:t>
            </w:r>
            <w:r w:rsidRPr="000906C1">
              <w:rPr>
                <w:bCs/>
                <w:lang w:val="fr-CA"/>
              </w:rPr>
              <w:t xml:space="preserve"> 2021</w:t>
            </w:r>
          </w:p>
        </w:tc>
        <w:tc>
          <w:tcPr>
            <w:tcW w:w="1800" w:type="dxa"/>
          </w:tcPr>
          <w:p w14:paraId="70646650" w14:textId="5DDD8D00" w:rsidR="00E0351D" w:rsidRPr="000906C1" w:rsidRDefault="00E0351D" w:rsidP="00E0351D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 xml:space="preserve">Marketing </w:t>
            </w:r>
            <w:r w:rsidR="007B5A73">
              <w:rPr>
                <w:bCs/>
                <w:lang w:val="fr-CA"/>
              </w:rPr>
              <w:t>et</w:t>
            </w:r>
            <w:r w:rsidRPr="000906C1">
              <w:rPr>
                <w:bCs/>
                <w:lang w:val="fr-CA"/>
              </w:rPr>
              <w:t xml:space="preserve"> </w:t>
            </w:r>
            <w:r w:rsidR="00AE5A25">
              <w:rPr>
                <w:bCs/>
                <w:lang w:val="fr-CA"/>
              </w:rPr>
              <w:t>c</w:t>
            </w:r>
            <w:r w:rsidRPr="000906C1">
              <w:rPr>
                <w:bCs/>
                <w:lang w:val="fr-CA"/>
              </w:rPr>
              <w:t xml:space="preserve">ommunications, </w:t>
            </w:r>
            <w:r w:rsidR="007B5A73">
              <w:rPr>
                <w:bCs/>
                <w:lang w:val="fr-CA"/>
              </w:rPr>
              <w:t>SNR</w:t>
            </w:r>
          </w:p>
        </w:tc>
        <w:tc>
          <w:tcPr>
            <w:tcW w:w="2250" w:type="dxa"/>
          </w:tcPr>
          <w:p w14:paraId="5436DFBC" w14:textId="4E27004A" w:rsidR="00E0351D" w:rsidRPr="00EA630E" w:rsidRDefault="00E0351D" w:rsidP="00E0351D">
            <w:pPr>
              <w:rPr>
                <w:bCs/>
                <w:lang w:val="fr-CA"/>
              </w:rPr>
            </w:pPr>
            <w:r w:rsidRPr="00322B68">
              <w:rPr>
                <w:bCs/>
                <w:lang w:val="fr-CA"/>
              </w:rPr>
              <w:t xml:space="preserve">- Neil Leduke, </w:t>
            </w:r>
            <w:r w:rsidR="007B5A73" w:rsidRPr="00322B68">
              <w:rPr>
                <w:bCs/>
                <w:lang w:val="fr-CA"/>
              </w:rPr>
              <w:t xml:space="preserve">dir. terr. </w:t>
            </w:r>
            <w:proofErr w:type="gramStart"/>
            <w:r w:rsidR="0077393B">
              <w:rPr>
                <w:bCs/>
                <w:lang w:val="fr-CA"/>
              </w:rPr>
              <w:t>m</w:t>
            </w:r>
            <w:r w:rsidRPr="00EA630E">
              <w:rPr>
                <w:bCs/>
                <w:lang w:val="fr-CA"/>
              </w:rPr>
              <w:t>arketing</w:t>
            </w:r>
            <w:proofErr w:type="gramEnd"/>
            <w:r w:rsidRPr="00EA630E">
              <w:rPr>
                <w:bCs/>
                <w:lang w:val="fr-CA"/>
              </w:rPr>
              <w:t xml:space="preserve"> </w:t>
            </w:r>
            <w:r w:rsidR="00AE5A25" w:rsidRPr="00EA630E">
              <w:rPr>
                <w:bCs/>
                <w:lang w:val="fr-CA"/>
              </w:rPr>
              <w:t>et</w:t>
            </w:r>
            <w:r w:rsidRPr="00EA630E">
              <w:rPr>
                <w:bCs/>
                <w:lang w:val="fr-CA"/>
              </w:rPr>
              <w:t xml:space="preserve"> </w:t>
            </w:r>
            <w:r w:rsidR="00AE5A25" w:rsidRPr="00EA630E">
              <w:rPr>
                <w:bCs/>
                <w:lang w:val="fr-CA"/>
              </w:rPr>
              <w:t>c</w:t>
            </w:r>
            <w:r w:rsidRPr="00EA630E">
              <w:rPr>
                <w:bCs/>
                <w:lang w:val="fr-CA"/>
              </w:rPr>
              <w:t>omm.</w:t>
            </w:r>
          </w:p>
          <w:p w14:paraId="583207DC" w14:textId="269221C1" w:rsidR="00E0351D" w:rsidRPr="00322B68" w:rsidRDefault="00E0351D" w:rsidP="00E0351D">
            <w:pPr>
              <w:rPr>
                <w:bCs/>
                <w:lang w:val="fr-CA"/>
              </w:rPr>
            </w:pPr>
            <w:r w:rsidRPr="00EA630E">
              <w:rPr>
                <w:bCs/>
                <w:lang w:val="fr-CA"/>
              </w:rPr>
              <w:t xml:space="preserve">- Lindsay Robinson, </w:t>
            </w:r>
            <w:r w:rsidR="00F35B1F">
              <w:rPr>
                <w:bCs/>
                <w:lang w:val="fr-CA"/>
              </w:rPr>
              <w:t>dir.</w:t>
            </w:r>
            <w:r w:rsidR="00EA630E" w:rsidRPr="00EA630E">
              <w:rPr>
                <w:bCs/>
                <w:lang w:val="fr-CA"/>
              </w:rPr>
              <w:t xml:space="preserve"> nat. </w:t>
            </w:r>
            <w:r w:rsidR="00F35B1F">
              <w:rPr>
                <w:bCs/>
                <w:lang w:val="fr-CA"/>
              </w:rPr>
              <w:t>m</w:t>
            </w:r>
            <w:r w:rsidRPr="00322B68">
              <w:rPr>
                <w:bCs/>
                <w:lang w:val="fr-CA"/>
              </w:rPr>
              <w:t xml:space="preserve">arketing </w:t>
            </w:r>
            <w:r w:rsidR="00EA630E" w:rsidRPr="00322B68">
              <w:rPr>
                <w:bCs/>
                <w:lang w:val="fr-CA"/>
              </w:rPr>
              <w:t>et co</w:t>
            </w:r>
            <w:r w:rsidRPr="00322B68">
              <w:rPr>
                <w:bCs/>
                <w:lang w:val="fr-CA"/>
              </w:rPr>
              <w:t>m</w:t>
            </w:r>
            <w:r w:rsidR="00EA630E" w:rsidRPr="00322B68">
              <w:rPr>
                <w:bCs/>
                <w:lang w:val="fr-CA"/>
              </w:rPr>
              <w:t>m.</w:t>
            </w:r>
            <w:r w:rsidRPr="00322B68">
              <w:rPr>
                <w:bCs/>
                <w:lang w:val="fr-CA"/>
              </w:rPr>
              <w:t xml:space="preserve"> </w:t>
            </w:r>
          </w:p>
          <w:p w14:paraId="56B60D36" w14:textId="65F8FFFF" w:rsidR="00E0351D" w:rsidRPr="00322B68" w:rsidRDefault="00E0351D" w:rsidP="00E0351D">
            <w:pPr>
              <w:rPr>
                <w:bCs/>
                <w:lang w:val="fr-CA"/>
              </w:rPr>
            </w:pPr>
            <w:r w:rsidRPr="00322B68">
              <w:rPr>
                <w:bCs/>
                <w:lang w:val="fr-CA"/>
              </w:rPr>
              <w:t xml:space="preserve">- Christine LeBlanc, </w:t>
            </w:r>
            <w:r w:rsidR="009D0CB9">
              <w:rPr>
                <w:bCs/>
                <w:lang w:val="fr-CA"/>
              </w:rPr>
              <w:t>cons. jur. princ.</w:t>
            </w:r>
          </w:p>
        </w:tc>
      </w:tr>
      <w:tr w:rsidR="00E0351D" w:rsidRPr="00A9003C" w14:paraId="7BCD0349" w14:textId="77777777" w:rsidTr="00736BE4">
        <w:tc>
          <w:tcPr>
            <w:tcW w:w="2250" w:type="dxa"/>
            <w:vMerge/>
          </w:tcPr>
          <w:p w14:paraId="16A240EB" w14:textId="77777777" w:rsidR="00E0351D" w:rsidRPr="00322B68" w:rsidRDefault="00E0351D" w:rsidP="00497FDC">
            <w:pPr>
              <w:rPr>
                <w:b/>
                <w:lang w:val="fr-CA"/>
              </w:rPr>
            </w:pPr>
          </w:p>
        </w:tc>
        <w:tc>
          <w:tcPr>
            <w:tcW w:w="2610" w:type="dxa"/>
          </w:tcPr>
          <w:p w14:paraId="69A139C1" w14:textId="3FB55C11" w:rsidR="00E0351D" w:rsidRPr="000906C1" w:rsidRDefault="00EA630E" w:rsidP="00E0351D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>Politique révisée annuellement</w:t>
            </w:r>
          </w:p>
        </w:tc>
        <w:tc>
          <w:tcPr>
            <w:tcW w:w="1260" w:type="dxa"/>
          </w:tcPr>
          <w:p w14:paraId="505E675A" w14:textId="77777777" w:rsidR="00E0351D" w:rsidRPr="000906C1" w:rsidRDefault="00E0351D" w:rsidP="00E0351D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 xml:space="preserve">2022, 2023, </w:t>
            </w:r>
          </w:p>
          <w:p w14:paraId="50AFB6BE" w14:textId="77777777" w:rsidR="00E0351D" w:rsidRPr="000906C1" w:rsidRDefault="00E0351D" w:rsidP="00E0351D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>2024,</w:t>
            </w:r>
          </w:p>
          <w:p w14:paraId="69319EC4" w14:textId="4DCCEE14" w:rsidR="00E0351D" w:rsidRPr="000906C1" w:rsidRDefault="00E0351D" w:rsidP="00E0351D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>2025</w:t>
            </w:r>
          </w:p>
        </w:tc>
        <w:tc>
          <w:tcPr>
            <w:tcW w:w="1800" w:type="dxa"/>
          </w:tcPr>
          <w:p w14:paraId="2FA4B67F" w14:textId="7C40DDA7" w:rsidR="00E0351D" w:rsidRPr="000906C1" w:rsidRDefault="00EA630E" w:rsidP="00E0351D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>Service juridique</w:t>
            </w:r>
          </w:p>
        </w:tc>
        <w:tc>
          <w:tcPr>
            <w:tcW w:w="2250" w:type="dxa"/>
          </w:tcPr>
          <w:p w14:paraId="654307DC" w14:textId="3BA32962" w:rsidR="00E0351D" w:rsidRPr="00EA630E" w:rsidRDefault="00E0351D" w:rsidP="00E0351D">
            <w:pPr>
              <w:rPr>
                <w:bCs/>
                <w:lang w:val="fr-CA"/>
              </w:rPr>
            </w:pPr>
            <w:r w:rsidRPr="00EA630E">
              <w:rPr>
                <w:bCs/>
                <w:lang w:val="fr-CA"/>
              </w:rPr>
              <w:t xml:space="preserve">- Christine LeBlanc, </w:t>
            </w:r>
            <w:r w:rsidR="009D0CB9">
              <w:rPr>
                <w:bCs/>
                <w:lang w:val="fr-CA"/>
              </w:rPr>
              <w:t>cons. jur. princ.</w:t>
            </w:r>
          </w:p>
          <w:p w14:paraId="5CF9F230" w14:textId="27542004" w:rsidR="00E0351D" w:rsidRPr="00EA630E" w:rsidRDefault="00E0351D" w:rsidP="00E0351D">
            <w:pPr>
              <w:rPr>
                <w:bCs/>
                <w:lang w:val="fr-CA"/>
              </w:rPr>
            </w:pPr>
            <w:r w:rsidRPr="00EA630E">
              <w:rPr>
                <w:bCs/>
                <w:lang w:val="fr-CA"/>
              </w:rPr>
              <w:t xml:space="preserve">- Graham Moore, </w:t>
            </w:r>
            <w:r w:rsidR="00EB70A8">
              <w:rPr>
                <w:bCs/>
                <w:lang w:val="fr-CA"/>
              </w:rPr>
              <w:t xml:space="preserve">adj. </w:t>
            </w:r>
            <w:proofErr w:type="gramStart"/>
            <w:r w:rsidR="00EB70A8">
              <w:rPr>
                <w:bCs/>
                <w:lang w:val="fr-CA"/>
              </w:rPr>
              <w:t>de la</w:t>
            </w:r>
            <w:r w:rsidR="00EA630E">
              <w:rPr>
                <w:bCs/>
                <w:lang w:val="fr-CA"/>
              </w:rPr>
              <w:t xml:space="preserve"> sec</w:t>
            </w:r>
            <w:proofErr w:type="gramEnd"/>
            <w:r w:rsidR="00EA630E">
              <w:rPr>
                <w:bCs/>
                <w:lang w:val="fr-CA"/>
              </w:rPr>
              <w:t xml:space="preserve">. </w:t>
            </w:r>
            <w:proofErr w:type="gramStart"/>
            <w:r w:rsidR="00EA630E">
              <w:rPr>
                <w:bCs/>
                <w:lang w:val="fr-CA"/>
              </w:rPr>
              <w:t>en</w:t>
            </w:r>
            <w:proofErr w:type="gramEnd"/>
            <w:r w:rsidR="00EA630E">
              <w:rPr>
                <w:bCs/>
                <w:lang w:val="fr-CA"/>
              </w:rPr>
              <w:t xml:space="preserve"> chef</w:t>
            </w:r>
          </w:p>
        </w:tc>
      </w:tr>
      <w:tr w:rsidR="00E0351D" w:rsidRPr="00A9003C" w14:paraId="27465BE1" w14:textId="77777777" w:rsidTr="00736BE4">
        <w:tc>
          <w:tcPr>
            <w:tcW w:w="2250" w:type="dxa"/>
            <w:vMerge/>
          </w:tcPr>
          <w:p w14:paraId="48DBAA7E" w14:textId="77777777" w:rsidR="00E0351D" w:rsidRPr="000906C1" w:rsidRDefault="00E0351D" w:rsidP="00497FDC">
            <w:pPr>
              <w:rPr>
                <w:b/>
                <w:lang w:val="fr-CA"/>
              </w:rPr>
            </w:pPr>
          </w:p>
        </w:tc>
        <w:tc>
          <w:tcPr>
            <w:tcW w:w="2610" w:type="dxa"/>
          </w:tcPr>
          <w:p w14:paraId="2E287752" w14:textId="4256B010" w:rsidR="00E0351D" w:rsidRPr="000906C1" w:rsidRDefault="00377760" w:rsidP="00E0351D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 xml:space="preserve">Révision </w:t>
            </w:r>
            <w:r w:rsidR="007223C8">
              <w:rPr>
                <w:bCs/>
                <w:lang w:val="fr-CA"/>
              </w:rPr>
              <w:t xml:space="preserve">formelle </w:t>
            </w:r>
            <w:r w:rsidR="005416B2">
              <w:rPr>
                <w:bCs/>
                <w:lang w:val="fr-CA"/>
              </w:rPr>
              <w:t>après 3 ans</w:t>
            </w:r>
          </w:p>
        </w:tc>
        <w:tc>
          <w:tcPr>
            <w:tcW w:w="1260" w:type="dxa"/>
          </w:tcPr>
          <w:p w14:paraId="61764C92" w14:textId="2DD66D31" w:rsidR="00E0351D" w:rsidRPr="000906C1" w:rsidRDefault="00E0351D" w:rsidP="00E0351D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>2024</w:t>
            </w:r>
          </w:p>
        </w:tc>
        <w:tc>
          <w:tcPr>
            <w:tcW w:w="1800" w:type="dxa"/>
          </w:tcPr>
          <w:p w14:paraId="12645755" w14:textId="4DC74E01" w:rsidR="00E0351D" w:rsidRPr="00562127" w:rsidRDefault="005C452F" w:rsidP="00E0351D">
            <w:pPr>
              <w:rPr>
                <w:bCs/>
                <w:lang w:val="fr-CA"/>
              </w:rPr>
            </w:pPr>
            <w:r w:rsidRPr="00562127">
              <w:rPr>
                <w:bCs/>
                <w:lang w:val="fr-CA"/>
              </w:rPr>
              <w:t>C</w:t>
            </w:r>
            <w:r w:rsidR="00562127" w:rsidRPr="00562127">
              <w:rPr>
                <w:bCs/>
                <w:lang w:val="fr-CA"/>
              </w:rPr>
              <w:t>TA</w:t>
            </w:r>
            <w:r w:rsidR="00E0351D" w:rsidRPr="00562127">
              <w:rPr>
                <w:bCs/>
                <w:lang w:val="fr-CA"/>
              </w:rPr>
              <w:t>* (</w:t>
            </w:r>
            <w:r w:rsidR="00562127" w:rsidRPr="00562127">
              <w:rPr>
                <w:bCs/>
                <w:lang w:val="fr-CA"/>
              </w:rPr>
              <w:t>comité territorial de l’accessibilité</w:t>
            </w:r>
            <w:r w:rsidR="00E0351D" w:rsidRPr="00562127">
              <w:rPr>
                <w:bCs/>
                <w:lang w:val="fr-CA"/>
              </w:rPr>
              <w:t>),</w:t>
            </w:r>
            <w:r w:rsidR="00562127" w:rsidRPr="00562127">
              <w:rPr>
                <w:bCs/>
                <w:lang w:val="fr-CA"/>
              </w:rPr>
              <w:t xml:space="preserve"> service jurid</w:t>
            </w:r>
            <w:r w:rsidR="00562127">
              <w:rPr>
                <w:bCs/>
                <w:lang w:val="fr-CA"/>
              </w:rPr>
              <w:t>ique</w:t>
            </w:r>
          </w:p>
        </w:tc>
        <w:tc>
          <w:tcPr>
            <w:tcW w:w="2250" w:type="dxa"/>
          </w:tcPr>
          <w:p w14:paraId="7A2FA0B2" w14:textId="68A9C42C" w:rsidR="00E0351D" w:rsidRPr="00562127" w:rsidRDefault="00E0351D" w:rsidP="00E0351D">
            <w:pPr>
              <w:rPr>
                <w:bCs/>
                <w:lang w:val="fr-CA"/>
              </w:rPr>
            </w:pPr>
            <w:r w:rsidRPr="00562127">
              <w:rPr>
                <w:bCs/>
                <w:lang w:val="fr-CA"/>
              </w:rPr>
              <w:t xml:space="preserve">- Christine LeBlanc, </w:t>
            </w:r>
            <w:r w:rsidR="009D0CB9">
              <w:rPr>
                <w:bCs/>
                <w:lang w:val="fr-CA"/>
              </w:rPr>
              <w:t>cons. jur. princ.</w:t>
            </w:r>
          </w:p>
          <w:p w14:paraId="2E7706A3" w14:textId="47C03830" w:rsidR="00E0351D" w:rsidRPr="00562127" w:rsidRDefault="00E0351D" w:rsidP="00E0351D">
            <w:pPr>
              <w:rPr>
                <w:bCs/>
                <w:lang w:val="fr-CA"/>
              </w:rPr>
            </w:pPr>
            <w:r w:rsidRPr="00562127">
              <w:rPr>
                <w:bCs/>
                <w:lang w:val="fr-CA"/>
              </w:rPr>
              <w:t xml:space="preserve">- Graham Moore, </w:t>
            </w:r>
            <w:r w:rsidR="00EB70A8">
              <w:rPr>
                <w:bCs/>
                <w:lang w:val="fr-CA"/>
              </w:rPr>
              <w:t xml:space="preserve">adj. </w:t>
            </w:r>
            <w:proofErr w:type="gramStart"/>
            <w:r w:rsidR="00EB70A8">
              <w:rPr>
                <w:bCs/>
                <w:lang w:val="fr-CA"/>
              </w:rPr>
              <w:t>de la</w:t>
            </w:r>
            <w:r w:rsidR="00562127">
              <w:rPr>
                <w:bCs/>
                <w:lang w:val="fr-CA"/>
              </w:rPr>
              <w:t xml:space="preserve"> sec</w:t>
            </w:r>
            <w:proofErr w:type="gramEnd"/>
            <w:r w:rsidR="00562127">
              <w:rPr>
                <w:bCs/>
                <w:lang w:val="fr-CA"/>
              </w:rPr>
              <w:t xml:space="preserve">. </w:t>
            </w:r>
            <w:proofErr w:type="gramStart"/>
            <w:r w:rsidR="00562127">
              <w:rPr>
                <w:bCs/>
                <w:lang w:val="fr-CA"/>
              </w:rPr>
              <w:t>en</w:t>
            </w:r>
            <w:proofErr w:type="gramEnd"/>
            <w:r w:rsidR="00562127">
              <w:rPr>
                <w:bCs/>
                <w:lang w:val="fr-CA"/>
              </w:rPr>
              <w:t xml:space="preserve"> chef</w:t>
            </w:r>
          </w:p>
        </w:tc>
      </w:tr>
      <w:tr w:rsidR="00E0351D" w:rsidRPr="00A9003C" w14:paraId="1F28D512" w14:textId="77777777" w:rsidTr="00736BE4">
        <w:tc>
          <w:tcPr>
            <w:tcW w:w="2250" w:type="dxa"/>
            <w:vMerge/>
          </w:tcPr>
          <w:p w14:paraId="03B6281C" w14:textId="77777777" w:rsidR="00E0351D" w:rsidRPr="000906C1" w:rsidRDefault="00E0351D" w:rsidP="00497FDC">
            <w:pPr>
              <w:rPr>
                <w:b/>
                <w:lang w:val="fr-CA"/>
              </w:rPr>
            </w:pPr>
          </w:p>
        </w:tc>
        <w:tc>
          <w:tcPr>
            <w:tcW w:w="2610" w:type="dxa"/>
          </w:tcPr>
          <w:p w14:paraId="7E2D59B7" w14:textId="2F8335F2" w:rsidR="00E0351D" w:rsidRPr="000906C1" w:rsidRDefault="00562127" w:rsidP="00E0351D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 xml:space="preserve">Révision </w:t>
            </w:r>
            <w:r w:rsidR="007223C8">
              <w:rPr>
                <w:bCs/>
                <w:lang w:val="fr-CA"/>
              </w:rPr>
              <w:t xml:space="preserve">formelle </w:t>
            </w:r>
            <w:r w:rsidR="005416B2">
              <w:rPr>
                <w:bCs/>
                <w:lang w:val="fr-CA"/>
              </w:rPr>
              <w:t>après 5 ans</w:t>
            </w:r>
          </w:p>
        </w:tc>
        <w:tc>
          <w:tcPr>
            <w:tcW w:w="1260" w:type="dxa"/>
          </w:tcPr>
          <w:p w14:paraId="2CD7AD61" w14:textId="5BBD5CFD" w:rsidR="00E0351D" w:rsidRPr="000906C1" w:rsidRDefault="00E0351D" w:rsidP="00E0351D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>2026</w:t>
            </w:r>
          </w:p>
        </w:tc>
        <w:tc>
          <w:tcPr>
            <w:tcW w:w="1800" w:type="dxa"/>
          </w:tcPr>
          <w:p w14:paraId="69232B4B" w14:textId="6FBCA91A" w:rsidR="00E0351D" w:rsidRPr="000906C1" w:rsidRDefault="007223C8" w:rsidP="00E0351D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>CTA, service juridique</w:t>
            </w:r>
          </w:p>
        </w:tc>
        <w:tc>
          <w:tcPr>
            <w:tcW w:w="2250" w:type="dxa"/>
          </w:tcPr>
          <w:p w14:paraId="0540B9E9" w14:textId="74E32E54" w:rsidR="00E0351D" w:rsidRPr="007223C8" w:rsidRDefault="00E0351D" w:rsidP="00E0351D">
            <w:pPr>
              <w:rPr>
                <w:bCs/>
                <w:lang w:val="fr-CA"/>
              </w:rPr>
            </w:pPr>
            <w:r w:rsidRPr="007223C8">
              <w:rPr>
                <w:bCs/>
                <w:lang w:val="fr-CA"/>
              </w:rPr>
              <w:t xml:space="preserve">- Graham Moore, </w:t>
            </w:r>
            <w:r w:rsidR="00EB70A8">
              <w:rPr>
                <w:bCs/>
                <w:lang w:val="fr-CA"/>
              </w:rPr>
              <w:t xml:space="preserve">adj. </w:t>
            </w:r>
            <w:proofErr w:type="gramStart"/>
            <w:r w:rsidR="00EB70A8">
              <w:rPr>
                <w:bCs/>
                <w:lang w:val="fr-CA"/>
              </w:rPr>
              <w:t>de la</w:t>
            </w:r>
            <w:r w:rsidR="007223C8" w:rsidRPr="007223C8">
              <w:rPr>
                <w:bCs/>
                <w:lang w:val="fr-CA"/>
              </w:rPr>
              <w:t xml:space="preserve"> se</w:t>
            </w:r>
            <w:r w:rsidR="007223C8">
              <w:rPr>
                <w:bCs/>
                <w:lang w:val="fr-CA"/>
              </w:rPr>
              <w:t>c</w:t>
            </w:r>
            <w:proofErr w:type="gramEnd"/>
            <w:r w:rsidR="007223C8">
              <w:rPr>
                <w:bCs/>
                <w:lang w:val="fr-CA"/>
              </w:rPr>
              <w:t xml:space="preserve">. </w:t>
            </w:r>
            <w:proofErr w:type="gramStart"/>
            <w:r w:rsidR="007223C8">
              <w:rPr>
                <w:bCs/>
                <w:lang w:val="fr-CA"/>
              </w:rPr>
              <w:t>en</w:t>
            </w:r>
            <w:proofErr w:type="gramEnd"/>
            <w:r w:rsidR="007223C8">
              <w:rPr>
                <w:bCs/>
                <w:lang w:val="fr-CA"/>
              </w:rPr>
              <w:t xml:space="preserve"> chef </w:t>
            </w:r>
          </w:p>
        </w:tc>
      </w:tr>
      <w:tr w:rsidR="00E0351D" w:rsidRPr="00A9003C" w14:paraId="0AADC215" w14:textId="77777777" w:rsidTr="00736BE4">
        <w:tc>
          <w:tcPr>
            <w:tcW w:w="2250" w:type="dxa"/>
            <w:vMerge/>
          </w:tcPr>
          <w:p w14:paraId="5F345A16" w14:textId="77777777" w:rsidR="00E0351D" w:rsidRPr="007223C8" w:rsidRDefault="00E0351D" w:rsidP="00497FDC">
            <w:pPr>
              <w:rPr>
                <w:b/>
                <w:lang w:val="fr-CA"/>
              </w:rPr>
            </w:pPr>
          </w:p>
        </w:tc>
        <w:tc>
          <w:tcPr>
            <w:tcW w:w="2610" w:type="dxa"/>
          </w:tcPr>
          <w:p w14:paraId="7670E803" w14:textId="25E65BEF" w:rsidR="00E0351D" w:rsidRPr="008B21DD" w:rsidRDefault="008B21DD" w:rsidP="00E0351D">
            <w:pPr>
              <w:rPr>
                <w:bCs/>
                <w:lang w:val="fr-CA"/>
              </w:rPr>
            </w:pPr>
            <w:r w:rsidRPr="008B21DD">
              <w:rPr>
                <w:bCs/>
                <w:lang w:val="fr-CA"/>
              </w:rPr>
              <w:t xml:space="preserve">Politique révisée communiquée aux </w:t>
            </w:r>
            <w:r w:rsidR="00381132">
              <w:rPr>
                <w:bCs/>
                <w:lang w:val="fr-CA"/>
              </w:rPr>
              <w:t xml:space="preserve">parties prenantes et aux groupes appropriés </w:t>
            </w:r>
          </w:p>
        </w:tc>
        <w:tc>
          <w:tcPr>
            <w:tcW w:w="1260" w:type="dxa"/>
          </w:tcPr>
          <w:p w14:paraId="6481BC1D" w14:textId="00C597CA" w:rsidR="00E0351D" w:rsidRPr="000906C1" w:rsidRDefault="00381132" w:rsidP="00E0351D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>Été</w:t>
            </w:r>
            <w:r w:rsidR="00E0351D" w:rsidRPr="000906C1">
              <w:rPr>
                <w:bCs/>
                <w:lang w:val="fr-CA"/>
              </w:rPr>
              <w:t xml:space="preserve"> 2021</w:t>
            </w:r>
          </w:p>
        </w:tc>
        <w:tc>
          <w:tcPr>
            <w:tcW w:w="1800" w:type="dxa"/>
          </w:tcPr>
          <w:p w14:paraId="601A9CA5" w14:textId="38A2DF26" w:rsidR="00E0351D" w:rsidRPr="000906C1" w:rsidRDefault="00381132" w:rsidP="00E0351D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>Secrétaire en chef</w:t>
            </w:r>
          </w:p>
        </w:tc>
        <w:tc>
          <w:tcPr>
            <w:tcW w:w="2250" w:type="dxa"/>
          </w:tcPr>
          <w:p w14:paraId="77F8464C" w14:textId="10D0A362" w:rsidR="00E0351D" w:rsidRPr="00381132" w:rsidRDefault="00E0351D" w:rsidP="00E0351D">
            <w:pPr>
              <w:rPr>
                <w:bCs/>
                <w:lang w:val="fr-CA"/>
              </w:rPr>
            </w:pPr>
            <w:r w:rsidRPr="00381132">
              <w:rPr>
                <w:bCs/>
                <w:lang w:val="fr-CA"/>
              </w:rPr>
              <w:t xml:space="preserve">- Graham Moore, </w:t>
            </w:r>
            <w:r w:rsidR="00EB70A8">
              <w:rPr>
                <w:bCs/>
                <w:lang w:val="fr-CA"/>
              </w:rPr>
              <w:t xml:space="preserve">adj. </w:t>
            </w:r>
            <w:proofErr w:type="gramStart"/>
            <w:r w:rsidR="00EB70A8">
              <w:rPr>
                <w:bCs/>
                <w:lang w:val="fr-CA"/>
              </w:rPr>
              <w:t>de la</w:t>
            </w:r>
            <w:r w:rsidR="00381132" w:rsidRPr="00381132">
              <w:rPr>
                <w:bCs/>
                <w:lang w:val="fr-CA"/>
              </w:rPr>
              <w:t xml:space="preserve"> se</w:t>
            </w:r>
            <w:r w:rsidR="00381132">
              <w:rPr>
                <w:bCs/>
                <w:lang w:val="fr-CA"/>
              </w:rPr>
              <w:t>c</w:t>
            </w:r>
            <w:proofErr w:type="gramEnd"/>
            <w:r w:rsidR="00381132">
              <w:rPr>
                <w:bCs/>
                <w:lang w:val="fr-CA"/>
              </w:rPr>
              <w:t xml:space="preserve">. </w:t>
            </w:r>
            <w:proofErr w:type="gramStart"/>
            <w:r w:rsidR="00381132">
              <w:rPr>
                <w:bCs/>
                <w:lang w:val="fr-CA"/>
              </w:rPr>
              <w:t>en</w:t>
            </w:r>
            <w:proofErr w:type="gramEnd"/>
            <w:r w:rsidR="00381132">
              <w:rPr>
                <w:bCs/>
                <w:lang w:val="fr-CA"/>
              </w:rPr>
              <w:t xml:space="preserve"> chef</w:t>
            </w:r>
          </w:p>
        </w:tc>
      </w:tr>
      <w:tr w:rsidR="00E5771B" w:rsidRPr="00DE7D40" w14:paraId="5A75EEF3" w14:textId="77777777" w:rsidTr="00736BE4">
        <w:tc>
          <w:tcPr>
            <w:tcW w:w="2250" w:type="dxa"/>
            <w:vMerge w:val="restart"/>
          </w:tcPr>
          <w:p w14:paraId="3B8A0CD8" w14:textId="32AE1E46" w:rsidR="00E5771B" w:rsidRPr="000906C1" w:rsidRDefault="00381132" w:rsidP="00497FDC">
            <w:pPr>
              <w:rPr>
                <w:b/>
                <w:lang w:val="fr-CA"/>
              </w:rPr>
            </w:pPr>
            <w:r>
              <w:rPr>
                <w:b/>
                <w:lang w:val="fr-CA"/>
              </w:rPr>
              <w:t>Plan pluriannuel</w:t>
            </w:r>
            <w:r w:rsidR="00E5771B" w:rsidRPr="000906C1">
              <w:rPr>
                <w:b/>
                <w:lang w:val="fr-CA"/>
              </w:rPr>
              <w:t xml:space="preserve"> 2021-2026</w:t>
            </w:r>
          </w:p>
        </w:tc>
        <w:tc>
          <w:tcPr>
            <w:tcW w:w="2610" w:type="dxa"/>
          </w:tcPr>
          <w:p w14:paraId="3A1B8D57" w14:textId="1BCCDD1A" w:rsidR="00E5771B" w:rsidRPr="005511A1" w:rsidRDefault="00E5771B" w:rsidP="00E0351D">
            <w:pPr>
              <w:rPr>
                <w:bCs/>
                <w:lang w:val="fr-CA"/>
              </w:rPr>
            </w:pPr>
            <w:r w:rsidRPr="005511A1">
              <w:rPr>
                <w:bCs/>
                <w:lang w:val="fr-CA"/>
              </w:rPr>
              <w:t xml:space="preserve">Plan </w:t>
            </w:r>
            <w:r w:rsidR="005511A1" w:rsidRPr="005511A1">
              <w:rPr>
                <w:bCs/>
                <w:lang w:val="fr-CA"/>
              </w:rPr>
              <w:t xml:space="preserve">mis à jour en </w:t>
            </w:r>
            <w:r w:rsidRPr="005511A1">
              <w:rPr>
                <w:bCs/>
                <w:lang w:val="fr-CA"/>
              </w:rPr>
              <w:t xml:space="preserve">2021 </w:t>
            </w:r>
            <w:r w:rsidR="005511A1" w:rsidRPr="005511A1">
              <w:rPr>
                <w:bCs/>
                <w:lang w:val="fr-CA"/>
              </w:rPr>
              <w:t>e</w:t>
            </w:r>
            <w:r w:rsidR="005511A1">
              <w:rPr>
                <w:bCs/>
                <w:lang w:val="fr-CA"/>
              </w:rPr>
              <w:t>t révisé par le CTA</w:t>
            </w:r>
          </w:p>
        </w:tc>
        <w:tc>
          <w:tcPr>
            <w:tcW w:w="1260" w:type="dxa"/>
          </w:tcPr>
          <w:p w14:paraId="4E0A1866" w14:textId="5927AC25" w:rsidR="00E5771B" w:rsidRPr="000906C1" w:rsidRDefault="00E5771B" w:rsidP="00E0351D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>A</w:t>
            </w:r>
            <w:r w:rsidR="005511A1">
              <w:rPr>
                <w:bCs/>
                <w:lang w:val="fr-CA"/>
              </w:rPr>
              <w:t>vril</w:t>
            </w:r>
            <w:r w:rsidRPr="000906C1">
              <w:rPr>
                <w:bCs/>
                <w:lang w:val="fr-CA"/>
              </w:rPr>
              <w:t xml:space="preserve"> 2021</w:t>
            </w:r>
          </w:p>
        </w:tc>
        <w:tc>
          <w:tcPr>
            <w:tcW w:w="1800" w:type="dxa"/>
          </w:tcPr>
          <w:p w14:paraId="7456DA11" w14:textId="4EA6656E" w:rsidR="00E5771B" w:rsidRPr="000906C1" w:rsidRDefault="005511A1" w:rsidP="00E0351D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>CTA, service juridique</w:t>
            </w:r>
          </w:p>
        </w:tc>
        <w:tc>
          <w:tcPr>
            <w:tcW w:w="2250" w:type="dxa"/>
          </w:tcPr>
          <w:p w14:paraId="0ED513D8" w14:textId="6159BAB7" w:rsidR="00E5771B" w:rsidRPr="005511A1" w:rsidRDefault="00E5771B" w:rsidP="00E0351D">
            <w:pPr>
              <w:rPr>
                <w:bCs/>
                <w:lang w:val="fr-CA"/>
              </w:rPr>
            </w:pPr>
            <w:r w:rsidRPr="005511A1">
              <w:rPr>
                <w:bCs/>
                <w:lang w:val="fr-CA"/>
              </w:rPr>
              <w:t xml:space="preserve">- Graham Moore, </w:t>
            </w:r>
            <w:r w:rsidR="00EB70A8">
              <w:rPr>
                <w:bCs/>
                <w:lang w:val="fr-CA"/>
              </w:rPr>
              <w:t>adj. de la</w:t>
            </w:r>
            <w:r w:rsidR="005511A1" w:rsidRPr="005511A1">
              <w:rPr>
                <w:bCs/>
                <w:lang w:val="fr-CA"/>
              </w:rPr>
              <w:t xml:space="preserve"> se</w:t>
            </w:r>
            <w:r w:rsidR="005511A1">
              <w:rPr>
                <w:bCs/>
                <w:lang w:val="fr-CA"/>
              </w:rPr>
              <w:t>c en chef</w:t>
            </w:r>
          </w:p>
          <w:p w14:paraId="42F8B649" w14:textId="13F2D677" w:rsidR="00E5771B" w:rsidRPr="009D0CB9" w:rsidRDefault="00E5771B" w:rsidP="00E0351D">
            <w:pPr>
              <w:rPr>
                <w:bCs/>
                <w:lang w:val="fr-CA"/>
              </w:rPr>
            </w:pPr>
            <w:r w:rsidRPr="009D0CB9">
              <w:rPr>
                <w:bCs/>
                <w:lang w:val="fr-CA"/>
              </w:rPr>
              <w:t>- Christine LeBlanc</w:t>
            </w:r>
            <w:r w:rsidR="005511A1" w:rsidRPr="009D0CB9">
              <w:rPr>
                <w:bCs/>
                <w:lang w:val="fr-CA"/>
              </w:rPr>
              <w:t xml:space="preserve"> </w:t>
            </w:r>
            <w:r w:rsidR="009D0CB9" w:rsidRPr="009D0CB9">
              <w:rPr>
                <w:bCs/>
                <w:lang w:val="fr-CA"/>
              </w:rPr>
              <w:t>cons. jur. princ.</w:t>
            </w:r>
          </w:p>
        </w:tc>
      </w:tr>
      <w:tr w:rsidR="00E5771B" w:rsidRPr="00A9003C" w14:paraId="072D3DFD" w14:textId="77777777" w:rsidTr="00736BE4">
        <w:tc>
          <w:tcPr>
            <w:tcW w:w="2250" w:type="dxa"/>
            <w:vMerge/>
          </w:tcPr>
          <w:p w14:paraId="3DB8C8D1" w14:textId="77777777" w:rsidR="00E5771B" w:rsidRPr="009D0CB9" w:rsidRDefault="00E5771B" w:rsidP="00497FDC">
            <w:pPr>
              <w:rPr>
                <w:b/>
                <w:lang w:val="fr-CA"/>
              </w:rPr>
            </w:pPr>
          </w:p>
        </w:tc>
        <w:tc>
          <w:tcPr>
            <w:tcW w:w="2610" w:type="dxa"/>
          </w:tcPr>
          <w:p w14:paraId="74FCC12E" w14:textId="50B3C6FD" w:rsidR="00E5771B" w:rsidRPr="00A1731A" w:rsidRDefault="00E5771B" w:rsidP="00E0351D">
            <w:pPr>
              <w:rPr>
                <w:bCs/>
                <w:lang w:val="fr-CA"/>
              </w:rPr>
            </w:pPr>
            <w:r w:rsidRPr="00A1731A">
              <w:rPr>
                <w:bCs/>
                <w:lang w:val="fr-CA"/>
              </w:rPr>
              <w:t xml:space="preserve">Plan </w:t>
            </w:r>
            <w:r w:rsidR="00A1731A" w:rsidRPr="00A1731A">
              <w:rPr>
                <w:bCs/>
                <w:lang w:val="fr-CA"/>
              </w:rPr>
              <w:t xml:space="preserve">révisé et approuvé par le Conseil de direction </w:t>
            </w:r>
          </w:p>
        </w:tc>
        <w:tc>
          <w:tcPr>
            <w:tcW w:w="1260" w:type="dxa"/>
          </w:tcPr>
          <w:p w14:paraId="1F8BF7F3" w14:textId="0E78EBCB" w:rsidR="00E5771B" w:rsidRPr="000906C1" w:rsidRDefault="00E5771B" w:rsidP="00E0351D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>Ju</w:t>
            </w:r>
            <w:r w:rsidR="00A1731A">
              <w:rPr>
                <w:bCs/>
                <w:lang w:val="fr-CA"/>
              </w:rPr>
              <w:t>in</w:t>
            </w:r>
            <w:r w:rsidRPr="000906C1">
              <w:rPr>
                <w:bCs/>
                <w:lang w:val="fr-CA"/>
              </w:rPr>
              <w:t xml:space="preserve"> 2021</w:t>
            </w:r>
          </w:p>
        </w:tc>
        <w:tc>
          <w:tcPr>
            <w:tcW w:w="1800" w:type="dxa"/>
          </w:tcPr>
          <w:p w14:paraId="419D47B7" w14:textId="02BFC8D9" w:rsidR="00E5771B" w:rsidRPr="000906C1" w:rsidRDefault="00A1731A" w:rsidP="00E0351D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>Secrétaire en chef</w:t>
            </w:r>
          </w:p>
          <w:p w14:paraId="57B3F107" w14:textId="77777777" w:rsidR="00E5771B" w:rsidRPr="000906C1" w:rsidRDefault="00E5771B" w:rsidP="00497FDC">
            <w:pPr>
              <w:rPr>
                <w:bCs/>
                <w:lang w:val="fr-CA"/>
              </w:rPr>
            </w:pPr>
          </w:p>
        </w:tc>
        <w:tc>
          <w:tcPr>
            <w:tcW w:w="2250" w:type="dxa"/>
          </w:tcPr>
          <w:p w14:paraId="2D328BE3" w14:textId="6A66AABB" w:rsidR="00E5771B" w:rsidRPr="00720531" w:rsidRDefault="00E5771B" w:rsidP="00E0351D">
            <w:pPr>
              <w:rPr>
                <w:bCs/>
                <w:lang w:val="fr-CA"/>
              </w:rPr>
            </w:pPr>
            <w:r w:rsidRPr="00720531">
              <w:rPr>
                <w:bCs/>
                <w:lang w:val="fr-CA"/>
              </w:rPr>
              <w:t xml:space="preserve">- Graham Moore, </w:t>
            </w:r>
            <w:r w:rsidR="00720531" w:rsidRPr="00720531">
              <w:rPr>
                <w:bCs/>
                <w:lang w:val="fr-CA"/>
              </w:rPr>
              <w:t xml:space="preserve">adj. </w:t>
            </w:r>
            <w:proofErr w:type="gramStart"/>
            <w:r w:rsidR="00720531" w:rsidRPr="00720531">
              <w:rPr>
                <w:bCs/>
                <w:lang w:val="fr-CA"/>
              </w:rPr>
              <w:t>de la</w:t>
            </w:r>
            <w:r w:rsidR="00720531">
              <w:rPr>
                <w:bCs/>
                <w:lang w:val="fr-CA"/>
              </w:rPr>
              <w:t xml:space="preserve"> sec</w:t>
            </w:r>
            <w:proofErr w:type="gramEnd"/>
            <w:r w:rsidR="00720531">
              <w:rPr>
                <w:bCs/>
                <w:lang w:val="fr-CA"/>
              </w:rPr>
              <w:t xml:space="preserve">. </w:t>
            </w:r>
            <w:proofErr w:type="gramStart"/>
            <w:r w:rsidR="00720531">
              <w:rPr>
                <w:bCs/>
                <w:lang w:val="fr-CA"/>
              </w:rPr>
              <w:t>en</w:t>
            </w:r>
            <w:proofErr w:type="gramEnd"/>
            <w:r w:rsidR="00720531">
              <w:rPr>
                <w:bCs/>
                <w:lang w:val="fr-CA"/>
              </w:rPr>
              <w:t xml:space="preserve"> chef</w:t>
            </w:r>
          </w:p>
        </w:tc>
      </w:tr>
      <w:tr w:rsidR="00E5771B" w:rsidRPr="00A9003C" w14:paraId="03696CEF" w14:textId="77777777" w:rsidTr="00736BE4">
        <w:tc>
          <w:tcPr>
            <w:tcW w:w="2250" w:type="dxa"/>
            <w:vMerge/>
          </w:tcPr>
          <w:p w14:paraId="4BD31E25" w14:textId="77777777" w:rsidR="00E5771B" w:rsidRPr="00720531" w:rsidRDefault="00E5771B" w:rsidP="00497FDC">
            <w:pPr>
              <w:rPr>
                <w:b/>
                <w:lang w:val="fr-CA"/>
              </w:rPr>
            </w:pPr>
          </w:p>
        </w:tc>
        <w:tc>
          <w:tcPr>
            <w:tcW w:w="2610" w:type="dxa"/>
          </w:tcPr>
          <w:p w14:paraId="7D386055" w14:textId="32F48E94" w:rsidR="00E5771B" w:rsidRPr="00FE289C" w:rsidRDefault="00E5771B" w:rsidP="00E0351D">
            <w:pPr>
              <w:rPr>
                <w:bCs/>
                <w:lang w:val="fr-CA"/>
              </w:rPr>
            </w:pPr>
            <w:r w:rsidRPr="00FE289C">
              <w:rPr>
                <w:bCs/>
                <w:lang w:val="fr-CA"/>
              </w:rPr>
              <w:t xml:space="preserve">Plan </w:t>
            </w:r>
            <w:r w:rsidR="00FE289C" w:rsidRPr="00FE289C">
              <w:rPr>
                <w:bCs/>
                <w:lang w:val="fr-CA"/>
              </w:rPr>
              <w:t>affiché sur les s</w:t>
            </w:r>
            <w:r w:rsidR="00FE289C">
              <w:rPr>
                <w:bCs/>
                <w:lang w:val="fr-CA"/>
              </w:rPr>
              <w:t>ites Web nationaux</w:t>
            </w:r>
          </w:p>
        </w:tc>
        <w:tc>
          <w:tcPr>
            <w:tcW w:w="1260" w:type="dxa"/>
          </w:tcPr>
          <w:p w14:paraId="76D4967C" w14:textId="010F9AE3" w:rsidR="00E5771B" w:rsidRPr="000906C1" w:rsidRDefault="00E5771B" w:rsidP="00E0351D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>Ju</w:t>
            </w:r>
            <w:r w:rsidR="00FE289C">
              <w:rPr>
                <w:bCs/>
                <w:lang w:val="fr-CA"/>
              </w:rPr>
              <w:t>in</w:t>
            </w:r>
            <w:r w:rsidRPr="000906C1">
              <w:rPr>
                <w:bCs/>
                <w:lang w:val="fr-CA"/>
              </w:rPr>
              <w:t xml:space="preserve"> 2021</w:t>
            </w:r>
          </w:p>
        </w:tc>
        <w:tc>
          <w:tcPr>
            <w:tcW w:w="1800" w:type="dxa"/>
          </w:tcPr>
          <w:p w14:paraId="549E0BC1" w14:textId="67CC9323" w:rsidR="00E5771B" w:rsidRPr="000906C1" w:rsidRDefault="00444589" w:rsidP="00E5771B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>Marketing et communications</w:t>
            </w:r>
            <w:r w:rsidR="00E5771B" w:rsidRPr="000906C1">
              <w:rPr>
                <w:bCs/>
                <w:lang w:val="fr-CA"/>
              </w:rPr>
              <w:t xml:space="preserve">, </w:t>
            </w:r>
            <w:r>
              <w:rPr>
                <w:bCs/>
                <w:lang w:val="fr-CA"/>
              </w:rPr>
              <w:t>SNR</w:t>
            </w:r>
          </w:p>
        </w:tc>
        <w:tc>
          <w:tcPr>
            <w:tcW w:w="2250" w:type="dxa"/>
          </w:tcPr>
          <w:p w14:paraId="4E35DCEE" w14:textId="547CD371" w:rsidR="00E5771B" w:rsidRPr="00267307" w:rsidRDefault="00E5771B" w:rsidP="00E5771B">
            <w:pPr>
              <w:rPr>
                <w:bCs/>
                <w:lang w:val="fr-CA"/>
              </w:rPr>
            </w:pPr>
            <w:r w:rsidRPr="00267307">
              <w:rPr>
                <w:bCs/>
                <w:lang w:val="fr-CA"/>
              </w:rPr>
              <w:t xml:space="preserve">- Neil Leduke, </w:t>
            </w:r>
            <w:r w:rsidR="00BE21A4" w:rsidRPr="00322B68">
              <w:rPr>
                <w:bCs/>
                <w:lang w:val="fr-CA"/>
              </w:rPr>
              <w:t xml:space="preserve">dir. terr. </w:t>
            </w:r>
            <w:proofErr w:type="gramStart"/>
            <w:r w:rsidR="00BE21A4">
              <w:rPr>
                <w:bCs/>
                <w:lang w:val="fr-CA"/>
              </w:rPr>
              <w:t>m</w:t>
            </w:r>
            <w:r w:rsidR="00BE21A4" w:rsidRPr="00EA630E">
              <w:rPr>
                <w:bCs/>
                <w:lang w:val="fr-CA"/>
              </w:rPr>
              <w:t>arketing</w:t>
            </w:r>
            <w:proofErr w:type="gramEnd"/>
            <w:r w:rsidR="00BE21A4" w:rsidRPr="00EA630E">
              <w:rPr>
                <w:bCs/>
                <w:lang w:val="fr-CA"/>
              </w:rPr>
              <w:t xml:space="preserve"> et comm</w:t>
            </w:r>
            <w:r w:rsidR="003A1ABE">
              <w:rPr>
                <w:bCs/>
                <w:lang w:val="fr-CA"/>
              </w:rPr>
              <w:t>.</w:t>
            </w:r>
            <w:r w:rsidR="00BE21A4" w:rsidRPr="00267307">
              <w:rPr>
                <w:bCs/>
                <w:lang w:val="fr-CA"/>
              </w:rPr>
              <w:t xml:space="preserve"> </w:t>
            </w:r>
            <w:r w:rsidRPr="00267307">
              <w:rPr>
                <w:bCs/>
                <w:lang w:val="fr-CA"/>
              </w:rPr>
              <w:t xml:space="preserve">- Lindsay Robinson, </w:t>
            </w:r>
            <w:r w:rsidR="004547F7" w:rsidRPr="00267307">
              <w:rPr>
                <w:bCs/>
                <w:lang w:val="fr-CA"/>
              </w:rPr>
              <w:t>dir</w:t>
            </w:r>
            <w:r w:rsidRPr="00267307">
              <w:rPr>
                <w:bCs/>
                <w:lang w:val="fr-CA"/>
              </w:rPr>
              <w:t xml:space="preserve">. </w:t>
            </w:r>
            <w:r w:rsidR="004547F7" w:rsidRPr="00267307">
              <w:rPr>
                <w:bCs/>
                <w:lang w:val="fr-CA"/>
              </w:rPr>
              <w:t>nat. m</w:t>
            </w:r>
            <w:r w:rsidRPr="00267307">
              <w:rPr>
                <w:bCs/>
                <w:lang w:val="fr-CA"/>
              </w:rPr>
              <w:t xml:space="preserve">arketing </w:t>
            </w:r>
            <w:r w:rsidR="004547F7" w:rsidRPr="00267307">
              <w:rPr>
                <w:bCs/>
                <w:lang w:val="fr-CA"/>
              </w:rPr>
              <w:t>et</w:t>
            </w:r>
            <w:r w:rsidRPr="00267307">
              <w:rPr>
                <w:bCs/>
                <w:lang w:val="fr-CA"/>
              </w:rPr>
              <w:t xml:space="preserve"> </w:t>
            </w:r>
            <w:r w:rsidR="004547F7" w:rsidRPr="00267307">
              <w:rPr>
                <w:bCs/>
                <w:lang w:val="fr-CA"/>
              </w:rPr>
              <w:t>comm</w:t>
            </w:r>
            <w:r w:rsidR="00267307" w:rsidRPr="00267307">
              <w:rPr>
                <w:bCs/>
                <w:lang w:val="fr-CA"/>
              </w:rPr>
              <w:t xml:space="preserve"> du</w:t>
            </w:r>
            <w:r w:rsidRPr="00267307">
              <w:rPr>
                <w:bCs/>
                <w:lang w:val="fr-CA"/>
              </w:rPr>
              <w:t xml:space="preserve"> </w:t>
            </w:r>
            <w:r w:rsidR="00426922" w:rsidRPr="00267307">
              <w:rPr>
                <w:bCs/>
                <w:lang w:val="fr-CA"/>
              </w:rPr>
              <w:t>SNR</w:t>
            </w:r>
          </w:p>
        </w:tc>
      </w:tr>
      <w:tr w:rsidR="00E5771B" w:rsidRPr="000906C1" w14:paraId="3FCE7324" w14:textId="77777777" w:rsidTr="00736BE4">
        <w:tc>
          <w:tcPr>
            <w:tcW w:w="2250" w:type="dxa"/>
            <w:vMerge/>
          </w:tcPr>
          <w:p w14:paraId="5D8A4A3B" w14:textId="7BF2D8CD" w:rsidR="00E5771B" w:rsidRPr="00267307" w:rsidRDefault="00E5771B" w:rsidP="00497FDC">
            <w:pPr>
              <w:rPr>
                <w:b/>
                <w:lang w:val="fr-CA"/>
              </w:rPr>
            </w:pPr>
          </w:p>
        </w:tc>
        <w:tc>
          <w:tcPr>
            <w:tcW w:w="2610" w:type="dxa"/>
          </w:tcPr>
          <w:p w14:paraId="71A8E711" w14:textId="19386EB6" w:rsidR="00E5771B" w:rsidRPr="00553950" w:rsidRDefault="00444589" w:rsidP="00E5771B">
            <w:pPr>
              <w:rPr>
                <w:bCs/>
                <w:lang w:val="fr-CA"/>
              </w:rPr>
            </w:pPr>
            <w:r w:rsidRPr="00553950">
              <w:rPr>
                <w:bCs/>
                <w:lang w:val="fr-CA"/>
              </w:rPr>
              <w:t>Communication du plan pluriannu</w:t>
            </w:r>
            <w:r w:rsidR="00553950">
              <w:rPr>
                <w:bCs/>
                <w:lang w:val="fr-CA"/>
              </w:rPr>
              <w:t>e</w:t>
            </w:r>
            <w:r w:rsidRPr="00553950">
              <w:rPr>
                <w:bCs/>
                <w:lang w:val="fr-CA"/>
              </w:rPr>
              <w:t xml:space="preserve">l révisé aux </w:t>
            </w:r>
            <w:r w:rsidR="00553950" w:rsidRPr="00553950">
              <w:rPr>
                <w:bCs/>
                <w:lang w:val="fr-CA"/>
              </w:rPr>
              <w:t xml:space="preserve">parties prenantes et aux </w:t>
            </w:r>
            <w:r w:rsidR="00553950">
              <w:rPr>
                <w:bCs/>
                <w:lang w:val="fr-CA"/>
              </w:rPr>
              <w:t xml:space="preserve">groupes appropriés </w:t>
            </w:r>
          </w:p>
        </w:tc>
        <w:tc>
          <w:tcPr>
            <w:tcW w:w="1260" w:type="dxa"/>
          </w:tcPr>
          <w:p w14:paraId="0521EF0A" w14:textId="06E99980" w:rsidR="00E5771B" w:rsidRPr="000906C1" w:rsidRDefault="00553950" w:rsidP="00497FDC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>Été</w:t>
            </w:r>
            <w:r w:rsidR="00E5771B" w:rsidRPr="000906C1">
              <w:rPr>
                <w:bCs/>
                <w:lang w:val="fr-CA"/>
              </w:rPr>
              <w:t xml:space="preserve"> 2021</w:t>
            </w:r>
          </w:p>
        </w:tc>
        <w:tc>
          <w:tcPr>
            <w:tcW w:w="1800" w:type="dxa"/>
          </w:tcPr>
          <w:p w14:paraId="7322EB82" w14:textId="7C1A5571" w:rsidR="00E5771B" w:rsidRPr="000906C1" w:rsidRDefault="00941712" w:rsidP="00E02E57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>Secrétaire en chef</w:t>
            </w:r>
            <w:r w:rsidR="00E5771B" w:rsidRPr="000906C1">
              <w:rPr>
                <w:bCs/>
                <w:lang w:val="fr-CA"/>
              </w:rPr>
              <w:t xml:space="preserve">, </w:t>
            </w:r>
            <w:r>
              <w:rPr>
                <w:bCs/>
                <w:lang w:val="fr-CA"/>
              </w:rPr>
              <w:t>marketing et communications</w:t>
            </w:r>
          </w:p>
        </w:tc>
        <w:tc>
          <w:tcPr>
            <w:tcW w:w="2250" w:type="dxa"/>
          </w:tcPr>
          <w:p w14:paraId="78ECA11C" w14:textId="56E2C138" w:rsidR="00E5771B" w:rsidRPr="00426922" w:rsidRDefault="00E5771B" w:rsidP="00712F3A">
            <w:pPr>
              <w:rPr>
                <w:bCs/>
                <w:lang w:val="fr-CA"/>
              </w:rPr>
            </w:pPr>
            <w:r w:rsidRPr="00426922">
              <w:rPr>
                <w:bCs/>
                <w:lang w:val="fr-CA"/>
              </w:rPr>
              <w:t xml:space="preserve">- Graham Moore, </w:t>
            </w:r>
            <w:r w:rsidR="00426922" w:rsidRPr="00426922">
              <w:rPr>
                <w:bCs/>
                <w:lang w:val="fr-CA"/>
              </w:rPr>
              <w:t xml:space="preserve">adj. </w:t>
            </w:r>
            <w:proofErr w:type="gramStart"/>
            <w:r w:rsidR="00426922" w:rsidRPr="00426922">
              <w:rPr>
                <w:bCs/>
                <w:lang w:val="fr-CA"/>
              </w:rPr>
              <w:t>de la</w:t>
            </w:r>
            <w:r w:rsidR="00426922">
              <w:rPr>
                <w:bCs/>
                <w:lang w:val="fr-CA"/>
              </w:rPr>
              <w:t xml:space="preserve"> sec</w:t>
            </w:r>
            <w:proofErr w:type="gramEnd"/>
            <w:r w:rsidR="00426922">
              <w:rPr>
                <w:bCs/>
                <w:lang w:val="fr-CA"/>
              </w:rPr>
              <w:t xml:space="preserve">. </w:t>
            </w:r>
            <w:proofErr w:type="gramStart"/>
            <w:r w:rsidR="00426922">
              <w:rPr>
                <w:bCs/>
                <w:lang w:val="fr-CA"/>
              </w:rPr>
              <w:t>en</w:t>
            </w:r>
            <w:proofErr w:type="gramEnd"/>
            <w:r w:rsidR="00426922">
              <w:rPr>
                <w:bCs/>
                <w:lang w:val="fr-CA"/>
              </w:rPr>
              <w:t xml:space="preserve"> chef</w:t>
            </w:r>
          </w:p>
          <w:p w14:paraId="4D473524" w14:textId="53C8694C" w:rsidR="00E5771B" w:rsidRPr="000205F9" w:rsidRDefault="00E5771B" w:rsidP="00E5771B">
            <w:pPr>
              <w:rPr>
                <w:bCs/>
              </w:rPr>
            </w:pPr>
            <w:r w:rsidRPr="000205F9">
              <w:rPr>
                <w:bCs/>
              </w:rPr>
              <w:t xml:space="preserve">- Neil Leduke, </w:t>
            </w:r>
            <w:r w:rsidR="00BE21A4" w:rsidRPr="00426922">
              <w:rPr>
                <w:bCs/>
              </w:rPr>
              <w:t>dir. terr. marketing et comm</w:t>
            </w:r>
            <w:r w:rsidR="00267307">
              <w:rPr>
                <w:bCs/>
              </w:rPr>
              <w:t>.</w:t>
            </w:r>
          </w:p>
        </w:tc>
      </w:tr>
      <w:tr w:rsidR="00736BE4" w:rsidRPr="00A9003C" w14:paraId="04775769" w14:textId="77777777" w:rsidTr="00736BE4">
        <w:tc>
          <w:tcPr>
            <w:tcW w:w="2250" w:type="dxa"/>
          </w:tcPr>
          <w:p w14:paraId="6E241221" w14:textId="1F339FDB" w:rsidR="00A73742" w:rsidRPr="000906C1" w:rsidRDefault="00941712" w:rsidP="00497FDC">
            <w:pPr>
              <w:rPr>
                <w:b/>
                <w:lang w:val="fr-CA"/>
              </w:rPr>
            </w:pPr>
            <w:r>
              <w:rPr>
                <w:b/>
                <w:lang w:val="fr-CA"/>
              </w:rPr>
              <w:t>Rapport de conformité</w:t>
            </w:r>
          </w:p>
        </w:tc>
        <w:tc>
          <w:tcPr>
            <w:tcW w:w="2610" w:type="dxa"/>
          </w:tcPr>
          <w:p w14:paraId="78D864F6" w14:textId="4CA34CD2" w:rsidR="00A73742" w:rsidRPr="000205F9" w:rsidRDefault="00B652C6" w:rsidP="00497FDC">
            <w:pPr>
              <w:rPr>
                <w:bCs/>
              </w:rPr>
            </w:pPr>
            <w:r>
              <w:rPr>
                <w:bCs/>
              </w:rPr>
              <w:t>Rapport remis en</w:t>
            </w:r>
            <w:r w:rsidR="00A73742" w:rsidRPr="000205F9">
              <w:rPr>
                <w:bCs/>
              </w:rPr>
              <w:t xml:space="preserve"> 2021</w:t>
            </w:r>
          </w:p>
        </w:tc>
        <w:tc>
          <w:tcPr>
            <w:tcW w:w="1260" w:type="dxa"/>
          </w:tcPr>
          <w:p w14:paraId="20A61DA4" w14:textId="2E304A8F" w:rsidR="00A73742" w:rsidRPr="000906C1" w:rsidRDefault="00A73742" w:rsidP="00497FDC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>Ju</w:t>
            </w:r>
            <w:r w:rsidR="00B652C6">
              <w:rPr>
                <w:bCs/>
                <w:lang w:val="fr-CA"/>
              </w:rPr>
              <w:t>in</w:t>
            </w:r>
            <w:r w:rsidRPr="000906C1">
              <w:rPr>
                <w:bCs/>
                <w:lang w:val="fr-CA"/>
              </w:rPr>
              <w:t xml:space="preserve"> 2021</w:t>
            </w:r>
          </w:p>
        </w:tc>
        <w:tc>
          <w:tcPr>
            <w:tcW w:w="1800" w:type="dxa"/>
          </w:tcPr>
          <w:p w14:paraId="1FCBE230" w14:textId="4AB62A3A" w:rsidR="00754ECC" w:rsidRPr="000906C1" w:rsidRDefault="000002EF" w:rsidP="00E5771B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>STAA</w:t>
            </w:r>
            <w:r w:rsidR="00A978E7" w:rsidRPr="000906C1">
              <w:rPr>
                <w:bCs/>
                <w:lang w:val="fr-CA"/>
              </w:rPr>
              <w:t xml:space="preserve">, </w:t>
            </w:r>
            <w:r>
              <w:rPr>
                <w:bCs/>
                <w:lang w:val="fr-CA"/>
              </w:rPr>
              <w:t>secrétaire en chef</w:t>
            </w:r>
          </w:p>
        </w:tc>
        <w:tc>
          <w:tcPr>
            <w:tcW w:w="2250" w:type="dxa"/>
          </w:tcPr>
          <w:p w14:paraId="3639E92C" w14:textId="5F3BE93E" w:rsidR="00CC2E18" w:rsidRPr="006E53B6" w:rsidRDefault="00794FEC" w:rsidP="00497FDC">
            <w:pPr>
              <w:rPr>
                <w:bCs/>
                <w:lang w:val="fr-CA"/>
              </w:rPr>
            </w:pPr>
            <w:r w:rsidRPr="006E53B6">
              <w:rPr>
                <w:bCs/>
                <w:lang w:val="fr-CA"/>
              </w:rPr>
              <w:t xml:space="preserve">- </w:t>
            </w:r>
            <w:r w:rsidR="00A843E1" w:rsidRPr="006E53B6">
              <w:rPr>
                <w:bCs/>
                <w:lang w:val="fr-CA"/>
              </w:rPr>
              <w:t>Lcol</w:t>
            </w:r>
            <w:r w:rsidR="00E02E57" w:rsidRPr="006E53B6">
              <w:rPr>
                <w:bCs/>
                <w:lang w:val="fr-CA"/>
              </w:rPr>
              <w:t xml:space="preserve"> </w:t>
            </w:r>
            <w:r w:rsidR="00A73742" w:rsidRPr="006E53B6">
              <w:rPr>
                <w:bCs/>
                <w:lang w:val="fr-CA"/>
              </w:rPr>
              <w:t>Fred Waters</w:t>
            </w:r>
            <w:r w:rsidR="004F4543" w:rsidRPr="006E53B6">
              <w:rPr>
                <w:bCs/>
                <w:lang w:val="fr-CA"/>
              </w:rPr>
              <w:t xml:space="preserve">, </w:t>
            </w:r>
            <w:r w:rsidR="00306F08" w:rsidRPr="006E53B6">
              <w:rPr>
                <w:bCs/>
                <w:lang w:val="fr-CA"/>
              </w:rPr>
              <w:t>STAA</w:t>
            </w:r>
          </w:p>
          <w:p w14:paraId="6BB11B75" w14:textId="15C753B5" w:rsidR="006543E4" w:rsidRPr="00306F08" w:rsidRDefault="00CC2E18" w:rsidP="00E5771B">
            <w:pPr>
              <w:rPr>
                <w:bCs/>
                <w:lang w:val="fr-CA"/>
              </w:rPr>
            </w:pPr>
            <w:r w:rsidRPr="00306F08">
              <w:rPr>
                <w:bCs/>
                <w:lang w:val="fr-CA"/>
              </w:rPr>
              <w:t>- G</w:t>
            </w:r>
            <w:r w:rsidR="004F4543" w:rsidRPr="00306F08">
              <w:rPr>
                <w:bCs/>
                <w:lang w:val="fr-CA"/>
              </w:rPr>
              <w:t>raham Moore</w:t>
            </w:r>
            <w:r w:rsidR="00712F3A" w:rsidRPr="00306F08">
              <w:rPr>
                <w:bCs/>
                <w:lang w:val="fr-CA"/>
              </w:rPr>
              <w:t xml:space="preserve">, </w:t>
            </w:r>
            <w:r w:rsidR="00306F08" w:rsidRPr="00306F08">
              <w:rPr>
                <w:bCs/>
                <w:lang w:val="fr-CA"/>
              </w:rPr>
              <w:t xml:space="preserve">adj. </w:t>
            </w:r>
            <w:proofErr w:type="gramStart"/>
            <w:r w:rsidR="00306F08" w:rsidRPr="00306F08">
              <w:rPr>
                <w:bCs/>
                <w:lang w:val="fr-CA"/>
              </w:rPr>
              <w:t>de la</w:t>
            </w:r>
            <w:r w:rsidR="00306F08">
              <w:rPr>
                <w:bCs/>
                <w:lang w:val="fr-CA"/>
              </w:rPr>
              <w:t xml:space="preserve"> sec</w:t>
            </w:r>
            <w:proofErr w:type="gramEnd"/>
            <w:r w:rsidR="00306F08">
              <w:rPr>
                <w:bCs/>
                <w:lang w:val="fr-CA"/>
              </w:rPr>
              <w:t xml:space="preserve">. </w:t>
            </w:r>
            <w:proofErr w:type="gramStart"/>
            <w:r w:rsidR="00306F08">
              <w:rPr>
                <w:bCs/>
                <w:lang w:val="fr-CA"/>
              </w:rPr>
              <w:t>en</w:t>
            </w:r>
            <w:proofErr w:type="gramEnd"/>
            <w:r w:rsidR="00306F08">
              <w:rPr>
                <w:bCs/>
                <w:lang w:val="fr-CA"/>
              </w:rPr>
              <w:t xml:space="preserve"> chef</w:t>
            </w:r>
          </w:p>
        </w:tc>
      </w:tr>
      <w:tr w:rsidR="00E5771B" w:rsidRPr="000906C1" w14:paraId="42728BB1" w14:textId="77777777" w:rsidTr="00736BE4">
        <w:tc>
          <w:tcPr>
            <w:tcW w:w="10170" w:type="dxa"/>
            <w:gridSpan w:val="5"/>
            <w:shd w:val="clear" w:color="auto" w:fill="B8CCE4" w:themeFill="accent1" w:themeFillTint="66"/>
          </w:tcPr>
          <w:p w14:paraId="77DBB318" w14:textId="34BDFB5D" w:rsidR="00E5771B" w:rsidRPr="000906C1" w:rsidRDefault="00E5771B" w:rsidP="00497FDC">
            <w:pPr>
              <w:rPr>
                <w:bCs/>
                <w:lang w:val="fr-CA"/>
              </w:rPr>
            </w:pPr>
            <w:r w:rsidRPr="000906C1">
              <w:rPr>
                <w:b/>
                <w:lang w:val="fr-CA"/>
              </w:rPr>
              <w:t>RELATIONS</w:t>
            </w:r>
            <w:r w:rsidR="000002EF">
              <w:rPr>
                <w:b/>
                <w:lang w:val="fr-CA"/>
              </w:rPr>
              <w:t xml:space="preserve"> HUMAINES</w:t>
            </w:r>
            <w:r w:rsidRPr="000906C1">
              <w:rPr>
                <w:b/>
                <w:lang w:val="fr-CA"/>
              </w:rPr>
              <w:t>/PERSONNEL</w:t>
            </w:r>
          </w:p>
        </w:tc>
      </w:tr>
      <w:tr w:rsidR="00E5771B" w:rsidRPr="00A9003C" w14:paraId="04283019" w14:textId="77777777" w:rsidTr="00736BE4">
        <w:tc>
          <w:tcPr>
            <w:tcW w:w="2250" w:type="dxa"/>
            <w:vMerge w:val="restart"/>
          </w:tcPr>
          <w:p w14:paraId="390E5B06" w14:textId="510F88F4" w:rsidR="00E5771B" w:rsidRPr="00977C2C" w:rsidRDefault="00977C2C" w:rsidP="00E5771B">
            <w:pPr>
              <w:pStyle w:val="ListParagraph"/>
              <w:ind w:left="0"/>
              <w:rPr>
                <w:b/>
                <w:lang w:val="fr-CA"/>
              </w:rPr>
            </w:pPr>
            <w:r w:rsidRPr="00977C2C">
              <w:rPr>
                <w:b/>
                <w:lang w:val="fr-CA"/>
              </w:rPr>
              <w:t>Formation axée sur l’accessibilité e</w:t>
            </w:r>
            <w:r>
              <w:rPr>
                <w:b/>
                <w:lang w:val="fr-CA"/>
              </w:rPr>
              <w:t>t les droits de la personne</w:t>
            </w:r>
          </w:p>
        </w:tc>
        <w:tc>
          <w:tcPr>
            <w:tcW w:w="2610" w:type="dxa"/>
          </w:tcPr>
          <w:p w14:paraId="76C6C832" w14:textId="4C15178B" w:rsidR="00E5771B" w:rsidRPr="000906C1" w:rsidRDefault="00977C2C" w:rsidP="00E5771B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>Révision de la formation en ligne disponible</w:t>
            </w:r>
          </w:p>
        </w:tc>
        <w:tc>
          <w:tcPr>
            <w:tcW w:w="1260" w:type="dxa"/>
          </w:tcPr>
          <w:p w14:paraId="701DD9BA" w14:textId="1399B093" w:rsidR="00E5771B" w:rsidRPr="000906C1" w:rsidRDefault="00E5771B" w:rsidP="00E5771B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>Jan</w:t>
            </w:r>
            <w:r w:rsidR="00977C2C">
              <w:rPr>
                <w:bCs/>
                <w:lang w:val="fr-CA"/>
              </w:rPr>
              <w:t>vier</w:t>
            </w:r>
            <w:r w:rsidRPr="000906C1">
              <w:rPr>
                <w:bCs/>
                <w:lang w:val="fr-CA"/>
              </w:rPr>
              <w:t xml:space="preserve"> 2021</w:t>
            </w:r>
          </w:p>
          <w:p w14:paraId="42FB3042" w14:textId="77777777" w:rsidR="00E5771B" w:rsidRPr="000906C1" w:rsidRDefault="00E5771B" w:rsidP="00497FDC">
            <w:pPr>
              <w:rPr>
                <w:bCs/>
                <w:lang w:val="fr-CA"/>
              </w:rPr>
            </w:pPr>
          </w:p>
        </w:tc>
        <w:tc>
          <w:tcPr>
            <w:tcW w:w="1800" w:type="dxa"/>
          </w:tcPr>
          <w:p w14:paraId="285ED5E5" w14:textId="1F7FAA11" w:rsidR="00E5771B" w:rsidRPr="000906C1" w:rsidRDefault="00977C2C" w:rsidP="00E5771B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 xml:space="preserve">Service juridique, relations </w:t>
            </w:r>
            <w:r w:rsidR="00BB6907">
              <w:rPr>
                <w:bCs/>
                <w:lang w:val="fr-CA"/>
              </w:rPr>
              <w:t>humaines</w:t>
            </w:r>
          </w:p>
          <w:p w14:paraId="397724D3" w14:textId="77777777" w:rsidR="00E5771B" w:rsidRPr="000906C1" w:rsidRDefault="00E5771B" w:rsidP="00497FDC">
            <w:pPr>
              <w:rPr>
                <w:bCs/>
                <w:lang w:val="fr-CA"/>
              </w:rPr>
            </w:pPr>
          </w:p>
        </w:tc>
        <w:tc>
          <w:tcPr>
            <w:tcW w:w="2250" w:type="dxa"/>
          </w:tcPr>
          <w:p w14:paraId="4F7D95EE" w14:textId="5205DBF0" w:rsidR="00E5771B" w:rsidRPr="00306F08" w:rsidRDefault="00E5771B" w:rsidP="00E5771B">
            <w:pPr>
              <w:rPr>
                <w:bCs/>
                <w:lang w:val="fr-CA"/>
              </w:rPr>
            </w:pPr>
            <w:r w:rsidRPr="00306F08">
              <w:rPr>
                <w:bCs/>
                <w:lang w:val="fr-CA"/>
              </w:rPr>
              <w:t>- Christine LeBlanc</w:t>
            </w:r>
            <w:r w:rsidR="00A85AF6">
              <w:rPr>
                <w:bCs/>
                <w:lang w:val="fr-CA"/>
              </w:rPr>
              <w:t>,</w:t>
            </w:r>
            <w:r w:rsidRPr="00306F08">
              <w:rPr>
                <w:bCs/>
                <w:lang w:val="fr-CA"/>
              </w:rPr>
              <w:t xml:space="preserve"> </w:t>
            </w:r>
            <w:r w:rsidR="00306F08" w:rsidRPr="00306F08">
              <w:rPr>
                <w:bCs/>
                <w:lang w:val="fr-CA"/>
              </w:rPr>
              <w:t>cons. j</w:t>
            </w:r>
            <w:r w:rsidR="00306F08">
              <w:rPr>
                <w:bCs/>
                <w:lang w:val="fr-CA"/>
              </w:rPr>
              <w:t xml:space="preserve">ur. </w:t>
            </w:r>
            <w:r w:rsidR="003B09FF">
              <w:rPr>
                <w:bCs/>
                <w:lang w:val="fr-CA"/>
              </w:rPr>
              <w:t>princ.</w:t>
            </w:r>
          </w:p>
          <w:p w14:paraId="2ACC8C1E" w14:textId="49D963AB" w:rsidR="00E5771B" w:rsidRPr="000906C1" w:rsidRDefault="00E5771B" w:rsidP="00E5771B">
            <w:pPr>
              <w:rPr>
                <w:bCs/>
                <w:lang w:val="fr-CA"/>
              </w:rPr>
            </w:pPr>
            <w:r w:rsidRPr="001E5433">
              <w:rPr>
                <w:bCs/>
                <w:lang w:val="fr-CA"/>
              </w:rPr>
              <w:t xml:space="preserve">- Beverly Goulding, </w:t>
            </w:r>
            <w:r w:rsidR="003B09FF" w:rsidRPr="001E5433">
              <w:rPr>
                <w:bCs/>
                <w:lang w:val="fr-CA"/>
              </w:rPr>
              <w:t xml:space="preserve">sec. </w:t>
            </w:r>
            <w:proofErr w:type="gramStart"/>
            <w:r w:rsidR="003B09FF" w:rsidRPr="001E5433">
              <w:rPr>
                <w:bCs/>
                <w:lang w:val="fr-CA"/>
              </w:rPr>
              <w:t>terr</w:t>
            </w:r>
            <w:proofErr w:type="gramEnd"/>
            <w:r w:rsidR="003B09FF" w:rsidRPr="001E5433">
              <w:rPr>
                <w:bCs/>
                <w:lang w:val="fr-CA"/>
              </w:rPr>
              <w:t xml:space="preserve">. </w:t>
            </w:r>
            <w:r w:rsidR="00617644" w:rsidRPr="001E5433">
              <w:rPr>
                <w:bCs/>
                <w:lang w:val="fr-CA"/>
              </w:rPr>
              <w:t>–</w:t>
            </w:r>
            <w:r w:rsidR="003B09FF" w:rsidRPr="001E5433">
              <w:rPr>
                <w:bCs/>
                <w:lang w:val="fr-CA"/>
              </w:rPr>
              <w:t xml:space="preserve"> </w:t>
            </w:r>
            <w:r w:rsidR="00617644" w:rsidRPr="001E5433">
              <w:rPr>
                <w:bCs/>
                <w:lang w:val="fr-CA"/>
              </w:rPr>
              <w:t>SST et indem</w:t>
            </w:r>
            <w:r w:rsidR="001E5433" w:rsidRPr="001E5433">
              <w:rPr>
                <w:bCs/>
                <w:lang w:val="fr-CA"/>
              </w:rPr>
              <w:t xml:space="preserve">n. </w:t>
            </w:r>
            <w:proofErr w:type="gramStart"/>
            <w:r w:rsidR="001E5433" w:rsidRPr="001E5433">
              <w:rPr>
                <w:bCs/>
                <w:lang w:val="fr-CA"/>
              </w:rPr>
              <w:t>des</w:t>
            </w:r>
            <w:proofErr w:type="gramEnd"/>
            <w:r w:rsidR="001E5433" w:rsidRPr="001E5433">
              <w:rPr>
                <w:bCs/>
                <w:lang w:val="fr-CA"/>
              </w:rPr>
              <w:t xml:space="preserve"> acc. </w:t>
            </w:r>
            <w:proofErr w:type="gramStart"/>
            <w:r w:rsidR="001E5433" w:rsidRPr="001E5433">
              <w:rPr>
                <w:bCs/>
                <w:lang w:val="fr-CA"/>
              </w:rPr>
              <w:t>de</w:t>
            </w:r>
            <w:proofErr w:type="gramEnd"/>
            <w:r w:rsidR="001E5433" w:rsidRPr="001E5433">
              <w:rPr>
                <w:bCs/>
                <w:lang w:val="fr-CA"/>
              </w:rPr>
              <w:t xml:space="preserve"> trav</w:t>
            </w:r>
            <w:r w:rsidR="003351BF">
              <w:rPr>
                <w:bCs/>
                <w:lang w:val="fr-CA"/>
              </w:rPr>
              <w:t>ail</w:t>
            </w:r>
          </w:p>
        </w:tc>
      </w:tr>
      <w:tr w:rsidR="00E5771B" w:rsidRPr="00A9003C" w14:paraId="57C72865" w14:textId="77777777" w:rsidTr="00736BE4">
        <w:tc>
          <w:tcPr>
            <w:tcW w:w="2250" w:type="dxa"/>
            <w:vMerge/>
          </w:tcPr>
          <w:p w14:paraId="0E22A14D" w14:textId="77777777" w:rsidR="00E5771B" w:rsidRPr="000906C1" w:rsidRDefault="00E5771B" w:rsidP="00E5771B">
            <w:pPr>
              <w:pStyle w:val="ListParagraph"/>
              <w:ind w:left="0"/>
              <w:rPr>
                <w:b/>
                <w:lang w:val="fr-CA"/>
              </w:rPr>
            </w:pPr>
          </w:p>
        </w:tc>
        <w:tc>
          <w:tcPr>
            <w:tcW w:w="2610" w:type="dxa"/>
          </w:tcPr>
          <w:p w14:paraId="6192AC96" w14:textId="33D16965" w:rsidR="00E5771B" w:rsidRPr="005B3E15" w:rsidRDefault="00FA5A61" w:rsidP="00E5771B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 xml:space="preserve">Formation </w:t>
            </w:r>
            <w:r w:rsidR="00EC6951">
              <w:rPr>
                <w:bCs/>
                <w:lang w:val="fr-CA"/>
              </w:rPr>
              <w:t>à l’aide des</w:t>
            </w:r>
            <w:r>
              <w:rPr>
                <w:bCs/>
                <w:lang w:val="fr-CA"/>
              </w:rPr>
              <w:t xml:space="preserve"> nouveaux modules (stabilisation postpandémique) pour les</w:t>
            </w:r>
            <w:r w:rsidR="00BB6907" w:rsidRPr="005B3E15">
              <w:rPr>
                <w:bCs/>
                <w:lang w:val="fr-CA"/>
              </w:rPr>
              <w:t xml:space="preserve"> travailleurs qui n’ont pas reçu de formation depuis 2018 </w:t>
            </w:r>
          </w:p>
        </w:tc>
        <w:tc>
          <w:tcPr>
            <w:tcW w:w="1260" w:type="dxa"/>
          </w:tcPr>
          <w:p w14:paraId="52F3D760" w14:textId="347503BA" w:rsidR="00E5771B" w:rsidRPr="000906C1" w:rsidRDefault="00E5771B" w:rsidP="00497FDC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>A</w:t>
            </w:r>
            <w:r w:rsidR="00D527D4">
              <w:rPr>
                <w:bCs/>
                <w:lang w:val="fr-CA"/>
              </w:rPr>
              <w:t>v</w:t>
            </w:r>
            <w:r w:rsidRPr="000906C1">
              <w:rPr>
                <w:bCs/>
                <w:lang w:val="fr-CA"/>
              </w:rPr>
              <w:t>ril 2022</w:t>
            </w:r>
          </w:p>
        </w:tc>
        <w:tc>
          <w:tcPr>
            <w:tcW w:w="1800" w:type="dxa"/>
          </w:tcPr>
          <w:p w14:paraId="6F9A5264" w14:textId="7E854587" w:rsidR="00E5771B" w:rsidRPr="000906C1" w:rsidRDefault="00D527D4" w:rsidP="00497FDC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>Relations humaines</w:t>
            </w:r>
          </w:p>
        </w:tc>
        <w:tc>
          <w:tcPr>
            <w:tcW w:w="2250" w:type="dxa"/>
          </w:tcPr>
          <w:p w14:paraId="0E57C256" w14:textId="03C50C1B" w:rsidR="00E5771B" w:rsidRPr="000906C1" w:rsidRDefault="00E5771B" w:rsidP="00E5771B">
            <w:pPr>
              <w:rPr>
                <w:bCs/>
                <w:lang w:val="fr-CA"/>
              </w:rPr>
            </w:pPr>
            <w:r w:rsidRPr="001E5433">
              <w:rPr>
                <w:bCs/>
                <w:lang w:val="fr-CA"/>
              </w:rPr>
              <w:t xml:space="preserve">- Beverly Goulding, </w:t>
            </w:r>
            <w:r w:rsidR="001E5433" w:rsidRPr="001E5433">
              <w:rPr>
                <w:bCs/>
                <w:lang w:val="fr-CA"/>
              </w:rPr>
              <w:t xml:space="preserve">sec. </w:t>
            </w:r>
            <w:proofErr w:type="gramStart"/>
            <w:r w:rsidR="001E5433" w:rsidRPr="001E5433">
              <w:rPr>
                <w:bCs/>
                <w:lang w:val="fr-CA"/>
              </w:rPr>
              <w:t>terr</w:t>
            </w:r>
            <w:proofErr w:type="gramEnd"/>
            <w:r w:rsidR="001E5433" w:rsidRPr="001E5433">
              <w:rPr>
                <w:bCs/>
                <w:lang w:val="fr-CA"/>
              </w:rPr>
              <w:t xml:space="preserve">. – SST et indemn. </w:t>
            </w:r>
            <w:proofErr w:type="gramStart"/>
            <w:r w:rsidR="001E5433" w:rsidRPr="001E5433">
              <w:rPr>
                <w:bCs/>
                <w:lang w:val="fr-CA"/>
              </w:rPr>
              <w:t>des</w:t>
            </w:r>
            <w:proofErr w:type="gramEnd"/>
            <w:r w:rsidR="001E5433" w:rsidRPr="001E5433">
              <w:rPr>
                <w:bCs/>
                <w:lang w:val="fr-CA"/>
              </w:rPr>
              <w:t xml:space="preserve"> acc. </w:t>
            </w:r>
            <w:proofErr w:type="gramStart"/>
            <w:r w:rsidR="001E5433" w:rsidRPr="001E5433">
              <w:rPr>
                <w:bCs/>
                <w:lang w:val="fr-CA"/>
              </w:rPr>
              <w:t>de</w:t>
            </w:r>
            <w:proofErr w:type="gramEnd"/>
            <w:r w:rsidR="001E5433" w:rsidRPr="001E5433">
              <w:rPr>
                <w:bCs/>
                <w:lang w:val="fr-CA"/>
              </w:rPr>
              <w:t xml:space="preserve"> trava</w:t>
            </w:r>
            <w:r w:rsidR="00422890">
              <w:rPr>
                <w:bCs/>
                <w:lang w:val="fr-CA"/>
              </w:rPr>
              <w:t>il</w:t>
            </w:r>
          </w:p>
        </w:tc>
      </w:tr>
      <w:tr w:rsidR="00E5771B" w:rsidRPr="00A9003C" w14:paraId="34B4E6DF" w14:textId="77777777" w:rsidTr="00736BE4">
        <w:tc>
          <w:tcPr>
            <w:tcW w:w="2250" w:type="dxa"/>
            <w:vMerge/>
          </w:tcPr>
          <w:p w14:paraId="2D3CA9B6" w14:textId="77777777" w:rsidR="00E5771B" w:rsidRPr="000906C1" w:rsidRDefault="00E5771B" w:rsidP="00E5771B">
            <w:pPr>
              <w:pStyle w:val="ListParagraph"/>
              <w:ind w:left="0"/>
              <w:rPr>
                <w:b/>
                <w:lang w:val="fr-CA"/>
              </w:rPr>
            </w:pPr>
          </w:p>
        </w:tc>
        <w:tc>
          <w:tcPr>
            <w:tcW w:w="2610" w:type="dxa"/>
          </w:tcPr>
          <w:p w14:paraId="0B477693" w14:textId="396E1511" w:rsidR="00E5771B" w:rsidRPr="004F40A5" w:rsidRDefault="004F40A5" w:rsidP="00E5771B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 xml:space="preserve">Formation </w:t>
            </w:r>
            <w:r w:rsidR="00EC6951">
              <w:rPr>
                <w:bCs/>
                <w:lang w:val="fr-CA"/>
              </w:rPr>
              <w:t>à l’aide de</w:t>
            </w:r>
            <w:r w:rsidR="00A44E99">
              <w:rPr>
                <w:bCs/>
                <w:lang w:val="fr-CA"/>
              </w:rPr>
              <w:t>s</w:t>
            </w:r>
            <w:r>
              <w:rPr>
                <w:bCs/>
                <w:lang w:val="fr-CA"/>
              </w:rPr>
              <w:t xml:space="preserve"> nouveaux modules (stabilisation postpandémique) pour les</w:t>
            </w:r>
            <w:r w:rsidRPr="005B3E15">
              <w:rPr>
                <w:bCs/>
                <w:lang w:val="fr-CA"/>
              </w:rPr>
              <w:t xml:space="preserve"> </w:t>
            </w:r>
            <w:r w:rsidR="00D1054A">
              <w:rPr>
                <w:bCs/>
                <w:lang w:val="fr-CA"/>
              </w:rPr>
              <w:t>officiers</w:t>
            </w:r>
            <w:r w:rsidRPr="005B3E15">
              <w:rPr>
                <w:bCs/>
                <w:lang w:val="fr-CA"/>
              </w:rPr>
              <w:t xml:space="preserve"> qui n’ont pas reçu de formation depuis 2018</w:t>
            </w:r>
          </w:p>
        </w:tc>
        <w:tc>
          <w:tcPr>
            <w:tcW w:w="1260" w:type="dxa"/>
          </w:tcPr>
          <w:p w14:paraId="4F9C9581" w14:textId="7E16900D" w:rsidR="00E5771B" w:rsidRPr="000906C1" w:rsidRDefault="00E5771B" w:rsidP="00497FDC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>A</w:t>
            </w:r>
            <w:r w:rsidR="003F7F34">
              <w:rPr>
                <w:bCs/>
                <w:lang w:val="fr-CA"/>
              </w:rPr>
              <w:t>v</w:t>
            </w:r>
            <w:r w:rsidRPr="000906C1">
              <w:rPr>
                <w:bCs/>
                <w:lang w:val="fr-CA"/>
              </w:rPr>
              <w:t>ril 2022</w:t>
            </w:r>
          </w:p>
        </w:tc>
        <w:tc>
          <w:tcPr>
            <w:tcW w:w="1800" w:type="dxa"/>
          </w:tcPr>
          <w:p w14:paraId="4520673B" w14:textId="38595616" w:rsidR="00E5771B" w:rsidRPr="000906C1" w:rsidRDefault="00AE5081" w:rsidP="00497FDC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 xml:space="preserve">Personnel officier, relations humaines </w:t>
            </w:r>
          </w:p>
        </w:tc>
        <w:tc>
          <w:tcPr>
            <w:tcW w:w="2250" w:type="dxa"/>
          </w:tcPr>
          <w:p w14:paraId="76D553E2" w14:textId="4B1D3A20" w:rsidR="00E5771B" w:rsidRPr="00422890" w:rsidRDefault="00E5771B" w:rsidP="00E5771B">
            <w:pPr>
              <w:rPr>
                <w:bCs/>
                <w:lang w:val="fr-CA"/>
              </w:rPr>
            </w:pPr>
            <w:r w:rsidRPr="00422890">
              <w:rPr>
                <w:bCs/>
                <w:lang w:val="fr-CA"/>
              </w:rPr>
              <w:t xml:space="preserve">- Major Elizabeth Nelson, </w:t>
            </w:r>
            <w:r w:rsidR="00CE1EE4" w:rsidRPr="00422890">
              <w:rPr>
                <w:bCs/>
                <w:lang w:val="fr-CA"/>
              </w:rPr>
              <w:t xml:space="preserve">sec. </w:t>
            </w:r>
            <w:proofErr w:type="gramStart"/>
            <w:r w:rsidR="00CE1EE4" w:rsidRPr="00422890">
              <w:rPr>
                <w:bCs/>
                <w:lang w:val="fr-CA"/>
              </w:rPr>
              <w:t>du</w:t>
            </w:r>
            <w:proofErr w:type="gramEnd"/>
            <w:r w:rsidR="00CE1EE4" w:rsidRPr="00422890">
              <w:rPr>
                <w:bCs/>
                <w:lang w:val="fr-CA"/>
              </w:rPr>
              <w:t xml:space="preserve"> personnel officier</w:t>
            </w:r>
            <w:r w:rsidRPr="00422890">
              <w:rPr>
                <w:bCs/>
                <w:lang w:val="fr-CA"/>
              </w:rPr>
              <w:t xml:space="preserve"> </w:t>
            </w:r>
          </w:p>
          <w:p w14:paraId="07251575" w14:textId="4F2AFBED" w:rsidR="00E5771B" w:rsidRPr="000906C1" w:rsidRDefault="00E5771B" w:rsidP="00E5771B">
            <w:pPr>
              <w:rPr>
                <w:bCs/>
                <w:lang w:val="fr-CA"/>
              </w:rPr>
            </w:pPr>
            <w:r w:rsidRPr="00422890">
              <w:rPr>
                <w:bCs/>
                <w:lang w:val="fr-CA"/>
              </w:rPr>
              <w:t xml:space="preserve">- Beverly Goulding, </w:t>
            </w:r>
            <w:r w:rsidR="00CE1EE4" w:rsidRPr="001E5433">
              <w:rPr>
                <w:bCs/>
                <w:lang w:val="fr-CA"/>
              </w:rPr>
              <w:t xml:space="preserve">sec. </w:t>
            </w:r>
            <w:proofErr w:type="gramStart"/>
            <w:r w:rsidR="00CE1EE4" w:rsidRPr="001E5433">
              <w:rPr>
                <w:bCs/>
                <w:lang w:val="fr-CA"/>
              </w:rPr>
              <w:t>terr</w:t>
            </w:r>
            <w:proofErr w:type="gramEnd"/>
            <w:r w:rsidR="00CE1EE4" w:rsidRPr="001E5433">
              <w:rPr>
                <w:bCs/>
                <w:lang w:val="fr-CA"/>
              </w:rPr>
              <w:t xml:space="preserve">. – SST et indemn. </w:t>
            </w:r>
            <w:proofErr w:type="gramStart"/>
            <w:r w:rsidR="00CE1EE4" w:rsidRPr="001E5433">
              <w:rPr>
                <w:bCs/>
                <w:lang w:val="fr-CA"/>
              </w:rPr>
              <w:t>des</w:t>
            </w:r>
            <w:proofErr w:type="gramEnd"/>
            <w:r w:rsidR="00CE1EE4" w:rsidRPr="001E5433">
              <w:rPr>
                <w:bCs/>
                <w:lang w:val="fr-CA"/>
              </w:rPr>
              <w:t xml:space="preserve"> acc. </w:t>
            </w:r>
            <w:proofErr w:type="gramStart"/>
            <w:r w:rsidR="00CE1EE4" w:rsidRPr="001E5433">
              <w:rPr>
                <w:bCs/>
                <w:lang w:val="fr-CA"/>
              </w:rPr>
              <w:t>de</w:t>
            </w:r>
            <w:proofErr w:type="gramEnd"/>
            <w:r w:rsidR="00CE1EE4" w:rsidRPr="001E5433">
              <w:rPr>
                <w:bCs/>
                <w:lang w:val="fr-CA"/>
              </w:rPr>
              <w:t xml:space="preserve"> trava</w:t>
            </w:r>
            <w:r w:rsidR="00422890">
              <w:rPr>
                <w:bCs/>
                <w:lang w:val="fr-CA"/>
              </w:rPr>
              <w:t>il</w:t>
            </w:r>
          </w:p>
        </w:tc>
      </w:tr>
      <w:tr w:rsidR="00E5771B" w:rsidRPr="00A9003C" w14:paraId="5BDE2915" w14:textId="77777777" w:rsidTr="00736BE4">
        <w:tc>
          <w:tcPr>
            <w:tcW w:w="2250" w:type="dxa"/>
            <w:vMerge w:val="restart"/>
          </w:tcPr>
          <w:p w14:paraId="3F65D566" w14:textId="633F696E" w:rsidR="00E5771B" w:rsidRPr="000906C1" w:rsidRDefault="00CE1EE4" w:rsidP="00E5771B">
            <w:pPr>
              <w:pStyle w:val="ListParagraph"/>
              <w:ind w:left="0"/>
              <w:rPr>
                <w:b/>
                <w:lang w:val="fr-CA"/>
              </w:rPr>
            </w:pPr>
            <w:r>
              <w:rPr>
                <w:b/>
                <w:lang w:val="fr-CA"/>
              </w:rPr>
              <w:t xml:space="preserve"> </w:t>
            </w:r>
            <w:r w:rsidR="00D1054A">
              <w:rPr>
                <w:b/>
                <w:lang w:val="fr-CA"/>
              </w:rPr>
              <w:t>Recrutement/</w:t>
            </w:r>
            <w:proofErr w:type="spellStart"/>
            <w:r w:rsidR="00D1054A">
              <w:rPr>
                <w:b/>
                <w:lang w:val="fr-CA"/>
              </w:rPr>
              <w:t>embau-chage</w:t>
            </w:r>
            <w:proofErr w:type="spellEnd"/>
          </w:p>
        </w:tc>
        <w:tc>
          <w:tcPr>
            <w:tcW w:w="2610" w:type="dxa"/>
          </w:tcPr>
          <w:p w14:paraId="73A2C3C9" w14:textId="60B5EB8E" w:rsidR="00E5771B" w:rsidRPr="00E918EA" w:rsidRDefault="00E918EA" w:rsidP="00E5771B">
            <w:pPr>
              <w:rPr>
                <w:bCs/>
                <w:lang w:val="fr-CA"/>
              </w:rPr>
            </w:pPr>
            <w:r w:rsidRPr="00E918EA">
              <w:rPr>
                <w:bCs/>
                <w:lang w:val="fr-CA"/>
              </w:rPr>
              <w:t>Mention d</w:t>
            </w:r>
            <w:r w:rsidR="00B9097B">
              <w:rPr>
                <w:bCs/>
                <w:lang w:val="fr-CA"/>
              </w:rPr>
              <w:t>e l’importance de l</w:t>
            </w:r>
            <w:r w:rsidRPr="00E918EA">
              <w:rPr>
                <w:bCs/>
                <w:lang w:val="fr-CA"/>
              </w:rPr>
              <w:t>’accessibilité dans les offres d’emploi</w:t>
            </w:r>
            <w:r>
              <w:rPr>
                <w:bCs/>
                <w:lang w:val="fr-CA"/>
              </w:rPr>
              <w:t xml:space="preserve"> </w:t>
            </w:r>
          </w:p>
        </w:tc>
        <w:tc>
          <w:tcPr>
            <w:tcW w:w="1260" w:type="dxa"/>
          </w:tcPr>
          <w:p w14:paraId="5415F277" w14:textId="1937DB90" w:rsidR="00E5771B" w:rsidRPr="000906C1" w:rsidRDefault="00E5771B" w:rsidP="00E5771B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>Ma</w:t>
            </w:r>
            <w:r w:rsidR="00E918EA">
              <w:rPr>
                <w:bCs/>
                <w:lang w:val="fr-CA"/>
              </w:rPr>
              <w:t>i</w:t>
            </w:r>
            <w:r w:rsidRPr="000906C1">
              <w:rPr>
                <w:bCs/>
                <w:lang w:val="fr-CA"/>
              </w:rPr>
              <w:t xml:space="preserve"> 2021</w:t>
            </w:r>
          </w:p>
        </w:tc>
        <w:tc>
          <w:tcPr>
            <w:tcW w:w="1800" w:type="dxa"/>
          </w:tcPr>
          <w:p w14:paraId="120BA5CF" w14:textId="3BFF0AC0" w:rsidR="00E5771B" w:rsidRPr="000906C1" w:rsidRDefault="00E918EA" w:rsidP="00E5771B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>Relations humaines</w:t>
            </w:r>
            <w:r w:rsidR="00E5771B" w:rsidRPr="000906C1">
              <w:rPr>
                <w:bCs/>
                <w:lang w:val="fr-CA"/>
              </w:rPr>
              <w:t xml:space="preserve">, </w:t>
            </w:r>
            <w:r>
              <w:rPr>
                <w:bCs/>
                <w:lang w:val="fr-CA"/>
              </w:rPr>
              <w:t>marketing et communications, service juridique</w:t>
            </w:r>
          </w:p>
          <w:p w14:paraId="17D7B3D3" w14:textId="635EC75F" w:rsidR="00E5771B" w:rsidRPr="000906C1" w:rsidRDefault="00E5771B" w:rsidP="00497FDC">
            <w:pPr>
              <w:rPr>
                <w:bCs/>
                <w:lang w:val="fr-CA"/>
              </w:rPr>
            </w:pPr>
          </w:p>
        </w:tc>
        <w:tc>
          <w:tcPr>
            <w:tcW w:w="2250" w:type="dxa"/>
          </w:tcPr>
          <w:p w14:paraId="797DD6F8" w14:textId="72BBAD9E" w:rsidR="00E5771B" w:rsidRPr="00FF3F2B" w:rsidRDefault="00E5771B" w:rsidP="00E5771B">
            <w:pPr>
              <w:rPr>
                <w:bCs/>
                <w:lang w:val="fr-CA"/>
              </w:rPr>
            </w:pPr>
            <w:r w:rsidRPr="00FF3F2B">
              <w:rPr>
                <w:bCs/>
                <w:lang w:val="fr-CA"/>
              </w:rPr>
              <w:t xml:space="preserve">- Heather Morrison, </w:t>
            </w:r>
            <w:r w:rsidR="00FF3F2B" w:rsidRPr="00FF3F2B">
              <w:rPr>
                <w:bCs/>
                <w:lang w:val="fr-CA"/>
              </w:rPr>
              <w:t xml:space="preserve">dir. rég. </w:t>
            </w:r>
            <w:proofErr w:type="gramStart"/>
            <w:r w:rsidR="00FF3F2B" w:rsidRPr="00FF3F2B">
              <w:rPr>
                <w:bCs/>
                <w:lang w:val="fr-CA"/>
              </w:rPr>
              <w:t>des</w:t>
            </w:r>
            <w:proofErr w:type="gramEnd"/>
            <w:r w:rsidR="00FF3F2B" w:rsidRPr="00FF3F2B">
              <w:rPr>
                <w:bCs/>
                <w:lang w:val="fr-CA"/>
              </w:rPr>
              <w:t xml:space="preserve"> rel. hum. – est </w:t>
            </w:r>
          </w:p>
          <w:p w14:paraId="10FD2E19" w14:textId="1F39D746" w:rsidR="00E5771B" w:rsidRPr="00FF3F2B" w:rsidRDefault="00E5771B" w:rsidP="00E5771B">
            <w:pPr>
              <w:rPr>
                <w:bCs/>
                <w:lang w:val="fr-CA"/>
              </w:rPr>
            </w:pPr>
            <w:r w:rsidRPr="00FF3F2B">
              <w:rPr>
                <w:bCs/>
                <w:lang w:val="fr-CA"/>
              </w:rPr>
              <w:t xml:space="preserve">- Neil Leduke, </w:t>
            </w:r>
            <w:r w:rsidR="00BE21A4" w:rsidRPr="00322B68">
              <w:rPr>
                <w:bCs/>
                <w:lang w:val="fr-CA"/>
              </w:rPr>
              <w:t xml:space="preserve">dir. terr. </w:t>
            </w:r>
            <w:proofErr w:type="gramStart"/>
            <w:r w:rsidR="00BE21A4">
              <w:rPr>
                <w:bCs/>
                <w:lang w:val="fr-CA"/>
              </w:rPr>
              <w:t>m</w:t>
            </w:r>
            <w:r w:rsidR="00BE21A4" w:rsidRPr="00EA630E">
              <w:rPr>
                <w:bCs/>
                <w:lang w:val="fr-CA"/>
              </w:rPr>
              <w:t>arketing</w:t>
            </w:r>
            <w:proofErr w:type="gramEnd"/>
            <w:r w:rsidR="00BE21A4" w:rsidRPr="00EA630E">
              <w:rPr>
                <w:bCs/>
                <w:lang w:val="fr-CA"/>
              </w:rPr>
              <w:t xml:space="preserve"> et comm</w:t>
            </w:r>
            <w:r w:rsidR="00BE21A4" w:rsidRPr="00FF3F2B">
              <w:rPr>
                <w:bCs/>
                <w:lang w:val="fr-CA"/>
              </w:rPr>
              <w:t xml:space="preserve"> </w:t>
            </w:r>
            <w:r w:rsidRPr="00FF3F2B">
              <w:rPr>
                <w:bCs/>
                <w:lang w:val="fr-CA"/>
              </w:rPr>
              <w:t xml:space="preserve">- Christine LeBlanc, </w:t>
            </w:r>
            <w:r w:rsidR="00FF3F2B" w:rsidRPr="00FF3F2B">
              <w:rPr>
                <w:bCs/>
                <w:lang w:val="fr-CA"/>
              </w:rPr>
              <w:t>con</w:t>
            </w:r>
            <w:r w:rsidR="00FF3F2B">
              <w:rPr>
                <w:bCs/>
                <w:lang w:val="fr-CA"/>
              </w:rPr>
              <w:t>s. jur. princ.</w:t>
            </w:r>
          </w:p>
        </w:tc>
      </w:tr>
      <w:tr w:rsidR="00E5771B" w:rsidRPr="00DE7D40" w14:paraId="46A7918D" w14:textId="77777777" w:rsidTr="00736BE4">
        <w:tc>
          <w:tcPr>
            <w:tcW w:w="2250" w:type="dxa"/>
            <w:vMerge/>
          </w:tcPr>
          <w:p w14:paraId="1A79BFDF" w14:textId="77777777" w:rsidR="00E5771B" w:rsidRPr="00FF3F2B" w:rsidRDefault="00E5771B" w:rsidP="00E5771B">
            <w:pPr>
              <w:pStyle w:val="ListParagraph"/>
              <w:ind w:left="0"/>
              <w:rPr>
                <w:b/>
                <w:lang w:val="fr-CA"/>
              </w:rPr>
            </w:pPr>
          </w:p>
        </w:tc>
        <w:tc>
          <w:tcPr>
            <w:tcW w:w="2610" w:type="dxa"/>
          </w:tcPr>
          <w:p w14:paraId="4BC28B4D" w14:textId="5C52426A" w:rsidR="00E5771B" w:rsidRPr="00B9097B" w:rsidRDefault="00B9097B" w:rsidP="00E5771B">
            <w:pPr>
              <w:rPr>
                <w:bCs/>
                <w:lang w:val="fr-CA"/>
              </w:rPr>
            </w:pPr>
            <w:r w:rsidRPr="00B9097B">
              <w:rPr>
                <w:bCs/>
                <w:lang w:val="fr-CA"/>
              </w:rPr>
              <w:t xml:space="preserve">Mention de l’importance de l’accessibilité dans </w:t>
            </w:r>
            <w:r w:rsidR="0024114B">
              <w:rPr>
                <w:bCs/>
                <w:lang w:val="fr-CA"/>
              </w:rPr>
              <w:t xml:space="preserve">la section Carrières des sites Web </w:t>
            </w:r>
          </w:p>
        </w:tc>
        <w:tc>
          <w:tcPr>
            <w:tcW w:w="1260" w:type="dxa"/>
          </w:tcPr>
          <w:p w14:paraId="0166F925" w14:textId="2D214D3F" w:rsidR="00E5771B" w:rsidRPr="000906C1" w:rsidRDefault="00E5771B" w:rsidP="00E5771B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>Ma</w:t>
            </w:r>
            <w:r w:rsidR="0024114B">
              <w:rPr>
                <w:bCs/>
                <w:lang w:val="fr-CA"/>
              </w:rPr>
              <w:t>i</w:t>
            </w:r>
            <w:r w:rsidRPr="000906C1">
              <w:rPr>
                <w:bCs/>
                <w:lang w:val="fr-CA"/>
              </w:rPr>
              <w:t xml:space="preserve"> 2021</w:t>
            </w:r>
          </w:p>
        </w:tc>
        <w:tc>
          <w:tcPr>
            <w:tcW w:w="1800" w:type="dxa"/>
          </w:tcPr>
          <w:p w14:paraId="6670B0B1" w14:textId="7B3D7265" w:rsidR="00E5771B" w:rsidRPr="000906C1" w:rsidRDefault="0024114B" w:rsidP="00E5771B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>Marketing et communications, SNR, service juridique</w:t>
            </w:r>
          </w:p>
        </w:tc>
        <w:tc>
          <w:tcPr>
            <w:tcW w:w="2250" w:type="dxa"/>
          </w:tcPr>
          <w:p w14:paraId="0226EDA0" w14:textId="09044BD6" w:rsidR="00E5771B" w:rsidRPr="00AB4A45" w:rsidRDefault="00E5771B" w:rsidP="00E5771B">
            <w:pPr>
              <w:rPr>
                <w:bCs/>
                <w:lang w:val="fr-CA"/>
              </w:rPr>
            </w:pPr>
            <w:r w:rsidRPr="00AB4A45">
              <w:rPr>
                <w:bCs/>
                <w:lang w:val="fr-CA"/>
              </w:rPr>
              <w:t xml:space="preserve">- Neil Leduke, </w:t>
            </w:r>
            <w:r w:rsidR="00BE21A4" w:rsidRPr="00322B68">
              <w:rPr>
                <w:bCs/>
                <w:lang w:val="fr-CA"/>
              </w:rPr>
              <w:t xml:space="preserve">dir. terr. </w:t>
            </w:r>
            <w:proofErr w:type="gramStart"/>
            <w:r w:rsidR="00BE21A4">
              <w:rPr>
                <w:bCs/>
                <w:lang w:val="fr-CA"/>
              </w:rPr>
              <w:t>m</w:t>
            </w:r>
            <w:r w:rsidR="00BE21A4" w:rsidRPr="00EA630E">
              <w:rPr>
                <w:bCs/>
                <w:lang w:val="fr-CA"/>
              </w:rPr>
              <w:t>arketing</w:t>
            </w:r>
            <w:proofErr w:type="gramEnd"/>
            <w:r w:rsidR="00BE21A4" w:rsidRPr="00EA630E">
              <w:rPr>
                <w:bCs/>
                <w:lang w:val="fr-CA"/>
              </w:rPr>
              <w:t xml:space="preserve"> et comm</w:t>
            </w:r>
            <w:r w:rsidR="00A44E99">
              <w:rPr>
                <w:bCs/>
                <w:lang w:val="fr-CA"/>
              </w:rPr>
              <w:t>.</w:t>
            </w:r>
            <w:r w:rsidR="00BE21A4" w:rsidRPr="00AB4A45">
              <w:rPr>
                <w:bCs/>
                <w:lang w:val="fr-CA"/>
              </w:rPr>
              <w:t xml:space="preserve"> </w:t>
            </w:r>
            <w:r w:rsidRPr="00AB4A45">
              <w:rPr>
                <w:bCs/>
                <w:lang w:val="fr-CA"/>
              </w:rPr>
              <w:t xml:space="preserve">- Lindsay Robinson, </w:t>
            </w:r>
            <w:r w:rsidR="00AB4A45" w:rsidRPr="00AB4A45">
              <w:rPr>
                <w:bCs/>
                <w:lang w:val="fr-CA"/>
              </w:rPr>
              <w:t>dir. nat. marketing et comm. SNR</w:t>
            </w:r>
          </w:p>
          <w:p w14:paraId="0C37759C" w14:textId="04DDF516" w:rsidR="00E5771B" w:rsidRPr="00AB4A45" w:rsidRDefault="00E5771B" w:rsidP="00E5771B">
            <w:pPr>
              <w:rPr>
                <w:bCs/>
                <w:lang w:val="fr-CA"/>
              </w:rPr>
            </w:pPr>
            <w:r w:rsidRPr="00AB4A45">
              <w:rPr>
                <w:bCs/>
                <w:lang w:val="fr-CA"/>
              </w:rPr>
              <w:t xml:space="preserve">- Christine LeBlanc, </w:t>
            </w:r>
            <w:r w:rsidR="00AB4A45" w:rsidRPr="00AB4A45">
              <w:rPr>
                <w:bCs/>
                <w:lang w:val="fr-CA"/>
              </w:rPr>
              <w:t>cons. j</w:t>
            </w:r>
            <w:r w:rsidR="00AB4A45">
              <w:rPr>
                <w:bCs/>
                <w:lang w:val="fr-CA"/>
              </w:rPr>
              <w:t xml:space="preserve">ur. </w:t>
            </w:r>
            <w:r w:rsidR="006204F1">
              <w:rPr>
                <w:bCs/>
                <w:lang w:val="fr-CA"/>
              </w:rPr>
              <w:t xml:space="preserve">princ. </w:t>
            </w:r>
          </w:p>
        </w:tc>
      </w:tr>
      <w:tr w:rsidR="005479CF" w:rsidRPr="00DE7D40" w14:paraId="44643AB8" w14:textId="77777777" w:rsidTr="00736BE4">
        <w:tc>
          <w:tcPr>
            <w:tcW w:w="2250" w:type="dxa"/>
            <w:vMerge w:val="restart"/>
          </w:tcPr>
          <w:p w14:paraId="04A8EA1C" w14:textId="23A8F4E6" w:rsidR="005479CF" w:rsidRPr="000906C1" w:rsidRDefault="00456821" w:rsidP="00E5771B">
            <w:pPr>
              <w:pStyle w:val="ListParagraph"/>
              <w:ind w:left="0"/>
              <w:rPr>
                <w:b/>
                <w:lang w:val="fr-CA"/>
              </w:rPr>
            </w:pPr>
            <w:r>
              <w:rPr>
                <w:b/>
                <w:lang w:val="fr-CA"/>
              </w:rPr>
              <w:lastRenderedPageBreak/>
              <w:t>Gestion de performance/</w:t>
            </w:r>
            <w:proofErr w:type="spellStart"/>
            <w:r w:rsidR="00F577E8">
              <w:rPr>
                <w:b/>
                <w:lang w:val="fr-CA"/>
              </w:rPr>
              <w:t>perfec-tionnement</w:t>
            </w:r>
            <w:proofErr w:type="spellEnd"/>
            <w:r w:rsidR="00BA5E4A">
              <w:rPr>
                <w:b/>
                <w:lang w:val="fr-CA"/>
              </w:rPr>
              <w:t xml:space="preserve"> </w:t>
            </w:r>
          </w:p>
        </w:tc>
        <w:tc>
          <w:tcPr>
            <w:tcW w:w="2610" w:type="dxa"/>
          </w:tcPr>
          <w:p w14:paraId="5F29DCC8" w14:textId="1A02B402" w:rsidR="005479CF" w:rsidRPr="00550E5A" w:rsidRDefault="00550E5A" w:rsidP="00E5771B">
            <w:pPr>
              <w:rPr>
                <w:bCs/>
                <w:lang w:val="fr-CA"/>
              </w:rPr>
            </w:pPr>
            <w:r w:rsidRPr="00550E5A">
              <w:rPr>
                <w:bCs/>
                <w:lang w:val="fr-CA"/>
              </w:rPr>
              <w:t>Formulaires PEEC et manuels révisés pour incorporer la sensibilisation à l</w:t>
            </w:r>
            <w:r>
              <w:rPr>
                <w:bCs/>
                <w:lang w:val="fr-CA"/>
              </w:rPr>
              <w:t xml:space="preserve">’accessibilité </w:t>
            </w:r>
          </w:p>
        </w:tc>
        <w:tc>
          <w:tcPr>
            <w:tcW w:w="1260" w:type="dxa"/>
          </w:tcPr>
          <w:p w14:paraId="60765A4D" w14:textId="4BD5D47A" w:rsidR="005479CF" w:rsidRPr="000906C1" w:rsidRDefault="005479CF" w:rsidP="00E5771B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>Ma</w:t>
            </w:r>
            <w:r w:rsidR="00550E5A">
              <w:rPr>
                <w:bCs/>
                <w:lang w:val="fr-CA"/>
              </w:rPr>
              <w:t xml:space="preserve">i </w:t>
            </w:r>
            <w:r w:rsidRPr="000906C1">
              <w:rPr>
                <w:bCs/>
                <w:lang w:val="fr-CA"/>
              </w:rPr>
              <w:t>2021</w:t>
            </w:r>
          </w:p>
          <w:p w14:paraId="6407CFBA" w14:textId="77777777" w:rsidR="005479CF" w:rsidRPr="000906C1" w:rsidRDefault="005479CF" w:rsidP="00E5771B">
            <w:pPr>
              <w:rPr>
                <w:bCs/>
                <w:lang w:val="fr-CA"/>
              </w:rPr>
            </w:pPr>
          </w:p>
        </w:tc>
        <w:tc>
          <w:tcPr>
            <w:tcW w:w="1800" w:type="dxa"/>
          </w:tcPr>
          <w:p w14:paraId="1AB90211" w14:textId="2727CCED" w:rsidR="005479CF" w:rsidRPr="000906C1" w:rsidRDefault="00550E5A" w:rsidP="00E5771B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>Relations humaines, service juridique</w:t>
            </w:r>
          </w:p>
        </w:tc>
        <w:tc>
          <w:tcPr>
            <w:tcW w:w="2250" w:type="dxa"/>
          </w:tcPr>
          <w:p w14:paraId="279D1166" w14:textId="50437538" w:rsidR="005479CF" w:rsidRPr="000906C1" w:rsidRDefault="005479CF" w:rsidP="00E5771B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 xml:space="preserve">- Josie Delpriore, </w:t>
            </w:r>
            <w:r w:rsidR="006204F1">
              <w:rPr>
                <w:bCs/>
                <w:lang w:val="fr-CA"/>
              </w:rPr>
              <w:t>dir. terr. rel. humaines</w:t>
            </w:r>
          </w:p>
          <w:p w14:paraId="46910471" w14:textId="0D0A0DB2" w:rsidR="005479CF" w:rsidRPr="000906C1" w:rsidRDefault="005479CF" w:rsidP="00E5771B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 xml:space="preserve">- Christine LeBlanc, </w:t>
            </w:r>
            <w:r w:rsidR="006204F1">
              <w:rPr>
                <w:bCs/>
                <w:lang w:val="fr-CA"/>
              </w:rPr>
              <w:t>cons. jur. princ.</w:t>
            </w:r>
          </w:p>
        </w:tc>
      </w:tr>
      <w:tr w:rsidR="005479CF" w:rsidRPr="00DE7D40" w14:paraId="190F64AF" w14:textId="77777777" w:rsidTr="00736BE4">
        <w:tc>
          <w:tcPr>
            <w:tcW w:w="2250" w:type="dxa"/>
            <w:vMerge/>
          </w:tcPr>
          <w:p w14:paraId="74DAE6B6" w14:textId="560AA62C" w:rsidR="005479CF" w:rsidRPr="000906C1" w:rsidRDefault="005479CF" w:rsidP="00E5771B">
            <w:pPr>
              <w:pStyle w:val="ListParagraph"/>
              <w:ind w:left="0"/>
              <w:rPr>
                <w:b/>
                <w:lang w:val="fr-CA"/>
              </w:rPr>
            </w:pPr>
          </w:p>
        </w:tc>
        <w:tc>
          <w:tcPr>
            <w:tcW w:w="2610" w:type="dxa"/>
          </w:tcPr>
          <w:p w14:paraId="09556F5F" w14:textId="112C9AD9" w:rsidR="005479CF" w:rsidRPr="00BE335D" w:rsidRDefault="00827D72" w:rsidP="00E5771B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 xml:space="preserve">Incorporation de la sensibilisation à l’accessibilité aux </w:t>
            </w:r>
            <w:r w:rsidR="00BE335D" w:rsidRPr="00BE335D">
              <w:rPr>
                <w:bCs/>
                <w:lang w:val="fr-CA"/>
              </w:rPr>
              <w:t>évaluations des officiers</w:t>
            </w:r>
          </w:p>
        </w:tc>
        <w:tc>
          <w:tcPr>
            <w:tcW w:w="1260" w:type="dxa"/>
          </w:tcPr>
          <w:p w14:paraId="44AD4B46" w14:textId="4AAF9BD2" w:rsidR="005479CF" w:rsidRPr="000906C1" w:rsidRDefault="005479CF" w:rsidP="00E5771B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>Ju</w:t>
            </w:r>
            <w:r w:rsidR="00BE335D">
              <w:rPr>
                <w:bCs/>
                <w:lang w:val="fr-CA"/>
              </w:rPr>
              <w:t>illet</w:t>
            </w:r>
            <w:r w:rsidRPr="000906C1">
              <w:rPr>
                <w:bCs/>
                <w:lang w:val="fr-CA"/>
              </w:rPr>
              <w:t xml:space="preserve"> 2021</w:t>
            </w:r>
          </w:p>
        </w:tc>
        <w:tc>
          <w:tcPr>
            <w:tcW w:w="1800" w:type="dxa"/>
          </w:tcPr>
          <w:p w14:paraId="64D82AEC" w14:textId="51E2A56E" w:rsidR="005479CF" w:rsidRPr="000906C1" w:rsidRDefault="00BE335D" w:rsidP="00E5771B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>Personnel officier, service juridique</w:t>
            </w:r>
          </w:p>
        </w:tc>
        <w:tc>
          <w:tcPr>
            <w:tcW w:w="2250" w:type="dxa"/>
          </w:tcPr>
          <w:p w14:paraId="65EA78D4" w14:textId="683CF049" w:rsidR="005479CF" w:rsidRPr="00A46FDC" w:rsidRDefault="005479CF" w:rsidP="00E5771B">
            <w:pPr>
              <w:rPr>
                <w:bCs/>
                <w:lang w:val="fr-CA"/>
              </w:rPr>
            </w:pPr>
            <w:r w:rsidRPr="00A46FDC">
              <w:rPr>
                <w:bCs/>
                <w:lang w:val="fr-CA"/>
              </w:rPr>
              <w:t xml:space="preserve">- Major Elizabeth Nelson, </w:t>
            </w:r>
            <w:r w:rsidR="00A46FDC" w:rsidRPr="00A46FDC">
              <w:rPr>
                <w:bCs/>
                <w:lang w:val="fr-CA"/>
              </w:rPr>
              <w:t xml:space="preserve">sec. </w:t>
            </w:r>
            <w:proofErr w:type="gramStart"/>
            <w:r w:rsidR="00A46FDC" w:rsidRPr="00A46FDC">
              <w:rPr>
                <w:bCs/>
                <w:lang w:val="fr-CA"/>
              </w:rPr>
              <w:t>du</w:t>
            </w:r>
            <w:proofErr w:type="gramEnd"/>
            <w:r w:rsidR="00A46FDC" w:rsidRPr="00A46FDC">
              <w:rPr>
                <w:bCs/>
                <w:lang w:val="fr-CA"/>
              </w:rPr>
              <w:t xml:space="preserve"> personnel officier</w:t>
            </w:r>
            <w:r w:rsidRPr="00A46FDC">
              <w:rPr>
                <w:bCs/>
                <w:lang w:val="fr-CA"/>
              </w:rPr>
              <w:t xml:space="preserve"> </w:t>
            </w:r>
          </w:p>
          <w:p w14:paraId="5E91C3BF" w14:textId="3A02243D" w:rsidR="005479CF" w:rsidRPr="00A46FDC" w:rsidRDefault="005479CF" w:rsidP="00E5771B">
            <w:pPr>
              <w:rPr>
                <w:bCs/>
                <w:lang w:val="fr-CA"/>
              </w:rPr>
            </w:pPr>
            <w:r w:rsidRPr="00A46FDC">
              <w:rPr>
                <w:bCs/>
                <w:lang w:val="fr-CA"/>
              </w:rPr>
              <w:t xml:space="preserve">- Christine LeBlanc, </w:t>
            </w:r>
            <w:r w:rsidR="00A46FDC" w:rsidRPr="00A46FDC">
              <w:rPr>
                <w:bCs/>
                <w:lang w:val="fr-CA"/>
              </w:rPr>
              <w:t>c</w:t>
            </w:r>
            <w:r w:rsidR="00A46FDC">
              <w:rPr>
                <w:bCs/>
                <w:lang w:val="fr-CA"/>
              </w:rPr>
              <w:t>ons. jur. princ.</w:t>
            </w:r>
          </w:p>
        </w:tc>
      </w:tr>
      <w:tr w:rsidR="005479CF" w:rsidRPr="00E40239" w14:paraId="7A635FB6" w14:textId="77777777" w:rsidTr="00736BE4">
        <w:tc>
          <w:tcPr>
            <w:tcW w:w="2250" w:type="dxa"/>
            <w:vMerge w:val="restart"/>
          </w:tcPr>
          <w:p w14:paraId="7E964F6F" w14:textId="67509D62" w:rsidR="005479CF" w:rsidRPr="00BE335D" w:rsidRDefault="00BE335D" w:rsidP="00E5771B">
            <w:pPr>
              <w:pStyle w:val="ListParagraph"/>
              <w:ind w:left="0"/>
              <w:rPr>
                <w:b/>
                <w:lang w:val="fr-CA"/>
              </w:rPr>
            </w:pPr>
            <w:r w:rsidRPr="00BE335D">
              <w:rPr>
                <w:b/>
                <w:lang w:val="fr-CA"/>
              </w:rPr>
              <w:t>Plans d’urgence personnalisés en milieu de tr</w:t>
            </w:r>
            <w:r>
              <w:rPr>
                <w:b/>
                <w:lang w:val="fr-CA"/>
              </w:rPr>
              <w:t xml:space="preserve">avail </w:t>
            </w:r>
          </w:p>
        </w:tc>
        <w:tc>
          <w:tcPr>
            <w:tcW w:w="2610" w:type="dxa"/>
          </w:tcPr>
          <w:p w14:paraId="64E78F86" w14:textId="457DC72A" w:rsidR="005479CF" w:rsidRPr="00D12286" w:rsidRDefault="005479CF" w:rsidP="00E5771B">
            <w:pPr>
              <w:rPr>
                <w:bCs/>
                <w:lang w:val="fr-CA"/>
              </w:rPr>
            </w:pPr>
            <w:r w:rsidRPr="00D12286">
              <w:rPr>
                <w:bCs/>
                <w:lang w:val="fr-CA"/>
              </w:rPr>
              <w:t>Communication</w:t>
            </w:r>
            <w:r w:rsidR="00BE335D" w:rsidRPr="00D12286">
              <w:rPr>
                <w:bCs/>
                <w:lang w:val="fr-CA"/>
              </w:rPr>
              <w:t xml:space="preserve">s et modèle </w:t>
            </w:r>
            <w:r w:rsidR="00D12286" w:rsidRPr="00D12286">
              <w:rPr>
                <w:bCs/>
                <w:lang w:val="fr-CA"/>
              </w:rPr>
              <w:t>fournis aux entités/services comme an</w:t>
            </w:r>
            <w:r w:rsidR="00D12286">
              <w:rPr>
                <w:bCs/>
                <w:lang w:val="fr-CA"/>
              </w:rPr>
              <w:t>nexes à la politique</w:t>
            </w:r>
          </w:p>
        </w:tc>
        <w:tc>
          <w:tcPr>
            <w:tcW w:w="1260" w:type="dxa"/>
          </w:tcPr>
          <w:p w14:paraId="188B42FD" w14:textId="2340E0DB" w:rsidR="005479CF" w:rsidRPr="000906C1" w:rsidRDefault="005479CF" w:rsidP="00E5771B">
            <w:pPr>
              <w:rPr>
                <w:bCs/>
                <w:lang w:val="fr-CA"/>
              </w:rPr>
            </w:pPr>
            <w:r w:rsidRPr="00445105">
              <w:rPr>
                <w:bCs/>
                <w:lang w:val="fr-CA"/>
              </w:rPr>
              <w:t>Ju</w:t>
            </w:r>
            <w:r w:rsidR="00445105">
              <w:rPr>
                <w:bCs/>
                <w:lang w:val="fr-CA"/>
              </w:rPr>
              <w:t>in</w:t>
            </w:r>
            <w:r w:rsidRPr="00445105">
              <w:rPr>
                <w:bCs/>
                <w:lang w:val="fr-CA"/>
              </w:rPr>
              <w:t xml:space="preserve"> 2</w:t>
            </w:r>
            <w:r w:rsidRPr="000906C1">
              <w:rPr>
                <w:bCs/>
                <w:lang w:val="fr-CA"/>
              </w:rPr>
              <w:t>021</w:t>
            </w:r>
          </w:p>
        </w:tc>
        <w:tc>
          <w:tcPr>
            <w:tcW w:w="1800" w:type="dxa"/>
          </w:tcPr>
          <w:p w14:paraId="1D186781" w14:textId="2F1801CB" w:rsidR="005479CF" w:rsidRPr="00445105" w:rsidRDefault="00445105" w:rsidP="00E5771B">
            <w:pPr>
              <w:rPr>
                <w:bCs/>
                <w:lang w:val="fr-CA"/>
              </w:rPr>
            </w:pPr>
            <w:r w:rsidRPr="00445105">
              <w:rPr>
                <w:bCs/>
                <w:lang w:val="fr-CA"/>
              </w:rPr>
              <w:t>Relations humaines, personnel officier, s</w:t>
            </w:r>
            <w:r>
              <w:rPr>
                <w:bCs/>
                <w:lang w:val="fr-CA"/>
              </w:rPr>
              <w:t>ervice juridique</w:t>
            </w:r>
          </w:p>
        </w:tc>
        <w:tc>
          <w:tcPr>
            <w:tcW w:w="2250" w:type="dxa"/>
          </w:tcPr>
          <w:p w14:paraId="0E1D220B" w14:textId="4B57C9D4" w:rsidR="005479CF" w:rsidRPr="00A46FDC" w:rsidRDefault="005479CF" w:rsidP="00E5771B">
            <w:pPr>
              <w:rPr>
                <w:bCs/>
                <w:lang w:val="fr-CA"/>
              </w:rPr>
            </w:pPr>
            <w:r w:rsidRPr="00A46FDC">
              <w:rPr>
                <w:bCs/>
                <w:lang w:val="fr-CA"/>
              </w:rPr>
              <w:t xml:space="preserve">- Josie Delpriore, </w:t>
            </w:r>
            <w:r w:rsidR="00A46FDC" w:rsidRPr="00A46FDC">
              <w:rPr>
                <w:bCs/>
                <w:lang w:val="fr-CA"/>
              </w:rPr>
              <w:t>dir. terr. r</w:t>
            </w:r>
            <w:r w:rsidR="00A46FDC">
              <w:rPr>
                <w:bCs/>
                <w:lang w:val="fr-CA"/>
              </w:rPr>
              <w:t>el. humaines</w:t>
            </w:r>
          </w:p>
          <w:p w14:paraId="0EAFB892" w14:textId="7B3CF0FD" w:rsidR="005479CF" w:rsidRPr="00E40239" w:rsidRDefault="005479CF" w:rsidP="00E5771B">
            <w:pPr>
              <w:rPr>
                <w:bCs/>
                <w:lang w:val="fr-CA"/>
              </w:rPr>
            </w:pPr>
            <w:r w:rsidRPr="00E40239">
              <w:rPr>
                <w:bCs/>
                <w:lang w:val="fr-CA"/>
              </w:rPr>
              <w:t xml:space="preserve">- Major Doug Binner / Elizabeth Nelson, </w:t>
            </w:r>
            <w:r w:rsidR="00E40239" w:rsidRPr="00E40239">
              <w:rPr>
                <w:bCs/>
                <w:lang w:val="fr-CA"/>
              </w:rPr>
              <w:t xml:space="preserve">sec. </w:t>
            </w:r>
            <w:proofErr w:type="gramStart"/>
            <w:r w:rsidR="00E40239" w:rsidRPr="00E40239">
              <w:rPr>
                <w:bCs/>
                <w:lang w:val="fr-CA"/>
              </w:rPr>
              <w:t>du</w:t>
            </w:r>
            <w:proofErr w:type="gramEnd"/>
            <w:r w:rsidR="00E40239" w:rsidRPr="00E40239">
              <w:rPr>
                <w:bCs/>
                <w:lang w:val="fr-CA"/>
              </w:rPr>
              <w:t xml:space="preserve"> personnel officier</w:t>
            </w:r>
            <w:r w:rsidRPr="00E40239">
              <w:rPr>
                <w:bCs/>
                <w:lang w:val="fr-CA"/>
              </w:rPr>
              <w:t xml:space="preserve"> </w:t>
            </w:r>
          </w:p>
          <w:p w14:paraId="11BF7E77" w14:textId="2065E32C" w:rsidR="005479CF" w:rsidRPr="00E40239" w:rsidRDefault="005479CF" w:rsidP="00E5771B">
            <w:pPr>
              <w:rPr>
                <w:bCs/>
                <w:lang w:val="fr-CA"/>
              </w:rPr>
            </w:pPr>
            <w:r w:rsidRPr="00E40239">
              <w:rPr>
                <w:bCs/>
                <w:lang w:val="fr-CA"/>
              </w:rPr>
              <w:t xml:space="preserve">- Christine LeBlanc, </w:t>
            </w:r>
            <w:r w:rsidR="00E40239" w:rsidRPr="00E40239">
              <w:rPr>
                <w:bCs/>
                <w:lang w:val="fr-CA"/>
              </w:rPr>
              <w:t>cons. jur. pr</w:t>
            </w:r>
            <w:r w:rsidR="00E40239">
              <w:rPr>
                <w:bCs/>
                <w:lang w:val="fr-CA"/>
              </w:rPr>
              <w:t>inc.</w:t>
            </w:r>
          </w:p>
        </w:tc>
      </w:tr>
      <w:tr w:rsidR="005479CF" w:rsidRPr="000906C1" w14:paraId="3F09D2B1" w14:textId="77777777" w:rsidTr="00736BE4">
        <w:tc>
          <w:tcPr>
            <w:tcW w:w="2250" w:type="dxa"/>
            <w:vMerge/>
          </w:tcPr>
          <w:p w14:paraId="515BCA11" w14:textId="7218A897" w:rsidR="005479CF" w:rsidRPr="00E40239" w:rsidRDefault="005479CF" w:rsidP="00E5771B">
            <w:pPr>
              <w:pStyle w:val="ListParagraph"/>
              <w:ind w:left="0"/>
              <w:rPr>
                <w:b/>
                <w:lang w:val="fr-CA"/>
              </w:rPr>
            </w:pPr>
          </w:p>
        </w:tc>
        <w:tc>
          <w:tcPr>
            <w:tcW w:w="2610" w:type="dxa"/>
          </w:tcPr>
          <w:p w14:paraId="7817C61E" w14:textId="7512136D" w:rsidR="005479CF" w:rsidRPr="00555882" w:rsidRDefault="00555882" w:rsidP="00E5771B">
            <w:pPr>
              <w:rPr>
                <w:bCs/>
                <w:lang w:val="fr-CA"/>
              </w:rPr>
            </w:pPr>
            <w:r w:rsidRPr="00555882">
              <w:rPr>
                <w:bCs/>
                <w:lang w:val="fr-CA"/>
              </w:rPr>
              <w:t>Politiques correspondantes révisées et modi</w:t>
            </w:r>
            <w:r>
              <w:rPr>
                <w:bCs/>
                <w:lang w:val="fr-CA"/>
              </w:rPr>
              <w:t>fiées</w:t>
            </w:r>
          </w:p>
        </w:tc>
        <w:tc>
          <w:tcPr>
            <w:tcW w:w="1260" w:type="dxa"/>
          </w:tcPr>
          <w:p w14:paraId="7B741A20" w14:textId="22730DA5" w:rsidR="005479CF" w:rsidRPr="000906C1" w:rsidRDefault="005479CF" w:rsidP="00E5771B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>Ju</w:t>
            </w:r>
            <w:r w:rsidR="0049584F">
              <w:rPr>
                <w:bCs/>
                <w:lang w:val="fr-CA"/>
              </w:rPr>
              <w:t>illet</w:t>
            </w:r>
            <w:r w:rsidRPr="000906C1">
              <w:rPr>
                <w:bCs/>
                <w:lang w:val="fr-CA"/>
              </w:rPr>
              <w:t xml:space="preserve"> 2021</w:t>
            </w:r>
          </w:p>
        </w:tc>
        <w:tc>
          <w:tcPr>
            <w:tcW w:w="1800" w:type="dxa"/>
          </w:tcPr>
          <w:p w14:paraId="1CCD86A6" w14:textId="5A3855CC" w:rsidR="005479CF" w:rsidRPr="0049584F" w:rsidRDefault="0049584F" w:rsidP="00E5771B">
            <w:pPr>
              <w:rPr>
                <w:bCs/>
                <w:lang w:val="fr-CA"/>
              </w:rPr>
            </w:pPr>
            <w:r w:rsidRPr="0049584F">
              <w:rPr>
                <w:bCs/>
                <w:lang w:val="fr-CA"/>
              </w:rPr>
              <w:t>Service juridique, relations humaines, p</w:t>
            </w:r>
            <w:r>
              <w:rPr>
                <w:bCs/>
                <w:lang w:val="fr-CA"/>
              </w:rPr>
              <w:t>ersonnel officier</w:t>
            </w:r>
          </w:p>
        </w:tc>
        <w:tc>
          <w:tcPr>
            <w:tcW w:w="2250" w:type="dxa"/>
          </w:tcPr>
          <w:p w14:paraId="372EBDF3" w14:textId="45FF5683" w:rsidR="005479CF" w:rsidRPr="00E40239" w:rsidRDefault="005479CF" w:rsidP="00E5771B">
            <w:pPr>
              <w:rPr>
                <w:bCs/>
                <w:lang w:val="fr-CA"/>
              </w:rPr>
            </w:pPr>
            <w:r w:rsidRPr="00E40239">
              <w:rPr>
                <w:bCs/>
                <w:lang w:val="fr-CA"/>
              </w:rPr>
              <w:t xml:space="preserve">- Christine LeBlanc, </w:t>
            </w:r>
            <w:r w:rsidR="00E40239" w:rsidRPr="00E40239">
              <w:rPr>
                <w:bCs/>
                <w:lang w:val="fr-CA"/>
              </w:rPr>
              <w:t>cons. jur. p</w:t>
            </w:r>
            <w:r w:rsidR="00E40239">
              <w:rPr>
                <w:bCs/>
                <w:lang w:val="fr-CA"/>
              </w:rPr>
              <w:t>rinc.</w:t>
            </w:r>
          </w:p>
          <w:p w14:paraId="1DE50440" w14:textId="48A599DD" w:rsidR="005479CF" w:rsidRPr="009E1D76" w:rsidRDefault="005479CF" w:rsidP="00E5771B">
            <w:pPr>
              <w:rPr>
                <w:bCs/>
                <w:lang w:val="fr-CA"/>
              </w:rPr>
            </w:pPr>
            <w:r w:rsidRPr="009E1D76">
              <w:rPr>
                <w:bCs/>
                <w:lang w:val="fr-CA"/>
              </w:rPr>
              <w:t xml:space="preserve">- Josie Delpriore, </w:t>
            </w:r>
            <w:r w:rsidR="00E40239" w:rsidRPr="009E1D76">
              <w:rPr>
                <w:bCs/>
                <w:lang w:val="fr-CA"/>
              </w:rPr>
              <w:t xml:space="preserve">dir. terr. </w:t>
            </w:r>
            <w:r w:rsidR="009E1D76" w:rsidRPr="009E1D76">
              <w:rPr>
                <w:bCs/>
                <w:lang w:val="fr-CA"/>
              </w:rPr>
              <w:t>r</w:t>
            </w:r>
            <w:r w:rsidR="009E1D76">
              <w:rPr>
                <w:bCs/>
                <w:lang w:val="fr-CA"/>
              </w:rPr>
              <w:t>el. humaines</w:t>
            </w:r>
          </w:p>
          <w:p w14:paraId="0C3DEF16" w14:textId="2BA4199F" w:rsidR="005479CF" w:rsidRPr="000205F9" w:rsidRDefault="005479CF" w:rsidP="00E5771B">
            <w:pPr>
              <w:rPr>
                <w:bCs/>
              </w:rPr>
            </w:pPr>
            <w:r w:rsidRPr="000205F9">
              <w:rPr>
                <w:bCs/>
              </w:rPr>
              <w:t xml:space="preserve">- Major Elizabeth Nelson, </w:t>
            </w:r>
            <w:r w:rsidR="009E1D76">
              <w:rPr>
                <w:bCs/>
              </w:rPr>
              <w:t>sec. personnel officier</w:t>
            </w:r>
          </w:p>
        </w:tc>
      </w:tr>
      <w:tr w:rsidR="005479CF" w:rsidRPr="00DE7D40" w14:paraId="61C7CA6C" w14:textId="77777777" w:rsidTr="00736BE4">
        <w:tc>
          <w:tcPr>
            <w:tcW w:w="2250" w:type="dxa"/>
            <w:vMerge w:val="restart"/>
          </w:tcPr>
          <w:p w14:paraId="76E4B6E0" w14:textId="7A8A636C" w:rsidR="005479CF" w:rsidRPr="0029522A" w:rsidRDefault="0029522A" w:rsidP="00E5771B">
            <w:pPr>
              <w:pStyle w:val="ListParagraph"/>
              <w:ind w:left="0"/>
              <w:rPr>
                <w:b/>
                <w:lang w:val="fr-CA"/>
              </w:rPr>
            </w:pPr>
            <w:r w:rsidRPr="0029522A">
              <w:rPr>
                <w:b/>
                <w:lang w:val="fr-CA"/>
              </w:rPr>
              <w:t xml:space="preserve">Mesures d’adaptation personnalisées (et plans de retour au travail) </w:t>
            </w:r>
          </w:p>
        </w:tc>
        <w:tc>
          <w:tcPr>
            <w:tcW w:w="2610" w:type="dxa"/>
          </w:tcPr>
          <w:p w14:paraId="69E9F0C5" w14:textId="054E6922" w:rsidR="005479CF" w:rsidRPr="00C152D5" w:rsidRDefault="005479CF" w:rsidP="00E5771B">
            <w:pPr>
              <w:rPr>
                <w:bCs/>
                <w:lang w:val="fr-CA"/>
              </w:rPr>
            </w:pPr>
            <w:r w:rsidRPr="00C152D5">
              <w:rPr>
                <w:bCs/>
                <w:lang w:val="fr-CA"/>
              </w:rPr>
              <w:t>Communication</w:t>
            </w:r>
            <w:r w:rsidR="00C9616D" w:rsidRPr="00C152D5">
              <w:rPr>
                <w:bCs/>
                <w:lang w:val="fr-CA"/>
              </w:rPr>
              <w:t xml:space="preserve"> et nouveau modèle</w:t>
            </w:r>
            <w:r w:rsidRPr="00C152D5">
              <w:rPr>
                <w:bCs/>
                <w:lang w:val="fr-CA"/>
              </w:rPr>
              <w:t xml:space="preserve"> </w:t>
            </w:r>
            <w:r w:rsidR="00C9616D" w:rsidRPr="00C152D5">
              <w:rPr>
                <w:bCs/>
                <w:lang w:val="fr-CA"/>
              </w:rPr>
              <w:t>fournis aux entités/</w:t>
            </w:r>
            <w:r w:rsidR="00C152D5" w:rsidRPr="00C152D5">
              <w:rPr>
                <w:bCs/>
                <w:lang w:val="fr-CA"/>
              </w:rPr>
              <w:t xml:space="preserve">services </w:t>
            </w:r>
            <w:r w:rsidR="00C152D5">
              <w:rPr>
                <w:bCs/>
                <w:lang w:val="fr-CA"/>
              </w:rPr>
              <w:t>comme annexes à la politique</w:t>
            </w:r>
          </w:p>
        </w:tc>
        <w:tc>
          <w:tcPr>
            <w:tcW w:w="1260" w:type="dxa"/>
          </w:tcPr>
          <w:p w14:paraId="03F2DEA4" w14:textId="63EBE809" w:rsidR="005479CF" w:rsidRPr="000906C1" w:rsidRDefault="005479CF" w:rsidP="00E5771B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>Ma</w:t>
            </w:r>
            <w:r w:rsidR="00C152D5">
              <w:rPr>
                <w:bCs/>
                <w:lang w:val="fr-CA"/>
              </w:rPr>
              <w:t>i</w:t>
            </w:r>
            <w:r w:rsidRPr="000906C1">
              <w:rPr>
                <w:bCs/>
                <w:lang w:val="fr-CA"/>
              </w:rPr>
              <w:t xml:space="preserve"> 2021</w:t>
            </w:r>
          </w:p>
        </w:tc>
        <w:tc>
          <w:tcPr>
            <w:tcW w:w="1800" w:type="dxa"/>
          </w:tcPr>
          <w:p w14:paraId="0D5AEDF9" w14:textId="0358D0C6" w:rsidR="005479CF" w:rsidRPr="00C152D5" w:rsidRDefault="00C152D5" w:rsidP="00E5771B">
            <w:pPr>
              <w:rPr>
                <w:bCs/>
                <w:lang w:val="fr-CA"/>
              </w:rPr>
            </w:pPr>
            <w:r w:rsidRPr="00C152D5">
              <w:rPr>
                <w:bCs/>
                <w:lang w:val="fr-CA"/>
              </w:rPr>
              <w:t>Relations humaines, personnel officier, se</w:t>
            </w:r>
            <w:r>
              <w:rPr>
                <w:bCs/>
                <w:lang w:val="fr-CA"/>
              </w:rPr>
              <w:t>rvice juridique</w:t>
            </w:r>
          </w:p>
        </w:tc>
        <w:tc>
          <w:tcPr>
            <w:tcW w:w="2250" w:type="dxa"/>
          </w:tcPr>
          <w:p w14:paraId="4BCB7675" w14:textId="24E4DFC7" w:rsidR="005479CF" w:rsidRPr="009E1D76" w:rsidRDefault="005479CF" w:rsidP="00E5771B">
            <w:pPr>
              <w:rPr>
                <w:bCs/>
                <w:lang w:val="fr-CA"/>
              </w:rPr>
            </w:pPr>
            <w:r w:rsidRPr="009E1D76">
              <w:rPr>
                <w:bCs/>
                <w:lang w:val="fr-CA"/>
              </w:rPr>
              <w:t xml:space="preserve">- Josie Delpriore, </w:t>
            </w:r>
            <w:r w:rsidR="009E1D76" w:rsidRPr="009E1D76">
              <w:rPr>
                <w:bCs/>
                <w:lang w:val="fr-CA"/>
              </w:rPr>
              <w:t>dir. terr. r</w:t>
            </w:r>
            <w:r w:rsidR="009E1D76">
              <w:rPr>
                <w:bCs/>
                <w:lang w:val="fr-CA"/>
              </w:rPr>
              <w:t>el. humaines</w:t>
            </w:r>
          </w:p>
          <w:p w14:paraId="52D32A59" w14:textId="416B9DA2" w:rsidR="005479CF" w:rsidRPr="000205F9" w:rsidRDefault="005479CF" w:rsidP="00E5771B">
            <w:pPr>
              <w:rPr>
                <w:bCs/>
              </w:rPr>
            </w:pPr>
            <w:r w:rsidRPr="000205F9">
              <w:rPr>
                <w:bCs/>
              </w:rPr>
              <w:t xml:space="preserve">- Major Doug Binner / Elizabeth Nelson, </w:t>
            </w:r>
            <w:r w:rsidR="00C553A5">
              <w:rPr>
                <w:bCs/>
              </w:rPr>
              <w:t>sec. personnel officier</w:t>
            </w:r>
            <w:r w:rsidRPr="000205F9">
              <w:rPr>
                <w:bCs/>
              </w:rPr>
              <w:t xml:space="preserve"> </w:t>
            </w:r>
          </w:p>
          <w:p w14:paraId="1A845544" w14:textId="7116C1EC" w:rsidR="005479CF" w:rsidRPr="00C553A5" w:rsidRDefault="005479CF" w:rsidP="00E5771B">
            <w:pPr>
              <w:rPr>
                <w:bCs/>
                <w:lang w:val="fr-CA"/>
              </w:rPr>
            </w:pPr>
            <w:r w:rsidRPr="00C553A5">
              <w:rPr>
                <w:bCs/>
                <w:lang w:val="fr-CA"/>
              </w:rPr>
              <w:t xml:space="preserve">- Christine LeBlanc, </w:t>
            </w:r>
            <w:r w:rsidR="00C553A5" w:rsidRPr="00C553A5">
              <w:rPr>
                <w:bCs/>
                <w:lang w:val="fr-CA"/>
              </w:rPr>
              <w:t>cons. jur. p</w:t>
            </w:r>
            <w:r w:rsidR="00C553A5">
              <w:rPr>
                <w:bCs/>
                <w:lang w:val="fr-CA"/>
              </w:rPr>
              <w:t>rinc.</w:t>
            </w:r>
          </w:p>
        </w:tc>
      </w:tr>
      <w:tr w:rsidR="005479CF" w:rsidRPr="000906C1" w14:paraId="0DCD3C4B" w14:textId="77777777" w:rsidTr="00736BE4">
        <w:tc>
          <w:tcPr>
            <w:tcW w:w="2250" w:type="dxa"/>
            <w:vMerge/>
          </w:tcPr>
          <w:p w14:paraId="631488F9" w14:textId="77777777" w:rsidR="005479CF" w:rsidRPr="00C553A5" w:rsidRDefault="005479CF" w:rsidP="00E5771B">
            <w:pPr>
              <w:pStyle w:val="ListParagraph"/>
              <w:ind w:left="0"/>
              <w:rPr>
                <w:b/>
                <w:lang w:val="fr-CA"/>
              </w:rPr>
            </w:pPr>
          </w:p>
        </w:tc>
        <w:tc>
          <w:tcPr>
            <w:tcW w:w="2610" w:type="dxa"/>
          </w:tcPr>
          <w:p w14:paraId="25D7B72A" w14:textId="12564560" w:rsidR="005479CF" w:rsidRPr="00C77C78" w:rsidRDefault="00C77C78" w:rsidP="00E5771B">
            <w:pPr>
              <w:rPr>
                <w:bCs/>
                <w:lang w:val="fr-CA"/>
              </w:rPr>
            </w:pPr>
            <w:r w:rsidRPr="00C77C78">
              <w:rPr>
                <w:bCs/>
                <w:lang w:val="fr-CA"/>
              </w:rPr>
              <w:t>Politiques correspondantes révisées et modi</w:t>
            </w:r>
            <w:r>
              <w:rPr>
                <w:bCs/>
                <w:lang w:val="fr-CA"/>
              </w:rPr>
              <w:t>f</w:t>
            </w:r>
            <w:r w:rsidRPr="00C77C78">
              <w:rPr>
                <w:bCs/>
                <w:lang w:val="fr-CA"/>
              </w:rPr>
              <w:t xml:space="preserve">iées au besoin (employés, officiers) </w:t>
            </w:r>
          </w:p>
        </w:tc>
        <w:tc>
          <w:tcPr>
            <w:tcW w:w="1260" w:type="dxa"/>
          </w:tcPr>
          <w:p w14:paraId="5F9A7FA7" w14:textId="5CA04F03" w:rsidR="005479CF" w:rsidRPr="000906C1" w:rsidRDefault="005479CF" w:rsidP="00E5771B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>Ju</w:t>
            </w:r>
            <w:r w:rsidR="00C77C78">
              <w:rPr>
                <w:bCs/>
                <w:lang w:val="fr-CA"/>
              </w:rPr>
              <w:t>in</w:t>
            </w:r>
            <w:r w:rsidRPr="000906C1">
              <w:rPr>
                <w:bCs/>
                <w:lang w:val="fr-CA"/>
              </w:rPr>
              <w:t xml:space="preserve"> 2021</w:t>
            </w:r>
          </w:p>
        </w:tc>
        <w:tc>
          <w:tcPr>
            <w:tcW w:w="1800" w:type="dxa"/>
          </w:tcPr>
          <w:p w14:paraId="452008C1" w14:textId="4EAD6604" w:rsidR="005479CF" w:rsidRPr="00C77C78" w:rsidRDefault="00C77C78" w:rsidP="00E5771B">
            <w:pPr>
              <w:rPr>
                <w:bCs/>
                <w:lang w:val="fr-CA"/>
              </w:rPr>
            </w:pPr>
            <w:r w:rsidRPr="00C77C78">
              <w:rPr>
                <w:bCs/>
                <w:lang w:val="fr-CA"/>
              </w:rPr>
              <w:t xml:space="preserve">Service juridique, relations humaines, personnel officier </w:t>
            </w:r>
          </w:p>
        </w:tc>
        <w:tc>
          <w:tcPr>
            <w:tcW w:w="2250" w:type="dxa"/>
          </w:tcPr>
          <w:p w14:paraId="54C53091" w14:textId="7326F3CC" w:rsidR="005479CF" w:rsidRPr="00C553A5" w:rsidRDefault="005479CF" w:rsidP="00E5771B">
            <w:pPr>
              <w:rPr>
                <w:bCs/>
                <w:lang w:val="fr-CA"/>
              </w:rPr>
            </w:pPr>
            <w:r w:rsidRPr="00C553A5">
              <w:rPr>
                <w:bCs/>
                <w:lang w:val="fr-CA"/>
              </w:rPr>
              <w:t xml:space="preserve">- Christine LeBlanc, </w:t>
            </w:r>
            <w:r w:rsidR="00C553A5" w:rsidRPr="00C553A5">
              <w:rPr>
                <w:bCs/>
                <w:lang w:val="fr-CA"/>
              </w:rPr>
              <w:t>cons. jur. p</w:t>
            </w:r>
            <w:r w:rsidR="00C553A5">
              <w:rPr>
                <w:bCs/>
                <w:lang w:val="fr-CA"/>
              </w:rPr>
              <w:t>rinc.</w:t>
            </w:r>
          </w:p>
          <w:p w14:paraId="2BE50CFC" w14:textId="014BCA3E" w:rsidR="005479CF" w:rsidRPr="00C553A5" w:rsidRDefault="005479CF" w:rsidP="00E5771B">
            <w:pPr>
              <w:rPr>
                <w:bCs/>
                <w:lang w:val="fr-CA"/>
              </w:rPr>
            </w:pPr>
            <w:r w:rsidRPr="00C553A5">
              <w:rPr>
                <w:bCs/>
                <w:lang w:val="fr-CA"/>
              </w:rPr>
              <w:t xml:space="preserve">- Josie Delpriore, </w:t>
            </w:r>
            <w:r w:rsidR="00C553A5" w:rsidRPr="00C553A5">
              <w:rPr>
                <w:bCs/>
                <w:lang w:val="fr-CA"/>
              </w:rPr>
              <w:t>dir. terr. r</w:t>
            </w:r>
            <w:r w:rsidR="00C553A5">
              <w:rPr>
                <w:bCs/>
                <w:lang w:val="fr-CA"/>
              </w:rPr>
              <w:t>el. humaines</w:t>
            </w:r>
          </w:p>
          <w:p w14:paraId="78FC9AD8" w14:textId="507CA048" w:rsidR="005479CF" w:rsidRPr="000205F9" w:rsidRDefault="005479CF" w:rsidP="00E5771B">
            <w:pPr>
              <w:rPr>
                <w:bCs/>
              </w:rPr>
            </w:pPr>
            <w:r w:rsidRPr="000205F9">
              <w:rPr>
                <w:bCs/>
              </w:rPr>
              <w:t xml:space="preserve">- Major Doug Binner/ Elizabeth Nelson, </w:t>
            </w:r>
            <w:r w:rsidR="00C553A5">
              <w:rPr>
                <w:bCs/>
              </w:rPr>
              <w:t>sec. personnel officier</w:t>
            </w:r>
          </w:p>
        </w:tc>
      </w:tr>
      <w:tr w:rsidR="00E5771B" w:rsidRPr="000906C1" w14:paraId="491D348D" w14:textId="77777777" w:rsidTr="00736BE4">
        <w:tc>
          <w:tcPr>
            <w:tcW w:w="10170" w:type="dxa"/>
            <w:gridSpan w:val="5"/>
            <w:shd w:val="clear" w:color="auto" w:fill="B8CCE4" w:themeFill="accent1" w:themeFillTint="66"/>
          </w:tcPr>
          <w:p w14:paraId="1755940B" w14:textId="407F25F3" w:rsidR="00E5771B" w:rsidRPr="000906C1" w:rsidRDefault="00C77C78" w:rsidP="00E5771B">
            <w:pPr>
              <w:rPr>
                <w:bCs/>
                <w:lang w:val="fr-CA"/>
              </w:rPr>
            </w:pPr>
            <w:r>
              <w:rPr>
                <w:b/>
                <w:lang w:val="fr-CA"/>
              </w:rPr>
              <w:t>PERSONNEL OFFICIER</w:t>
            </w:r>
          </w:p>
        </w:tc>
      </w:tr>
      <w:tr w:rsidR="00736BE4" w:rsidRPr="00DE7D40" w14:paraId="3086B1E8" w14:textId="77777777" w:rsidTr="00736BE4">
        <w:tc>
          <w:tcPr>
            <w:tcW w:w="2250" w:type="dxa"/>
          </w:tcPr>
          <w:p w14:paraId="0075D4CD" w14:textId="082CA9DD" w:rsidR="00E5771B" w:rsidRPr="004462EF" w:rsidRDefault="004462EF" w:rsidP="00E5771B">
            <w:pPr>
              <w:pStyle w:val="ListParagraph"/>
              <w:ind w:left="0"/>
              <w:rPr>
                <w:b/>
                <w:lang w:val="fr-CA"/>
              </w:rPr>
            </w:pPr>
            <w:r>
              <w:rPr>
                <w:b/>
                <w:lang w:val="fr-CA"/>
              </w:rPr>
              <w:lastRenderedPageBreak/>
              <w:t>Formation sur l’accessibilité pour les o</w:t>
            </w:r>
            <w:r w:rsidR="00E5771B" w:rsidRPr="004462EF">
              <w:rPr>
                <w:b/>
                <w:lang w:val="fr-CA"/>
              </w:rPr>
              <w:t>ffic</w:t>
            </w:r>
            <w:r w:rsidRPr="004462EF">
              <w:rPr>
                <w:b/>
                <w:lang w:val="fr-CA"/>
              </w:rPr>
              <w:t xml:space="preserve">iers nouvellement affectés en Ontario et au Manitoba </w:t>
            </w:r>
            <w:r>
              <w:rPr>
                <w:b/>
                <w:lang w:val="fr-CA"/>
              </w:rPr>
              <w:t xml:space="preserve"> </w:t>
            </w:r>
          </w:p>
        </w:tc>
        <w:tc>
          <w:tcPr>
            <w:tcW w:w="2610" w:type="dxa"/>
          </w:tcPr>
          <w:p w14:paraId="43716C34" w14:textId="47BE1E85" w:rsidR="00E5771B" w:rsidRPr="006E53B6" w:rsidRDefault="006070FD" w:rsidP="00E5771B">
            <w:pPr>
              <w:rPr>
                <w:bCs/>
                <w:lang w:val="fr-CA"/>
              </w:rPr>
            </w:pPr>
            <w:r w:rsidRPr="006070FD">
              <w:rPr>
                <w:bCs/>
                <w:lang w:val="fr-CA"/>
              </w:rPr>
              <w:t xml:space="preserve">Révision du processus d’affectation et de la </w:t>
            </w:r>
            <w:r>
              <w:rPr>
                <w:bCs/>
                <w:lang w:val="fr-CA"/>
              </w:rPr>
              <w:t xml:space="preserve">documentation pour les </w:t>
            </w:r>
            <w:r w:rsidR="00FF1E92">
              <w:rPr>
                <w:bCs/>
                <w:lang w:val="fr-CA"/>
              </w:rPr>
              <w:t xml:space="preserve">affectations dans </w:t>
            </w:r>
            <w:r w:rsidR="00C02C52">
              <w:rPr>
                <w:bCs/>
                <w:lang w:val="fr-CA"/>
              </w:rPr>
              <w:t xml:space="preserve">la province voisine </w:t>
            </w:r>
            <w:r w:rsidR="00FF1E92">
              <w:rPr>
                <w:bCs/>
                <w:lang w:val="fr-CA"/>
              </w:rPr>
              <w:t xml:space="preserve">(nouvelle formation, etc.) </w:t>
            </w:r>
          </w:p>
        </w:tc>
        <w:tc>
          <w:tcPr>
            <w:tcW w:w="1260" w:type="dxa"/>
          </w:tcPr>
          <w:p w14:paraId="7150D56A" w14:textId="5F1965C5" w:rsidR="00E5771B" w:rsidRPr="000906C1" w:rsidRDefault="00E5771B" w:rsidP="00E5771B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>Ju</w:t>
            </w:r>
            <w:r w:rsidR="00FF1E92">
              <w:rPr>
                <w:bCs/>
                <w:lang w:val="fr-CA"/>
              </w:rPr>
              <w:t>in</w:t>
            </w:r>
            <w:r w:rsidRPr="000906C1">
              <w:rPr>
                <w:bCs/>
                <w:lang w:val="fr-CA"/>
              </w:rPr>
              <w:t xml:space="preserve"> 2021</w:t>
            </w:r>
          </w:p>
        </w:tc>
        <w:tc>
          <w:tcPr>
            <w:tcW w:w="1800" w:type="dxa"/>
          </w:tcPr>
          <w:p w14:paraId="45183699" w14:textId="0E35D96E" w:rsidR="00E5771B" w:rsidRPr="00FF1E92" w:rsidRDefault="00FF1E92" w:rsidP="00E5771B">
            <w:pPr>
              <w:rPr>
                <w:bCs/>
                <w:lang w:val="fr-CA"/>
              </w:rPr>
            </w:pPr>
            <w:r w:rsidRPr="00FF1E92">
              <w:rPr>
                <w:bCs/>
                <w:lang w:val="fr-CA"/>
              </w:rPr>
              <w:t>Personnel officier, relations humaines, service juridiqu</w:t>
            </w:r>
            <w:r>
              <w:rPr>
                <w:bCs/>
                <w:lang w:val="fr-CA"/>
              </w:rPr>
              <w:t xml:space="preserve">e </w:t>
            </w:r>
          </w:p>
        </w:tc>
        <w:tc>
          <w:tcPr>
            <w:tcW w:w="2250" w:type="dxa"/>
          </w:tcPr>
          <w:p w14:paraId="12D5D489" w14:textId="68B6F16A" w:rsidR="00E5771B" w:rsidRPr="000205F9" w:rsidRDefault="00E5771B" w:rsidP="00E5771B">
            <w:pPr>
              <w:rPr>
                <w:bCs/>
              </w:rPr>
            </w:pPr>
            <w:r w:rsidRPr="000205F9">
              <w:rPr>
                <w:bCs/>
              </w:rPr>
              <w:t xml:space="preserve">- Major Doug Binner / Elizabeth Nelson, </w:t>
            </w:r>
            <w:r w:rsidR="00A4235D">
              <w:rPr>
                <w:bCs/>
              </w:rPr>
              <w:t>sec. personnel officier</w:t>
            </w:r>
            <w:r w:rsidRPr="000205F9">
              <w:rPr>
                <w:bCs/>
              </w:rPr>
              <w:t xml:space="preserve"> </w:t>
            </w:r>
          </w:p>
          <w:p w14:paraId="0EB93911" w14:textId="3F0F8944" w:rsidR="003026F6" w:rsidRDefault="00E5771B" w:rsidP="003026F6">
            <w:pPr>
              <w:rPr>
                <w:bCs/>
                <w:lang w:val="fr-CA"/>
              </w:rPr>
            </w:pPr>
            <w:r w:rsidRPr="00C42DE7">
              <w:rPr>
                <w:bCs/>
                <w:lang w:val="fr-CA"/>
              </w:rPr>
              <w:t xml:space="preserve">- Beverly Goulding, </w:t>
            </w:r>
            <w:r w:rsidR="00C42DE7" w:rsidRPr="001E5433">
              <w:rPr>
                <w:bCs/>
                <w:lang w:val="fr-CA"/>
              </w:rPr>
              <w:t xml:space="preserve">sec. </w:t>
            </w:r>
            <w:proofErr w:type="gramStart"/>
            <w:r w:rsidR="00C42DE7" w:rsidRPr="001E5433">
              <w:rPr>
                <w:bCs/>
                <w:lang w:val="fr-CA"/>
              </w:rPr>
              <w:t>terr</w:t>
            </w:r>
            <w:proofErr w:type="gramEnd"/>
            <w:r w:rsidR="00C42DE7" w:rsidRPr="001E5433">
              <w:rPr>
                <w:bCs/>
                <w:lang w:val="fr-CA"/>
              </w:rPr>
              <w:t xml:space="preserve">. – SST et indemn. </w:t>
            </w:r>
            <w:proofErr w:type="gramStart"/>
            <w:r w:rsidR="00C42DE7" w:rsidRPr="001E5433">
              <w:rPr>
                <w:bCs/>
                <w:lang w:val="fr-CA"/>
              </w:rPr>
              <w:t>des</w:t>
            </w:r>
            <w:proofErr w:type="gramEnd"/>
            <w:r w:rsidR="00C42DE7" w:rsidRPr="001E5433">
              <w:rPr>
                <w:bCs/>
                <w:lang w:val="fr-CA"/>
              </w:rPr>
              <w:t xml:space="preserve"> acc. </w:t>
            </w:r>
            <w:proofErr w:type="gramStart"/>
            <w:r w:rsidR="00C42DE7" w:rsidRPr="001E5433">
              <w:rPr>
                <w:bCs/>
                <w:lang w:val="fr-CA"/>
              </w:rPr>
              <w:t>de</w:t>
            </w:r>
            <w:proofErr w:type="gramEnd"/>
            <w:r w:rsidR="00C42DE7" w:rsidRPr="001E5433">
              <w:rPr>
                <w:bCs/>
                <w:lang w:val="fr-CA"/>
              </w:rPr>
              <w:t xml:space="preserve"> trav</w:t>
            </w:r>
            <w:r w:rsidR="003026F6">
              <w:rPr>
                <w:bCs/>
                <w:lang w:val="fr-CA"/>
              </w:rPr>
              <w:t xml:space="preserve">ail </w:t>
            </w:r>
          </w:p>
          <w:p w14:paraId="4CF3656C" w14:textId="30CB9FAB" w:rsidR="00E5771B" w:rsidRPr="00C42DE7" w:rsidRDefault="00E5771B" w:rsidP="003026F6">
            <w:pPr>
              <w:rPr>
                <w:bCs/>
                <w:lang w:val="fr-CA"/>
              </w:rPr>
            </w:pPr>
            <w:r w:rsidRPr="00C42DE7">
              <w:rPr>
                <w:bCs/>
                <w:lang w:val="fr-CA"/>
              </w:rPr>
              <w:t xml:space="preserve">- Christine LeBlanc, </w:t>
            </w:r>
            <w:r w:rsidR="00C42DE7" w:rsidRPr="00C42DE7">
              <w:rPr>
                <w:bCs/>
                <w:lang w:val="fr-CA"/>
              </w:rPr>
              <w:t>c</w:t>
            </w:r>
            <w:r w:rsidR="00C42DE7">
              <w:rPr>
                <w:bCs/>
                <w:lang w:val="fr-CA"/>
              </w:rPr>
              <w:t>ons. jur. princ.</w:t>
            </w:r>
          </w:p>
        </w:tc>
      </w:tr>
      <w:tr w:rsidR="00E5771B" w:rsidRPr="000906C1" w14:paraId="4833D344" w14:textId="77777777" w:rsidTr="00736BE4">
        <w:tc>
          <w:tcPr>
            <w:tcW w:w="10170" w:type="dxa"/>
            <w:gridSpan w:val="5"/>
            <w:shd w:val="clear" w:color="auto" w:fill="B8CCE4" w:themeFill="accent1" w:themeFillTint="66"/>
          </w:tcPr>
          <w:p w14:paraId="331BAFCB" w14:textId="15560707" w:rsidR="00E5771B" w:rsidRPr="000906C1" w:rsidRDefault="00FF1E92" w:rsidP="00E5771B">
            <w:pPr>
              <w:rPr>
                <w:bCs/>
                <w:lang w:val="fr-CA"/>
              </w:rPr>
            </w:pPr>
            <w:r>
              <w:rPr>
                <w:b/>
                <w:lang w:val="fr-CA"/>
              </w:rPr>
              <w:t>BÉNÉVOLES</w:t>
            </w:r>
          </w:p>
        </w:tc>
      </w:tr>
      <w:tr w:rsidR="005479CF" w:rsidRPr="000906C1" w14:paraId="07D5448A" w14:textId="77777777" w:rsidTr="00736BE4">
        <w:tc>
          <w:tcPr>
            <w:tcW w:w="2250" w:type="dxa"/>
            <w:vMerge w:val="restart"/>
          </w:tcPr>
          <w:p w14:paraId="510E905F" w14:textId="53A8743E" w:rsidR="005479CF" w:rsidRPr="00BA6B84" w:rsidRDefault="00BA6B84" w:rsidP="00E5771B">
            <w:pPr>
              <w:pStyle w:val="ListParagraph"/>
              <w:ind w:left="0"/>
              <w:rPr>
                <w:b/>
                <w:lang w:val="fr-CA"/>
              </w:rPr>
            </w:pPr>
            <w:r w:rsidRPr="00BA6B84">
              <w:rPr>
                <w:b/>
                <w:lang w:val="fr-CA"/>
              </w:rPr>
              <w:t>Am</w:t>
            </w:r>
            <w:r>
              <w:rPr>
                <w:b/>
                <w:lang w:val="fr-CA"/>
              </w:rPr>
              <w:t>é</w:t>
            </w:r>
            <w:r w:rsidRPr="00BA6B84">
              <w:rPr>
                <w:b/>
                <w:lang w:val="fr-CA"/>
              </w:rPr>
              <w:t xml:space="preserve">lioration du processus lié à la </w:t>
            </w:r>
            <w:r>
              <w:rPr>
                <w:b/>
                <w:lang w:val="fr-CA"/>
              </w:rPr>
              <w:t xml:space="preserve">gestion des dossiers des bénévoles </w:t>
            </w:r>
          </w:p>
        </w:tc>
        <w:tc>
          <w:tcPr>
            <w:tcW w:w="2610" w:type="dxa"/>
          </w:tcPr>
          <w:p w14:paraId="36C55EB5" w14:textId="581DCC63" w:rsidR="005479CF" w:rsidRPr="00275848" w:rsidRDefault="005479CF" w:rsidP="00E5771B">
            <w:pPr>
              <w:rPr>
                <w:bCs/>
                <w:lang w:val="fr-CA"/>
              </w:rPr>
            </w:pPr>
            <w:r w:rsidRPr="00275848">
              <w:rPr>
                <w:bCs/>
                <w:lang w:val="fr-CA"/>
              </w:rPr>
              <w:t>S</w:t>
            </w:r>
            <w:r w:rsidR="00275848" w:rsidRPr="00275848">
              <w:rPr>
                <w:bCs/>
                <w:lang w:val="fr-CA"/>
              </w:rPr>
              <w:t>ondage auprès des entités de l</w:t>
            </w:r>
            <w:r w:rsidR="00275848">
              <w:rPr>
                <w:bCs/>
                <w:lang w:val="fr-CA"/>
              </w:rPr>
              <w:t xml:space="preserve">’Ontario pour obtenir les statistiques </w:t>
            </w:r>
            <w:r w:rsidR="00D90D55">
              <w:rPr>
                <w:bCs/>
                <w:lang w:val="fr-CA"/>
              </w:rPr>
              <w:t xml:space="preserve">en cours </w:t>
            </w:r>
            <w:r w:rsidR="00275848">
              <w:rPr>
                <w:bCs/>
                <w:lang w:val="fr-CA"/>
              </w:rPr>
              <w:t xml:space="preserve">sur les bénévoles (nombre et formation) (stabilisation postpandémique) </w:t>
            </w:r>
          </w:p>
        </w:tc>
        <w:tc>
          <w:tcPr>
            <w:tcW w:w="1260" w:type="dxa"/>
          </w:tcPr>
          <w:p w14:paraId="4CCF298F" w14:textId="7F8710EE" w:rsidR="005479CF" w:rsidRPr="000906C1" w:rsidRDefault="00275848" w:rsidP="00E5771B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>Début</w:t>
            </w:r>
            <w:r w:rsidR="003F7F34">
              <w:rPr>
                <w:bCs/>
                <w:lang w:val="fr-CA"/>
              </w:rPr>
              <w:t xml:space="preserve"> </w:t>
            </w:r>
            <w:r>
              <w:rPr>
                <w:bCs/>
                <w:lang w:val="fr-CA"/>
              </w:rPr>
              <w:t>été</w:t>
            </w:r>
            <w:r w:rsidR="005479CF" w:rsidRPr="000906C1">
              <w:rPr>
                <w:bCs/>
                <w:lang w:val="fr-CA"/>
              </w:rPr>
              <w:t xml:space="preserve"> 2021</w:t>
            </w:r>
          </w:p>
        </w:tc>
        <w:tc>
          <w:tcPr>
            <w:tcW w:w="1800" w:type="dxa"/>
          </w:tcPr>
          <w:p w14:paraId="427A2AB1" w14:textId="74911D74" w:rsidR="005479CF" w:rsidRPr="000906C1" w:rsidRDefault="00275848" w:rsidP="00E5771B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>QGD de l’Ontario</w:t>
            </w:r>
            <w:r w:rsidR="005479CF" w:rsidRPr="000906C1">
              <w:rPr>
                <w:bCs/>
                <w:lang w:val="fr-CA"/>
              </w:rPr>
              <w:t xml:space="preserve">, </w:t>
            </w:r>
            <w:r>
              <w:rPr>
                <w:bCs/>
                <w:lang w:val="fr-CA"/>
              </w:rPr>
              <w:t>c</w:t>
            </w:r>
            <w:r w:rsidR="005479CF" w:rsidRPr="000906C1">
              <w:rPr>
                <w:bCs/>
                <w:lang w:val="fr-CA"/>
              </w:rPr>
              <w:t xml:space="preserve">ommunications, </w:t>
            </w:r>
            <w:r>
              <w:rPr>
                <w:bCs/>
                <w:lang w:val="fr-CA"/>
              </w:rPr>
              <w:t>SNR</w:t>
            </w:r>
          </w:p>
        </w:tc>
        <w:tc>
          <w:tcPr>
            <w:tcW w:w="2250" w:type="dxa"/>
          </w:tcPr>
          <w:p w14:paraId="79D30F2D" w14:textId="4740BA83" w:rsidR="005479CF" w:rsidRPr="00130354" w:rsidRDefault="005479CF" w:rsidP="00E5771B">
            <w:pPr>
              <w:rPr>
                <w:bCs/>
                <w:lang w:val="fr-CA"/>
              </w:rPr>
            </w:pPr>
            <w:r w:rsidRPr="00130354">
              <w:rPr>
                <w:bCs/>
                <w:lang w:val="fr-CA"/>
              </w:rPr>
              <w:t xml:space="preserve">- Major Lynn Cummings, </w:t>
            </w:r>
            <w:r w:rsidR="00130354" w:rsidRPr="00130354">
              <w:rPr>
                <w:bCs/>
                <w:lang w:val="fr-CA"/>
              </w:rPr>
              <w:t>sec. div. du bénév</w:t>
            </w:r>
            <w:r w:rsidR="00130354">
              <w:rPr>
                <w:bCs/>
                <w:lang w:val="fr-CA"/>
              </w:rPr>
              <w:t>.</w:t>
            </w:r>
            <w:r w:rsidRPr="00130354">
              <w:rPr>
                <w:bCs/>
                <w:lang w:val="fr-CA"/>
              </w:rPr>
              <w:t xml:space="preserve"> </w:t>
            </w:r>
          </w:p>
          <w:p w14:paraId="30FA18AD" w14:textId="27092E8F" w:rsidR="005479CF" w:rsidRPr="00130354" w:rsidRDefault="005479CF" w:rsidP="00E5771B">
            <w:pPr>
              <w:rPr>
                <w:bCs/>
                <w:lang w:val="fr-CA"/>
              </w:rPr>
            </w:pPr>
            <w:r w:rsidRPr="00130354">
              <w:rPr>
                <w:bCs/>
                <w:lang w:val="fr-CA"/>
              </w:rPr>
              <w:t xml:space="preserve">- Alice Johansson, </w:t>
            </w:r>
            <w:r w:rsidR="00130354" w:rsidRPr="00130354">
              <w:rPr>
                <w:bCs/>
                <w:lang w:val="fr-CA"/>
              </w:rPr>
              <w:t>d</w:t>
            </w:r>
            <w:r w:rsidR="00130354">
              <w:rPr>
                <w:bCs/>
                <w:lang w:val="fr-CA"/>
              </w:rPr>
              <w:t xml:space="preserve">ir. terr. </w:t>
            </w:r>
            <w:proofErr w:type="gramStart"/>
            <w:r w:rsidR="00130354">
              <w:rPr>
                <w:bCs/>
                <w:lang w:val="fr-CA"/>
              </w:rPr>
              <w:t>services</w:t>
            </w:r>
            <w:proofErr w:type="gramEnd"/>
            <w:r w:rsidR="00130354">
              <w:rPr>
                <w:bCs/>
                <w:lang w:val="fr-CA"/>
              </w:rPr>
              <w:t xml:space="preserve"> de bénév.</w:t>
            </w:r>
          </w:p>
          <w:p w14:paraId="63C496AD" w14:textId="689E4497" w:rsidR="005479CF" w:rsidRPr="003F0A4C" w:rsidRDefault="005479CF" w:rsidP="00E5771B">
            <w:pPr>
              <w:rPr>
                <w:bCs/>
              </w:rPr>
            </w:pPr>
            <w:r w:rsidRPr="000205F9">
              <w:rPr>
                <w:bCs/>
              </w:rPr>
              <w:t xml:space="preserve">- Heather Morrison, </w:t>
            </w:r>
            <w:r w:rsidR="003F0A4C">
              <w:rPr>
                <w:bCs/>
              </w:rPr>
              <w:t>dir</w:t>
            </w:r>
            <w:r w:rsidR="00732277">
              <w:rPr>
                <w:bCs/>
              </w:rPr>
              <w:t>.</w:t>
            </w:r>
            <w:r w:rsidR="003F0A4C">
              <w:rPr>
                <w:bCs/>
              </w:rPr>
              <w:t xml:space="preserve"> rég. rel. hum. – est </w:t>
            </w:r>
          </w:p>
        </w:tc>
      </w:tr>
      <w:tr w:rsidR="005479CF" w:rsidRPr="00106915" w14:paraId="6573B6A3" w14:textId="77777777" w:rsidTr="00736BE4">
        <w:tc>
          <w:tcPr>
            <w:tcW w:w="2250" w:type="dxa"/>
            <w:vMerge/>
          </w:tcPr>
          <w:p w14:paraId="7E569016" w14:textId="77777777" w:rsidR="005479CF" w:rsidRPr="003F0A4C" w:rsidRDefault="005479CF" w:rsidP="00E5771B">
            <w:pPr>
              <w:pStyle w:val="ListParagraph"/>
              <w:ind w:left="0"/>
              <w:rPr>
                <w:b/>
              </w:rPr>
            </w:pPr>
          </w:p>
        </w:tc>
        <w:tc>
          <w:tcPr>
            <w:tcW w:w="2610" w:type="dxa"/>
          </w:tcPr>
          <w:p w14:paraId="59E28A83" w14:textId="72B91F12" w:rsidR="005479CF" w:rsidRPr="00275848" w:rsidRDefault="00275848" w:rsidP="00E5771B">
            <w:pPr>
              <w:rPr>
                <w:bCs/>
                <w:lang w:val="fr-CA"/>
              </w:rPr>
            </w:pPr>
            <w:r w:rsidRPr="00275848">
              <w:rPr>
                <w:bCs/>
                <w:color w:val="0070C0"/>
                <w:lang w:val="fr-CA"/>
              </w:rPr>
              <w:t>Officialiser l</w:t>
            </w:r>
            <w:r w:rsidR="00A908C5">
              <w:rPr>
                <w:bCs/>
                <w:color w:val="0070C0"/>
                <w:lang w:val="fr-CA"/>
              </w:rPr>
              <w:t>a conformité à</w:t>
            </w:r>
            <w:r w:rsidRPr="00275848">
              <w:rPr>
                <w:bCs/>
                <w:color w:val="0070C0"/>
                <w:lang w:val="fr-CA"/>
              </w:rPr>
              <w:t xml:space="preserve"> la </w:t>
            </w:r>
            <w:r w:rsidR="00A908C5">
              <w:rPr>
                <w:bCs/>
                <w:color w:val="0070C0"/>
                <w:lang w:val="fr-CA"/>
              </w:rPr>
              <w:t>S</w:t>
            </w:r>
            <w:r w:rsidRPr="00275848">
              <w:rPr>
                <w:bCs/>
                <w:color w:val="0070C0"/>
                <w:lang w:val="fr-CA"/>
              </w:rPr>
              <w:t xml:space="preserve">emaine nationale des bénévoles en avril </w:t>
            </w:r>
          </w:p>
        </w:tc>
        <w:tc>
          <w:tcPr>
            <w:tcW w:w="1260" w:type="dxa"/>
          </w:tcPr>
          <w:p w14:paraId="62E89A6E" w14:textId="4C8C0855" w:rsidR="005479CF" w:rsidRPr="000906C1" w:rsidRDefault="005479CF" w:rsidP="00E5771B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>Mar</w:t>
            </w:r>
            <w:r w:rsidR="00A908C5">
              <w:rPr>
                <w:bCs/>
                <w:lang w:val="fr-CA"/>
              </w:rPr>
              <w:t>s</w:t>
            </w:r>
            <w:r w:rsidRPr="000906C1">
              <w:rPr>
                <w:bCs/>
                <w:lang w:val="fr-CA"/>
              </w:rPr>
              <w:t xml:space="preserve"> 2022</w:t>
            </w:r>
          </w:p>
        </w:tc>
        <w:tc>
          <w:tcPr>
            <w:tcW w:w="1800" w:type="dxa"/>
          </w:tcPr>
          <w:p w14:paraId="10795BCF" w14:textId="37E60340" w:rsidR="005479CF" w:rsidRPr="00A3617A" w:rsidRDefault="004639E8" w:rsidP="00E5771B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>Direction du</w:t>
            </w:r>
            <w:r w:rsidR="00A3617A" w:rsidRPr="00A3617A">
              <w:rPr>
                <w:bCs/>
                <w:lang w:val="fr-CA"/>
              </w:rPr>
              <w:t xml:space="preserve"> bénévolat du QGT, </w:t>
            </w:r>
            <w:r w:rsidR="008F24CA">
              <w:rPr>
                <w:bCs/>
                <w:lang w:val="fr-CA"/>
              </w:rPr>
              <w:t>direction du bénévolat dans le</w:t>
            </w:r>
            <w:r w:rsidR="00CA7693">
              <w:rPr>
                <w:bCs/>
                <w:lang w:val="fr-CA"/>
              </w:rPr>
              <w:t>s</w:t>
            </w:r>
            <w:r w:rsidR="008F24CA">
              <w:rPr>
                <w:bCs/>
                <w:lang w:val="fr-CA"/>
              </w:rPr>
              <w:t xml:space="preserve"> QGD de l’Ontario, </w:t>
            </w:r>
            <w:r>
              <w:rPr>
                <w:bCs/>
                <w:lang w:val="fr-CA"/>
              </w:rPr>
              <w:t xml:space="preserve">SNR, service juridique </w:t>
            </w:r>
          </w:p>
        </w:tc>
        <w:tc>
          <w:tcPr>
            <w:tcW w:w="2250" w:type="dxa"/>
          </w:tcPr>
          <w:p w14:paraId="20851DB3" w14:textId="246038E6" w:rsidR="005479CF" w:rsidRPr="00106915" w:rsidRDefault="005479CF" w:rsidP="00E5771B">
            <w:pPr>
              <w:rPr>
                <w:bCs/>
                <w:lang w:val="fr-CA"/>
              </w:rPr>
            </w:pPr>
            <w:r w:rsidRPr="00106915">
              <w:rPr>
                <w:bCs/>
                <w:lang w:val="fr-CA"/>
              </w:rPr>
              <w:t xml:space="preserve">- Alice Johansson, </w:t>
            </w:r>
            <w:r w:rsidR="00106915" w:rsidRPr="00106915">
              <w:rPr>
                <w:bCs/>
                <w:lang w:val="fr-CA"/>
              </w:rPr>
              <w:t xml:space="preserve">dir. terr. </w:t>
            </w:r>
            <w:proofErr w:type="gramStart"/>
            <w:r w:rsidR="00106915" w:rsidRPr="00106915">
              <w:rPr>
                <w:bCs/>
                <w:lang w:val="fr-CA"/>
              </w:rPr>
              <w:t>se</w:t>
            </w:r>
            <w:r w:rsidR="00106915">
              <w:rPr>
                <w:bCs/>
                <w:lang w:val="fr-CA"/>
              </w:rPr>
              <w:t>rvices</w:t>
            </w:r>
            <w:proofErr w:type="gramEnd"/>
            <w:r w:rsidR="00106915">
              <w:rPr>
                <w:bCs/>
                <w:lang w:val="fr-CA"/>
              </w:rPr>
              <w:t xml:space="preserve">. </w:t>
            </w:r>
            <w:proofErr w:type="gramStart"/>
            <w:r w:rsidR="00106915">
              <w:rPr>
                <w:bCs/>
                <w:lang w:val="fr-CA"/>
              </w:rPr>
              <w:t>de</w:t>
            </w:r>
            <w:proofErr w:type="gramEnd"/>
            <w:r w:rsidR="00106915">
              <w:rPr>
                <w:bCs/>
                <w:lang w:val="fr-CA"/>
              </w:rPr>
              <w:t xml:space="preserve"> bénév.</w:t>
            </w:r>
          </w:p>
          <w:p w14:paraId="2DD113ED" w14:textId="10275D42" w:rsidR="005479CF" w:rsidRPr="00322B68" w:rsidRDefault="005479CF" w:rsidP="00E5771B">
            <w:pPr>
              <w:rPr>
                <w:bCs/>
              </w:rPr>
            </w:pPr>
            <w:r w:rsidRPr="000205F9">
              <w:rPr>
                <w:bCs/>
              </w:rPr>
              <w:t xml:space="preserve">- Major Lynn Cummings, </w:t>
            </w:r>
            <w:r w:rsidR="00106915">
              <w:rPr>
                <w:bCs/>
              </w:rPr>
              <w:t>sec. div. du bénév.</w:t>
            </w:r>
          </w:p>
          <w:p w14:paraId="1AC3D29E" w14:textId="094F8C59" w:rsidR="005479CF" w:rsidRPr="00106915" w:rsidRDefault="005479CF" w:rsidP="00E5771B">
            <w:pPr>
              <w:rPr>
                <w:bCs/>
                <w:lang w:val="fr-CA"/>
              </w:rPr>
            </w:pPr>
            <w:r w:rsidRPr="00106915">
              <w:rPr>
                <w:bCs/>
                <w:lang w:val="fr-CA"/>
              </w:rPr>
              <w:t xml:space="preserve">- Heather Morrison, </w:t>
            </w:r>
            <w:r w:rsidR="00106915" w:rsidRPr="00106915">
              <w:rPr>
                <w:bCs/>
                <w:lang w:val="fr-CA"/>
              </w:rPr>
              <w:t>dir. rég. rel. hum. – est du</w:t>
            </w:r>
            <w:r w:rsidR="00106915">
              <w:rPr>
                <w:bCs/>
                <w:lang w:val="fr-CA"/>
              </w:rPr>
              <w:t xml:space="preserve"> Canada</w:t>
            </w:r>
          </w:p>
        </w:tc>
      </w:tr>
      <w:tr w:rsidR="005479CF" w:rsidRPr="00DE7D40" w14:paraId="39A44AC2" w14:textId="77777777" w:rsidTr="00736BE4">
        <w:tc>
          <w:tcPr>
            <w:tcW w:w="2250" w:type="dxa"/>
            <w:vMerge/>
          </w:tcPr>
          <w:p w14:paraId="1428747B" w14:textId="77777777" w:rsidR="005479CF" w:rsidRPr="00106915" w:rsidRDefault="005479CF" w:rsidP="00E5771B">
            <w:pPr>
              <w:pStyle w:val="ListParagraph"/>
              <w:ind w:left="0"/>
              <w:rPr>
                <w:b/>
                <w:lang w:val="fr-CA"/>
              </w:rPr>
            </w:pPr>
          </w:p>
        </w:tc>
        <w:tc>
          <w:tcPr>
            <w:tcW w:w="2610" w:type="dxa"/>
          </w:tcPr>
          <w:p w14:paraId="6F0954B1" w14:textId="40145606" w:rsidR="005479CF" w:rsidRPr="00DA4FF5" w:rsidRDefault="005479CF" w:rsidP="005479CF">
            <w:pPr>
              <w:rPr>
                <w:bCs/>
                <w:lang w:val="fr-CA"/>
              </w:rPr>
            </w:pPr>
            <w:r w:rsidRPr="00DA4FF5">
              <w:rPr>
                <w:bCs/>
                <w:color w:val="0070C0"/>
                <w:lang w:val="fr-CA"/>
              </w:rPr>
              <w:t>Cr</w:t>
            </w:r>
            <w:r w:rsidR="00DA4FF5" w:rsidRPr="00DA4FF5">
              <w:rPr>
                <w:bCs/>
                <w:color w:val="0070C0"/>
                <w:lang w:val="fr-CA"/>
              </w:rPr>
              <w:t xml:space="preserve">éer un registre pour améliorer l’efficacité </w:t>
            </w:r>
            <w:r w:rsidR="00DA4FF5">
              <w:rPr>
                <w:bCs/>
                <w:color w:val="0070C0"/>
                <w:lang w:val="fr-CA"/>
              </w:rPr>
              <w:t xml:space="preserve">de la formation des bénévoles en matière d’accessibilité (stabilisation postpandémique) </w:t>
            </w:r>
          </w:p>
        </w:tc>
        <w:tc>
          <w:tcPr>
            <w:tcW w:w="1260" w:type="dxa"/>
          </w:tcPr>
          <w:p w14:paraId="54030B7A" w14:textId="45FBA551" w:rsidR="005479CF" w:rsidRPr="000906C1" w:rsidRDefault="005479CF" w:rsidP="005479CF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>Octob</w:t>
            </w:r>
            <w:r w:rsidR="00DA4FF5">
              <w:rPr>
                <w:bCs/>
                <w:lang w:val="fr-CA"/>
              </w:rPr>
              <w:t>re</w:t>
            </w:r>
            <w:r w:rsidRPr="000906C1">
              <w:rPr>
                <w:bCs/>
                <w:lang w:val="fr-CA"/>
              </w:rPr>
              <w:t xml:space="preserve"> 2021</w:t>
            </w:r>
          </w:p>
        </w:tc>
        <w:tc>
          <w:tcPr>
            <w:tcW w:w="1800" w:type="dxa"/>
          </w:tcPr>
          <w:p w14:paraId="13DC26DB" w14:textId="319BB417" w:rsidR="005479CF" w:rsidRPr="00021E29" w:rsidRDefault="00021E29" w:rsidP="005479CF">
            <w:pPr>
              <w:rPr>
                <w:bCs/>
                <w:lang w:val="fr-CA"/>
              </w:rPr>
            </w:pPr>
            <w:r w:rsidRPr="00021E29">
              <w:rPr>
                <w:bCs/>
                <w:lang w:val="fr-CA"/>
              </w:rPr>
              <w:t>Direction des services de bénévola</w:t>
            </w:r>
            <w:r>
              <w:rPr>
                <w:bCs/>
                <w:lang w:val="fr-CA"/>
              </w:rPr>
              <w:t>t du QGT, direction du bénévolat dans le</w:t>
            </w:r>
            <w:r w:rsidR="00335F88">
              <w:rPr>
                <w:bCs/>
                <w:lang w:val="fr-CA"/>
              </w:rPr>
              <w:t>s</w:t>
            </w:r>
            <w:r>
              <w:rPr>
                <w:bCs/>
                <w:lang w:val="fr-CA"/>
              </w:rPr>
              <w:t xml:space="preserve"> QGD de l’Ontario, SNR, service juridique </w:t>
            </w:r>
          </w:p>
        </w:tc>
        <w:tc>
          <w:tcPr>
            <w:tcW w:w="2250" w:type="dxa"/>
          </w:tcPr>
          <w:p w14:paraId="0EBED296" w14:textId="1BBC79D8" w:rsidR="005479CF" w:rsidRPr="00DE4E07" w:rsidRDefault="005479CF" w:rsidP="00E5771B">
            <w:pPr>
              <w:rPr>
                <w:bCs/>
                <w:lang w:val="fr-CA"/>
              </w:rPr>
            </w:pPr>
            <w:r w:rsidRPr="00DE4E07">
              <w:rPr>
                <w:bCs/>
                <w:lang w:val="fr-CA"/>
              </w:rPr>
              <w:t xml:space="preserve">- Alice Johansson, </w:t>
            </w:r>
            <w:r w:rsidR="00D6149D" w:rsidRPr="00130354">
              <w:rPr>
                <w:bCs/>
                <w:lang w:val="fr-CA"/>
              </w:rPr>
              <w:t>d</w:t>
            </w:r>
            <w:r w:rsidR="00D6149D">
              <w:rPr>
                <w:bCs/>
                <w:lang w:val="fr-CA"/>
              </w:rPr>
              <w:t>ir. terr. services de bénév</w:t>
            </w:r>
            <w:r w:rsidR="00DE4E07">
              <w:rPr>
                <w:bCs/>
                <w:lang w:val="fr-CA"/>
              </w:rPr>
              <w:t>.</w:t>
            </w:r>
            <w:r w:rsidR="00D6149D" w:rsidRPr="00DE4E07">
              <w:rPr>
                <w:bCs/>
                <w:lang w:val="fr-CA"/>
              </w:rPr>
              <w:t xml:space="preserve"> </w:t>
            </w:r>
            <w:r w:rsidRPr="00DE4E07">
              <w:rPr>
                <w:bCs/>
                <w:lang w:val="fr-CA"/>
              </w:rPr>
              <w:t xml:space="preserve">- Major Lynn Cummings, </w:t>
            </w:r>
            <w:r w:rsidR="00DE4E07" w:rsidRPr="00DE4E07">
              <w:rPr>
                <w:bCs/>
                <w:lang w:val="fr-CA"/>
              </w:rPr>
              <w:t>sec.</w:t>
            </w:r>
            <w:r w:rsidR="00DE4E07">
              <w:rPr>
                <w:bCs/>
                <w:lang w:val="fr-CA"/>
              </w:rPr>
              <w:t xml:space="preserve"> div. du bénév.</w:t>
            </w:r>
            <w:r w:rsidRPr="00DE4E07">
              <w:rPr>
                <w:bCs/>
                <w:lang w:val="fr-CA"/>
              </w:rPr>
              <w:t xml:space="preserve"> </w:t>
            </w:r>
          </w:p>
          <w:p w14:paraId="49A1903F" w14:textId="6E773962" w:rsidR="005479CF" w:rsidRPr="00DE4E07" w:rsidRDefault="005479CF" w:rsidP="00E5771B">
            <w:pPr>
              <w:rPr>
                <w:bCs/>
                <w:lang w:val="fr-CA"/>
              </w:rPr>
            </w:pPr>
            <w:r w:rsidRPr="00DE4E07">
              <w:rPr>
                <w:bCs/>
                <w:lang w:val="fr-CA"/>
              </w:rPr>
              <w:t xml:space="preserve">- Heather Morrison, </w:t>
            </w:r>
            <w:r w:rsidR="00DE4E07" w:rsidRPr="00DE4E07">
              <w:rPr>
                <w:bCs/>
                <w:lang w:val="fr-CA"/>
              </w:rPr>
              <w:t>dir. rég. rel. hum. – est</w:t>
            </w:r>
          </w:p>
          <w:p w14:paraId="7FCB69BC" w14:textId="0FE0E987" w:rsidR="005479CF" w:rsidRPr="000E0710" w:rsidRDefault="005479CF" w:rsidP="00E5771B">
            <w:pPr>
              <w:rPr>
                <w:bCs/>
                <w:lang w:val="fr-CA"/>
              </w:rPr>
            </w:pPr>
            <w:r w:rsidRPr="000E0710">
              <w:rPr>
                <w:bCs/>
                <w:lang w:val="fr-CA"/>
              </w:rPr>
              <w:t xml:space="preserve">- Christine LeBlanc, </w:t>
            </w:r>
            <w:r w:rsidR="000E0710" w:rsidRPr="000E0710">
              <w:rPr>
                <w:bCs/>
                <w:lang w:val="fr-CA"/>
              </w:rPr>
              <w:t xml:space="preserve">cons. jur. </w:t>
            </w:r>
            <w:r w:rsidR="000E0710">
              <w:rPr>
                <w:bCs/>
                <w:lang w:val="fr-CA"/>
              </w:rPr>
              <w:t>princ.</w:t>
            </w:r>
          </w:p>
        </w:tc>
      </w:tr>
      <w:tr w:rsidR="005479CF" w:rsidRPr="00166FB3" w14:paraId="61F39EFC" w14:textId="77777777" w:rsidTr="00736BE4">
        <w:tc>
          <w:tcPr>
            <w:tcW w:w="2250" w:type="dxa"/>
            <w:vMerge/>
          </w:tcPr>
          <w:p w14:paraId="073CAD5A" w14:textId="187BF6F6" w:rsidR="005479CF" w:rsidRPr="000E0710" w:rsidRDefault="005479CF" w:rsidP="00E5771B">
            <w:pPr>
              <w:pStyle w:val="ListParagraph"/>
              <w:ind w:left="0"/>
              <w:rPr>
                <w:b/>
                <w:lang w:val="fr-CA"/>
              </w:rPr>
            </w:pPr>
          </w:p>
        </w:tc>
        <w:tc>
          <w:tcPr>
            <w:tcW w:w="2610" w:type="dxa"/>
          </w:tcPr>
          <w:p w14:paraId="0FC1D6D0" w14:textId="4CABFE6A" w:rsidR="005479CF" w:rsidRPr="00C8128A" w:rsidRDefault="00C8128A" w:rsidP="005479CF">
            <w:pPr>
              <w:rPr>
                <w:bCs/>
                <w:lang w:val="fr-CA"/>
              </w:rPr>
            </w:pPr>
            <w:r w:rsidRPr="00C8128A">
              <w:rPr>
                <w:bCs/>
                <w:color w:val="0070C0"/>
                <w:lang w:val="fr-CA"/>
              </w:rPr>
              <w:t>Élaborer une brève vid</w:t>
            </w:r>
            <w:r>
              <w:rPr>
                <w:bCs/>
                <w:color w:val="0070C0"/>
                <w:lang w:val="fr-CA"/>
              </w:rPr>
              <w:t>é</w:t>
            </w:r>
            <w:r w:rsidRPr="00C8128A">
              <w:rPr>
                <w:bCs/>
                <w:color w:val="0070C0"/>
                <w:lang w:val="fr-CA"/>
              </w:rPr>
              <w:t xml:space="preserve">o interne pour la formation des </w:t>
            </w:r>
            <w:r>
              <w:rPr>
                <w:bCs/>
                <w:color w:val="0070C0"/>
                <w:lang w:val="fr-CA"/>
              </w:rPr>
              <w:t xml:space="preserve">bénévoles (stabilisation postpandémique) </w:t>
            </w:r>
          </w:p>
        </w:tc>
        <w:tc>
          <w:tcPr>
            <w:tcW w:w="1260" w:type="dxa"/>
          </w:tcPr>
          <w:p w14:paraId="3F6D59F8" w14:textId="40894A6B" w:rsidR="005479CF" w:rsidRPr="000906C1" w:rsidRDefault="00C8128A" w:rsidP="00E5771B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>Début automne</w:t>
            </w:r>
            <w:r w:rsidR="005479CF" w:rsidRPr="000906C1">
              <w:rPr>
                <w:bCs/>
                <w:lang w:val="fr-CA"/>
              </w:rPr>
              <w:t xml:space="preserve"> 2021</w:t>
            </w:r>
          </w:p>
        </w:tc>
        <w:tc>
          <w:tcPr>
            <w:tcW w:w="1800" w:type="dxa"/>
          </w:tcPr>
          <w:p w14:paraId="7C7B0E6B" w14:textId="6D2BA090" w:rsidR="005479CF" w:rsidRPr="000906C1" w:rsidRDefault="005479CF" w:rsidP="005479CF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 xml:space="preserve">Communications, </w:t>
            </w:r>
            <w:r w:rsidR="00C8128A">
              <w:rPr>
                <w:bCs/>
                <w:lang w:val="fr-CA"/>
              </w:rPr>
              <w:t>service juridique, relations humaines</w:t>
            </w:r>
          </w:p>
        </w:tc>
        <w:tc>
          <w:tcPr>
            <w:tcW w:w="2250" w:type="dxa"/>
          </w:tcPr>
          <w:p w14:paraId="1343B865" w14:textId="77777777" w:rsidR="000E0710" w:rsidRDefault="005479CF" w:rsidP="00E5771B">
            <w:pPr>
              <w:rPr>
                <w:bCs/>
                <w:lang w:val="fr-CA"/>
              </w:rPr>
            </w:pPr>
            <w:r w:rsidRPr="000E0710">
              <w:rPr>
                <w:bCs/>
                <w:lang w:val="fr-CA"/>
              </w:rPr>
              <w:t xml:space="preserve">- Alice Johansson, </w:t>
            </w:r>
            <w:r w:rsidR="000E0710" w:rsidRPr="00130354">
              <w:rPr>
                <w:bCs/>
                <w:lang w:val="fr-CA"/>
              </w:rPr>
              <w:t>d</w:t>
            </w:r>
            <w:r w:rsidR="000E0710">
              <w:rPr>
                <w:bCs/>
                <w:lang w:val="fr-CA"/>
              </w:rPr>
              <w:t xml:space="preserve">ir. terr. services de bénév. </w:t>
            </w:r>
          </w:p>
          <w:p w14:paraId="05D04A9C" w14:textId="5A718751" w:rsidR="005479CF" w:rsidRPr="000E0710" w:rsidRDefault="005479CF" w:rsidP="00E5771B">
            <w:pPr>
              <w:rPr>
                <w:bCs/>
                <w:lang w:val="fr-CA"/>
              </w:rPr>
            </w:pPr>
            <w:r w:rsidRPr="000E0710">
              <w:rPr>
                <w:bCs/>
                <w:lang w:val="fr-CA"/>
              </w:rPr>
              <w:t xml:space="preserve">Christine LeBlanc, </w:t>
            </w:r>
            <w:r w:rsidR="000E0710">
              <w:rPr>
                <w:bCs/>
                <w:lang w:val="fr-CA"/>
              </w:rPr>
              <w:t xml:space="preserve">cons. jur. princ. </w:t>
            </w:r>
          </w:p>
          <w:p w14:paraId="55D83199" w14:textId="14CB568A" w:rsidR="005479CF" w:rsidRPr="000906C1" w:rsidRDefault="005479CF" w:rsidP="005479CF">
            <w:pPr>
              <w:rPr>
                <w:bCs/>
                <w:lang w:val="fr-CA"/>
              </w:rPr>
            </w:pPr>
            <w:r w:rsidRPr="00166FB3">
              <w:rPr>
                <w:bCs/>
                <w:lang w:val="fr-CA"/>
              </w:rPr>
              <w:t xml:space="preserve">- Heather Morrison, </w:t>
            </w:r>
            <w:r w:rsidR="000E0710" w:rsidRPr="00DE4E07">
              <w:rPr>
                <w:bCs/>
                <w:lang w:val="fr-CA"/>
              </w:rPr>
              <w:t>dir. rég. rel. hum. – est</w:t>
            </w:r>
            <w:r w:rsidR="00166FB3">
              <w:rPr>
                <w:bCs/>
                <w:lang w:val="fr-CA"/>
              </w:rPr>
              <w:t xml:space="preserve"> du Canada</w:t>
            </w:r>
          </w:p>
        </w:tc>
      </w:tr>
      <w:tr w:rsidR="00736BE4" w:rsidRPr="000906C1" w14:paraId="1BBE1C93" w14:textId="77777777" w:rsidTr="00380152">
        <w:tc>
          <w:tcPr>
            <w:tcW w:w="10170" w:type="dxa"/>
            <w:gridSpan w:val="5"/>
            <w:shd w:val="clear" w:color="auto" w:fill="B8CCE4" w:themeFill="accent1" w:themeFillTint="66"/>
          </w:tcPr>
          <w:p w14:paraId="1A9686CD" w14:textId="43E19583" w:rsidR="00736BE4" w:rsidRPr="000906C1" w:rsidRDefault="00736BE4" w:rsidP="00E5771B">
            <w:pPr>
              <w:rPr>
                <w:bCs/>
                <w:lang w:val="fr-CA"/>
              </w:rPr>
            </w:pPr>
            <w:r w:rsidRPr="000906C1">
              <w:rPr>
                <w:b/>
                <w:lang w:val="fr-CA"/>
              </w:rPr>
              <w:lastRenderedPageBreak/>
              <w:t xml:space="preserve">COMMUNICATIONS </w:t>
            </w:r>
            <w:r w:rsidR="00C8128A">
              <w:rPr>
                <w:b/>
                <w:lang w:val="fr-CA"/>
              </w:rPr>
              <w:t>ET SOUTIENS</w:t>
            </w:r>
          </w:p>
        </w:tc>
      </w:tr>
      <w:tr w:rsidR="00736BE4" w:rsidRPr="008D244F" w14:paraId="29908376" w14:textId="77777777" w:rsidTr="00736BE4">
        <w:tc>
          <w:tcPr>
            <w:tcW w:w="2250" w:type="dxa"/>
          </w:tcPr>
          <w:p w14:paraId="675AEC6C" w14:textId="3F482BCD" w:rsidR="00E5771B" w:rsidRPr="000906C1" w:rsidRDefault="00C8128A" w:rsidP="00E5771B">
            <w:pPr>
              <w:pStyle w:val="ListParagraph"/>
              <w:ind w:left="0"/>
              <w:rPr>
                <w:b/>
                <w:lang w:val="fr-CA"/>
              </w:rPr>
            </w:pPr>
            <w:r>
              <w:rPr>
                <w:b/>
                <w:lang w:val="fr-CA"/>
              </w:rPr>
              <w:t xml:space="preserve">Information d’urgence </w:t>
            </w:r>
          </w:p>
        </w:tc>
        <w:tc>
          <w:tcPr>
            <w:tcW w:w="2610" w:type="dxa"/>
          </w:tcPr>
          <w:p w14:paraId="1FE18C72" w14:textId="0027AB83" w:rsidR="00E5771B" w:rsidRDefault="00246BAF" w:rsidP="00E5771B">
            <w:pPr>
              <w:rPr>
                <w:bCs/>
                <w:lang w:val="fr-CA"/>
              </w:rPr>
            </w:pPr>
            <w:r w:rsidRPr="00C152D5">
              <w:rPr>
                <w:bCs/>
                <w:lang w:val="fr-CA"/>
              </w:rPr>
              <w:t xml:space="preserve">Communication et nouveau modèle fournis aux entités </w:t>
            </w:r>
            <w:r>
              <w:rPr>
                <w:bCs/>
                <w:lang w:val="fr-CA"/>
              </w:rPr>
              <w:t>comme annexes à la politique</w:t>
            </w:r>
          </w:p>
          <w:p w14:paraId="7732A298" w14:textId="77777777" w:rsidR="00246BAF" w:rsidRPr="00246BAF" w:rsidRDefault="00246BAF" w:rsidP="00E5771B">
            <w:pPr>
              <w:rPr>
                <w:bCs/>
                <w:lang w:val="fr-CA"/>
              </w:rPr>
            </w:pPr>
          </w:p>
          <w:p w14:paraId="2AD5B500" w14:textId="55B788B4" w:rsidR="00E5771B" w:rsidRPr="00246BAF" w:rsidRDefault="00246BAF" w:rsidP="005479CF">
            <w:pPr>
              <w:rPr>
                <w:bCs/>
                <w:lang w:val="fr-CA"/>
              </w:rPr>
            </w:pPr>
            <w:r w:rsidRPr="00246BAF">
              <w:rPr>
                <w:bCs/>
                <w:lang w:val="fr-CA"/>
              </w:rPr>
              <w:t>Politiques annexes révisées et modifiée</w:t>
            </w:r>
            <w:r>
              <w:rPr>
                <w:bCs/>
                <w:lang w:val="fr-CA"/>
              </w:rPr>
              <w:t xml:space="preserve">s </w:t>
            </w:r>
          </w:p>
        </w:tc>
        <w:tc>
          <w:tcPr>
            <w:tcW w:w="1260" w:type="dxa"/>
          </w:tcPr>
          <w:p w14:paraId="638D94B1" w14:textId="27E4EABC" w:rsidR="00E5771B" w:rsidRPr="000906C1" w:rsidRDefault="00E5771B" w:rsidP="00E5771B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>Ma</w:t>
            </w:r>
            <w:r w:rsidR="00F34CD3">
              <w:rPr>
                <w:bCs/>
                <w:lang w:val="fr-CA"/>
              </w:rPr>
              <w:t>i</w:t>
            </w:r>
            <w:r w:rsidRPr="000906C1">
              <w:rPr>
                <w:bCs/>
                <w:lang w:val="fr-CA"/>
              </w:rPr>
              <w:t xml:space="preserve"> 2021</w:t>
            </w:r>
          </w:p>
        </w:tc>
        <w:tc>
          <w:tcPr>
            <w:tcW w:w="1800" w:type="dxa"/>
          </w:tcPr>
          <w:p w14:paraId="498E4662" w14:textId="77D07404" w:rsidR="00E5771B" w:rsidRPr="00C7377D" w:rsidRDefault="00F34CD3" w:rsidP="00C7377D">
            <w:pPr>
              <w:rPr>
                <w:bCs/>
                <w:lang w:val="fr-CA"/>
              </w:rPr>
            </w:pPr>
            <w:r w:rsidRPr="00F34CD3">
              <w:rPr>
                <w:bCs/>
                <w:lang w:val="fr-CA"/>
              </w:rPr>
              <w:t>Mission sociale</w:t>
            </w:r>
            <w:r w:rsidR="00E5771B" w:rsidRPr="00F34CD3">
              <w:rPr>
                <w:bCs/>
                <w:lang w:val="fr-CA"/>
              </w:rPr>
              <w:t>/</w:t>
            </w:r>
            <w:r w:rsidRPr="00F34CD3">
              <w:rPr>
                <w:bCs/>
                <w:lang w:val="fr-CA"/>
              </w:rPr>
              <w:t>ministères des postes</w:t>
            </w:r>
            <w:r w:rsidR="00E5771B" w:rsidRPr="00F34CD3">
              <w:rPr>
                <w:bCs/>
                <w:lang w:val="fr-CA"/>
              </w:rPr>
              <w:t>/</w:t>
            </w:r>
            <w:r w:rsidR="00CC4EB2">
              <w:rPr>
                <w:bCs/>
                <w:lang w:val="fr-CA"/>
              </w:rPr>
              <w:t xml:space="preserve"> services de l’immobilier du QGT</w:t>
            </w:r>
            <w:r w:rsidR="00CC4EB2" w:rsidRPr="00F34CD3">
              <w:rPr>
                <w:bCs/>
                <w:lang w:val="fr-CA"/>
              </w:rPr>
              <w:t xml:space="preserve">, </w:t>
            </w:r>
            <w:r w:rsidR="00CC4EB2">
              <w:rPr>
                <w:bCs/>
                <w:lang w:val="fr-CA"/>
              </w:rPr>
              <w:t>du QGD et du SNR</w:t>
            </w:r>
            <w:r w:rsidR="00C7377D">
              <w:rPr>
                <w:bCs/>
                <w:lang w:val="fr-CA"/>
              </w:rPr>
              <w:t xml:space="preserve">, service juridique </w:t>
            </w:r>
          </w:p>
        </w:tc>
        <w:tc>
          <w:tcPr>
            <w:tcW w:w="2250" w:type="dxa"/>
          </w:tcPr>
          <w:p w14:paraId="01EFF7BE" w14:textId="4DD78B84" w:rsidR="00E5771B" w:rsidRPr="00537B85" w:rsidRDefault="00E5771B" w:rsidP="00E5771B">
            <w:pPr>
              <w:rPr>
                <w:bCs/>
                <w:lang w:val="fr-CA"/>
              </w:rPr>
            </w:pPr>
            <w:r w:rsidRPr="00537B85">
              <w:rPr>
                <w:bCs/>
                <w:lang w:val="fr-CA"/>
              </w:rPr>
              <w:t xml:space="preserve">- Major Glenda Davis, </w:t>
            </w:r>
            <w:r w:rsidR="00537B85" w:rsidRPr="00537B85">
              <w:rPr>
                <w:bCs/>
                <w:lang w:val="fr-CA"/>
              </w:rPr>
              <w:t>sec</w:t>
            </w:r>
            <w:r w:rsidR="00981DAA">
              <w:rPr>
                <w:bCs/>
                <w:lang w:val="fr-CA"/>
              </w:rPr>
              <w:t>.</w:t>
            </w:r>
            <w:r w:rsidR="00537B85" w:rsidRPr="00537B85">
              <w:rPr>
                <w:bCs/>
                <w:lang w:val="fr-CA"/>
              </w:rPr>
              <w:t xml:space="preserve"> terr</w:t>
            </w:r>
            <w:r w:rsidR="00981DAA">
              <w:rPr>
                <w:bCs/>
                <w:lang w:val="fr-CA"/>
              </w:rPr>
              <w:t>.</w:t>
            </w:r>
            <w:r w:rsidR="00537B85" w:rsidRPr="00537B85">
              <w:rPr>
                <w:bCs/>
                <w:lang w:val="fr-CA"/>
              </w:rPr>
              <w:t xml:space="preserve"> </w:t>
            </w:r>
            <w:proofErr w:type="gramStart"/>
            <w:r w:rsidR="00537B85" w:rsidRPr="00537B85">
              <w:rPr>
                <w:bCs/>
                <w:lang w:val="fr-CA"/>
              </w:rPr>
              <w:t>de</w:t>
            </w:r>
            <w:proofErr w:type="gramEnd"/>
            <w:r w:rsidR="00537B85" w:rsidRPr="00537B85">
              <w:rPr>
                <w:bCs/>
                <w:lang w:val="fr-CA"/>
              </w:rPr>
              <w:t xml:space="preserve"> la miss</w:t>
            </w:r>
            <w:r w:rsidR="00537B85">
              <w:rPr>
                <w:bCs/>
                <w:lang w:val="fr-CA"/>
              </w:rPr>
              <w:t>.</w:t>
            </w:r>
            <w:r w:rsidR="00537B85" w:rsidRPr="00537B85">
              <w:rPr>
                <w:bCs/>
                <w:lang w:val="fr-CA"/>
              </w:rPr>
              <w:t xml:space="preserve"> </w:t>
            </w:r>
            <w:proofErr w:type="gramStart"/>
            <w:r w:rsidR="00537B85" w:rsidRPr="00537B85">
              <w:rPr>
                <w:bCs/>
                <w:lang w:val="fr-CA"/>
              </w:rPr>
              <w:t>soc</w:t>
            </w:r>
            <w:proofErr w:type="gramEnd"/>
            <w:r w:rsidR="00537B85" w:rsidRPr="00537B85">
              <w:rPr>
                <w:bCs/>
                <w:lang w:val="fr-CA"/>
              </w:rPr>
              <w:t>.</w:t>
            </w:r>
            <w:r w:rsidR="00537B85">
              <w:rPr>
                <w:bCs/>
                <w:lang w:val="fr-CA"/>
              </w:rPr>
              <w:t xml:space="preserve"> </w:t>
            </w:r>
          </w:p>
          <w:p w14:paraId="0DAC892D" w14:textId="1292CBBA" w:rsidR="00E5771B" w:rsidRPr="00A6290C" w:rsidRDefault="00E5771B" w:rsidP="00E5771B">
            <w:pPr>
              <w:rPr>
                <w:bCs/>
                <w:lang w:val="fr-CA"/>
              </w:rPr>
            </w:pPr>
            <w:r w:rsidRPr="00A6290C">
              <w:rPr>
                <w:bCs/>
                <w:lang w:val="fr-CA"/>
              </w:rPr>
              <w:t xml:space="preserve">- Major Sandra Stokes, </w:t>
            </w:r>
            <w:r w:rsidR="004B1289" w:rsidRPr="00A6290C">
              <w:rPr>
                <w:bCs/>
                <w:lang w:val="fr-CA"/>
              </w:rPr>
              <w:t>sec. adj. des missions</w:t>
            </w:r>
            <w:r w:rsidRPr="00A6290C">
              <w:rPr>
                <w:bCs/>
                <w:lang w:val="fr-CA"/>
              </w:rPr>
              <w:t xml:space="preserve"> </w:t>
            </w:r>
          </w:p>
          <w:p w14:paraId="521794D4" w14:textId="7608DA13" w:rsidR="00E5771B" w:rsidRPr="00753256" w:rsidRDefault="00E5771B" w:rsidP="00E5771B">
            <w:pPr>
              <w:rPr>
                <w:bCs/>
                <w:lang w:val="fr-CA"/>
              </w:rPr>
            </w:pPr>
            <w:r w:rsidRPr="00753256">
              <w:rPr>
                <w:bCs/>
                <w:lang w:val="fr-CA"/>
              </w:rPr>
              <w:t xml:space="preserve">- Major Jeff Johnston, </w:t>
            </w:r>
            <w:r w:rsidR="004B1289" w:rsidRPr="00753256">
              <w:rPr>
                <w:bCs/>
                <w:lang w:val="fr-CA"/>
              </w:rPr>
              <w:t xml:space="preserve">sec. </w:t>
            </w:r>
            <w:proofErr w:type="gramStart"/>
            <w:r w:rsidR="00753256" w:rsidRPr="00753256">
              <w:rPr>
                <w:bCs/>
                <w:lang w:val="fr-CA"/>
              </w:rPr>
              <w:t>du</w:t>
            </w:r>
            <w:proofErr w:type="gramEnd"/>
            <w:r w:rsidR="00753256" w:rsidRPr="00753256">
              <w:rPr>
                <w:bCs/>
                <w:lang w:val="fr-CA"/>
              </w:rPr>
              <w:t xml:space="preserve"> serv. </w:t>
            </w:r>
            <w:proofErr w:type="gramStart"/>
            <w:r w:rsidR="004B1289" w:rsidRPr="00753256">
              <w:rPr>
                <w:bCs/>
                <w:lang w:val="fr-CA"/>
              </w:rPr>
              <w:t>de</w:t>
            </w:r>
            <w:proofErr w:type="gramEnd"/>
            <w:r w:rsidR="004B1289" w:rsidRPr="00753256">
              <w:rPr>
                <w:bCs/>
                <w:lang w:val="fr-CA"/>
              </w:rPr>
              <w:t xml:space="preserve"> l’imm</w:t>
            </w:r>
            <w:r w:rsidRPr="00753256">
              <w:rPr>
                <w:bCs/>
                <w:lang w:val="fr-CA"/>
              </w:rPr>
              <w:t xml:space="preserve">. </w:t>
            </w:r>
          </w:p>
          <w:p w14:paraId="13C38FF1" w14:textId="2E7A1DAF" w:rsidR="00E5771B" w:rsidRPr="000205F9" w:rsidRDefault="00E5771B" w:rsidP="00E5771B">
            <w:pPr>
              <w:rPr>
                <w:bCs/>
              </w:rPr>
            </w:pPr>
            <w:r w:rsidRPr="000205F9">
              <w:rPr>
                <w:bCs/>
              </w:rPr>
              <w:t xml:space="preserve">- Jeff Barrett, </w:t>
            </w:r>
            <w:r w:rsidR="004B1289">
              <w:rPr>
                <w:bCs/>
              </w:rPr>
              <w:t>SDAA</w:t>
            </w:r>
          </w:p>
          <w:p w14:paraId="281D25CC" w14:textId="282F9CC4" w:rsidR="00E5771B" w:rsidRPr="000205F9" w:rsidRDefault="00E5771B" w:rsidP="00E5771B">
            <w:pPr>
              <w:rPr>
                <w:bCs/>
              </w:rPr>
            </w:pPr>
            <w:r w:rsidRPr="000205F9">
              <w:rPr>
                <w:bCs/>
              </w:rPr>
              <w:t xml:space="preserve">-  Bill May, </w:t>
            </w:r>
            <w:r w:rsidR="00025B8D">
              <w:rPr>
                <w:bCs/>
              </w:rPr>
              <w:t xml:space="preserve">dir. service. </w:t>
            </w:r>
            <w:r w:rsidR="00016AAC">
              <w:rPr>
                <w:bCs/>
              </w:rPr>
              <w:t>de l’</w:t>
            </w:r>
            <w:r w:rsidR="00025B8D">
              <w:rPr>
                <w:bCs/>
              </w:rPr>
              <w:t>imm. du SNR</w:t>
            </w:r>
          </w:p>
          <w:p w14:paraId="2F173D1E" w14:textId="00846FFE" w:rsidR="00E5771B" w:rsidRPr="00025B8D" w:rsidRDefault="00E5771B" w:rsidP="005479CF">
            <w:pPr>
              <w:rPr>
                <w:bCs/>
                <w:lang w:val="fr-CA"/>
              </w:rPr>
            </w:pPr>
            <w:r w:rsidRPr="00025B8D">
              <w:rPr>
                <w:bCs/>
                <w:lang w:val="fr-CA"/>
              </w:rPr>
              <w:t xml:space="preserve">- Christine LeBlanc, </w:t>
            </w:r>
            <w:r w:rsidR="00025B8D" w:rsidRPr="00025B8D">
              <w:rPr>
                <w:bCs/>
                <w:lang w:val="fr-CA"/>
              </w:rPr>
              <w:t>cons. jur. p</w:t>
            </w:r>
            <w:r w:rsidR="00025B8D">
              <w:rPr>
                <w:bCs/>
                <w:lang w:val="fr-CA"/>
              </w:rPr>
              <w:t>rinc.</w:t>
            </w:r>
          </w:p>
        </w:tc>
      </w:tr>
      <w:tr w:rsidR="00736BE4" w:rsidRPr="00DE7D40" w14:paraId="3CE3E77F" w14:textId="77777777" w:rsidTr="00736BE4">
        <w:tc>
          <w:tcPr>
            <w:tcW w:w="2250" w:type="dxa"/>
          </w:tcPr>
          <w:p w14:paraId="28101E5C" w14:textId="12230731" w:rsidR="00E5771B" w:rsidRPr="00D374E7" w:rsidRDefault="00D374E7" w:rsidP="00E5771B">
            <w:pPr>
              <w:pStyle w:val="ListParagraph"/>
              <w:ind w:left="0"/>
              <w:rPr>
                <w:b/>
                <w:lang w:val="fr-CA"/>
              </w:rPr>
            </w:pPr>
            <w:r w:rsidRPr="00D374E7">
              <w:rPr>
                <w:b/>
                <w:lang w:val="fr-CA"/>
              </w:rPr>
              <w:t>Réduction au maximum des interruptions et</w:t>
            </w:r>
            <w:r>
              <w:rPr>
                <w:b/>
                <w:lang w:val="fr-CA"/>
              </w:rPr>
              <w:t xml:space="preserve"> entretien préventif </w:t>
            </w:r>
            <w:r w:rsidR="00DD7A14">
              <w:rPr>
                <w:b/>
                <w:lang w:val="fr-CA"/>
              </w:rPr>
              <w:t>des</w:t>
            </w:r>
            <w:r w:rsidR="00AE0B44">
              <w:rPr>
                <w:b/>
                <w:lang w:val="fr-CA"/>
              </w:rPr>
              <w:t xml:space="preserve"> éléments accessibles</w:t>
            </w:r>
          </w:p>
        </w:tc>
        <w:tc>
          <w:tcPr>
            <w:tcW w:w="2610" w:type="dxa"/>
          </w:tcPr>
          <w:p w14:paraId="7BEE80C9" w14:textId="416188CA" w:rsidR="00AE0B44" w:rsidRDefault="00AE0B44" w:rsidP="00AE0B44">
            <w:pPr>
              <w:rPr>
                <w:bCs/>
                <w:lang w:val="fr-CA"/>
              </w:rPr>
            </w:pPr>
            <w:r w:rsidRPr="00C152D5">
              <w:rPr>
                <w:bCs/>
                <w:lang w:val="fr-CA"/>
              </w:rPr>
              <w:t xml:space="preserve">Communication et nouveau modèle fournis aux entités </w:t>
            </w:r>
            <w:r>
              <w:rPr>
                <w:bCs/>
                <w:lang w:val="fr-CA"/>
              </w:rPr>
              <w:t>comme annexes à la politique</w:t>
            </w:r>
          </w:p>
          <w:p w14:paraId="07CF8F57" w14:textId="77777777" w:rsidR="00AE0B44" w:rsidRPr="00246BAF" w:rsidRDefault="00AE0B44" w:rsidP="00AE0B44">
            <w:pPr>
              <w:rPr>
                <w:bCs/>
                <w:lang w:val="fr-CA"/>
              </w:rPr>
            </w:pPr>
          </w:p>
          <w:p w14:paraId="1A149E7D" w14:textId="5211CB32" w:rsidR="00E5771B" w:rsidRPr="00AE0B44" w:rsidRDefault="00AE0B44" w:rsidP="00AE0B44">
            <w:pPr>
              <w:rPr>
                <w:bCs/>
                <w:lang w:val="fr-CA"/>
              </w:rPr>
            </w:pPr>
            <w:r w:rsidRPr="00246BAF">
              <w:rPr>
                <w:bCs/>
                <w:lang w:val="fr-CA"/>
              </w:rPr>
              <w:t xml:space="preserve">Politiques </w:t>
            </w:r>
            <w:r w:rsidR="008E3677">
              <w:rPr>
                <w:bCs/>
                <w:lang w:val="fr-CA"/>
              </w:rPr>
              <w:t>co</w:t>
            </w:r>
            <w:r w:rsidRPr="00246BAF">
              <w:rPr>
                <w:bCs/>
                <w:lang w:val="fr-CA"/>
              </w:rPr>
              <w:t>nnexes révisées et modifiée</w:t>
            </w:r>
            <w:r>
              <w:rPr>
                <w:bCs/>
                <w:lang w:val="fr-CA"/>
              </w:rPr>
              <w:t>s</w:t>
            </w:r>
          </w:p>
        </w:tc>
        <w:tc>
          <w:tcPr>
            <w:tcW w:w="1260" w:type="dxa"/>
          </w:tcPr>
          <w:p w14:paraId="2410DFD4" w14:textId="4CAEDE9E" w:rsidR="00E5771B" w:rsidRPr="000906C1" w:rsidRDefault="00E5771B" w:rsidP="00E5771B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>Ma</w:t>
            </w:r>
            <w:r w:rsidR="00AE0B44">
              <w:rPr>
                <w:bCs/>
                <w:lang w:val="fr-CA"/>
              </w:rPr>
              <w:t>i</w:t>
            </w:r>
            <w:r w:rsidRPr="000906C1">
              <w:rPr>
                <w:bCs/>
                <w:lang w:val="fr-CA"/>
              </w:rPr>
              <w:t xml:space="preserve"> 2021</w:t>
            </w:r>
          </w:p>
        </w:tc>
        <w:tc>
          <w:tcPr>
            <w:tcW w:w="1800" w:type="dxa"/>
          </w:tcPr>
          <w:p w14:paraId="36678742" w14:textId="3902B161" w:rsidR="00E5771B" w:rsidRPr="00921C05" w:rsidRDefault="00921C05" w:rsidP="00E5771B">
            <w:pPr>
              <w:rPr>
                <w:bCs/>
                <w:lang w:val="fr-CA"/>
              </w:rPr>
            </w:pPr>
            <w:r w:rsidRPr="00F34CD3">
              <w:rPr>
                <w:bCs/>
                <w:lang w:val="fr-CA"/>
              </w:rPr>
              <w:t>Mission sociale/ministères des postes/</w:t>
            </w:r>
            <w:r>
              <w:rPr>
                <w:bCs/>
                <w:lang w:val="fr-CA"/>
              </w:rPr>
              <w:t>service</w:t>
            </w:r>
            <w:r w:rsidR="008A4E89">
              <w:rPr>
                <w:bCs/>
                <w:lang w:val="fr-CA"/>
              </w:rPr>
              <w:t>s</w:t>
            </w:r>
            <w:r>
              <w:rPr>
                <w:bCs/>
                <w:lang w:val="fr-CA"/>
              </w:rPr>
              <w:t xml:space="preserve"> de l’immobilier </w:t>
            </w:r>
            <w:r w:rsidR="00CC4EB2">
              <w:rPr>
                <w:bCs/>
                <w:lang w:val="fr-CA"/>
              </w:rPr>
              <w:t xml:space="preserve">du </w:t>
            </w:r>
            <w:r>
              <w:rPr>
                <w:bCs/>
                <w:lang w:val="fr-CA"/>
              </w:rPr>
              <w:t>QGT</w:t>
            </w:r>
            <w:r w:rsidRPr="00F34CD3">
              <w:rPr>
                <w:bCs/>
                <w:lang w:val="fr-CA"/>
              </w:rPr>
              <w:t xml:space="preserve">, </w:t>
            </w:r>
            <w:r w:rsidR="008A4E89">
              <w:rPr>
                <w:bCs/>
                <w:lang w:val="fr-CA"/>
              </w:rPr>
              <w:t>du Q</w:t>
            </w:r>
            <w:r>
              <w:rPr>
                <w:bCs/>
                <w:lang w:val="fr-CA"/>
              </w:rPr>
              <w:t>GD</w:t>
            </w:r>
            <w:r w:rsidR="008A4E89">
              <w:rPr>
                <w:bCs/>
                <w:lang w:val="fr-CA"/>
              </w:rPr>
              <w:t xml:space="preserve"> et du</w:t>
            </w:r>
            <w:r>
              <w:rPr>
                <w:bCs/>
                <w:lang w:val="fr-CA"/>
              </w:rPr>
              <w:t xml:space="preserve"> SNR, service juridique</w:t>
            </w:r>
          </w:p>
        </w:tc>
        <w:tc>
          <w:tcPr>
            <w:tcW w:w="2250" w:type="dxa"/>
          </w:tcPr>
          <w:p w14:paraId="18D33D30" w14:textId="2CAF05E7" w:rsidR="00E5771B" w:rsidRPr="00025B8D" w:rsidRDefault="00E5771B" w:rsidP="00E5771B">
            <w:pPr>
              <w:rPr>
                <w:bCs/>
                <w:lang w:val="fr-CA"/>
              </w:rPr>
            </w:pPr>
            <w:r w:rsidRPr="00025B8D">
              <w:rPr>
                <w:bCs/>
                <w:lang w:val="fr-CA"/>
              </w:rPr>
              <w:t xml:space="preserve">- Major Glenda Davis, </w:t>
            </w:r>
            <w:r w:rsidR="00025B8D" w:rsidRPr="00025B8D">
              <w:rPr>
                <w:bCs/>
                <w:lang w:val="fr-CA"/>
              </w:rPr>
              <w:t xml:space="preserve">sec. </w:t>
            </w:r>
            <w:proofErr w:type="gramStart"/>
            <w:r w:rsidR="00025B8D" w:rsidRPr="00025B8D">
              <w:rPr>
                <w:bCs/>
                <w:lang w:val="fr-CA"/>
              </w:rPr>
              <w:t>terr</w:t>
            </w:r>
            <w:proofErr w:type="gramEnd"/>
            <w:r w:rsidR="00025B8D" w:rsidRPr="00025B8D">
              <w:rPr>
                <w:bCs/>
                <w:lang w:val="fr-CA"/>
              </w:rPr>
              <w:t xml:space="preserve">. </w:t>
            </w:r>
            <w:proofErr w:type="gramStart"/>
            <w:r w:rsidR="00025B8D" w:rsidRPr="00025B8D">
              <w:rPr>
                <w:bCs/>
                <w:lang w:val="fr-CA"/>
              </w:rPr>
              <w:t>de</w:t>
            </w:r>
            <w:proofErr w:type="gramEnd"/>
            <w:r w:rsidR="00025B8D" w:rsidRPr="00025B8D">
              <w:rPr>
                <w:bCs/>
                <w:lang w:val="fr-CA"/>
              </w:rPr>
              <w:t xml:space="preserve"> la miss.</w:t>
            </w:r>
            <w:r w:rsidR="00025B8D">
              <w:rPr>
                <w:bCs/>
                <w:lang w:val="fr-CA"/>
              </w:rPr>
              <w:t xml:space="preserve"> </w:t>
            </w:r>
            <w:proofErr w:type="gramStart"/>
            <w:r w:rsidR="00025B8D">
              <w:rPr>
                <w:bCs/>
                <w:lang w:val="fr-CA"/>
              </w:rPr>
              <w:t>sociale</w:t>
            </w:r>
            <w:proofErr w:type="gramEnd"/>
          </w:p>
          <w:p w14:paraId="48D4682B" w14:textId="70B583DF" w:rsidR="00E5771B" w:rsidRPr="006E53B6" w:rsidRDefault="00E5771B" w:rsidP="00E5771B">
            <w:pPr>
              <w:rPr>
                <w:bCs/>
                <w:lang w:val="fr-CA"/>
              </w:rPr>
            </w:pPr>
            <w:r w:rsidRPr="006E53B6">
              <w:rPr>
                <w:bCs/>
                <w:lang w:val="fr-CA"/>
              </w:rPr>
              <w:t xml:space="preserve">- Major Sandra Stokes, </w:t>
            </w:r>
            <w:r w:rsidR="006A062B" w:rsidRPr="006E53B6">
              <w:rPr>
                <w:bCs/>
                <w:lang w:val="fr-CA"/>
              </w:rPr>
              <w:t>sec. adj. des missions</w:t>
            </w:r>
          </w:p>
          <w:p w14:paraId="5F16081A" w14:textId="2FED8522" w:rsidR="00E5771B" w:rsidRPr="006A062B" w:rsidRDefault="00E5771B" w:rsidP="00E5771B">
            <w:pPr>
              <w:rPr>
                <w:bCs/>
                <w:lang w:val="fr-CA"/>
              </w:rPr>
            </w:pPr>
            <w:r w:rsidRPr="006A062B">
              <w:rPr>
                <w:bCs/>
                <w:lang w:val="fr-CA"/>
              </w:rPr>
              <w:t xml:space="preserve">- Major Jeff Johnston, </w:t>
            </w:r>
            <w:r w:rsidR="006A062B" w:rsidRPr="006A062B">
              <w:rPr>
                <w:bCs/>
                <w:lang w:val="fr-CA"/>
              </w:rPr>
              <w:t xml:space="preserve">sec. </w:t>
            </w:r>
            <w:proofErr w:type="gramStart"/>
            <w:r w:rsidR="006A062B" w:rsidRPr="006A062B">
              <w:rPr>
                <w:bCs/>
                <w:lang w:val="fr-CA"/>
              </w:rPr>
              <w:t>du</w:t>
            </w:r>
            <w:proofErr w:type="gramEnd"/>
            <w:r w:rsidR="006A062B" w:rsidRPr="006A062B">
              <w:rPr>
                <w:bCs/>
                <w:lang w:val="fr-CA"/>
              </w:rPr>
              <w:t xml:space="preserve"> serv. </w:t>
            </w:r>
            <w:proofErr w:type="gramStart"/>
            <w:r w:rsidR="006A062B" w:rsidRPr="006A062B">
              <w:rPr>
                <w:bCs/>
                <w:lang w:val="fr-CA"/>
              </w:rPr>
              <w:t>de</w:t>
            </w:r>
            <w:proofErr w:type="gramEnd"/>
            <w:r w:rsidR="006A062B" w:rsidRPr="006A062B">
              <w:rPr>
                <w:bCs/>
                <w:lang w:val="fr-CA"/>
              </w:rPr>
              <w:t xml:space="preserve"> l’imm</w:t>
            </w:r>
            <w:r w:rsidRPr="006A062B">
              <w:rPr>
                <w:bCs/>
                <w:lang w:val="fr-CA"/>
              </w:rPr>
              <w:t xml:space="preserve">. </w:t>
            </w:r>
          </w:p>
          <w:p w14:paraId="5CFE8CE4" w14:textId="35535512" w:rsidR="00E5771B" w:rsidRPr="000D1D6E" w:rsidRDefault="00E5771B" w:rsidP="00E5771B">
            <w:pPr>
              <w:rPr>
                <w:bCs/>
                <w:lang w:val="fr-CA"/>
              </w:rPr>
            </w:pPr>
            <w:r w:rsidRPr="00FD30ED">
              <w:rPr>
                <w:bCs/>
                <w:lang w:val="fr-CA"/>
              </w:rPr>
              <w:t xml:space="preserve">- Jeff Barrett, </w:t>
            </w:r>
            <w:r w:rsidR="006A062B" w:rsidRPr="00FD30ED">
              <w:rPr>
                <w:bCs/>
                <w:lang w:val="fr-CA"/>
              </w:rPr>
              <w:t>SDAA</w:t>
            </w:r>
            <w:r w:rsidRPr="00FD30ED">
              <w:rPr>
                <w:bCs/>
                <w:lang w:val="fr-CA"/>
              </w:rPr>
              <w:t xml:space="preserve"> - Bill May, </w:t>
            </w:r>
            <w:r w:rsidR="000D1D6E" w:rsidRPr="00FD30ED">
              <w:rPr>
                <w:bCs/>
                <w:lang w:val="fr-CA"/>
              </w:rPr>
              <w:t xml:space="preserve">dir. du serv. </w:t>
            </w:r>
            <w:proofErr w:type="gramStart"/>
            <w:r w:rsidR="000D1D6E" w:rsidRPr="00FD30ED">
              <w:rPr>
                <w:bCs/>
                <w:lang w:val="fr-CA"/>
              </w:rPr>
              <w:t>de</w:t>
            </w:r>
            <w:proofErr w:type="gramEnd"/>
            <w:r w:rsidR="000D1D6E" w:rsidRPr="00FD30ED">
              <w:rPr>
                <w:bCs/>
                <w:lang w:val="fr-CA"/>
              </w:rPr>
              <w:t xml:space="preserve"> l’imm. </w:t>
            </w:r>
            <w:proofErr w:type="gramStart"/>
            <w:r w:rsidR="00FD30ED" w:rsidRPr="00FD30ED">
              <w:rPr>
                <w:bCs/>
                <w:lang w:val="fr-CA"/>
              </w:rPr>
              <w:t>du</w:t>
            </w:r>
            <w:proofErr w:type="gramEnd"/>
            <w:r w:rsidR="00FD30ED" w:rsidRPr="00FD30ED">
              <w:rPr>
                <w:bCs/>
                <w:lang w:val="fr-CA"/>
              </w:rPr>
              <w:t xml:space="preserve"> </w:t>
            </w:r>
            <w:r w:rsidR="000D1D6E" w:rsidRPr="000D1D6E">
              <w:rPr>
                <w:bCs/>
                <w:lang w:val="fr-CA"/>
              </w:rPr>
              <w:t>SNR</w:t>
            </w:r>
          </w:p>
          <w:p w14:paraId="755444E4" w14:textId="13BF05EE" w:rsidR="00E5771B" w:rsidRPr="000D1D6E" w:rsidRDefault="00E5771B" w:rsidP="005479CF">
            <w:pPr>
              <w:rPr>
                <w:bCs/>
                <w:lang w:val="fr-CA"/>
              </w:rPr>
            </w:pPr>
            <w:r w:rsidRPr="000D1D6E">
              <w:rPr>
                <w:bCs/>
                <w:lang w:val="fr-CA"/>
              </w:rPr>
              <w:t xml:space="preserve">- Christine LeBlanc, </w:t>
            </w:r>
            <w:r w:rsidR="000D1D6E" w:rsidRPr="000D1D6E">
              <w:rPr>
                <w:bCs/>
                <w:lang w:val="fr-CA"/>
              </w:rPr>
              <w:t>cons. j</w:t>
            </w:r>
            <w:r w:rsidR="000D1D6E">
              <w:rPr>
                <w:bCs/>
                <w:lang w:val="fr-CA"/>
              </w:rPr>
              <w:t xml:space="preserve">ur. princ. </w:t>
            </w:r>
          </w:p>
        </w:tc>
      </w:tr>
      <w:tr w:rsidR="005479CF" w:rsidRPr="00DE7D40" w14:paraId="684722DB" w14:textId="77777777" w:rsidTr="00736BE4">
        <w:tc>
          <w:tcPr>
            <w:tcW w:w="2250" w:type="dxa"/>
            <w:vMerge w:val="restart"/>
          </w:tcPr>
          <w:p w14:paraId="0E34D8F8" w14:textId="2DD44D20" w:rsidR="005479CF" w:rsidRPr="000906C1" w:rsidRDefault="00921C05" w:rsidP="00E5771B">
            <w:pPr>
              <w:pStyle w:val="ListParagraph"/>
              <w:ind w:left="0"/>
              <w:rPr>
                <w:b/>
                <w:lang w:val="fr-CA"/>
              </w:rPr>
            </w:pPr>
            <w:r>
              <w:rPr>
                <w:b/>
                <w:lang w:val="fr-CA"/>
              </w:rPr>
              <w:t>Sites Web</w:t>
            </w:r>
          </w:p>
        </w:tc>
        <w:tc>
          <w:tcPr>
            <w:tcW w:w="2610" w:type="dxa"/>
          </w:tcPr>
          <w:p w14:paraId="1718ACEE" w14:textId="5EF275F0" w:rsidR="005479CF" w:rsidRPr="00B02E90" w:rsidRDefault="00B02E90" w:rsidP="005479CF">
            <w:pPr>
              <w:rPr>
                <w:bCs/>
                <w:lang w:val="fr-CA"/>
              </w:rPr>
            </w:pPr>
            <w:r w:rsidRPr="00B02E90">
              <w:rPr>
                <w:bCs/>
                <w:lang w:val="fr-CA"/>
              </w:rPr>
              <w:t xml:space="preserve">Tous les sites Web en Ontario sont </w:t>
            </w:r>
            <w:r>
              <w:rPr>
                <w:bCs/>
                <w:lang w:val="fr-CA"/>
              </w:rPr>
              <w:t xml:space="preserve">conformes aux </w:t>
            </w:r>
            <w:r w:rsidR="00096914" w:rsidRPr="009D03A1">
              <w:rPr>
                <w:i/>
                <w:iCs/>
                <w:lang w:val="fr-CA"/>
              </w:rPr>
              <w:t xml:space="preserve">Règles pour l'accessibilité des contenus Web (WCAG) 2.0 </w:t>
            </w:r>
            <w:proofErr w:type="gramStart"/>
            <w:r w:rsidR="00096914" w:rsidRPr="009D03A1">
              <w:rPr>
                <w:i/>
                <w:iCs/>
                <w:lang w:val="fr-CA"/>
              </w:rPr>
              <w:t>niveau</w:t>
            </w:r>
            <w:proofErr w:type="gramEnd"/>
            <w:r w:rsidR="00096914" w:rsidRPr="009D03A1">
              <w:rPr>
                <w:i/>
                <w:iCs/>
                <w:lang w:val="fr-CA"/>
              </w:rPr>
              <w:t xml:space="preserve"> AA</w:t>
            </w:r>
            <w:r w:rsidR="00096914" w:rsidRPr="009D03A1">
              <w:rPr>
                <w:bCs/>
                <w:i/>
                <w:iCs/>
                <w:lang w:val="fr-CA"/>
              </w:rPr>
              <w:t xml:space="preserve"> </w:t>
            </w:r>
          </w:p>
        </w:tc>
        <w:tc>
          <w:tcPr>
            <w:tcW w:w="1260" w:type="dxa"/>
          </w:tcPr>
          <w:p w14:paraId="2D2C3D4E" w14:textId="7F980675" w:rsidR="005479CF" w:rsidRPr="000906C1" w:rsidRDefault="005479CF" w:rsidP="005479CF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>Jan</w:t>
            </w:r>
            <w:r w:rsidR="00096914">
              <w:rPr>
                <w:bCs/>
                <w:lang w:val="fr-CA"/>
              </w:rPr>
              <w:t xml:space="preserve">vier </w:t>
            </w:r>
            <w:r w:rsidRPr="000906C1">
              <w:rPr>
                <w:bCs/>
                <w:lang w:val="fr-CA"/>
              </w:rPr>
              <w:t>2021</w:t>
            </w:r>
          </w:p>
        </w:tc>
        <w:tc>
          <w:tcPr>
            <w:tcW w:w="1800" w:type="dxa"/>
          </w:tcPr>
          <w:p w14:paraId="322AE18E" w14:textId="4C821C3C" w:rsidR="005479CF" w:rsidRPr="000906C1" w:rsidRDefault="005479CF" w:rsidP="005479CF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 xml:space="preserve">Marketing </w:t>
            </w:r>
            <w:r w:rsidR="00096914">
              <w:rPr>
                <w:bCs/>
                <w:lang w:val="fr-CA"/>
              </w:rPr>
              <w:t>et c</w:t>
            </w:r>
            <w:r w:rsidRPr="000906C1">
              <w:rPr>
                <w:bCs/>
                <w:lang w:val="fr-CA"/>
              </w:rPr>
              <w:t>ommunications</w:t>
            </w:r>
          </w:p>
        </w:tc>
        <w:tc>
          <w:tcPr>
            <w:tcW w:w="2250" w:type="dxa"/>
          </w:tcPr>
          <w:p w14:paraId="1ADE96AD" w14:textId="78663D37" w:rsidR="005479CF" w:rsidRPr="000D1D6E" w:rsidRDefault="005479CF" w:rsidP="005479CF">
            <w:pPr>
              <w:rPr>
                <w:bCs/>
                <w:lang w:val="fr-CA"/>
              </w:rPr>
            </w:pPr>
            <w:r w:rsidRPr="000D1D6E">
              <w:rPr>
                <w:bCs/>
                <w:lang w:val="fr-CA"/>
              </w:rPr>
              <w:t xml:space="preserve">- Linda Leigh, </w:t>
            </w:r>
            <w:r w:rsidR="000D1D6E" w:rsidRPr="000D1D6E">
              <w:rPr>
                <w:bCs/>
                <w:lang w:val="fr-CA"/>
              </w:rPr>
              <w:t>dir. nat. de</w:t>
            </w:r>
            <w:r w:rsidR="000D1D6E">
              <w:rPr>
                <w:bCs/>
                <w:lang w:val="fr-CA"/>
              </w:rPr>
              <w:t xml:space="preserve">s comm. </w:t>
            </w:r>
          </w:p>
        </w:tc>
      </w:tr>
      <w:tr w:rsidR="005479CF" w:rsidRPr="006D699C" w14:paraId="0BCEA146" w14:textId="77777777" w:rsidTr="00736BE4">
        <w:tc>
          <w:tcPr>
            <w:tcW w:w="2250" w:type="dxa"/>
            <w:vMerge/>
          </w:tcPr>
          <w:p w14:paraId="76987EE0" w14:textId="77777777" w:rsidR="005479CF" w:rsidRPr="000D1D6E" w:rsidRDefault="005479CF" w:rsidP="00E5771B">
            <w:pPr>
              <w:pStyle w:val="ListParagraph"/>
              <w:ind w:left="0"/>
              <w:rPr>
                <w:b/>
                <w:lang w:val="fr-CA"/>
              </w:rPr>
            </w:pPr>
          </w:p>
        </w:tc>
        <w:tc>
          <w:tcPr>
            <w:tcW w:w="2610" w:type="dxa"/>
          </w:tcPr>
          <w:p w14:paraId="53483E1A" w14:textId="510C0881" w:rsidR="005479CF" w:rsidRPr="00DA2920" w:rsidRDefault="00DA2920" w:rsidP="005479CF">
            <w:pPr>
              <w:rPr>
                <w:bCs/>
                <w:lang w:val="fr-CA"/>
              </w:rPr>
            </w:pPr>
            <w:r w:rsidRPr="00DA2920">
              <w:rPr>
                <w:bCs/>
                <w:color w:val="0070C0"/>
                <w:lang w:val="fr-CA"/>
              </w:rPr>
              <w:t>Entités encourag</w:t>
            </w:r>
            <w:r>
              <w:rPr>
                <w:bCs/>
                <w:color w:val="0070C0"/>
                <w:lang w:val="fr-CA"/>
              </w:rPr>
              <w:t>é</w:t>
            </w:r>
            <w:r w:rsidRPr="00DA2920">
              <w:rPr>
                <w:bCs/>
                <w:color w:val="0070C0"/>
                <w:lang w:val="fr-CA"/>
              </w:rPr>
              <w:t>es à incorporer des outils d’accessibilit</w:t>
            </w:r>
            <w:r>
              <w:rPr>
                <w:bCs/>
                <w:color w:val="0070C0"/>
                <w:lang w:val="fr-CA"/>
              </w:rPr>
              <w:t>é</w:t>
            </w:r>
            <w:r w:rsidRPr="00DA2920">
              <w:rPr>
                <w:bCs/>
                <w:color w:val="0070C0"/>
                <w:lang w:val="fr-CA"/>
              </w:rPr>
              <w:t xml:space="preserve"> sur leurs </w:t>
            </w:r>
            <w:r>
              <w:rPr>
                <w:bCs/>
                <w:color w:val="0070C0"/>
                <w:lang w:val="fr-CA"/>
              </w:rPr>
              <w:t xml:space="preserve">sites Web </w:t>
            </w:r>
          </w:p>
        </w:tc>
        <w:tc>
          <w:tcPr>
            <w:tcW w:w="1260" w:type="dxa"/>
          </w:tcPr>
          <w:p w14:paraId="1583467C" w14:textId="37FE54F6" w:rsidR="005479CF" w:rsidRPr="000906C1" w:rsidRDefault="005479CF" w:rsidP="00E5771B">
            <w:pPr>
              <w:rPr>
                <w:bCs/>
                <w:lang w:val="fr-CA"/>
              </w:rPr>
            </w:pPr>
            <w:r w:rsidRPr="000906C1">
              <w:rPr>
                <w:bCs/>
                <w:color w:val="0070C0"/>
                <w:lang w:val="fr-CA"/>
              </w:rPr>
              <w:t>Mar</w:t>
            </w:r>
            <w:r w:rsidR="00DA2920">
              <w:rPr>
                <w:bCs/>
                <w:color w:val="0070C0"/>
                <w:lang w:val="fr-CA"/>
              </w:rPr>
              <w:t>s</w:t>
            </w:r>
            <w:r w:rsidRPr="000906C1">
              <w:rPr>
                <w:bCs/>
                <w:color w:val="0070C0"/>
                <w:lang w:val="fr-CA"/>
              </w:rPr>
              <w:t xml:space="preserve"> 2022</w:t>
            </w:r>
          </w:p>
        </w:tc>
        <w:tc>
          <w:tcPr>
            <w:tcW w:w="1800" w:type="dxa"/>
          </w:tcPr>
          <w:p w14:paraId="6833D11F" w14:textId="5843E4A7" w:rsidR="005479CF" w:rsidRPr="00DA2920" w:rsidRDefault="00DA2920" w:rsidP="00E5771B">
            <w:pPr>
              <w:rPr>
                <w:bCs/>
                <w:lang w:val="fr-CA"/>
              </w:rPr>
            </w:pPr>
            <w:r w:rsidRPr="00DA2920">
              <w:rPr>
                <w:bCs/>
                <w:color w:val="0070C0"/>
                <w:lang w:val="fr-CA"/>
              </w:rPr>
              <w:t>Secr</w:t>
            </w:r>
            <w:r w:rsidR="00C92C07">
              <w:rPr>
                <w:bCs/>
                <w:color w:val="0070C0"/>
                <w:lang w:val="fr-CA"/>
              </w:rPr>
              <w:t>é</w:t>
            </w:r>
            <w:r w:rsidRPr="00DA2920">
              <w:rPr>
                <w:bCs/>
                <w:color w:val="0070C0"/>
                <w:lang w:val="fr-CA"/>
              </w:rPr>
              <w:t>taire en chef</w:t>
            </w:r>
            <w:r w:rsidR="005479CF" w:rsidRPr="00DA2920">
              <w:rPr>
                <w:bCs/>
                <w:color w:val="0070C0"/>
                <w:lang w:val="fr-CA"/>
              </w:rPr>
              <w:t xml:space="preserve">, </w:t>
            </w:r>
            <w:r>
              <w:rPr>
                <w:bCs/>
                <w:color w:val="0070C0"/>
                <w:lang w:val="fr-CA"/>
              </w:rPr>
              <w:t>m</w:t>
            </w:r>
            <w:r w:rsidR="005479CF" w:rsidRPr="00DA2920">
              <w:rPr>
                <w:bCs/>
                <w:color w:val="0070C0"/>
                <w:lang w:val="fr-CA"/>
              </w:rPr>
              <w:t xml:space="preserve">arketing </w:t>
            </w:r>
            <w:r>
              <w:rPr>
                <w:bCs/>
                <w:color w:val="0070C0"/>
                <w:lang w:val="fr-CA"/>
              </w:rPr>
              <w:t>et</w:t>
            </w:r>
            <w:r w:rsidR="005479CF" w:rsidRPr="00DA2920">
              <w:rPr>
                <w:bCs/>
                <w:color w:val="0070C0"/>
                <w:lang w:val="fr-CA"/>
              </w:rPr>
              <w:t xml:space="preserve"> </w:t>
            </w:r>
            <w:r>
              <w:rPr>
                <w:bCs/>
                <w:color w:val="0070C0"/>
                <w:lang w:val="fr-CA"/>
              </w:rPr>
              <w:t>c</w:t>
            </w:r>
            <w:r w:rsidR="005479CF" w:rsidRPr="00DA2920">
              <w:rPr>
                <w:bCs/>
                <w:color w:val="0070C0"/>
                <w:lang w:val="fr-CA"/>
              </w:rPr>
              <w:t xml:space="preserve">ommunications, </w:t>
            </w:r>
            <w:r w:rsidR="00296581">
              <w:rPr>
                <w:bCs/>
                <w:color w:val="0070C0"/>
                <w:lang w:val="fr-CA"/>
              </w:rPr>
              <w:t>QGD</w:t>
            </w:r>
            <w:r>
              <w:rPr>
                <w:bCs/>
                <w:color w:val="0070C0"/>
                <w:lang w:val="fr-CA"/>
              </w:rPr>
              <w:t xml:space="preserve"> de l’Ontario, SNR </w:t>
            </w:r>
          </w:p>
        </w:tc>
        <w:tc>
          <w:tcPr>
            <w:tcW w:w="2250" w:type="dxa"/>
          </w:tcPr>
          <w:p w14:paraId="52C8BCEB" w14:textId="55BD290B" w:rsidR="005479CF" w:rsidRPr="007355E9" w:rsidRDefault="005479CF" w:rsidP="005479CF">
            <w:pPr>
              <w:rPr>
                <w:bCs/>
                <w:color w:val="0070C0"/>
                <w:lang w:val="fr-CA"/>
              </w:rPr>
            </w:pPr>
            <w:r w:rsidRPr="007355E9">
              <w:rPr>
                <w:bCs/>
                <w:color w:val="0070C0"/>
                <w:lang w:val="fr-CA"/>
              </w:rPr>
              <w:t xml:space="preserve">- Graham Moore, </w:t>
            </w:r>
            <w:r w:rsidR="007355E9" w:rsidRPr="007355E9">
              <w:rPr>
                <w:bCs/>
                <w:color w:val="0070C0"/>
                <w:lang w:val="fr-CA"/>
              </w:rPr>
              <w:t xml:space="preserve">adj. </w:t>
            </w:r>
            <w:proofErr w:type="gramStart"/>
            <w:r w:rsidR="007355E9" w:rsidRPr="007355E9">
              <w:rPr>
                <w:bCs/>
                <w:color w:val="0070C0"/>
                <w:lang w:val="fr-CA"/>
              </w:rPr>
              <w:t>de la</w:t>
            </w:r>
            <w:r w:rsidR="007355E9">
              <w:rPr>
                <w:bCs/>
                <w:color w:val="0070C0"/>
                <w:lang w:val="fr-CA"/>
              </w:rPr>
              <w:t xml:space="preserve"> sec</w:t>
            </w:r>
            <w:proofErr w:type="gramEnd"/>
            <w:r w:rsidR="007355E9">
              <w:rPr>
                <w:bCs/>
                <w:color w:val="0070C0"/>
                <w:lang w:val="fr-CA"/>
              </w:rPr>
              <w:t xml:space="preserve">. </w:t>
            </w:r>
            <w:proofErr w:type="gramStart"/>
            <w:r w:rsidR="007355E9">
              <w:rPr>
                <w:bCs/>
                <w:color w:val="0070C0"/>
                <w:lang w:val="fr-CA"/>
              </w:rPr>
              <w:t>en</w:t>
            </w:r>
            <w:proofErr w:type="gramEnd"/>
            <w:r w:rsidR="007355E9">
              <w:rPr>
                <w:bCs/>
                <w:color w:val="0070C0"/>
                <w:lang w:val="fr-CA"/>
              </w:rPr>
              <w:t xml:space="preserve"> chef</w:t>
            </w:r>
          </w:p>
          <w:p w14:paraId="7A047509" w14:textId="5BF69237" w:rsidR="005479CF" w:rsidRPr="00322B68" w:rsidRDefault="005479CF" w:rsidP="005479CF">
            <w:pPr>
              <w:rPr>
                <w:bCs/>
                <w:color w:val="0070C0"/>
              </w:rPr>
            </w:pPr>
            <w:r w:rsidRPr="000205F9">
              <w:rPr>
                <w:bCs/>
                <w:color w:val="0070C0"/>
              </w:rPr>
              <w:t xml:space="preserve">- </w:t>
            </w:r>
            <w:r w:rsidR="007355E9">
              <w:rPr>
                <w:bCs/>
                <w:color w:val="0070C0"/>
              </w:rPr>
              <w:t>lcol</w:t>
            </w:r>
            <w:r w:rsidRPr="000205F9">
              <w:rPr>
                <w:bCs/>
                <w:color w:val="0070C0"/>
              </w:rPr>
              <w:t xml:space="preserve"> John Murray, </w:t>
            </w:r>
            <w:r w:rsidR="00DC4342">
              <w:rPr>
                <w:bCs/>
                <w:color w:val="0070C0"/>
              </w:rPr>
              <w:t>sec. terr. comm.</w:t>
            </w:r>
            <w:r w:rsidRPr="00322B68">
              <w:rPr>
                <w:bCs/>
                <w:color w:val="0070C0"/>
              </w:rPr>
              <w:t xml:space="preserve"> </w:t>
            </w:r>
          </w:p>
          <w:p w14:paraId="180AC92B" w14:textId="126AB558" w:rsidR="005479CF" w:rsidRPr="000205F9" w:rsidRDefault="005479CF" w:rsidP="005479CF">
            <w:pPr>
              <w:rPr>
                <w:bCs/>
                <w:color w:val="0070C0"/>
              </w:rPr>
            </w:pPr>
            <w:r w:rsidRPr="000205F9">
              <w:rPr>
                <w:bCs/>
                <w:color w:val="0070C0"/>
              </w:rPr>
              <w:t xml:space="preserve">- </w:t>
            </w:r>
            <w:r w:rsidR="00DC4342">
              <w:rPr>
                <w:bCs/>
                <w:color w:val="0070C0"/>
              </w:rPr>
              <w:t>lcol</w:t>
            </w:r>
            <w:r w:rsidRPr="000205F9">
              <w:rPr>
                <w:bCs/>
                <w:color w:val="0070C0"/>
              </w:rPr>
              <w:t xml:space="preserve"> Shawn Critch, </w:t>
            </w:r>
            <w:r w:rsidR="00DC4342">
              <w:rPr>
                <w:bCs/>
                <w:color w:val="0070C0"/>
              </w:rPr>
              <w:t>CD</w:t>
            </w:r>
            <w:r w:rsidRPr="000205F9">
              <w:rPr>
                <w:bCs/>
                <w:color w:val="0070C0"/>
              </w:rPr>
              <w:t xml:space="preserve"> </w:t>
            </w:r>
          </w:p>
          <w:p w14:paraId="29530C2C" w14:textId="1FE2D8ED" w:rsidR="002F179F" w:rsidRPr="002F179F" w:rsidRDefault="005479CF" w:rsidP="002F179F">
            <w:pPr>
              <w:rPr>
                <w:bCs/>
                <w:color w:val="4F81BD" w:themeColor="accent1"/>
                <w:lang w:val="fr-CA"/>
              </w:rPr>
            </w:pPr>
            <w:r w:rsidRPr="006D699C">
              <w:rPr>
                <w:bCs/>
                <w:color w:val="0070C0"/>
                <w:lang w:val="fr-CA"/>
              </w:rPr>
              <w:t xml:space="preserve">- Lindsay Robinson, </w:t>
            </w:r>
            <w:r w:rsidR="002F179F" w:rsidRPr="006D699C">
              <w:rPr>
                <w:bCs/>
                <w:color w:val="4F81BD" w:themeColor="accent1"/>
                <w:lang w:val="fr-CA"/>
              </w:rPr>
              <w:t xml:space="preserve">dir. </w:t>
            </w:r>
            <w:r w:rsidR="00DE3474" w:rsidRPr="006D699C">
              <w:rPr>
                <w:bCs/>
                <w:color w:val="4F81BD" w:themeColor="accent1"/>
                <w:lang w:val="fr-CA"/>
              </w:rPr>
              <w:t xml:space="preserve">nat. marketing et comm. </w:t>
            </w:r>
            <w:r w:rsidR="002E655F" w:rsidRPr="006D699C">
              <w:rPr>
                <w:bCs/>
                <w:color w:val="4F81BD" w:themeColor="accent1"/>
                <w:lang w:val="fr-CA"/>
              </w:rPr>
              <w:t xml:space="preserve">du </w:t>
            </w:r>
            <w:r w:rsidR="00DE3474" w:rsidRPr="006D699C">
              <w:rPr>
                <w:bCs/>
                <w:color w:val="4F81BD" w:themeColor="accent1"/>
                <w:lang w:val="fr-CA"/>
              </w:rPr>
              <w:t xml:space="preserve">SNR </w:t>
            </w:r>
          </w:p>
          <w:p w14:paraId="26EA7671" w14:textId="7206C009" w:rsidR="005479CF" w:rsidRPr="006D699C" w:rsidRDefault="005479CF" w:rsidP="005479CF">
            <w:pPr>
              <w:rPr>
                <w:bCs/>
                <w:lang w:val="fr-CA"/>
              </w:rPr>
            </w:pPr>
          </w:p>
        </w:tc>
      </w:tr>
      <w:tr w:rsidR="00736BE4" w:rsidRPr="00DE7D40" w14:paraId="5880C612" w14:textId="77777777" w:rsidTr="00736BE4">
        <w:tc>
          <w:tcPr>
            <w:tcW w:w="2250" w:type="dxa"/>
            <w:vMerge w:val="restart"/>
          </w:tcPr>
          <w:p w14:paraId="0C111001" w14:textId="47BF14D5" w:rsidR="00736BE4" w:rsidRPr="000906C1" w:rsidRDefault="00296581" w:rsidP="00E5771B">
            <w:pPr>
              <w:pStyle w:val="ListParagraph"/>
              <w:ind w:left="0"/>
              <w:rPr>
                <w:b/>
                <w:lang w:val="fr-CA"/>
              </w:rPr>
            </w:pPr>
            <w:r>
              <w:rPr>
                <w:b/>
                <w:lang w:val="fr-CA"/>
              </w:rPr>
              <w:lastRenderedPageBreak/>
              <w:t>Rétroaction accessible</w:t>
            </w:r>
          </w:p>
        </w:tc>
        <w:tc>
          <w:tcPr>
            <w:tcW w:w="2610" w:type="dxa"/>
          </w:tcPr>
          <w:p w14:paraId="639D903A" w14:textId="409C7538" w:rsidR="00736BE4" w:rsidRPr="003F7F34" w:rsidRDefault="003F7F34" w:rsidP="005479CF">
            <w:pPr>
              <w:rPr>
                <w:bCs/>
                <w:lang w:val="fr-CA"/>
              </w:rPr>
            </w:pPr>
            <w:r w:rsidRPr="003F7F34">
              <w:rPr>
                <w:bCs/>
                <w:lang w:val="fr-CA"/>
              </w:rPr>
              <w:t>R</w:t>
            </w:r>
            <w:r>
              <w:rPr>
                <w:bCs/>
                <w:lang w:val="fr-CA"/>
              </w:rPr>
              <w:t>é</w:t>
            </w:r>
            <w:r w:rsidRPr="003F7F34">
              <w:rPr>
                <w:bCs/>
                <w:lang w:val="fr-CA"/>
              </w:rPr>
              <w:t>vision des pages des sites Web nationaux consacrées</w:t>
            </w:r>
            <w:r>
              <w:rPr>
                <w:bCs/>
                <w:lang w:val="fr-CA"/>
              </w:rPr>
              <w:t xml:space="preserve"> à la rétroaction afin de faciliter l’accès</w:t>
            </w:r>
          </w:p>
        </w:tc>
        <w:tc>
          <w:tcPr>
            <w:tcW w:w="1260" w:type="dxa"/>
          </w:tcPr>
          <w:p w14:paraId="7E040BBA" w14:textId="0581DDF3" w:rsidR="00736BE4" w:rsidRPr="000906C1" w:rsidRDefault="00736BE4" w:rsidP="005479CF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>Ma</w:t>
            </w:r>
            <w:r w:rsidR="003F7F34">
              <w:rPr>
                <w:bCs/>
                <w:lang w:val="fr-CA"/>
              </w:rPr>
              <w:t>i</w:t>
            </w:r>
            <w:r w:rsidRPr="000906C1">
              <w:rPr>
                <w:bCs/>
                <w:lang w:val="fr-CA"/>
              </w:rPr>
              <w:t xml:space="preserve"> 2021</w:t>
            </w:r>
          </w:p>
        </w:tc>
        <w:tc>
          <w:tcPr>
            <w:tcW w:w="1800" w:type="dxa"/>
          </w:tcPr>
          <w:p w14:paraId="3C5549BA" w14:textId="5B720727" w:rsidR="00736BE4" w:rsidRPr="000906C1" w:rsidRDefault="00736BE4" w:rsidP="005479CF">
            <w:pPr>
              <w:rPr>
                <w:bCs/>
                <w:lang w:val="fr-CA"/>
              </w:rPr>
            </w:pPr>
            <w:r w:rsidRPr="000906C1">
              <w:rPr>
                <w:bCs/>
                <w:lang w:val="fr-CA"/>
              </w:rPr>
              <w:t xml:space="preserve">Marketing </w:t>
            </w:r>
            <w:r w:rsidR="003F7F34">
              <w:rPr>
                <w:bCs/>
                <w:lang w:val="fr-CA"/>
              </w:rPr>
              <w:t>et c</w:t>
            </w:r>
            <w:r w:rsidRPr="000906C1">
              <w:rPr>
                <w:bCs/>
                <w:lang w:val="fr-CA"/>
              </w:rPr>
              <w:t xml:space="preserve">ommunications, </w:t>
            </w:r>
            <w:r w:rsidR="003F7F34">
              <w:rPr>
                <w:bCs/>
                <w:lang w:val="fr-CA"/>
              </w:rPr>
              <w:t>SNR</w:t>
            </w:r>
          </w:p>
        </w:tc>
        <w:tc>
          <w:tcPr>
            <w:tcW w:w="2250" w:type="dxa"/>
          </w:tcPr>
          <w:p w14:paraId="5309475F" w14:textId="708A554B" w:rsidR="00736BE4" w:rsidRPr="006D699C" w:rsidRDefault="00736BE4" w:rsidP="00E5771B">
            <w:pPr>
              <w:rPr>
                <w:bCs/>
                <w:lang w:val="fr-CA"/>
              </w:rPr>
            </w:pPr>
            <w:r w:rsidRPr="006D699C">
              <w:rPr>
                <w:bCs/>
                <w:lang w:val="fr-CA"/>
              </w:rPr>
              <w:t xml:space="preserve">- Neil Leduke, </w:t>
            </w:r>
            <w:r w:rsidR="003A7534" w:rsidRPr="006D699C">
              <w:rPr>
                <w:bCs/>
                <w:lang w:val="fr-CA"/>
              </w:rPr>
              <w:t xml:space="preserve">dir. terr. </w:t>
            </w:r>
            <w:proofErr w:type="gramStart"/>
            <w:r w:rsidR="003A7534" w:rsidRPr="006D699C">
              <w:rPr>
                <w:bCs/>
                <w:lang w:val="fr-CA"/>
              </w:rPr>
              <w:t>marketing</w:t>
            </w:r>
            <w:proofErr w:type="gramEnd"/>
            <w:r w:rsidR="003A7534" w:rsidRPr="006D699C">
              <w:rPr>
                <w:bCs/>
                <w:lang w:val="fr-CA"/>
              </w:rPr>
              <w:t xml:space="preserve"> </w:t>
            </w:r>
            <w:r w:rsidR="00AF6CBB" w:rsidRPr="006D699C">
              <w:rPr>
                <w:bCs/>
                <w:lang w:val="fr-CA"/>
              </w:rPr>
              <w:t>et</w:t>
            </w:r>
            <w:r w:rsidR="003A7534" w:rsidRPr="006D699C">
              <w:rPr>
                <w:bCs/>
                <w:lang w:val="fr-CA"/>
              </w:rPr>
              <w:t xml:space="preserve"> comm.</w:t>
            </w:r>
          </w:p>
          <w:p w14:paraId="5C3E8252" w14:textId="4AD2B30B" w:rsidR="003A7534" w:rsidRPr="006D699C" w:rsidRDefault="00736BE4" w:rsidP="003A7534">
            <w:pPr>
              <w:rPr>
                <w:bCs/>
                <w:lang w:val="fr-CA"/>
              </w:rPr>
            </w:pPr>
            <w:r w:rsidRPr="006D699C">
              <w:rPr>
                <w:bCs/>
                <w:lang w:val="fr-CA"/>
              </w:rPr>
              <w:t xml:space="preserve">- Lindsay Robinson, </w:t>
            </w:r>
            <w:r w:rsidR="003A7534" w:rsidRPr="006D699C">
              <w:rPr>
                <w:bCs/>
                <w:lang w:val="fr-CA"/>
              </w:rPr>
              <w:t xml:space="preserve">dir. nat. marketing </w:t>
            </w:r>
            <w:r w:rsidR="00AF6CBB" w:rsidRPr="006D699C">
              <w:rPr>
                <w:bCs/>
                <w:lang w:val="fr-CA"/>
              </w:rPr>
              <w:t>et</w:t>
            </w:r>
            <w:r w:rsidR="003A7534" w:rsidRPr="006D699C">
              <w:rPr>
                <w:bCs/>
                <w:lang w:val="fr-CA"/>
              </w:rPr>
              <w:t xml:space="preserve"> comm. </w:t>
            </w:r>
            <w:r w:rsidR="006D699C" w:rsidRPr="006D699C">
              <w:rPr>
                <w:bCs/>
                <w:lang w:val="fr-CA"/>
              </w:rPr>
              <w:t xml:space="preserve">du </w:t>
            </w:r>
            <w:r w:rsidR="003A7534" w:rsidRPr="006D699C">
              <w:rPr>
                <w:bCs/>
                <w:lang w:val="fr-CA"/>
              </w:rPr>
              <w:t>SNR</w:t>
            </w:r>
          </w:p>
          <w:p w14:paraId="01BD5C0B" w14:textId="651A5C81" w:rsidR="00736BE4" w:rsidRPr="006D699C" w:rsidRDefault="00736BE4" w:rsidP="005479CF">
            <w:pPr>
              <w:rPr>
                <w:bCs/>
                <w:lang w:val="fr-CA"/>
              </w:rPr>
            </w:pPr>
          </w:p>
        </w:tc>
      </w:tr>
      <w:tr w:rsidR="00736BE4" w:rsidRPr="00C61F01" w14:paraId="548C0E51" w14:textId="77777777" w:rsidTr="00736BE4">
        <w:tc>
          <w:tcPr>
            <w:tcW w:w="2250" w:type="dxa"/>
            <w:vMerge/>
          </w:tcPr>
          <w:p w14:paraId="701BBEA1" w14:textId="77777777" w:rsidR="00736BE4" w:rsidRPr="006D699C" w:rsidRDefault="00736BE4" w:rsidP="00E5771B">
            <w:pPr>
              <w:pStyle w:val="ListParagraph"/>
              <w:ind w:left="0"/>
              <w:rPr>
                <w:b/>
                <w:lang w:val="fr-CA"/>
              </w:rPr>
            </w:pPr>
          </w:p>
        </w:tc>
        <w:tc>
          <w:tcPr>
            <w:tcW w:w="2610" w:type="dxa"/>
          </w:tcPr>
          <w:p w14:paraId="736D2A82" w14:textId="78AE6A34" w:rsidR="00736BE4" w:rsidRPr="008F45AE" w:rsidRDefault="003A00BB" w:rsidP="005479CF">
            <w:pPr>
              <w:rPr>
                <w:bCs/>
                <w:lang w:val="fr-CA"/>
              </w:rPr>
            </w:pPr>
            <w:r w:rsidRPr="008F45AE">
              <w:rPr>
                <w:bCs/>
                <w:color w:val="0070C0"/>
                <w:lang w:val="fr-CA"/>
              </w:rPr>
              <w:t>Entités encourag</w:t>
            </w:r>
            <w:r w:rsidR="008F45AE">
              <w:rPr>
                <w:bCs/>
                <w:color w:val="0070C0"/>
                <w:lang w:val="fr-CA"/>
              </w:rPr>
              <w:t>é</w:t>
            </w:r>
            <w:r w:rsidRPr="008F45AE">
              <w:rPr>
                <w:bCs/>
                <w:color w:val="0070C0"/>
                <w:lang w:val="fr-CA"/>
              </w:rPr>
              <w:t>es à incorpor</w:t>
            </w:r>
            <w:r w:rsidR="008F45AE">
              <w:rPr>
                <w:bCs/>
                <w:color w:val="0070C0"/>
                <w:lang w:val="fr-CA"/>
              </w:rPr>
              <w:t>er</w:t>
            </w:r>
            <w:r w:rsidRPr="008F45AE">
              <w:rPr>
                <w:bCs/>
                <w:color w:val="0070C0"/>
                <w:lang w:val="fr-CA"/>
              </w:rPr>
              <w:t xml:space="preserve"> </w:t>
            </w:r>
            <w:r w:rsidR="008F45AE" w:rsidRPr="008F45AE">
              <w:rPr>
                <w:bCs/>
                <w:color w:val="0070C0"/>
                <w:lang w:val="fr-CA"/>
              </w:rPr>
              <w:t>des mécanismes</w:t>
            </w:r>
            <w:r w:rsidRPr="008F45AE">
              <w:rPr>
                <w:bCs/>
                <w:color w:val="0070C0"/>
                <w:lang w:val="fr-CA"/>
              </w:rPr>
              <w:t xml:space="preserve"> de r</w:t>
            </w:r>
            <w:r w:rsidR="008F45AE">
              <w:rPr>
                <w:bCs/>
                <w:color w:val="0070C0"/>
                <w:lang w:val="fr-CA"/>
              </w:rPr>
              <w:t>é</w:t>
            </w:r>
            <w:r w:rsidRPr="008F45AE">
              <w:rPr>
                <w:bCs/>
                <w:color w:val="0070C0"/>
                <w:lang w:val="fr-CA"/>
              </w:rPr>
              <w:t>troaction accessible</w:t>
            </w:r>
            <w:r w:rsidR="005E33C3">
              <w:rPr>
                <w:bCs/>
                <w:color w:val="0070C0"/>
                <w:lang w:val="fr-CA"/>
              </w:rPr>
              <w:t>s</w:t>
            </w:r>
            <w:r w:rsidRPr="008F45AE">
              <w:rPr>
                <w:bCs/>
                <w:color w:val="0070C0"/>
                <w:lang w:val="fr-CA"/>
              </w:rPr>
              <w:t xml:space="preserve"> sur </w:t>
            </w:r>
            <w:r w:rsidR="008F45AE" w:rsidRPr="008F45AE">
              <w:rPr>
                <w:bCs/>
                <w:color w:val="0070C0"/>
                <w:lang w:val="fr-CA"/>
              </w:rPr>
              <w:t xml:space="preserve">leurs sites Web </w:t>
            </w:r>
          </w:p>
        </w:tc>
        <w:tc>
          <w:tcPr>
            <w:tcW w:w="1260" w:type="dxa"/>
          </w:tcPr>
          <w:p w14:paraId="3E04BF87" w14:textId="6252AFEE" w:rsidR="00736BE4" w:rsidRPr="000906C1" w:rsidRDefault="00736BE4" w:rsidP="00E5771B">
            <w:pPr>
              <w:rPr>
                <w:bCs/>
                <w:lang w:val="fr-CA"/>
              </w:rPr>
            </w:pPr>
            <w:r w:rsidRPr="000906C1">
              <w:rPr>
                <w:bCs/>
                <w:color w:val="0070C0"/>
                <w:lang w:val="fr-CA"/>
              </w:rPr>
              <w:t>Ma</w:t>
            </w:r>
            <w:r w:rsidR="008F45AE">
              <w:rPr>
                <w:bCs/>
                <w:color w:val="0070C0"/>
                <w:lang w:val="fr-CA"/>
              </w:rPr>
              <w:t>rs</w:t>
            </w:r>
            <w:r w:rsidRPr="000906C1">
              <w:rPr>
                <w:bCs/>
                <w:color w:val="0070C0"/>
                <w:lang w:val="fr-CA"/>
              </w:rPr>
              <w:t xml:space="preserve"> 2022</w:t>
            </w:r>
          </w:p>
        </w:tc>
        <w:tc>
          <w:tcPr>
            <w:tcW w:w="1800" w:type="dxa"/>
          </w:tcPr>
          <w:p w14:paraId="57347316" w14:textId="58F8B5DE" w:rsidR="00736BE4" w:rsidRPr="008F45AE" w:rsidRDefault="008F45AE" w:rsidP="00E5771B">
            <w:pPr>
              <w:rPr>
                <w:bCs/>
                <w:lang w:val="fr-CA"/>
              </w:rPr>
            </w:pPr>
            <w:r w:rsidRPr="008F45AE">
              <w:rPr>
                <w:bCs/>
                <w:color w:val="0070C0"/>
                <w:lang w:val="fr-CA"/>
              </w:rPr>
              <w:t>Secr</w:t>
            </w:r>
            <w:r>
              <w:rPr>
                <w:bCs/>
                <w:color w:val="0070C0"/>
                <w:lang w:val="fr-CA"/>
              </w:rPr>
              <w:t>é</w:t>
            </w:r>
            <w:r w:rsidRPr="008F45AE">
              <w:rPr>
                <w:bCs/>
                <w:color w:val="0070C0"/>
                <w:lang w:val="fr-CA"/>
              </w:rPr>
              <w:t>taire en chef</w:t>
            </w:r>
            <w:r w:rsidR="00736BE4" w:rsidRPr="008F45AE">
              <w:rPr>
                <w:bCs/>
                <w:color w:val="0070C0"/>
                <w:lang w:val="fr-CA"/>
              </w:rPr>
              <w:t xml:space="preserve">, </w:t>
            </w:r>
            <w:r>
              <w:rPr>
                <w:bCs/>
                <w:color w:val="0070C0"/>
                <w:lang w:val="fr-CA"/>
              </w:rPr>
              <w:t>m</w:t>
            </w:r>
            <w:r w:rsidR="00736BE4" w:rsidRPr="008F45AE">
              <w:rPr>
                <w:bCs/>
                <w:color w:val="0070C0"/>
                <w:lang w:val="fr-CA"/>
              </w:rPr>
              <w:t xml:space="preserve">arketing </w:t>
            </w:r>
            <w:r>
              <w:rPr>
                <w:bCs/>
                <w:color w:val="0070C0"/>
                <w:lang w:val="fr-CA"/>
              </w:rPr>
              <w:t>et</w:t>
            </w:r>
            <w:r w:rsidR="00736BE4" w:rsidRPr="008F45AE">
              <w:rPr>
                <w:bCs/>
                <w:color w:val="0070C0"/>
                <w:lang w:val="fr-CA"/>
              </w:rPr>
              <w:t xml:space="preserve"> </w:t>
            </w:r>
            <w:r>
              <w:rPr>
                <w:bCs/>
                <w:color w:val="0070C0"/>
                <w:lang w:val="fr-CA"/>
              </w:rPr>
              <w:t>c</w:t>
            </w:r>
            <w:r w:rsidR="00736BE4" w:rsidRPr="008F45AE">
              <w:rPr>
                <w:bCs/>
                <w:color w:val="0070C0"/>
                <w:lang w:val="fr-CA"/>
              </w:rPr>
              <w:t xml:space="preserve">ommunications, </w:t>
            </w:r>
            <w:r>
              <w:rPr>
                <w:bCs/>
                <w:color w:val="0070C0"/>
                <w:lang w:val="fr-CA"/>
              </w:rPr>
              <w:t xml:space="preserve">QGD Ontario, SNR </w:t>
            </w:r>
          </w:p>
        </w:tc>
        <w:tc>
          <w:tcPr>
            <w:tcW w:w="2250" w:type="dxa"/>
          </w:tcPr>
          <w:p w14:paraId="7F37220A" w14:textId="3F02F9FB" w:rsidR="00736BE4" w:rsidRPr="003A7534" w:rsidRDefault="00736BE4" w:rsidP="005479CF">
            <w:pPr>
              <w:rPr>
                <w:bCs/>
                <w:color w:val="0070C0"/>
                <w:lang w:val="fr-CA"/>
              </w:rPr>
            </w:pPr>
            <w:r w:rsidRPr="003A7534">
              <w:rPr>
                <w:bCs/>
                <w:color w:val="0070C0"/>
                <w:lang w:val="fr-CA"/>
              </w:rPr>
              <w:t xml:space="preserve">- Graham Moore, </w:t>
            </w:r>
            <w:r w:rsidR="003A7534" w:rsidRPr="003A7534">
              <w:rPr>
                <w:bCs/>
                <w:color w:val="0070C0"/>
                <w:lang w:val="fr-CA"/>
              </w:rPr>
              <w:t xml:space="preserve">adj. </w:t>
            </w:r>
            <w:proofErr w:type="gramStart"/>
            <w:r w:rsidR="003A7534" w:rsidRPr="003A7534">
              <w:rPr>
                <w:bCs/>
                <w:color w:val="0070C0"/>
                <w:lang w:val="fr-CA"/>
              </w:rPr>
              <w:t>de la</w:t>
            </w:r>
            <w:r w:rsidR="003A7534">
              <w:rPr>
                <w:bCs/>
                <w:color w:val="0070C0"/>
                <w:lang w:val="fr-CA"/>
              </w:rPr>
              <w:t xml:space="preserve"> sec</w:t>
            </w:r>
            <w:proofErr w:type="gramEnd"/>
            <w:r w:rsidR="003A7534">
              <w:rPr>
                <w:bCs/>
                <w:color w:val="0070C0"/>
                <w:lang w:val="fr-CA"/>
              </w:rPr>
              <w:t xml:space="preserve">. </w:t>
            </w:r>
            <w:proofErr w:type="gramStart"/>
            <w:r w:rsidR="003A7534">
              <w:rPr>
                <w:bCs/>
                <w:color w:val="0070C0"/>
                <w:lang w:val="fr-CA"/>
              </w:rPr>
              <w:t>en</w:t>
            </w:r>
            <w:proofErr w:type="gramEnd"/>
            <w:r w:rsidR="003A7534">
              <w:rPr>
                <w:bCs/>
                <w:color w:val="0070C0"/>
                <w:lang w:val="fr-CA"/>
              </w:rPr>
              <w:t xml:space="preserve"> chef</w:t>
            </w:r>
          </w:p>
          <w:p w14:paraId="0121DF62" w14:textId="248832D8" w:rsidR="00736BE4" w:rsidRPr="00322B68" w:rsidRDefault="00736BE4" w:rsidP="005479CF">
            <w:pPr>
              <w:rPr>
                <w:bCs/>
                <w:color w:val="0070C0"/>
              </w:rPr>
            </w:pPr>
            <w:r w:rsidRPr="000205F9">
              <w:rPr>
                <w:bCs/>
                <w:color w:val="0070C0"/>
              </w:rPr>
              <w:t xml:space="preserve">- </w:t>
            </w:r>
            <w:r w:rsidR="003A7534">
              <w:rPr>
                <w:bCs/>
                <w:color w:val="0070C0"/>
              </w:rPr>
              <w:t>lcol</w:t>
            </w:r>
            <w:r w:rsidRPr="000205F9">
              <w:rPr>
                <w:bCs/>
                <w:color w:val="0070C0"/>
              </w:rPr>
              <w:t xml:space="preserve"> John Murray, </w:t>
            </w:r>
            <w:r w:rsidR="00C61F01">
              <w:rPr>
                <w:bCs/>
                <w:color w:val="0070C0"/>
              </w:rPr>
              <w:t xml:space="preserve">sec. terr. comm. </w:t>
            </w:r>
            <w:r w:rsidRPr="00322B68">
              <w:rPr>
                <w:bCs/>
                <w:color w:val="0070C0"/>
              </w:rPr>
              <w:t xml:space="preserve"> </w:t>
            </w:r>
          </w:p>
          <w:p w14:paraId="0B836EEC" w14:textId="346CB46B" w:rsidR="00736BE4" w:rsidRPr="000205F9" w:rsidRDefault="00736BE4" w:rsidP="005479CF">
            <w:pPr>
              <w:rPr>
                <w:bCs/>
                <w:color w:val="0070C0"/>
              </w:rPr>
            </w:pPr>
            <w:r w:rsidRPr="000205F9">
              <w:rPr>
                <w:bCs/>
                <w:color w:val="0070C0"/>
              </w:rPr>
              <w:t xml:space="preserve">- </w:t>
            </w:r>
            <w:r w:rsidR="00C61F01">
              <w:rPr>
                <w:bCs/>
                <w:color w:val="0070C0"/>
              </w:rPr>
              <w:t>lcol</w:t>
            </w:r>
            <w:r w:rsidRPr="000205F9">
              <w:rPr>
                <w:bCs/>
                <w:color w:val="0070C0"/>
              </w:rPr>
              <w:t xml:space="preserve"> Shawn Critch, </w:t>
            </w:r>
            <w:r w:rsidR="00C61F01">
              <w:rPr>
                <w:bCs/>
                <w:color w:val="0070C0"/>
              </w:rPr>
              <w:t>CD</w:t>
            </w:r>
            <w:r w:rsidRPr="000205F9">
              <w:rPr>
                <w:bCs/>
                <w:color w:val="0070C0"/>
              </w:rPr>
              <w:t xml:space="preserve"> </w:t>
            </w:r>
          </w:p>
          <w:p w14:paraId="122FF30E" w14:textId="627B34FB" w:rsidR="00736BE4" w:rsidRPr="00C61F01" w:rsidRDefault="00736BE4" w:rsidP="005479CF">
            <w:pPr>
              <w:rPr>
                <w:bCs/>
              </w:rPr>
            </w:pPr>
            <w:r w:rsidRPr="00C61F01">
              <w:rPr>
                <w:bCs/>
                <w:color w:val="0070C0"/>
              </w:rPr>
              <w:t xml:space="preserve">- Lindsay Robinson, </w:t>
            </w:r>
            <w:r w:rsidR="00C61F01" w:rsidRPr="00C61F01">
              <w:rPr>
                <w:bCs/>
                <w:color w:val="0070C0"/>
              </w:rPr>
              <w:t>dir. nat. marke</w:t>
            </w:r>
            <w:r w:rsidR="00C61F01">
              <w:rPr>
                <w:bCs/>
                <w:color w:val="0070C0"/>
              </w:rPr>
              <w:t xml:space="preserve">ting </w:t>
            </w:r>
            <w:r w:rsidR="00BF380B">
              <w:rPr>
                <w:bCs/>
                <w:color w:val="0070C0"/>
              </w:rPr>
              <w:t>et</w:t>
            </w:r>
            <w:r w:rsidR="00C61F01">
              <w:rPr>
                <w:bCs/>
                <w:color w:val="0070C0"/>
              </w:rPr>
              <w:t xml:space="preserve"> comm.</w:t>
            </w:r>
          </w:p>
        </w:tc>
      </w:tr>
      <w:tr w:rsidR="00736BE4" w:rsidRPr="00A9003C" w14:paraId="3AC47EA5" w14:textId="77777777" w:rsidTr="00736BE4">
        <w:tc>
          <w:tcPr>
            <w:tcW w:w="2250" w:type="dxa"/>
            <w:vMerge w:val="restart"/>
          </w:tcPr>
          <w:p w14:paraId="261B3A2B" w14:textId="0DC28104" w:rsidR="00736BE4" w:rsidRPr="000906C1" w:rsidRDefault="008F45AE" w:rsidP="00E5771B">
            <w:pPr>
              <w:rPr>
                <w:b/>
                <w:color w:val="0070C0"/>
                <w:lang w:val="fr-CA"/>
              </w:rPr>
            </w:pPr>
            <w:r>
              <w:rPr>
                <w:b/>
                <w:color w:val="0070C0"/>
                <w:lang w:val="fr-CA"/>
              </w:rPr>
              <w:t xml:space="preserve">AMÉLIORATIONS RELATIVES AUX PROCESSUS ET AUX SYSTÈMES </w:t>
            </w:r>
          </w:p>
        </w:tc>
        <w:tc>
          <w:tcPr>
            <w:tcW w:w="2610" w:type="dxa"/>
          </w:tcPr>
          <w:p w14:paraId="7D934062" w14:textId="7FCB2259" w:rsidR="00736BE4" w:rsidRPr="00363E61" w:rsidRDefault="00736BE4" w:rsidP="005479CF">
            <w:pPr>
              <w:rPr>
                <w:bCs/>
                <w:color w:val="0070C0"/>
                <w:lang w:val="fr-CA"/>
              </w:rPr>
            </w:pPr>
            <w:r w:rsidRPr="00363E61">
              <w:rPr>
                <w:bCs/>
                <w:color w:val="0070C0"/>
                <w:lang w:val="fr-CA"/>
              </w:rPr>
              <w:t>Incorporat</w:t>
            </w:r>
            <w:r w:rsidR="008A563A" w:rsidRPr="00363E61">
              <w:rPr>
                <w:bCs/>
                <w:color w:val="0070C0"/>
                <w:lang w:val="fr-CA"/>
              </w:rPr>
              <w:t xml:space="preserve">ion de questions relatives à l’accessibilité dans </w:t>
            </w:r>
            <w:r w:rsidR="00363E61" w:rsidRPr="00363E61">
              <w:rPr>
                <w:bCs/>
                <w:color w:val="0070C0"/>
                <w:lang w:val="fr-CA"/>
              </w:rPr>
              <w:t>l</w:t>
            </w:r>
            <w:r w:rsidR="004A3EF7">
              <w:rPr>
                <w:bCs/>
                <w:color w:val="0070C0"/>
                <w:lang w:val="fr-CA"/>
              </w:rPr>
              <w:t>’évaluation</w:t>
            </w:r>
            <w:r w:rsidR="00363E61" w:rsidRPr="00DB79B6">
              <w:rPr>
                <w:bCs/>
                <w:color w:val="0070C0"/>
                <w:lang w:val="fr-CA"/>
              </w:rPr>
              <w:t xml:space="preserve"> annuel</w:t>
            </w:r>
            <w:r w:rsidR="004A3EF7" w:rsidRPr="00DB79B6">
              <w:rPr>
                <w:bCs/>
                <w:color w:val="0070C0"/>
                <w:lang w:val="fr-CA"/>
              </w:rPr>
              <w:t>le</w:t>
            </w:r>
            <w:r w:rsidR="00363E61" w:rsidRPr="00DB79B6">
              <w:rPr>
                <w:bCs/>
                <w:color w:val="0070C0"/>
                <w:lang w:val="fr-CA"/>
              </w:rPr>
              <w:t xml:space="preserve"> des postes</w:t>
            </w:r>
            <w:r w:rsidR="00363E61">
              <w:rPr>
                <w:bCs/>
                <w:color w:val="0070C0"/>
                <w:lang w:val="fr-CA"/>
              </w:rPr>
              <w:t xml:space="preserve"> </w:t>
            </w:r>
          </w:p>
        </w:tc>
        <w:tc>
          <w:tcPr>
            <w:tcW w:w="1260" w:type="dxa"/>
          </w:tcPr>
          <w:p w14:paraId="1519FBB8" w14:textId="2B4A6F3A" w:rsidR="00736BE4" w:rsidRPr="000906C1" w:rsidRDefault="00736BE4" w:rsidP="005479CF">
            <w:pPr>
              <w:rPr>
                <w:bCs/>
                <w:color w:val="0070C0"/>
                <w:lang w:val="fr-CA"/>
              </w:rPr>
            </w:pPr>
            <w:r w:rsidRPr="000906C1">
              <w:rPr>
                <w:bCs/>
                <w:color w:val="0070C0"/>
                <w:lang w:val="fr-CA"/>
              </w:rPr>
              <w:t>Octob</w:t>
            </w:r>
            <w:r w:rsidR="00363E61">
              <w:rPr>
                <w:bCs/>
                <w:color w:val="0070C0"/>
                <w:lang w:val="fr-CA"/>
              </w:rPr>
              <w:t>re</w:t>
            </w:r>
            <w:r w:rsidRPr="000906C1">
              <w:rPr>
                <w:bCs/>
                <w:color w:val="0070C0"/>
                <w:lang w:val="fr-CA"/>
              </w:rPr>
              <w:t xml:space="preserve"> 2021</w:t>
            </w:r>
          </w:p>
        </w:tc>
        <w:tc>
          <w:tcPr>
            <w:tcW w:w="1800" w:type="dxa"/>
          </w:tcPr>
          <w:p w14:paraId="20DA8F19" w14:textId="2AB582B2" w:rsidR="00736BE4" w:rsidRPr="000906C1" w:rsidRDefault="00363E61" w:rsidP="005479CF">
            <w:pPr>
              <w:rPr>
                <w:bCs/>
                <w:color w:val="0070C0"/>
                <w:lang w:val="fr-CA"/>
              </w:rPr>
            </w:pPr>
            <w:r>
              <w:rPr>
                <w:bCs/>
                <w:color w:val="0070C0"/>
                <w:lang w:val="fr-CA"/>
              </w:rPr>
              <w:t>Mission sociale</w:t>
            </w:r>
            <w:r w:rsidR="00736BE4" w:rsidRPr="000906C1">
              <w:rPr>
                <w:bCs/>
                <w:color w:val="0070C0"/>
                <w:lang w:val="fr-CA"/>
              </w:rPr>
              <w:t xml:space="preserve"> / </w:t>
            </w:r>
            <w:r>
              <w:rPr>
                <w:bCs/>
                <w:color w:val="0070C0"/>
                <w:lang w:val="fr-CA"/>
              </w:rPr>
              <w:t xml:space="preserve">ministères des postes, service juridique, CTA </w:t>
            </w:r>
          </w:p>
        </w:tc>
        <w:tc>
          <w:tcPr>
            <w:tcW w:w="2250" w:type="dxa"/>
          </w:tcPr>
          <w:p w14:paraId="144D3489" w14:textId="2192DF75" w:rsidR="00736BE4" w:rsidRPr="005B0090" w:rsidRDefault="00736BE4" w:rsidP="005479CF">
            <w:pPr>
              <w:rPr>
                <w:bCs/>
                <w:color w:val="0070C0"/>
                <w:lang w:val="fr-CA"/>
              </w:rPr>
            </w:pPr>
            <w:r w:rsidRPr="005B0090">
              <w:rPr>
                <w:bCs/>
                <w:color w:val="0070C0"/>
                <w:lang w:val="fr-CA"/>
              </w:rPr>
              <w:t xml:space="preserve">- Major Sandra Stokes, </w:t>
            </w:r>
            <w:r w:rsidR="005B0090" w:rsidRPr="005B0090">
              <w:rPr>
                <w:bCs/>
                <w:color w:val="0070C0"/>
                <w:lang w:val="fr-CA"/>
              </w:rPr>
              <w:t>sec. adj. des missions</w:t>
            </w:r>
          </w:p>
          <w:p w14:paraId="70E52B88" w14:textId="1D7575D7" w:rsidR="00736BE4" w:rsidRPr="005B0090" w:rsidRDefault="00736BE4" w:rsidP="005479CF">
            <w:pPr>
              <w:rPr>
                <w:bCs/>
                <w:color w:val="0070C0"/>
                <w:lang w:val="fr-CA"/>
              </w:rPr>
            </w:pPr>
            <w:r w:rsidRPr="005B0090">
              <w:rPr>
                <w:bCs/>
                <w:color w:val="0070C0"/>
                <w:lang w:val="fr-CA"/>
              </w:rPr>
              <w:t xml:space="preserve">- Peter Thomas, </w:t>
            </w:r>
            <w:r w:rsidR="005B0090" w:rsidRPr="005B0090">
              <w:rPr>
                <w:bCs/>
                <w:color w:val="0070C0"/>
                <w:lang w:val="fr-CA"/>
              </w:rPr>
              <w:t xml:space="preserve">pers.-ress. </w:t>
            </w:r>
            <w:proofErr w:type="gramStart"/>
            <w:r w:rsidR="005B0090" w:rsidRPr="005B0090">
              <w:rPr>
                <w:bCs/>
                <w:color w:val="0070C0"/>
                <w:lang w:val="fr-CA"/>
              </w:rPr>
              <w:t>des</w:t>
            </w:r>
            <w:proofErr w:type="gramEnd"/>
            <w:r w:rsidR="005B0090" w:rsidRPr="005B0090">
              <w:rPr>
                <w:bCs/>
                <w:color w:val="0070C0"/>
                <w:lang w:val="fr-CA"/>
              </w:rPr>
              <w:t xml:space="preserve"> miss. </w:t>
            </w:r>
            <w:proofErr w:type="gramStart"/>
            <w:r w:rsidR="005B0090" w:rsidRPr="005B0090">
              <w:rPr>
                <w:bCs/>
                <w:color w:val="0070C0"/>
                <w:lang w:val="fr-CA"/>
              </w:rPr>
              <w:t>de</w:t>
            </w:r>
            <w:proofErr w:type="gramEnd"/>
            <w:r w:rsidR="005B0090" w:rsidRPr="005B0090">
              <w:rPr>
                <w:bCs/>
                <w:color w:val="0070C0"/>
                <w:lang w:val="fr-CA"/>
              </w:rPr>
              <w:t xml:space="preserve"> poste</w:t>
            </w:r>
            <w:r w:rsidRPr="005B0090">
              <w:rPr>
                <w:bCs/>
                <w:color w:val="0070C0"/>
                <w:lang w:val="fr-CA"/>
              </w:rPr>
              <w:t xml:space="preserve"> </w:t>
            </w:r>
          </w:p>
          <w:p w14:paraId="22C3F05A" w14:textId="6BA0329C" w:rsidR="00736BE4" w:rsidRPr="005B0090" w:rsidRDefault="00736BE4" w:rsidP="005479CF">
            <w:pPr>
              <w:rPr>
                <w:bCs/>
                <w:color w:val="0070C0"/>
                <w:lang w:val="fr-CA"/>
              </w:rPr>
            </w:pPr>
            <w:r w:rsidRPr="005B0090">
              <w:rPr>
                <w:bCs/>
                <w:color w:val="0070C0"/>
                <w:lang w:val="fr-CA"/>
              </w:rPr>
              <w:t xml:space="preserve">- Christine LeBlanc, </w:t>
            </w:r>
            <w:r w:rsidR="005B0090" w:rsidRPr="005B0090">
              <w:rPr>
                <w:bCs/>
                <w:color w:val="0070C0"/>
                <w:lang w:val="fr-CA"/>
              </w:rPr>
              <w:t>cons. j</w:t>
            </w:r>
            <w:r w:rsidR="005B0090">
              <w:rPr>
                <w:bCs/>
                <w:color w:val="0070C0"/>
                <w:lang w:val="fr-CA"/>
              </w:rPr>
              <w:t xml:space="preserve">ur. princ. </w:t>
            </w:r>
          </w:p>
          <w:p w14:paraId="7BB06FF8" w14:textId="064E42B1" w:rsidR="00736BE4" w:rsidRPr="005B0090" w:rsidRDefault="00736BE4" w:rsidP="005479CF">
            <w:pPr>
              <w:rPr>
                <w:bCs/>
                <w:color w:val="0070C0"/>
                <w:lang w:val="fr-CA"/>
              </w:rPr>
            </w:pPr>
            <w:r w:rsidRPr="005B0090">
              <w:rPr>
                <w:bCs/>
                <w:color w:val="0070C0"/>
                <w:lang w:val="fr-CA"/>
              </w:rPr>
              <w:t xml:space="preserve">- Graham Moore, </w:t>
            </w:r>
            <w:r w:rsidR="005B0090" w:rsidRPr="005B0090">
              <w:rPr>
                <w:bCs/>
                <w:color w:val="0070C0"/>
                <w:lang w:val="fr-CA"/>
              </w:rPr>
              <w:t xml:space="preserve">adj. </w:t>
            </w:r>
            <w:proofErr w:type="gramStart"/>
            <w:r w:rsidR="005B0090" w:rsidRPr="005B0090">
              <w:rPr>
                <w:bCs/>
                <w:color w:val="0070C0"/>
                <w:lang w:val="fr-CA"/>
              </w:rPr>
              <w:t>de la</w:t>
            </w:r>
            <w:r w:rsidR="005B0090">
              <w:rPr>
                <w:bCs/>
                <w:color w:val="0070C0"/>
                <w:lang w:val="fr-CA"/>
              </w:rPr>
              <w:t xml:space="preserve"> sec</w:t>
            </w:r>
            <w:proofErr w:type="gramEnd"/>
            <w:r w:rsidR="005B0090">
              <w:rPr>
                <w:bCs/>
                <w:color w:val="0070C0"/>
                <w:lang w:val="fr-CA"/>
              </w:rPr>
              <w:t xml:space="preserve">. </w:t>
            </w:r>
            <w:proofErr w:type="gramStart"/>
            <w:r w:rsidR="005B0090">
              <w:rPr>
                <w:bCs/>
                <w:color w:val="0070C0"/>
                <w:lang w:val="fr-CA"/>
              </w:rPr>
              <w:t>en</w:t>
            </w:r>
            <w:proofErr w:type="gramEnd"/>
            <w:r w:rsidR="005B0090">
              <w:rPr>
                <w:bCs/>
                <w:color w:val="0070C0"/>
                <w:lang w:val="fr-CA"/>
              </w:rPr>
              <w:t xml:space="preserve"> chef</w:t>
            </w:r>
          </w:p>
        </w:tc>
      </w:tr>
      <w:tr w:rsidR="00736BE4" w:rsidRPr="00DE7D40" w14:paraId="2C3946BE" w14:textId="77777777" w:rsidTr="00736BE4">
        <w:tc>
          <w:tcPr>
            <w:tcW w:w="2250" w:type="dxa"/>
            <w:vMerge/>
          </w:tcPr>
          <w:p w14:paraId="5ADCDDE3" w14:textId="77777777" w:rsidR="00736BE4" w:rsidRPr="005B0090" w:rsidRDefault="00736BE4" w:rsidP="00E5771B">
            <w:pPr>
              <w:rPr>
                <w:b/>
                <w:color w:val="0070C0"/>
                <w:lang w:val="fr-CA"/>
              </w:rPr>
            </w:pPr>
          </w:p>
        </w:tc>
        <w:tc>
          <w:tcPr>
            <w:tcW w:w="2610" w:type="dxa"/>
          </w:tcPr>
          <w:p w14:paraId="663941FA" w14:textId="07F1E570" w:rsidR="00736BE4" w:rsidRPr="00363E61" w:rsidRDefault="00363E61" w:rsidP="005479CF">
            <w:pPr>
              <w:rPr>
                <w:bCs/>
                <w:color w:val="0070C0"/>
                <w:lang w:val="fr-CA"/>
              </w:rPr>
            </w:pPr>
            <w:r w:rsidRPr="00363E61">
              <w:rPr>
                <w:bCs/>
                <w:color w:val="0070C0"/>
                <w:lang w:val="fr-CA"/>
              </w:rPr>
              <w:t>Incorporation de questions relatives à l’ac</w:t>
            </w:r>
            <w:r>
              <w:rPr>
                <w:bCs/>
                <w:color w:val="0070C0"/>
                <w:lang w:val="fr-CA"/>
              </w:rPr>
              <w:t>cessibilité dans le processus d’agrément</w:t>
            </w:r>
          </w:p>
        </w:tc>
        <w:tc>
          <w:tcPr>
            <w:tcW w:w="1260" w:type="dxa"/>
          </w:tcPr>
          <w:p w14:paraId="3DA4FEF8" w14:textId="4602BDDF" w:rsidR="00736BE4" w:rsidRPr="000906C1" w:rsidRDefault="00736BE4" w:rsidP="005479CF">
            <w:pPr>
              <w:rPr>
                <w:bCs/>
                <w:color w:val="0070C0"/>
                <w:lang w:val="fr-CA"/>
              </w:rPr>
            </w:pPr>
            <w:r w:rsidRPr="000906C1">
              <w:rPr>
                <w:bCs/>
                <w:color w:val="0070C0"/>
                <w:lang w:val="fr-CA"/>
              </w:rPr>
              <w:t>F</w:t>
            </w:r>
            <w:r w:rsidR="00363E61">
              <w:rPr>
                <w:bCs/>
                <w:color w:val="0070C0"/>
                <w:lang w:val="fr-CA"/>
              </w:rPr>
              <w:t>évrier</w:t>
            </w:r>
            <w:r w:rsidRPr="000906C1">
              <w:rPr>
                <w:bCs/>
                <w:color w:val="0070C0"/>
                <w:lang w:val="fr-CA"/>
              </w:rPr>
              <w:t xml:space="preserve"> 2022</w:t>
            </w:r>
          </w:p>
        </w:tc>
        <w:tc>
          <w:tcPr>
            <w:tcW w:w="1800" w:type="dxa"/>
          </w:tcPr>
          <w:p w14:paraId="7DD64030" w14:textId="05D38492" w:rsidR="00736BE4" w:rsidRPr="000906C1" w:rsidRDefault="00363E61" w:rsidP="005479CF">
            <w:pPr>
              <w:rPr>
                <w:bCs/>
                <w:color w:val="0070C0"/>
                <w:lang w:val="fr-CA"/>
              </w:rPr>
            </w:pPr>
            <w:r>
              <w:rPr>
                <w:bCs/>
                <w:color w:val="0070C0"/>
                <w:lang w:val="fr-CA"/>
              </w:rPr>
              <w:t>Mission sociale</w:t>
            </w:r>
            <w:r w:rsidR="00736BE4" w:rsidRPr="000906C1">
              <w:rPr>
                <w:bCs/>
                <w:color w:val="0070C0"/>
                <w:lang w:val="fr-CA"/>
              </w:rPr>
              <w:t xml:space="preserve">, </w:t>
            </w:r>
            <w:r>
              <w:rPr>
                <w:bCs/>
                <w:color w:val="0070C0"/>
                <w:lang w:val="fr-CA"/>
              </w:rPr>
              <w:t>CTA, service juridique</w:t>
            </w:r>
          </w:p>
        </w:tc>
        <w:tc>
          <w:tcPr>
            <w:tcW w:w="2250" w:type="dxa"/>
          </w:tcPr>
          <w:p w14:paraId="0F0FB1E3" w14:textId="2EF1B58E" w:rsidR="00736BE4" w:rsidRPr="003828C2" w:rsidRDefault="00736BE4" w:rsidP="005479CF">
            <w:pPr>
              <w:rPr>
                <w:bCs/>
                <w:color w:val="0070C0"/>
                <w:lang w:val="fr-CA"/>
              </w:rPr>
            </w:pPr>
            <w:r w:rsidRPr="003828C2">
              <w:rPr>
                <w:bCs/>
                <w:color w:val="0070C0"/>
                <w:lang w:val="fr-CA"/>
              </w:rPr>
              <w:t xml:space="preserve">- Major Glenda Davis, </w:t>
            </w:r>
            <w:r w:rsidR="003828C2" w:rsidRPr="003828C2">
              <w:rPr>
                <w:bCs/>
                <w:color w:val="0070C0"/>
                <w:lang w:val="fr-CA"/>
              </w:rPr>
              <w:t xml:space="preserve">sec. </w:t>
            </w:r>
            <w:proofErr w:type="gramStart"/>
            <w:r w:rsidR="003828C2" w:rsidRPr="003828C2">
              <w:rPr>
                <w:bCs/>
                <w:color w:val="0070C0"/>
                <w:lang w:val="fr-CA"/>
              </w:rPr>
              <w:t>terr</w:t>
            </w:r>
            <w:proofErr w:type="gramEnd"/>
            <w:r w:rsidR="003828C2" w:rsidRPr="003828C2">
              <w:rPr>
                <w:bCs/>
                <w:color w:val="0070C0"/>
                <w:lang w:val="fr-CA"/>
              </w:rPr>
              <w:t xml:space="preserve">. </w:t>
            </w:r>
            <w:proofErr w:type="gramStart"/>
            <w:r w:rsidR="003828C2" w:rsidRPr="003828C2">
              <w:rPr>
                <w:bCs/>
                <w:color w:val="0070C0"/>
                <w:lang w:val="fr-CA"/>
              </w:rPr>
              <w:t>de</w:t>
            </w:r>
            <w:proofErr w:type="gramEnd"/>
            <w:r w:rsidR="003828C2" w:rsidRPr="003828C2">
              <w:rPr>
                <w:bCs/>
                <w:color w:val="0070C0"/>
                <w:lang w:val="fr-CA"/>
              </w:rPr>
              <w:t xml:space="preserve"> la mission sociale</w:t>
            </w:r>
          </w:p>
          <w:p w14:paraId="682813D9" w14:textId="451EFB40" w:rsidR="00736BE4" w:rsidRPr="003828C2" w:rsidRDefault="00736BE4" w:rsidP="005479CF">
            <w:pPr>
              <w:rPr>
                <w:bCs/>
                <w:color w:val="0070C0"/>
                <w:lang w:val="fr-CA"/>
              </w:rPr>
            </w:pPr>
            <w:r w:rsidRPr="003828C2">
              <w:rPr>
                <w:bCs/>
                <w:color w:val="0070C0"/>
                <w:lang w:val="fr-CA"/>
              </w:rPr>
              <w:t xml:space="preserve">- Graham Moore, </w:t>
            </w:r>
            <w:r w:rsidR="003828C2" w:rsidRPr="003828C2">
              <w:rPr>
                <w:bCs/>
                <w:color w:val="0070C0"/>
                <w:lang w:val="fr-CA"/>
              </w:rPr>
              <w:t xml:space="preserve">adj. </w:t>
            </w:r>
            <w:proofErr w:type="gramStart"/>
            <w:r w:rsidR="003828C2" w:rsidRPr="003828C2">
              <w:rPr>
                <w:bCs/>
                <w:color w:val="0070C0"/>
                <w:lang w:val="fr-CA"/>
              </w:rPr>
              <w:t>de la</w:t>
            </w:r>
            <w:r w:rsidR="003828C2">
              <w:rPr>
                <w:bCs/>
                <w:color w:val="0070C0"/>
                <w:lang w:val="fr-CA"/>
              </w:rPr>
              <w:t xml:space="preserve"> sec</w:t>
            </w:r>
            <w:proofErr w:type="gramEnd"/>
            <w:r w:rsidR="003828C2">
              <w:rPr>
                <w:bCs/>
                <w:color w:val="0070C0"/>
                <w:lang w:val="fr-CA"/>
              </w:rPr>
              <w:t xml:space="preserve">. </w:t>
            </w:r>
            <w:proofErr w:type="gramStart"/>
            <w:r w:rsidR="003828C2">
              <w:rPr>
                <w:bCs/>
                <w:color w:val="0070C0"/>
                <w:lang w:val="fr-CA"/>
              </w:rPr>
              <w:t>en</w:t>
            </w:r>
            <w:proofErr w:type="gramEnd"/>
            <w:r w:rsidR="003828C2">
              <w:rPr>
                <w:bCs/>
                <w:color w:val="0070C0"/>
                <w:lang w:val="fr-CA"/>
              </w:rPr>
              <w:t xml:space="preserve"> chef</w:t>
            </w:r>
          </w:p>
          <w:p w14:paraId="1F697850" w14:textId="2AC9BB1E" w:rsidR="00736BE4" w:rsidRPr="003828C2" w:rsidRDefault="00736BE4" w:rsidP="005479CF">
            <w:pPr>
              <w:rPr>
                <w:bCs/>
                <w:color w:val="0070C0"/>
                <w:lang w:val="fr-CA"/>
              </w:rPr>
            </w:pPr>
            <w:r w:rsidRPr="003828C2">
              <w:rPr>
                <w:bCs/>
                <w:color w:val="0070C0"/>
                <w:lang w:val="fr-CA"/>
              </w:rPr>
              <w:t xml:space="preserve">- Christine LeBlanc, </w:t>
            </w:r>
            <w:r w:rsidR="003828C2" w:rsidRPr="003828C2">
              <w:rPr>
                <w:bCs/>
                <w:color w:val="0070C0"/>
                <w:lang w:val="fr-CA"/>
              </w:rPr>
              <w:t>cons. jur. p</w:t>
            </w:r>
            <w:r w:rsidR="003828C2">
              <w:rPr>
                <w:bCs/>
                <w:color w:val="0070C0"/>
                <w:lang w:val="fr-CA"/>
              </w:rPr>
              <w:t>rinc.</w:t>
            </w:r>
          </w:p>
        </w:tc>
      </w:tr>
      <w:tr w:rsidR="00736BE4" w:rsidRPr="00A9003C" w14:paraId="457DFB82" w14:textId="77777777" w:rsidTr="00736BE4">
        <w:tc>
          <w:tcPr>
            <w:tcW w:w="2250" w:type="dxa"/>
            <w:vMerge/>
          </w:tcPr>
          <w:p w14:paraId="050B854D" w14:textId="77777777" w:rsidR="00736BE4" w:rsidRPr="003828C2" w:rsidRDefault="00736BE4" w:rsidP="00E5771B">
            <w:pPr>
              <w:rPr>
                <w:b/>
                <w:color w:val="0070C0"/>
                <w:lang w:val="fr-CA"/>
              </w:rPr>
            </w:pPr>
          </w:p>
        </w:tc>
        <w:tc>
          <w:tcPr>
            <w:tcW w:w="2610" w:type="dxa"/>
          </w:tcPr>
          <w:p w14:paraId="2605847C" w14:textId="577B5A6B" w:rsidR="00736BE4" w:rsidRPr="00363E61" w:rsidRDefault="00736BE4" w:rsidP="005E7B04">
            <w:pPr>
              <w:rPr>
                <w:bCs/>
                <w:color w:val="0070C0"/>
                <w:lang w:val="fr-CA"/>
              </w:rPr>
            </w:pPr>
            <w:r w:rsidRPr="00363E61">
              <w:rPr>
                <w:bCs/>
                <w:color w:val="0070C0"/>
                <w:lang w:val="fr-CA"/>
              </w:rPr>
              <w:t>Incorporat</w:t>
            </w:r>
            <w:r w:rsidR="00363E61" w:rsidRPr="00363E61">
              <w:rPr>
                <w:bCs/>
                <w:color w:val="0070C0"/>
                <w:lang w:val="fr-CA"/>
              </w:rPr>
              <w:t>ion d’éléments relatifs à l’accessibilité d</w:t>
            </w:r>
            <w:r w:rsidR="00363E61">
              <w:rPr>
                <w:bCs/>
                <w:color w:val="0070C0"/>
                <w:lang w:val="fr-CA"/>
              </w:rPr>
              <w:t>ans le processus d’audit interne</w:t>
            </w:r>
            <w:r w:rsidR="00637CC4">
              <w:rPr>
                <w:bCs/>
                <w:color w:val="0070C0"/>
                <w:lang w:val="fr-CA"/>
              </w:rPr>
              <w:t xml:space="preserve"> </w:t>
            </w:r>
          </w:p>
        </w:tc>
        <w:tc>
          <w:tcPr>
            <w:tcW w:w="1260" w:type="dxa"/>
          </w:tcPr>
          <w:p w14:paraId="3CB854A6" w14:textId="270D69D1" w:rsidR="00736BE4" w:rsidRPr="000906C1" w:rsidRDefault="00736BE4" w:rsidP="005E7B04">
            <w:pPr>
              <w:rPr>
                <w:bCs/>
                <w:color w:val="0070C0"/>
                <w:lang w:val="fr-CA"/>
              </w:rPr>
            </w:pPr>
            <w:r w:rsidRPr="000906C1">
              <w:rPr>
                <w:bCs/>
                <w:color w:val="0070C0"/>
                <w:lang w:val="fr-CA"/>
              </w:rPr>
              <w:t>Mar</w:t>
            </w:r>
            <w:r w:rsidR="00637CC4">
              <w:rPr>
                <w:bCs/>
                <w:color w:val="0070C0"/>
                <w:lang w:val="fr-CA"/>
              </w:rPr>
              <w:t>s</w:t>
            </w:r>
            <w:r w:rsidRPr="000906C1">
              <w:rPr>
                <w:bCs/>
                <w:color w:val="0070C0"/>
                <w:lang w:val="fr-CA"/>
              </w:rPr>
              <w:t xml:space="preserve"> 2022</w:t>
            </w:r>
          </w:p>
        </w:tc>
        <w:tc>
          <w:tcPr>
            <w:tcW w:w="1800" w:type="dxa"/>
          </w:tcPr>
          <w:p w14:paraId="069448B6" w14:textId="59082805" w:rsidR="00736BE4" w:rsidRPr="000906C1" w:rsidRDefault="00637CC4" w:rsidP="005E7B04">
            <w:pPr>
              <w:rPr>
                <w:bCs/>
                <w:color w:val="0070C0"/>
                <w:lang w:val="fr-CA"/>
              </w:rPr>
            </w:pPr>
            <w:r>
              <w:rPr>
                <w:bCs/>
                <w:color w:val="0070C0"/>
                <w:lang w:val="fr-CA"/>
              </w:rPr>
              <w:t xml:space="preserve">Audit interne, service juridique, CTA </w:t>
            </w:r>
          </w:p>
        </w:tc>
        <w:tc>
          <w:tcPr>
            <w:tcW w:w="2250" w:type="dxa"/>
          </w:tcPr>
          <w:p w14:paraId="7B145BBA" w14:textId="36645386" w:rsidR="00736BE4" w:rsidRPr="00E912D3" w:rsidRDefault="00736BE4" w:rsidP="005E7B04">
            <w:pPr>
              <w:rPr>
                <w:bCs/>
                <w:color w:val="0070C0"/>
                <w:lang w:val="fr-CA"/>
              </w:rPr>
            </w:pPr>
            <w:r w:rsidRPr="00E912D3">
              <w:rPr>
                <w:bCs/>
                <w:color w:val="0070C0"/>
                <w:lang w:val="fr-CA"/>
              </w:rPr>
              <w:t xml:space="preserve">- Astra Williamson, </w:t>
            </w:r>
            <w:r w:rsidR="00E912D3" w:rsidRPr="00E912D3">
              <w:rPr>
                <w:bCs/>
                <w:color w:val="0070C0"/>
                <w:lang w:val="fr-CA"/>
              </w:rPr>
              <w:t>dir. de l</w:t>
            </w:r>
            <w:r w:rsidR="00E912D3">
              <w:rPr>
                <w:bCs/>
                <w:color w:val="0070C0"/>
                <w:lang w:val="fr-CA"/>
              </w:rPr>
              <w:t>’AI</w:t>
            </w:r>
          </w:p>
          <w:p w14:paraId="570FDDB0" w14:textId="2CD45AA9" w:rsidR="00736BE4" w:rsidRPr="00E912D3" w:rsidRDefault="00736BE4" w:rsidP="005E7B04">
            <w:pPr>
              <w:rPr>
                <w:bCs/>
                <w:color w:val="0070C0"/>
                <w:lang w:val="fr-CA"/>
              </w:rPr>
            </w:pPr>
            <w:r w:rsidRPr="00E912D3">
              <w:rPr>
                <w:bCs/>
                <w:color w:val="0070C0"/>
                <w:lang w:val="fr-CA"/>
              </w:rPr>
              <w:t xml:space="preserve">- Christine LeBlanc, </w:t>
            </w:r>
            <w:r w:rsidR="00E912D3" w:rsidRPr="00E912D3">
              <w:rPr>
                <w:bCs/>
                <w:color w:val="0070C0"/>
                <w:lang w:val="fr-CA"/>
              </w:rPr>
              <w:t>c</w:t>
            </w:r>
            <w:r w:rsidR="00E912D3">
              <w:rPr>
                <w:bCs/>
                <w:color w:val="0070C0"/>
                <w:lang w:val="fr-CA"/>
              </w:rPr>
              <w:t>ons. jur. princ.</w:t>
            </w:r>
          </w:p>
          <w:p w14:paraId="01B630E2" w14:textId="0A20A88B" w:rsidR="00736BE4" w:rsidRPr="00E912D3" w:rsidRDefault="00736BE4" w:rsidP="00736BE4">
            <w:pPr>
              <w:rPr>
                <w:bCs/>
                <w:color w:val="0070C0"/>
                <w:lang w:val="fr-CA"/>
              </w:rPr>
            </w:pPr>
            <w:r w:rsidRPr="00E912D3">
              <w:rPr>
                <w:bCs/>
                <w:color w:val="0070C0"/>
                <w:lang w:val="fr-CA"/>
              </w:rPr>
              <w:t>- Graham Moore</w:t>
            </w:r>
            <w:r w:rsidR="00E912D3" w:rsidRPr="00E912D3">
              <w:rPr>
                <w:bCs/>
                <w:color w:val="0070C0"/>
                <w:lang w:val="fr-CA"/>
              </w:rPr>
              <w:t xml:space="preserve">, adj </w:t>
            </w:r>
            <w:proofErr w:type="gramStart"/>
            <w:r w:rsidR="00E912D3" w:rsidRPr="00E912D3">
              <w:rPr>
                <w:bCs/>
                <w:color w:val="0070C0"/>
                <w:lang w:val="fr-CA"/>
              </w:rPr>
              <w:t>de la sec</w:t>
            </w:r>
            <w:proofErr w:type="gramEnd"/>
            <w:r w:rsidR="00E912D3" w:rsidRPr="00E912D3">
              <w:rPr>
                <w:bCs/>
                <w:color w:val="0070C0"/>
                <w:lang w:val="fr-CA"/>
              </w:rPr>
              <w:t xml:space="preserve">. </w:t>
            </w:r>
            <w:proofErr w:type="gramStart"/>
            <w:r w:rsidR="00E912D3">
              <w:rPr>
                <w:bCs/>
                <w:color w:val="0070C0"/>
                <w:lang w:val="fr-CA"/>
              </w:rPr>
              <w:t>en</w:t>
            </w:r>
            <w:proofErr w:type="gramEnd"/>
            <w:r w:rsidR="00E912D3">
              <w:rPr>
                <w:bCs/>
                <w:color w:val="0070C0"/>
                <w:lang w:val="fr-CA"/>
              </w:rPr>
              <w:t xml:space="preserve"> chef </w:t>
            </w:r>
          </w:p>
        </w:tc>
      </w:tr>
      <w:tr w:rsidR="00736BE4" w:rsidRPr="00A9003C" w14:paraId="3C71A894" w14:textId="77777777" w:rsidTr="00736BE4">
        <w:tc>
          <w:tcPr>
            <w:tcW w:w="2250" w:type="dxa"/>
            <w:vMerge/>
          </w:tcPr>
          <w:p w14:paraId="199EE979" w14:textId="77777777" w:rsidR="00736BE4" w:rsidRPr="00E912D3" w:rsidRDefault="00736BE4" w:rsidP="00E5771B">
            <w:pPr>
              <w:rPr>
                <w:b/>
                <w:color w:val="0070C0"/>
                <w:lang w:val="fr-CA"/>
              </w:rPr>
            </w:pPr>
          </w:p>
        </w:tc>
        <w:tc>
          <w:tcPr>
            <w:tcW w:w="2610" w:type="dxa"/>
          </w:tcPr>
          <w:p w14:paraId="006F8022" w14:textId="07C14DE5" w:rsidR="00736BE4" w:rsidRPr="00637CC4" w:rsidRDefault="00637CC4" w:rsidP="00736BE4">
            <w:pPr>
              <w:rPr>
                <w:bCs/>
                <w:color w:val="0070C0"/>
                <w:lang w:val="fr-CA"/>
              </w:rPr>
            </w:pPr>
            <w:r w:rsidRPr="00637CC4">
              <w:rPr>
                <w:bCs/>
                <w:color w:val="0070C0"/>
                <w:lang w:val="fr-CA"/>
              </w:rPr>
              <w:t xml:space="preserve">Mise en </w:t>
            </w:r>
            <w:r w:rsidR="003F7F9E">
              <w:rPr>
                <w:bCs/>
                <w:color w:val="0070C0"/>
                <w:lang w:val="fr-CA"/>
              </w:rPr>
              <w:t xml:space="preserve">œuvre </w:t>
            </w:r>
            <w:r w:rsidRPr="00637CC4">
              <w:rPr>
                <w:bCs/>
                <w:color w:val="0070C0"/>
                <w:lang w:val="fr-CA"/>
              </w:rPr>
              <w:t>d’un r</w:t>
            </w:r>
            <w:r w:rsidR="003F7F9E">
              <w:rPr>
                <w:bCs/>
                <w:color w:val="0070C0"/>
                <w:lang w:val="fr-CA"/>
              </w:rPr>
              <w:t>é</w:t>
            </w:r>
            <w:r w:rsidRPr="00637CC4">
              <w:rPr>
                <w:bCs/>
                <w:color w:val="0070C0"/>
                <w:lang w:val="fr-CA"/>
              </w:rPr>
              <w:t xml:space="preserve">seau de travailleurs intéressés par </w:t>
            </w:r>
            <w:r>
              <w:rPr>
                <w:bCs/>
                <w:color w:val="0070C0"/>
                <w:lang w:val="fr-CA"/>
              </w:rPr>
              <w:t xml:space="preserve">les questions relatives à l’accessibilité </w:t>
            </w:r>
            <w:r w:rsidR="003C1644">
              <w:rPr>
                <w:bCs/>
                <w:color w:val="0070C0"/>
                <w:lang w:val="fr-CA"/>
              </w:rPr>
              <w:t>à travers</w:t>
            </w:r>
            <w:r w:rsidR="003F7F9E">
              <w:rPr>
                <w:bCs/>
                <w:color w:val="0070C0"/>
                <w:lang w:val="fr-CA"/>
              </w:rPr>
              <w:t xml:space="preserve"> le territoire dans le but de partager de l’information </w:t>
            </w:r>
          </w:p>
        </w:tc>
        <w:tc>
          <w:tcPr>
            <w:tcW w:w="1260" w:type="dxa"/>
          </w:tcPr>
          <w:p w14:paraId="50933C2B" w14:textId="52D5D760" w:rsidR="00736BE4" w:rsidRPr="000906C1" w:rsidRDefault="00736BE4" w:rsidP="00736BE4">
            <w:pPr>
              <w:rPr>
                <w:bCs/>
                <w:color w:val="0070C0"/>
                <w:lang w:val="fr-CA"/>
              </w:rPr>
            </w:pPr>
            <w:r w:rsidRPr="000906C1">
              <w:rPr>
                <w:bCs/>
                <w:color w:val="0070C0"/>
                <w:lang w:val="fr-CA"/>
              </w:rPr>
              <w:t>Septemb</w:t>
            </w:r>
            <w:r w:rsidR="003F7F9E">
              <w:rPr>
                <w:bCs/>
                <w:color w:val="0070C0"/>
                <w:lang w:val="fr-CA"/>
              </w:rPr>
              <w:t>re</w:t>
            </w:r>
            <w:r w:rsidRPr="000906C1">
              <w:rPr>
                <w:bCs/>
                <w:color w:val="0070C0"/>
                <w:lang w:val="fr-CA"/>
              </w:rPr>
              <w:t xml:space="preserve"> 2021</w:t>
            </w:r>
          </w:p>
        </w:tc>
        <w:tc>
          <w:tcPr>
            <w:tcW w:w="1800" w:type="dxa"/>
          </w:tcPr>
          <w:p w14:paraId="626AC713" w14:textId="27BB978F" w:rsidR="00736BE4" w:rsidRPr="000906C1" w:rsidRDefault="003F7F9E" w:rsidP="005E7B04">
            <w:pPr>
              <w:rPr>
                <w:bCs/>
                <w:color w:val="0070C0"/>
                <w:lang w:val="fr-CA"/>
              </w:rPr>
            </w:pPr>
            <w:r>
              <w:rPr>
                <w:bCs/>
                <w:color w:val="0070C0"/>
                <w:lang w:val="fr-CA"/>
              </w:rPr>
              <w:t>CTA</w:t>
            </w:r>
          </w:p>
          <w:p w14:paraId="3B7810B8" w14:textId="77777777" w:rsidR="00736BE4" w:rsidRPr="000906C1" w:rsidRDefault="00736BE4" w:rsidP="005479CF">
            <w:pPr>
              <w:rPr>
                <w:bCs/>
                <w:color w:val="0070C0"/>
                <w:lang w:val="fr-CA"/>
              </w:rPr>
            </w:pPr>
          </w:p>
        </w:tc>
        <w:tc>
          <w:tcPr>
            <w:tcW w:w="2250" w:type="dxa"/>
          </w:tcPr>
          <w:p w14:paraId="082632A5" w14:textId="43C1F8B1" w:rsidR="00736BE4" w:rsidRPr="00E912D3" w:rsidRDefault="00736BE4" w:rsidP="005479CF">
            <w:pPr>
              <w:rPr>
                <w:bCs/>
                <w:color w:val="0070C0"/>
                <w:lang w:val="fr-CA"/>
              </w:rPr>
            </w:pPr>
            <w:r w:rsidRPr="00E912D3">
              <w:rPr>
                <w:bCs/>
                <w:color w:val="0070C0"/>
                <w:lang w:val="fr-CA"/>
              </w:rPr>
              <w:t xml:space="preserve">- Graham Moore, </w:t>
            </w:r>
            <w:r w:rsidR="00E912D3" w:rsidRPr="00E912D3">
              <w:rPr>
                <w:bCs/>
                <w:color w:val="0070C0"/>
                <w:lang w:val="fr-CA"/>
              </w:rPr>
              <w:t xml:space="preserve">adj. </w:t>
            </w:r>
            <w:proofErr w:type="gramStart"/>
            <w:r w:rsidR="00E912D3" w:rsidRPr="00E912D3">
              <w:rPr>
                <w:bCs/>
                <w:color w:val="0070C0"/>
                <w:lang w:val="fr-CA"/>
              </w:rPr>
              <w:t>de la sec</w:t>
            </w:r>
            <w:proofErr w:type="gramEnd"/>
            <w:r w:rsidR="00E912D3" w:rsidRPr="00E912D3">
              <w:rPr>
                <w:bCs/>
                <w:color w:val="0070C0"/>
                <w:lang w:val="fr-CA"/>
              </w:rPr>
              <w:t xml:space="preserve">. </w:t>
            </w:r>
            <w:proofErr w:type="gramStart"/>
            <w:r w:rsidR="00E912D3">
              <w:rPr>
                <w:bCs/>
                <w:color w:val="0070C0"/>
                <w:lang w:val="fr-CA"/>
              </w:rPr>
              <w:t>en</w:t>
            </w:r>
            <w:proofErr w:type="gramEnd"/>
            <w:r w:rsidR="00E912D3">
              <w:rPr>
                <w:bCs/>
                <w:color w:val="0070C0"/>
                <w:lang w:val="fr-CA"/>
              </w:rPr>
              <w:t xml:space="preserve"> chef</w:t>
            </w:r>
          </w:p>
        </w:tc>
      </w:tr>
      <w:tr w:rsidR="00736BE4" w:rsidRPr="00A9003C" w14:paraId="0CC40FAD" w14:textId="77777777" w:rsidTr="00736BE4">
        <w:tc>
          <w:tcPr>
            <w:tcW w:w="2250" w:type="dxa"/>
            <w:vMerge/>
          </w:tcPr>
          <w:p w14:paraId="5F3B8398" w14:textId="5724C44E" w:rsidR="00736BE4" w:rsidRPr="00E912D3" w:rsidRDefault="00736BE4" w:rsidP="00E5771B">
            <w:pPr>
              <w:rPr>
                <w:b/>
                <w:lang w:val="fr-CA"/>
              </w:rPr>
            </w:pPr>
          </w:p>
        </w:tc>
        <w:tc>
          <w:tcPr>
            <w:tcW w:w="2610" w:type="dxa"/>
          </w:tcPr>
          <w:p w14:paraId="04DC5BF5" w14:textId="6728DF94" w:rsidR="00736BE4" w:rsidRPr="00A2734E" w:rsidRDefault="00A2734E" w:rsidP="00736BE4">
            <w:pPr>
              <w:rPr>
                <w:bCs/>
                <w:color w:val="0070C0"/>
                <w:lang w:val="fr-CA"/>
              </w:rPr>
            </w:pPr>
            <w:r w:rsidRPr="00A2734E">
              <w:rPr>
                <w:bCs/>
                <w:color w:val="0070C0"/>
                <w:lang w:val="fr-CA"/>
              </w:rPr>
              <w:t>A</w:t>
            </w:r>
            <w:r w:rsidR="0034308D">
              <w:rPr>
                <w:bCs/>
                <w:color w:val="0070C0"/>
                <w:lang w:val="fr-CA"/>
              </w:rPr>
              <w:t>ssignation</w:t>
            </w:r>
            <w:r w:rsidRPr="00A2734E">
              <w:rPr>
                <w:bCs/>
                <w:color w:val="0070C0"/>
                <w:lang w:val="fr-CA"/>
              </w:rPr>
              <w:t xml:space="preserve"> d’un memb</w:t>
            </w:r>
            <w:r>
              <w:rPr>
                <w:bCs/>
                <w:color w:val="0070C0"/>
                <w:lang w:val="fr-CA"/>
              </w:rPr>
              <w:t>re</w:t>
            </w:r>
            <w:r w:rsidRPr="00A2734E">
              <w:rPr>
                <w:bCs/>
                <w:color w:val="0070C0"/>
                <w:lang w:val="fr-CA"/>
              </w:rPr>
              <w:t xml:space="preserve"> du personnel respons</w:t>
            </w:r>
            <w:r>
              <w:rPr>
                <w:bCs/>
                <w:color w:val="0070C0"/>
                <w:lang w:val="fr-CA"/>
              </w:rPr>
              <w:t>a</w:t>
            </w:r>
            <w:r w:rsidRPr="00A2734E">
              <w:rPr>
                <w:bCs/>
                <w:color w:val="0070C0"/>
                <w:lang w:val="fr-CA"/>
              </w:rPr>
              <w:t xml:space="preserve">ble des questions relatives à l’accessibilité </w:t>
            </w:r>
            <w:r>
              <w:rPr>
                <w:bCs/>
                <w:color w:val="0070C0"/>
                <w:lang w:val="fr-CA"/>
              </w:rPr>
              <w:t xml:space="preserve">dans les services clés </w:t>
            </w:r>
          </w:p>
        </w:tc>
        <w:tc>
          <w:tcPr>
            <w:tcW w:w="1260" w:type="dxa"/>
          </w:tcPr>
          <w:p w14:paraId="781E7CA8" w14:textId="33B5F5DC" w:rsidR="00736BE4" w:rsidRPr="000906C1" w:rsidRDefault="00736BE4" w:rsidP="00E5771B">
            <w:pPr>
              <w:rPr>
                <w:bCs/>
                <w:color w:val="0070C0"/>
                <w:lang w:val="fr-CA"/>
              </w:rPr>
            </w:pPr>
            <w:r w:rsidRPr="000906C1">
              <w:rPr>
                <w:bCs/>
                <w:color w:val="0070C0"/>
                <w:lang w:val="fr-CA"/>
              </w:rPr>
              <w:t>Octob</w:t>
            </w:r>
            <w:r w:rsidR="0034308D">
              <w:rPr>
                <w:bCs/>
                <w:color w:val="0070C0"/>
                <w:lang w:val="fr-CA"/>
              </w:rPr>
              <w:t>re</w:t>
            </w:r>
            <w:r w:rsidRPr="000906C1">
              <w:rPr>
                <w:bCs/>
                <w:color w:val="0070C0"/>
                <w:lang w:val="fr-CA"/>
              </w:rPr>
              <w:t xml:space="preserve"> 2021</w:t>
            </w:r>
          </w:p>
        </w:tc>
        <w:tc>
          <w:tcPr>
            <w:tcW w:w="1800" w:type="dxa"/>
          </w:tcPr>
          <w:p w14:paraId="5BEF440A" w14:textId="567183E4" w:rsidR="00DA55EB" w:rsidRPr="00DA55EB" w:rsidRDefault="0034308D" w:rsidP="00DA55EB">
            <w:pPr>
              <w:rPr>
                <w:bCs/>
                <w:color w:val="0070C0"/>
                <w:lang w:val="fr-CA"/>
              </w:rPr>
            </w:pPr>
            <w:r w:rsidRPr="0034308D">
              <w:rPr>
                <w:bCs/>
                <w:color w:val="0070C0"/>
                <w:lang w:val="fr-CA"/>
              </w:rPr>
              <w:t>Relations humaines</w:t>
            </w:r>
            <w:r w:rsidR="00736BE4" w:rsidRPr="0034308D">
              <w:rPr>
                <w:bCs/>
                <w:color w:val="0070C0"/>
                <w:lang w:val="fr-CA"/>
              </w:rPr>
              <w:t>,</w:t>
            </w:r>
            <w:r w:rsidRPr="0034308D">
              <w:rPr>
                <w:bCs/>
                <w:color w:val="0070C0"/>
                <w:lang w:val="fr-CA"/>
              </w:rPr>
              <w:t xml:space="preserve"> personnel officier, </w:t>
            </w:r>
            <w:r>
              <w:rPr>
                <w:bCs/>
                <w:color w:val="0070C0"/>
                <w:lang w:val="fr-CA"/>
              </w:rPr>
              <w:t xml:space="preserve">communications, </w:t>
            </w:r>
            <w:r w:rsidR="00C00C4C">
              <w:rPr>
                <w:bCs/>
                <w:color w:val="0070C0"/>
                <w:lang w:val="fr-CA"/>
              </w:rPr>
              <w:t>services de l’immobilier (Ontario, Manitoba, QGT et SNR), Services de b</w:t>
            </w:r>
            <w:r w:rsidR="00DA55EB">
              <w:rPr>
                <w:bCs/>
                <w:color w:val="0070C0"/>
                <w:lang w:val="fr-CA"/>
              </w:rPr>
              <w:t>é</w:t>
            </w:r>
            <w:r w:rsidR="00C00C4C">
              <w:rPr>
                <w:bCs/>
                <w:color w:val="0070C0"/>
                <w:lang w:val="fr-CA"/>
              </w:rPr>
              <w:t xml:space="preserve">névolat </w:t>
            </w:r>
          </w:p>
          <w:p w14:paraId="1E2063CC" w14:textId="31CB6BA9" w:rsidR="00736BE4" w:rsidRPr="00DA55EB" w:rsidRDefault="00736BE4" w:rsidP="00E5771B">
            <w:pPr>
              <w:rPr>
                <w:bCs/>
                <w:color w:val="0070C0"/>
                <w:lang w:val="fr-CA"/>
              </w:rPr>
            </w:pPr>
          </w:p>
        </w:tc>
        <w:tc>
          <w:tcPr>
            <w:tcW w:w="2250" w:type="dxa"/>
          </w:tcPr>
          <w:p w14:paraId="3A2E7400" w14:textId="4B68DCF8" w:rsidR="00736BE4" w:rsidRPr="00ED2ECA" w:rsidRDefault="00736BE4" w:rsidP="00E5771B">
            <w:pPr>
              <w:rPr>
                <w:bCs/>
                <w:color w:val="0070C0"/>
                <w:lang w:val="fr-CA"/>
              </w:rPr>
            </w:pPr>
            <w:r w:rsidRPr="00ED2ECA">
              <w:rPr>
                <w:bCs/>
                <w:color w:val="0070C0"/>
                <w:lang w:val="fr-CA"/>
              </w:rPr>
              <w:t xml:space="preserve">- Josie Delpriore, </w:t>
            </w:r>
            <w:r w:rsidR="00ED2ECA" w:rsidRPr="00ED2ECA">
              <w:rPr>
                <w:bCs/>
                <w:color w:val="0070C0"/>
                <w:lang w:val="fr-CA"/>
              </w:rPr>
              <w:t>dir. nat. r</w:t>
            </w:r>
            <w:r w:rsidR="00ED2ECA">
              <w:rPr>
                <w:bCs/>
                <w:color w:val="0070C0"/>
                <w:lang w:val="fr-CA"/>
              </w:rPr>
              <w:t xml:space="preserve">elations hum. </w:t>
            </w:r>
          </w:p>
          <w:p w14:paraId="77E5142C" w14:textId="7ACE8893" w:rsidR="00736BE4" w:rsidRPr="00ED2ECA" w:rsidRDefault="00736BE4" w:rsidP="00E5771B">
            <w:pPr>
              <w:rPr>
                <w:bCs/>
                <w:color w:val="0070C0"/>
                <w:lang w:val="fr-CA"/>
              </w:rPr>
            </w:pPr>
            <w:r w:rsidRPr="00ED2ECA">
              <w:rPr>
                <w:bCs/>
                <w:color w:val="0070C0"/>
                <w:lang w:val="fr-CA"/>
              </w:rPr>
              <w:t xml:space="preserve">- Major Elizabeth Nelson, </w:t>
            </w:r>
            <w:r w:rsidR="00ED2ECA" w:rsidRPr="00ED2ECA">
              <w:rPr>
                <w:bCs/>
                <w:color w:val="0070C0"/>
                <w:lang w:val="fr-CA"/>
              </w:rPr>
              <w:t xml:space="preserve">sec. </w:t>
            </w:r>
            <w:proofErr w:type="gramStart"/>
            <w:r w:rsidR="00ED2ECA" w:rsidRPr="00ED2ECA">
              <w:rPr>
                <w:bCs/>
                <w:color w:val="0070C0"/>
                <w:lang w:val="fr-CA"/>
              </w:rPr>
              <w:t>du</w:t>
            </w:r>
            <w:proofErr w:type="gramEnd"/>
            <w:r w:rsidR="00ED2ECA" w:rsidRPr="00ED2ECA">
              <w:rPr>
                <w:bCs/>
                <w:color w:val="0070C0"/>
                <w:lang w:val="fr-CA"/>
              </w:rPr>
              <w:t xml:space="preserve"> personne</w:t>
            </w:r>
            <w:r w:rsidR="00ED2ECA">
              <w:rPr>
                <w:bCs/>
                <w:color w:val="0070C0"/>
                <w:lang w:val="fr-CA"/>
              </w:rPr>
              <w:t>l officier</w:t>
            </w:r>
          </w:p>
          <w:p w14:paraId="04465D78" w14:textId="1AAC8B6B" w:rsidR="00736BE4" w:rsidRPr="00ED2ECA" w:rsidRDefault="00736BE4" w:rsidP="00E5771B">
            <w:pPr>
              <w:rPr>
                <w:bCs/>
                <w:color w:val="0070C0"/>
                <w:lang w:val="fr-CA"/>
              </w:rPr>
            </w:pPr>
            <w:r w:rsidRPr="00ED2ECA">
              <w:rPr>
                <w:bCs/>
                <w:color w:val="0070C0"/>
                <w:lang w:val="fr-CA"/>
              </w:rPr>
              <w:t xml:space="preserve">- Alice Johansson, </w:t>
            </w:r>
            <w:r w:rsidR="00ED2ECA" w:rsidRPr="00ED2ECA">
              <w:rPr>
                <w:bCs/>
                <w:color w:val="0070C0"/>
                <w:lang w:val="fr-CA"/>
              </w:rPr>
              <w:t>di</w:t>
            </w:r>
            <w:r w:rsidR="00ED2ECA">
              <w:rPr>
                <w:bCs/>
                <w:color w:val="0070C0"/>
                <w:lang w:val="fr-CA"/>
              </w:rPr>
              <w:t xml:space="preserve">r. terr. </w:t>
            </w:r>
            <w:proofErr w:type="gramStart"/>
            <w:r w:rsidR="00ED2ECA">
              <w:rPr>
                <w:bCs/>
                <w:color w:val="0070C0"/>
                <w:lang w:val="fr-CA"/>
              </w:rPr>
              <w:t>des</w:t>
            </w:r>
            <w:proofErr w:type="gramEnd"/>
            <w:r w:rsidR="00ED2ECA">
              <w:rPr>
                <w:bCs/>
                <w:color w:val="0070C0"/>
                <w:lang w:val="fr-CA"/>
              </w:rPr>
              <w:t xml:space="preserve"> serv. </w:t>
            </w:r>
            <w:proofErr w:type="gramStart"/>
            <w:r w:rsidR="00ED2ECA">
              <w:rPr>
                <w:bCs/>
                <w:color w:val="0070C0"/>
                <w:lang w:val="fr-CA"/>
              </w:rPr>
              <w:t>de</w:t>
            </w:r>
            <w:proofErr w:type="gramEnd"/>
            <w:r w:rsidR="00ED2ECA">
              <w:rPr>
                <w:bCs/>
                <w:color w:val="0070C0"/>
                <w:lang w:val="fr-CA"/>
              </w:rPr>
              <w:t xml:space="preserve"> bénév.</w:t>
            </w:r>
          </w:p>
          <w:p w14:paraId="5C67FE25" w14:textId="4A8B0140" w:rsidR="00736BE4" w:rsidRPr="005A533B" w:rsidRDefault="00736BE4" w:rsidP="00E5771B">
            <w:pPr>
              <w:rPr>
                <w:bCs/>
                <w:color w:val="0070C0"/>
                <w:lang w:val="fr-CA"/>
              </w:rPr>
            </w:pPr>
            <w:r w:rsidRPr="005A533B">
              <w:rPr>
                <w:bCs/>
                <w:color w:val="0070C0"/>
                <w:lang w:val="fr-CA"/>
              </w:rPr>
              <w:t xml:space="preserve">- Major Jeff Johnston, </w:t>
            </w:r>
            <w:r w:rsidR="005A533B" w:rsidRPr="005A533B">
              <w:rPr>
                <w:bCs/>
                <w:color w:val="0070C0"/>
                <w:lang w:val="fr-CA"/>
              </w:rPr>
              <w:t xml:space="preserve">sec. </w:t>
            </w:r>
            <w:proofErr w:type="gramStart"/>
            <w:r w:rsidR="005A533B" w:rsidRPr="005A533B">
              <w:rPr>
                <w:bCs/>
                <w:color w:val="0070C0"/>
                <w:lang w:val="fr-CA"/>
              </w:rPr>
              <w:t>du</w:t>
            </w:r>
            <w:proofErr w:type="gramEnd"/>
            <w:r w:rsidR="005A533B" w:rsidRPr="005A533B">
              <w:rPr>
                <w:bCs/>
                <w:color w:val="0070C0"/>
                <w:lang w:val="fr-CA"/>
              </w:rPr>
              <w:t xml:space="preserve"> service de l’imm.</w:t>
            </w:r>
            <w:r w:rsidRPr="005A533B">
              <w:rPr>
                <w:bCs/>
                <w:color w:val="0070C0"/>
                <w:lang w:val="fr-CA"/>
              </w:rPr>
              <w:t xml:space="preserve"> </w:t>
            </w:r>
          </w:p>
          <w:p w14:paraId="1909148D" w14:textId="1F1B3230" w:rsidR="00736BE4" w:rsidRPr="000205F9" w:rsidRDefault="00736BE4" w:rsidP="00E5771B">
            <w:pPr>
              <w:rPr>
                <w:bCs/>
                <w:color w:val="0070C0"/>
              </w:rPr>
            </w:pPr>
            <w:r w:rsidRPr="000205F9">
              <w:rPr>
                <w:bCs/>
                <w:color w:val="0070C0"/>
              </w:rPr>
              <w:t xml:space="preserve">-  Jeff Barrett, </w:t>
            </w:r>
            <w:r w:rsidR="005A533B">
              <w:rPr>
                <w:bCs/>
                <w:color w:val="0070C0"/>
              </w:rPr>
              <w:t>SDAA</w:t>
            </w:r>
          </w:p>
          <w:p w14:paraId="455CB130" w14:textId="0DD86B5C" w:rsidR="00736BE4" w:rsidRPr="00E37564" w:rsidRDefault="00736BE4" w:rsidP="00E5771B">
            <w:pPr>
              <w:rPr>
                <w:bCs/>
                <w:color w:val="0070C0"/>
                <w:lang w:val="fr-CA"/>
              </w:rPr>
            </w:pPr>
            <w:r w:rsidRPr="00E37564">
              <w:rPr>
                <w:bCs/>
                <w:color w:val="0070C0"/>
                <w:lang w:val="fr-CA"/>
              </w:rPr>
              <w:t xml:space="preserve">- Ted Troughton, </w:t>
            </w:r>
            <w:r w:rsidR="00E37564" w:rsidRPr="00E37564">
              <w:rPr>
                <w:bCs/>
                <w:color w:val="0070C0"/>
                <w:lang w:val="fr-CA"/>
              </w:rPr>
              <w:t xml:space="preserve">dir. gén. </w:t>
            </w:r>
            <w:proofErr w:type="gramStart"/>
            <w:r w:rsidR="00E37564" w:rsidRPr="00E37564">
              <w:rPr>
                <w:bCs/>
                <w:color w:val="0070C0"/>
                <w:lang w:val="fr-CA"/>
              </w:rPr>
              <w:t>du</w:t>
            </w:r>
            <w:proofErr w:type="gramEnd"/>
            <w:r w:rsidR="00E37564" w:rsidRPr="00E37564">
              <w:rPr>
                <w:bCs/>
                <w:color w:val="0070C0"/>
                <w:lang w:val="fr-CA"/>
              </w:rPr>
              <w:t xml:space="preserve"> SNR</w:t>
            </w:r>
            <w:r w:rsidRPr="00E37564">
              <w:rPr>
                <w:bCs/>
                <w:color w:val="0070C0"/>
                <w:lang w:val="fr-CA"/>
              </w:rPr>
              <w:t xml:space="preserve"> </w:t>
            </w:r>
          </w:p>
          <w:p w14:paraId="290A574E" w14:textId="1ED2346D" w:rsidR="00736BE4" w:rsidRPr="00E37564" w:rsidRDefault="00736BE4" w:rsidP="00736BE4">
            <w:pPr>
              <w:rPr>
                <w:bCs/>
                <w:color w:val="0070C0"/>
                <w:lang w:val="fr-CA"/>
              </w:rPr>
            </w:pPr>
            <w:r w:rsidRPr="00E37564">
              <w:rPr>
                <w:bCs/>
                <w:color w:val="0070C0"/>
                <w:lang w:val="fr-CA"/>
              </w:rPr>
              <w:t>- Heather Morrison</w:t>
            </w:r>
            <w:r w:rsidR="00E37564">
              <w:rPr>
                <w:bCs/>
                <w:color w:val="0070C0"/>
                <w:lang w:val="fr-CA"/>
              </w:rPr>
              <w:t xml:space="preserve">, dir. gén. </w:t>
            </w:r>
            <w:proofErr w:type="gramStart"/>
            <w:r w:rsidR="00E37564">
              <w:rPr>
                <w:bCs/>
                <w:color w:val="0070C0"/>
                <w:lang w:val="fr-CA"/>
              </w:rPr>
              <w:t>des</w:t>
            </w:r>
            <w:proofErr w:type="gramEnd"/>
            <w:r w:rsidR="00E37564">
              <w:rPr>
                <w:bCs/>
                <w:color w:val="0070C0"/>
                <w:lang w:val="fr-CA"/>
              </w:rPr>
              <w:t xml:space="preserve"> rel. hum. – est</w:t>
            </w:r>
            <w:r w:rsidR="00FF6823">
              <w:rPr>
                <w:bCs/>
                <w:color w:val="0070C0"/>
                <w:lang w:val="fr-CA"/>
              </w:rPr>
              <w:t xml:space="preserve"> </w:t>
            </w:r>
            <w:r w:rsidR="00C753DC">
              <w:rPr>
                <w:bCs/>
                <w:color w:val="0070C0"/>
                <w:lang w:val="fr-CA"/>
              </w:rPr>
              <w:t>du Canada</w:t>
            </w:r>
            <w:r w:rsidR="00E37564">
              <w:rPr>
                <w:bCs/>
                <w:color w:val="0070C0"/>
                <w:lang w:val="fr-CA"/>
              </w:rPr>
              <w:t xml:space="preserve"> </w:t>
            </w:r>
          </w:p>
        </w:tc>
      </w:tr>
      <w:tr w:rsidR="00736BE4" w:rsidRPr="000906C1" w14:paraId="76B523D4" w14:textId="77777777" w:rsidTr="00736BE4">
        <w:tc>
          <w:tcPr>
            <w:tcW w:w="2250" w:type="dxa"/>
            <w:vMerge w:val="restart"/>
          </w:tcPr>
          <w:p w14:paraId="589A0623" w14:textId="0244D4B8" w:rsidR="00736BE4" w:rsidRPr="000906C1" w:rsidRDefault="00DA55EB" w:rsidP="00E5771B">
            <w:pPr>
              <w:rPr>
                <w:b/>
                <w:lang w:val="fr-CA"/>
              </w:rPr>
            </w:pPr>
            <w:r>
              <w:rPr>
                <w:b/>
                <w:lang w:val="fr-CA"/>
              </w:rPr>
              <w:t xml:space="preserve">EXIGENCES PROPRES AU </w:t>
            </w:r>
            <w:r w:rsidR="00736BE4" w:rsidRPr="000906C1">
              <w:rPr>
                <w:b/>
                <w:lang w:val="fr-CA"/>
              </w:rPr>
              <w:t>MANITOBA</w:t>
            </w:r>
          </w:p>
        </w:tc>
        <w:tc>
          <w:tcPr>
            <w:tcW w:w="2610" w:type="dxa"/>
          </w:tcPr>
          <w:p w14:paraId="794CCD62" w14:textId="5B29A300" w:rsidR="00736BE4" w:rsidRPr="00F75F2F" w:rsidRDefault="00F75F2F" w:rsidP="00736BE4">
            <w:pPr>
              <w:rPr>
                <w:bCs/>
                <w:lang w:val="fr-CA"/>
              </w:rPr>
            </w:pPr>
            <w:r w:rsidRPr="00F75F2F">
              <w:rPr>
                <w:bCs/>
                <w:lang w:val="fr-CA"/>
              </w:rPr>
              <w:t xml:space="preserve">Révision de la politique, des processus et </w:t>
            </w:r>
            <w:r>
              <w:rPr>
                <w:bCs/>
                <w:lang w:val="fr-CA"/>
              </w:rPr>
              <w:t xml:space="preserve">de la documentation pour assurer la conformité aux exigences du Manitoba </w:t>
            </w:r>
          </w:p>
        </w:tc>
        <w:tc>
          <w:tcPr>
            <w:tcW w:w="1260" w:type="dxa"/>
          </w:tcPr>
          <w:p w14:paraId="1270200A" w14:textId="76092A04" w:rsidR="00736BE4" w:rsidRPr="000906C1" w:rsidRDefault="00F75F2F" w:rsidP="00736BE4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 xml:space="preserve">Été </w:t>
            </w:r>
            <w:r w:rsidR="00736BE4" w:rsidRPr="000906C1">
              <w:rPr>
                <w:bCs/>
                <w:lang w:val="fr-CA"/>
              </w:rPr>
              <w:t>2021</w:t>
            </w:r>
          </w:p>
        </w:tc>
        <w:tc>
          <w:tcPr>
            <w:tcW w:w="1800" w:type="dxa"/>
          </w:tcPr>
          <w:p w14:paraId="7289E7C9" w14:textId="2C0ED65F" w:rsidR="00736BE4" w:rsidRPr="006E53B6" w:rsidRDefault="00F75F2F" w:rsidP="00736BE4">
            <w:pPr>
              <w:rPr>
                <w:bCs/>
                <w:lang w:val="fr-CA"/>
              </w:rPr>
            </w:pPr>
            <w:r w:rsidRPr="006E53B6">
              <w:rPr>
                <w:bCs/>
                <w:lang w:val="fr-CA"/>
              </w:rPr>
              <w:t xml:space="preserve">Service juridique, relations humaines, </w:t>
            </w:r>
            <w:r w:rsidR="00806A2B">
              <w:rPr>
                <w:bCs/>
                <w:lang w:val="fr-CA"/>
              </w:rPr>
              <w:t>C</w:t>
            </w:r>
            <w:r w:rsidR="004D52A5">
              <w:rPr>
                <w:bCs/>
                <w:lang w:val="fr-CA"/>
              </w:rPr>
              <w:t>ollège universitaire Booth (C</w:t>
            </w:r>
            <w:r w:rsidR="00806A2B">
              <w:rPr>
                <w:bCs/>
                <w:lang w:val="fr-CA"/>
              </w:rPr>
              <w:t>UB</w:t>
            </w:r>
            <w:r w:rsidR="004D52A5">
              <w:rPr>
                <w:bCs/>
                <w:lang w:val="fr-CA"/>
              </w:rPr>
              <w:t>)</w:t>
            </w:r>
          </w:p>
        </w:tc>
        <w:tc>
          <w:tcPr>
            <w:tcW w:w="2250" w:type="dxa"/>
          </w:tcPr>
          <w:p w14:paraId="4656DCB8" w14:textId="39422752" w:rsidR="00736BE4" w:rsidRPr="00E37564" w:rsidRDefault="00736BE4" w:rsidP="00E5771B">
            <w:pPr>
              <w:rPr>
                <w:bCs/>
                <w:lang w:val="fr-CA"/>
              </w:rPr>
            </w:pPr>
            <w:r w:rsidRPr="00E37564">
              <w:rPr>
                <w:bCs/>
                <w:lang w:val="fr-CA"/>
              </w:rPr>
              <w:t xml:space="preserve">- Christine LeBlanc, </w:t>
            </w:r>
            <w:r w:rsidR="00E37564" w:rsidRPr="00E37564">
              <w:rPr>
                <w:bCs/>
                <w:lang w:val="fr-CA"/>
              </w:rPr>
              <w:t>cons. jur. p</w:t>
            </w:r>
            <w:r w:rsidR="00E37564">
              <w:rPr>
                <w:bCs/>
                <w:lang w:val="fr-CA"/>
              </w:rPr>
              <w:t>rinc.</w:t>
            </w:r>
          </w:p>
          <w:p w14:paraId="08547EE3" w14:textId="3A4CD568" w:rsidR="00736BE4" w:rsidRPr="006E53B6" w:rsidRDefault="00736BE4" w:rsidP="00E5771B">
            <w:pPr>
              <w:rPr>
                <w:bCs/>
                <w:lang w:val="fr-CA"/>
              </w:rPr>
            </w:pPr>
            <w:r w:rsidRPr="00055664">
              <w:rPr>
                <w:bCs/>
                <w:lang w:val="fr-CA"/>
              </w:rPr>
              <w:t xml:space="preserve">- Marianne Lemont, </w:t>
            </w:r>
            <w:r w:rsidR="00055664" w:rsidRPr="00055664">
              <w:rPr>
                <w:bCs/>
                <w:lang w:val="fr-CA"/>
              </w:rPr>
              <w:t xml:space="preserve">dir. rég. </w:t>
            </w:r>
            <w:r w:rsidR="00E37564" w:rsidRPr="006E53B6">
              <w:rPr>
                <w:bCs/>
                <w:lang w:val="fr-CA"/>
              </w:rPr>
              <w:t>RH</w:t>
            </w:r>
            <w:r w:rsidRPr="006E53B6">
              <w:rPr>
                <w:bCs/>
                <w:lang w:val="fr-CA"/>
              </w:rPr>
              <w:t xml:space="preserve"> Manitoba </w:t>
            </w:r>
          </w:p>
          <w:p w14:paraId="2F8E0727" w14:textId="26E0E403" w:rsidR="00736BE4" w:rsidRPr="000205F9" w:rsidRDefault="00736BE4" w:rsidP="00736BE4">
            <w:pPr>
              <w:rPr>
                <w:bCs/>
              </w:rPr>
            </w:pPr>
            <w:r w:rsidRPr="000205F9">
              <w:rPr>
                <w:bCs/>
              </w:rPr>
              <w:t xml:space="preserve">- Denise Young, </w:t>
            </w:r>
            <w:r w:rsidR="00055664">
              <w:rPr>
                <w:bCs/>
              </w:rPr>
              <w:t>v-p adm</w:t>
            </w:r>
            <w:r w:rsidR="00806A2B">
              <w:rPr>
                <w:bCs/>
              </w:rPr>
              <w:t>.</w:t>
            </w:r>
            <w:r w:rsidR="00055664">
              <w:rPr>
                <w:bCs/>
              </w:rPr>
              <w:t xml:space="preserve"> CUB </w:t>
            </w:r>
          </w:p>
        </w:tc>
      </w:tr>
      <w:tr w:rsidR="00736BE4" w:rsidRPr="000906C1" w14:paraId="4F3DE134" w14:textId="77777777" w:rsidTr="00736BE4">
        <w:tc>
          <w:tcPr>
            <w:tcW w:w="2250" w:type="dxa"/>
            <w:vMerge/>
          </w:tcPr>
          <w:p w14:paraId="0ACD78DA" w14:textId="77777777" w:rsidR="00736BE4" w:rsidRPr="000205F9" w:rsidRDefault="00736BE4" w:rsidP="00E5771B">
            <w:pPr>
              <w:rPr>
                <w:b/>
              </w:rPr>
            </w:pPr>
          </w:p>
        </w:tc>
        <w:tc>
          <w:tcPr>
            <w:tcW w:w="2610" w:type="dxa"/>
          </w:tcPr>
          <w:p w14:paraId="07A1F819" w14:textId="09CEE0EE" w:rsidR="00736BE4" w:rsidRPr="00BA3A05" w:rsidRDefault="00BA3A05" w:rsidP="00E5771B">
            <w:pPr>
              <w:rPr>
                <w:bCs/>
                <w:lang w:val="fr-CA"/>
              </w:rPr>
            </w:pPr>
            <w:r w:rsidRPr="00275848">
              <w:rPr>
                <w:bCs/>
                <w:lang w:val="fr-CA"/>
              </w:rPr>
              <w:t xml:space="preserve">Sondage auprès des entités </w:t>
            </w:r>
            <w:r>
              <w:rPr>
                <w:bCs/>
                <w:lang w:val="fr-CA"/>
              </w:rPr>
              <w:t xml:space="preserve">du Manitoba pour obtenir les </w:t>
            </w:r>
            <w:r w:rsidR="000D3CF6">
              <w:rPr>
                <w:bCs/>
                <w:lang w:val="fr-CA"/>
              </w:rPr>
              <w:t xml:space="preserve">dernières </w:t>
            </w:r>
            <w:r>
              <w:rPr>
                <w:bCs/>
                <w:lang w:val="fr-CA"/>
              </w:rPr>
              <w:t>statistiques sur les bénévoles (nombre et formation) (stabilisation postpandémique)</w:t>
            </w:r>
          </w:p>
        </w:tc>
        <w:tc>
          <w:tcPr>
            <w:tcW w:w="1260" w:type="dxa"/>
          </w:tcPr>
          <w:p w14:paraId="6BB793B2" w14:textId="1C97FF4A" w:rsidR="00736BE4" w:rsidRPr="000906C1" w:rsidRDefault="00BA3A05" w:rsidP="00E5771B">
            <w:pPr>
              <w:rPr>
                <w:bCs/>
                <w:lang w:val="fr-CA"/>
              </w:rPr>
            </w:pPr>
            <w:r>
              <w:rPr>
                <w:bCs/>
                <w:lang w:val="fr-CA"/>
              </w:rPr>
              <w:t xml:space="preserve">Début été </w:t>
            </w:r>
            <w:r w:rsidR="00736BE4" w:rsidRPr="000906C1">
              <w:rPr>
                <w:bCs/>
                <w:lang w:val="fr-CA"/>
              </w:rPr>
              <w:t>2021</w:t>
            </w:r>
          </w:p>
        </w:tc>
        <w:tc>
          <w:tcPr>
            <w:tcW w:w="1800" w:type="dxa"/>
          </w:tcPr>
          <w:p w14:paraId="7CAA11D7" w14:textId="515B4001" w:rsidR="00736BE4" w:rsidRPr="006E53B6" w:rsidRDefault="00BA3A05" w:rsidP="00E5771B">
            <w:pPr>
              <w:rPr>
                <w:bCs/>
                <w:lang w:val="fr-CA"/>
              </w:rPr>
            </w:pPr>
            <w:r w:rsidRPr="006E53B6">
              <w:rPr>
                <w:bCs/>
                <w:lang w:val="fr-CA"/>
              </w:rPr>
              <w:t xml:space="preserve">Relations humaines Manitoba, service juridique, </w:t>
            </w:r>
            <w:r w:rsidR="00806A2B">
              <w:rPr>
                <w:bCs/>
                <w:lang w:val="fr-CA"/>
              </w:rPr>
              <w:t>CUB</w:t>
            </w:r>
            <w:r w:rsidRPr="006E53B6">
              <w:rPr>
                <w:bCs/>
                <w:lang w:val="fr-CA"/>
              </w:rPr>
              <w:t xml:space="preserve">, SNR </w:t>
            </w:r>
          </w:p>
        </w:tc>
        <w:tc>
          <w:tcPr>
            <w:tcW w:w="2250" w:type="dxa"/>
          </w:tcPr>
          <w:p w14:paraId="405CC035" w14:textId="768A0108" w:rsidR="00736BE4" w:rsidRPr="008951B3" w:rsidRDefault="00736BE4" w:rsidP="00736BE4">
            <w:pPr>
              <w:rPr>
                <w:bCs/>
                <w:lang w:val="fr-CA"/>
              </w:rPr>
            </w:pPr>
            <w:r w:rsidRPr="008951B3">
              <w:rPr>
                <w:bCs/>
                <w:lang w:val="fr-CA"/>
              </w:rPr>
              <w:t xml:space="preserve">- Marianne Lemont, </w:t>
            </w:r>
            <w:r w:rsidR="00055664" w:rsidRPr="008951B3">
              <w:rPr>
                <w:bCs/>
                <w:lang w:val="fr-CA"/>
              </w:rPr>
              <w:t xml:space="preserve">dir. rég. </w:t>
            </w:r>
            <w:r w:rsidR="008951B3" w:rsidRPr="008951B3">
              <w:rPr>
                <w:bCs/>
                <w:lang w:val="fr-CA"/>
              </w:rPr>
              <w:t>R</w:t>
            </w:r>
            <w:r w:rsidR="008951B3">
              <w:rPr>
                <w:bCs/>
                <w:lang w:val="fr-CA"/>
              </w:rPr>
              <w:t>H Manitoba</w:t>
            </w:r>
          </w:p>
          <w:p w14:paraId="414696B5" w14:textId="6D5EC55D" w:rsidR="00736BE4" w:rsidRPr="008951B3" w:rsidRDefault="00736BE4" w:rsidP="00736BE4">
            <w:pPr>
              <w:rPr>
                <w:bCs/>
                <w:lang w:val="fr-CA"/>
              </w:rPr>
            </w:pPr>
            <w:r w:rsidRPr="008951B3">
              <w:rPr>
                <w:bCs/>
                <w:lang w:val="fr-CA"/>
              </w:rPr>
              <w:t xml:space="preserve">- Christine LeBlanc, </w:t>
            </w:r>
            <w:r w:rsidR="008951B3" w:rsidRPr="008951B3">
              <w:rPr>
                <w:bCs/>
                <w:lang w:val="fr-CA"/>
              </w:rPr>
              <w:t>con</w:t>
            </w:r>
            <w:r w:rsidR="008951B3">
              <w:rPr>
                <w:bCs/>
                <w:lang w:val="fr-CA"/>
              </w:rPr>
              <w:t>s. jur. princ.</w:t>
            </w:r>
          </w:p>
          <w:p w14:paraId="4C107558" w14:textId="34B33AA9" w:rsidR="00736BE4" w:rsidRPr="000205F9" w:rsidRDefault="00736BE4" w:rsidP="00736BE4">
            <w:pPr>
              <w:rPr>
                <w:bCs/>
              </w:rPr>
            </w:pPr>
            <w:r w:rsidRPr="000205F9">
              <w:rPr>
                <w:bCs/>
              </w:rPr>
              <w:t xml:space="preserve">- Denise Young, </w:t>
            </w:r>
            <w:r w:rsidR="008951B3">
              <w:rPr>
                <w:bCs/>
              </w:rPr>
              <w:t>v-p adm</w:t>
            </w:r>
            <w:r w:rsidR="00806A2B">
              <w:rPr>
                <w:bCs/>
              </w:rPr>
              <w:t>.</w:t>
            </w:r>
            <w:r w:rsidR="008951B3">
              <w:rPr>
                <w:bCs/>
              </w:rPr>
              <w:t xml:space="preserve"> CUB</w:t>
            </w:r>
          </w:p>
          <w:p w14:paraId="237B60D0" w14:textId="494C8191" w:rsidR="00736BE4" w:rsidRPr="008D244F" w:rsidRDefault="00736BE4" w:rsidP="00736BE4">
            <w:pPr>
              <w:rPr>
                <w:bCs/>
              </w:rPr>
            </w:pPr>
            <w:r w:rsidRPr="008D244F">
              <w:rPr>
                <w:bCs/>
              </w:rPr>
              <w:t>- Erin Penner (</w:t>
            </w:r>
            <w:r w:rsidR="00255E3E" w:rsidRPr="008D244F">
              <w:rPr>
                <w:bCs/>
              </w:rPr>
              <w:t>RH</w:t>
            </w:r>
            <w:r w:rsidRPr="008D244F">
              <w:rPr>
                <w:bCs/>
              </w:rPr>
              <w:t>-</w:t>
            </w:r>
            <w:r w:rsidR="00255E3E" w:rsidRPr="008D244F">
              <w:rPr>
                <w:bCs/>
              </w:rPr>
              <w:t>SNR</w:t>
            </w:r>
            <w:r w:rsidRPr="008D244F">
              <w:rPr>
                <w:bCs/>
              </w:rPr>
              <w:t>)</w:t>
            </w:r>
          </w:p>
        </w:tc>
      </w:tr>
    </w:tbl>
    <w:p w14:paraId="1F993997" w14:textId="70F40C3A" w:rsidR="004472B6" w:rsidRPr="000906C1" w:rsidRDefault="00A73742" w:rsidP="005C0471">
      <w:pPr>
        <w:jc w:val="center"/>
        <w:rPr>
          <w:lang w:val="fr-CA"/>
        </w:rPr>
      </w:pPr>
      <w:r w:rsidRPr="000906C1">
        <w:rPr>
          <w:bCs/>
          <w:sz w:val="24"/>
          <w:szCs w:val="24"/>
          <w:lang w:val="fr-CA"/>
        </w:rPr>
        <w:t xml:space="preserve">TAC = </w:t>
      </w:r>
      <w:r w:rsidR="00255E3E">
        <w:rPr>
          <w:bCs/>
          <w:sz w:val="24"/>
          <w:szCs w:val="24"/>
          <w:lang w:val="fr-CA"/>
        </w:rPr>
        <w:t>Comité territorial d’accessibilité</w:t>
      </w:r>
    </w:p>
    <w:sectPr w:rsidR="004472B6" w:rsidRPr="000906C1" w:rsidSect="00FA1A9F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1440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2BB829" w14:textId="77777777" w:rsidR="00AE26B0" w:rsidRDefault="00AE26B0" w:rsidP="006C190F">
      <w:pPr>
        <w:spacing w:after="0" w:line="240" w:lineRule="auto"/>
      </w:pPr>
      <w:r>
        <w:separator/>
      </w:r>
    </w:p>
  </w:endnote>
  <w:endnote w:type="continuationSeparator" w:id="0">
    <w:p w14:paraId="7FA1CD7F" w14:textId="77777777" w:rsidR="00AE26B0" w:rsidRDefault="00AE26B0" w:rsidP="006C1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FEA87" w14:textId="77777777" w:rsidR="00053217" w:rsidRDefault="000532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1045735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4D23EBA" w14:textId="3A7AEB55" w:rsidR="006C190F" w:rsidRDefault="006C190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52C19DF" w14:textId="77777777" w:rsidR="006C190F" w:rsidRDefault="006C19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06142" w14:textId="77777777" w:rsidR="00053217" w:rsidRDefault="000532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73D30" w14:textId="77777777" w:rsidR="00AE26B0" w:rsidRDefault="00AE26B0" w:rsidP="006C190F">
      <w:pPr>
        <w:spacing w:after="0" w:line="240" w:lineRule="auto"/>
      </w:pPr>
      <w:r>
        <w:separator/>
      </w:r>
    </w:p>
  </w:footnote>
  <w:footnote w:type="continuationSeparator" w:id="0">
    <w:p w14:paraId="5ADAC433" w14:textId="77777777" w:rsidR="00AE26B0" w:rsidRDefault="00AE26B0" w:rsidP="006C1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F6150" w14:textId="77777777" w:rsidR="00053217" w:rsidRDefault="000532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408D4" w14:textId="77777777" w:rsidR="00053217" w:rsidRDefault="0005321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56833" w14:textId="77777777" w:rsidR="00053217" w:rsidRDefault="000532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1D0261"/>
    <w:multiLevelType w:val="hybridMultilevel"/>
    <w:tmpl w:val="8A264946"/>
    <w:lvl w:ilvl="0" w:tplc="94527CF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2D3071"/>
    <w:multiLevelType w:val="hybridMultilevel"/>
    <w:tmpl w:val="3C2A97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D7198D"/>
    <w:multiLevelType w:val="hybridMultilevel"/>
    <w:tmpl w:val="C5C6E4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4579D9"/>
    <w:multiLevelType w:val="hybridMultilevel"/>
    <w:tmpl w:val="73006808"/>
    <w:lvl w:ilvl="0" w:tplc="989AF18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253C72"/>
    <w:multiLevelType w:val="hybridMultilevel"/>
    <w:tmpl w:val="0CBA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sjQytDAztjCzMDNX0lEKTi0uzszPAykwrgUAcwklfywAAAA="/>
  </w:docVars>
  <w:rsids>
    <w:rsidRoot w:val="00A73742"/>
    <w:rsid w:val="000002EF"/>
    <w:rsid w:val="00001D25"/>
    <w:rsid w:val="00011C14"/>
    <w:rsid w:val="00016AAC"/>
    <w:rsid w:val="000201AF"/>
    <w:rsid w:val="000205F9"/>
    <w:rsid w:val="00021E29"/>
    <w:rsid w:val="000259F8"/>
    <w:rsid w:val="00025B8D"/>
    <w:rsid w:val="00032196"/>
    <w:rsid w:val="000329F7"/>
    <w:rsid w:val="000364B6"/>
    <w:rsid w:val="00041AC8"/>
    <w:rsid w:val="00042E00"/>
    <w:rsid w:val="000444D8"/>
    <w:rsid w:val="0005235E"/>
    <w:rsid w:val="00053217"/>
    <w:rsid w:val="000544E6"/>
    <w:rsid w:val="000555EE"/>
    <w:rsid w:val="00055664"/>
    <w:rsid w:val="00061966"/>
    <w:rsid w:val="0006606C"/>
    <w:rsid w:val="000750F7"/>
    <w:rsid w:val="000906C1"/>
    <w:rsid w:val="000913D9"/>
    <w:rsid w:val="00094837"/>
    <w:rsid w:val="00096914"/>
    <w:rsid w:val="000A156A"/>
    <w:rsid w:val="000A6DC2"/>
    <w:rsid w:val="000C19AA"/>
    <w:rsid w:val="000C6A5B"/>
    <w:rsid w:val="000D1D6E"/>
    <w:rsid w:val="000D3CF6"/>
    <w:rsid w:val="000D674B"/>
    <w:rsid w:val="000D7A38"/>
    <w:rsid w:val="000E0710"/>
    <w:rsid w:val="000E3F94"/>
    <w:rsid w:val="000E44C8"/>
    <w:rsid w:val="000F1BBD"/>
    <w:rsid w:val="000F36D5"/>
    <w:rsid w:val="001006FE"/>
    <w:rsid w:val="00102E82"/>
    <w:rsid w:val="0010309E"/>
    <w:rsid w:val="0010634D"/>
    <w:rsid w:val="00106915"/>
    <w:rsid w:val="00106C27"/>
    <w:rsid w:val="00111736"/>
    <w:rsid w:val="00121ED9"/>
    <w:rsid w:val="00122057"/>
    <w:rsid w:val="00130354"/>
    <w:rsid w:val="00143378"/>
    <w:rsid w:val="00144159"/>
    <w:rsid w:val="00144382"/>
    <w:rsid w:val="00150B0C"/>
    <w:rsid w:val="0015594E"/>
    <w:rsid w:val="00155DA8"/>
    <w:rsid w:val="001613C6"/>
    <w:rsid w:val="00166AF4"/>
    <w:rsid w:val="00166FB3"/>
    <w:rsid w:val="00173EBC"/>
    <w:rsid w:val="00175A18"/>
    <w:rsid w:val="00176FB6"/>
    <w:rsid w:val="00180A75"/>
    <w:rsid w:val="0018488C"/>
    <w:rsid w:val="00195A68"/>
    <w:rsid w:val="0019738B"/>
    <w:rsid w:val="001A0386"/>
    <w:rsid w:val="001B4E3E"/>
    <w:rsid w:val="001C2A06"/>
    <w:rsid w:val="001C5567"/>
    <w:rsid w:val="001E0F3E"/>
    <w:rsid w:val="001E1B11"/>
    <w:rsid w:val="001E5433"/>
    <w:rsid w:val="001E6815"/>
    <w:rsid w:val="001F135A"/>
    <w:rsid w:val="00222FFA"/>
    <w:rsid w:val="00225A8B"/>
    <w:rsid w:val="00237B37"/>
    <w:rsid w:val="0024114B"/>
    <w:rsid w:val="00241628"/>
    <w:rsid w:val="002426AD"/>
    <w:rsid w:val="00243AB7"/>
    <w:rsid w:val="00246BAF"/>
    <w:rsid w:val="00250B28"/>
    <w:rsid w:val="002526A8"/>
    <w:rsid w:val="00255E3E"/>
    <w:rsid w:val="002568E0"/>
    <w:rsid w:val="00257A46"/>
    <w:rsid w:val="00261078"/>
    <w:rsid w:val="002618E4"/>
    <w:rsid w:val="00267307"/>
    <w:rsid w:val="00275848"/>
    <w:rsid w:val="00275F8B"/>
    <w:rsid w:val="0028490A"/>
    <w:rsid w:val="002870C5"/>
    <w:rsid w:val="0029522A"/>
    <w:rsid w:val="00296581"/>
    <w:rsid w:val="002971AB"/>
    <w:rsid w:val="002A1AFF"/>
    <w:rsid w:val="002A4631"/>
    <w:rsid w:val="002B03A8"/>
    <w:rsid w:val="002B10E5"/>
    <w:rsid w:val="002B75B6"/>
    <w:rsid w:val="002B77C0"/>
    <w:rsid w:val="002D0F5F"/>
    <w:rsid w:val="002D7E33"/>
    <w:rsid w:val="002E1361"/>
    <w:rsid w:val="002E1F31"/>
    <w:rsid w:val="002E3EA2"/>
    <w:rsid w:val="002E54DB"/>
    <w:rsid w:val="002E655F"/>
    <w:rsid w:val="002E6B13"/>
    <w:rsid w:val="002F179F"/>
    <w:rsid w:val="002F3883"/>
    <w:rsid w:val="003026F6"/>
    <w:rsid w:val="00302A54"/>
    <w:rsid w:val="00306F08"/>
    <w:rsid w:val="00307B5E"/>
    <w:rsid w:val="00311196"/>
    <w:rsid w:val="00314C72"/>
    <w:rsid w:val="00320662"/>
    <w:rsid w:val="003219C2"/>
    <w:rsid w:val="00322B68"/>
    <w:rsid w:val="003351BF"/>
    <w:rsid w:val="00335F88"/>
    <w:rsid w:val="0034308D"/>
    <w:rsid w:val="00347898"/>
    <w:rsid w:val="00350049"/>
    <w:rsid w:val="0035116F"/>
    <w:rsid w:val="00360B64"/>
    <w:rsid w:val="00363861"/>
    <w:rsid w:val="00363E61"/>
    <w:rsid w:val="00372AA2"/>
    <w:rsid w:val="00377760"/>
    <w:rsid w:val="00380F03"/>
    <w:rsid w:val="00381132"/>
    <w:rsid w:val="003828C2"/>
    <w:rsid w:val="00382AC1"/>
    <w:rsid w:val="00382D80"/>
    <w:rsid w:val="00387419"/>
    <w:rsid w:val="00391966"/>
    <w:rsid w:val="003972C7"/>
    <w:rsid w:val="003979C3"/>
    <w:rsid w:val="003A00BB"/>
    <w:rsid w:val="003A1ABE"/>
    <w:rsid w:val="003A7417"/>
    <w:rsid w:val="003A7534"/>
    <w:rsid w:val="003B09FF"/>
    <w:rsid w:val="003B575A"/>
    <w:rsid w:val="003C1644"/>
    <w:rsid w:val="003C2C82"/>
    <w:rsid w:val="003C3E05"/>
    <w:rsid w:val="003C407B"/>
    <w:rsid w:val="003E0655"/>
    <w:rsid w:val="003E3452"/>
    <w:rsid w:val="003E351F"/>
    <w:rsid w:val="003E39EF"/>
    <w:rsid w:val="003E4956"/>
    <w:rsid w:val="003F0A4C"/>
    <w:rsid w:val="003F416B"/>
    <w:rsid w:val="003F6672"/>
    <w:rsid w:val="003F6DF8"/>
    <w:rsid w:val="003F7F34"/>
    <w:rsid w:val="003F7F9E"/>
    <w:rsid w:val="00401228"/>
    <w:rsid w:val="00404F0F"/>
    <w:rsid w:val="00406A48"/>
    <w:rsid w:val="00407D6A"/>
    <w:rsid w:val="0041603F"/>
    <w:rsid w:val="00422890"/>
    <w:rsid w:val="00426922"/>
    <w:rsid w:val="00434EC8"/>
    <w:rsid w:val="004367C5"/>
    <w:rsid w:val="00437FCE"/>
    <w:rsid w:val="00444589"/>
    <w:rsid w:val="00445105"/>
    <w:rsid w:val="004462EF"/>
    <w:rsid w:val="004472B6"/>
    <w:rsid w:val="004478E6"/>
    <w:rsid w:val="004547F7"/>
    <w:rsid w:val="004556E7"/>
    <w:rsid w:val="00456821"/>
    <w:rsid w:val="004639E8"/>
    <w:rsid w:val="00464D64"/>
    <w:rsid w:val="00466768"/>
    <w:rsid w:val="00476DDF"/>
    <w:rsid w:val="00481424"/>
    <w:rsid w:val="00481F6C"/>
    <w:rsid w:val="0049301E"/>
    <w:rsid w:val="0049584F"/>
    <w:rsid w:val="00497441"/>
    <w:rsid w:val="004A3EF7"/>
    <w:rsid w:val="004A5EE6"/>
    <w:rsid w:val="004A5FB9"/>
    <w:rsid w:val="004A613C"/>
    <w:rsid w:val="004B1289"/>
    <w:rsid w:val="004B221C"/>
    <w:rsid w:val="004B677B"/>
    <w:rsid w:val="004D214C"/>
    <w:rsid w:val="004D52A5"/>
    <w:rsid w:val="004D5C0B"/>
    <w:rsid w:val="004D5EC9"/>
    <w:rsid w:val="004E1F1F"/>
    <w:rsid w:val="004F40A5"/>
    <w:rsid w:val="004F4543"/>
    <w:rsid w:val="004F7780"/>
    <w:rsid w:val="00505D39"/>
    <w:rsid w:val="00520CBA"/>
    <w:rsid w:val="00522973"/>
    <w:rsid w:val="00527EC7"/>
    <w:rsid w:val="0053525D"/>
    <w:rsid w:val="005359A6"/>
    <w:rsid w:val="00535A14"/>
    <w:rsid w:val="00537B85"/>
    <w:rsid w:val="005416B2"/>
    <w:rsid w:val="005479CF"/>
    <w:rsid w:val="00550E5A"/>
    <w:rsid w:val="005511A1"/>
    <w:rsid w:val="0055176B"/>
    <w:rsid w:val="00552D3F"/>
    <w:rsid w:val="00553950"/>
    <w:rsid w:val="005551FB"/>
    <w:rsid w:val="00555882"/>
    <w:rsid w:val="00562127"/>
    <w:rsid w:val="00566CDA"/>
    <w:rsid w:val="00573A65"/>
    <w:rsid w:val="00583362"/>
    <w:rsid w:val="00584C85"/>
    <w:rsid w:val="00592C2F"/>
    <w:rsid w:val="005A023B"/>
    <w:rsid w:val="005A35F9"/>
    <w:rsid w:val="005A51FC"/>
    <w:rsid w:val="005A533B"/>
    <w:rsid w:val="005A67BB"/>
    <w:rsid w:val="005A6E9D"/>
    <w:rsid w:val="005A76FE"/>
    <w:rsid w:val="005B0090"/>
    <w:rsid w:val="005B2523"/>
    <w:rsid w:val="005B3E15"/>
    <w:rsid w:val="005B61B6"/>
    <w:rsid w:val="005C0471"/>
    <w:rsid w:val="005C1A07"/>
    <w:rsid w:val="005C452F"/>
    <w:rsid w:val="005C65E4"/>
    <w:rsid w:val="005D13AD"/>
    <w:rsid w:val="005D2A17"/>
    <w:rsid w:val="005D62D1"/>
    <w:rsid w:val="005D773A"/>
    <w:rsid w:val="005D7B42"/>
    <w:rsid w:val="005E056C"/>
    <w:rsid w:val="005E33C3"/>
    <w:rsid w:val="005E7B04"/>
    <w:rsid w:val="005F5F70"/>
    <w:rsid w:val="005F6DBF"/>
    <w:rsid w:val="0060008C"/>
    <w:rsid w:val="00603640"/>
    <w:rsid w:val="00603DD0"/>
    <w:rsid w:val="006070F5"/>
    <w:rsid w:val="006070FD"/>
    <w:rsid w:val="006157E6"/>
    <w:rsid w:val="00616FFA"/>
    <w:rsid w:val="00617644"/>
    <w:rsid w:val="006204F1"/>
    <w:rsid w:val="00627B05"/>
    <w:rsid w:val="006320CF"/>
    <w:rsid w:val="006376EE"/>
    <w:rsid w:val="00637CC4"/>
    <w:rsid w:val="00651605"/>
    <w:rsid w:val="006543E4"/>
    <w:rsid w:val="006577EB"/>
    <w:rsid w:val="006658CE"/>
    <w:rsid w:val="00665912"/>
    <w:rsid w:val="00674872"/>
    <w:rsid w:val="00677CDF"/>
    <w:rsid w:val="006956B4"/>
    <w:rsid w:val="006A062B"/>
    <w:rsid w:val="006A5953"/>
    <w:rsid w:val="006A6825"/>
    <w:rsid w:val="006B7D7B"/>
    <w:rsid w:val="006C190F"/>
    <w:rsid w:val="006C3B0F"/>
    <w:rsid w:val="006D48CF"/>
    <w:rsid w:val="006D699C"/>
    <w:rsid w:val="006E279C"/>
    <w:rsid w:val="006E360E"/>
    <w:rsid w:val="006E4F02"/>
    <w:rsid w:val="006E51F6"/>
    <w:rsid w:val="006E53B6"/>
    <w:rsid w:val="006E6592"/>
    <w:rsid w:val="006F37F0"/>
    <w:rsid w:val="006F5FE1"/>
    <w:rsid w:val="00700299"/>
    <w:rsid w:val="0070459B"/>
    <w:rsid w:val="00704F5B"/>
    <w:rsid w:val="00711EE7"/>
    <w:rsid w:val="00711F42"/>
    <w:rsid w:val="00712F3A"/>
    <w:rsid w:val="00715CAD"/>
    <w:rsid w:val="00720531"/>
    <w:rsid w:val="007208EB"/>
    <w:rsid w:val="00721EEA"/>
    <w:rsid w:val="007223C8"/>
    <w:rsid w:val="00732277"/>
    <w:rsid w:val="00734470"/>
    <w:rsid w:val="007355E9"/>
    <w:rsid w:val="00736BE4"/>
    <w:rsid w:val="007378D6"/>
    <w:rsid w:val="00737D3B"/>
    <w:rsid w:val="00753256"/>
    <w:rsid w:val="00754ECC"/>
    <w:rsid w:val="00762639"/>
    <w:rsid w:val="007669C7"/>
    <w:rsid w:val="0077393B"/>
    <w:rsid w:val="00780E96"/>
    <w:rsid w:val="007819D9"/>
    <w:rsid w:val="00783B89"/>
    <w:rsid w:val="00786262"/>
    <w:rsid w:val="00794EE8"/>
    <w:rsid w:val="00794FEC"/>
    <w:rsid w:val="007A0E93"/>
    <w:rsid w:val="007A2634"/>
    <w:rsid w:val="007B1763"/>
    <w:rsid w:val="007B2CBC"/>
    <w:rsid w:val="007B3440"/>
    <w:rsid w:val="007B5A73"/>
    <w:rsid w:val="007C5CFA"/>
    <w:rsid w:val="007C6A18"/>
    <w:rsid w:val="007D6AE1"/>
    <w:rsid w:val="007E29CF"/>
    <w:rsid w:val="007F4B03"/>
    <w:rsid w:val="00805D88"/>
    <w:rsid w:val="00806A2B"/>
    <w:rsid w:val="00813146"/>
    <w:rsid w:val="00820DF1"/>
    <w:rsid w:val="0082362A"/>
    <w:rsid w:val="00823B85"/>
    <w:rsid w:val="008256CB"/>
    <w:rsid w:val="00827D72"/>
    <w:rsid w:val="00833DBD"/>
    <w:rsid w:val="008426E8"/>
    <w:rsid w:val="008445BE"/>
    <w:rsid w:val="00847E69"/>
    <w:rsid w:val="00852913"/>
    <w:rsid w:val="00860BFC"/>
    <w:rsid w:val="008618DF"/>
    <w:rsid w:val="008838A0"/>
    <w:rsid w:val="008855AF"/>
    <w:rsid w:val="00886F84"/>
    <w:rsid w:val="0088777E"/>
    <w:rsid w:val="008951B3"/>
    <w:rsid w:val="00895205"/>
    <w:rsid w:val="008A4E89"/>
    <w:rsid w:val="008A563A"/>
    <w:rsid w:val="008A61F7"/>
    <w:rsid w:val="008A6AB8"/>
    <w:rsid w:val="008B1E12"/>
    <w:rsid w:val="008B21DD"/>
    <w:rsid w:val="008B22C1"/>
    <w:rsid w:val="008B7A55"/>
    <w:rsid w:val="008C0B65"/>
    <w:rsid w:val="008C64C6"/>
    <w:rsid w:val="008C71E6"/>
    <w:rsid w:val="008C7DAC"/>
    <w:rsid w:val="008D244F"/>
    <w:rsid w:val="008D538D"/>
    <w:rsid w:val="008D57C1"/>
    <w:rsid w:val="008E3677"/>
    <w:rsid w:val="008E3BF6"/>
    <w:rsid w:val="008F24CA"/>
    <w:rsid w:val="008F45AE"/>
    <w:rsid w:val="0090657D"/>
    <w:rsid w:val="009065A7"/>
    <w:rsid w:val="00906797"/>
    <w:rsid w:val="00906D34"/>
    <w:rsid w:val="00921C05"/>
    <w:rsid w:val="00924A9C"/>
    <w:rsid w:val="00941712"/>
    <w:rsid w:val="00941A68"/>
    <w:rsid w:val="00942084"/>
    <w:rsid w:val="009423F5"/>
    <w:rsid w:val="0094398B"/>
    <w:rsid w:val="009506C3"/>
    <w:rsid w:val="009556D8"/>
    <w:rsid w:val="0097128B"/>
    <w:rsid w:val="0097183B"/>
    <w:rsid w:val="00977C2C"/>
    <w:rsid w:val="00977D4E"/>
    <w:rsid w:val="00977FE5"/>
    <w:rsid w:val="00981DAA"/>
    <w:rsid w:val="00992E47"/>
    <w:rsid w:val="00994222"/>
    <w:rsid w:val="00994AAA"/>
    <w:rsid w:val="009A04EC"/>
    <w:rsid w:val="009A1F28"/>
    <w:rsid w:val="009B4417"/>
    <w:rsid w:val="009B4E55"/>
    <w:rsid w:val="009B6611"/>
    <w:rsid w:val="009B6A47"/>
    <w:rsid w:val="009C1D0D"/>
    <w:rsid w:val="009D03A1"/>
    <w:rsid w:val="009D0CB9"/>
    <w:rsid w:val="009D5C93"/>
    <w:rsid w:val="009D78C4"/>
    <w:rsid w:val="009D7CE0"/>
    <w:rsid w:val="009E0D96"/>
    <w:rsid w:val="009E1D76"/>
    <w:rsid w:val="009E1F45"/>
    <w:rsid w:val="009E3135"/>
    <w:rsid w:val="009E4A13"/>
    <w:rsid w:val="009E56B6"/>
    <w:rsid w:val="009E5CD7"/>
    <w:rsid w:val="009E5E5D"/>
    <w:rsid w:val="009E6AAB"/>
    <w:rsid w:val="009E7ACE"/>
    <w:rsid w:val="009F3186"/>
    <w:rsid w:val="009F3AC1"/>
    <w:rsid w:val="009F7157"/>
    <w:rsid w:val="00A02F2A"/>
    <w:rsid w:val="00A031E7"/>
    <w:rsid w:val="00A04000"/>
    <w:rsid w:val="00A1731A"/>
    <w:rsid w:val="00A23BAE"/>
    <w:rsid w:val="00A25EA4"/>
    <w:rsid w:val="00A2734E"/>
    <w:rsid w:val="00A3617A"/>
    <w:rsid w:val="00A368C8"/>
    <w:rsid w:val="00A37608"/>
    <w:rsid w:val="00A4235D"/>
    <w:rsid w:val="00A44E99"/>
    <w:rsid w:val="00A45855"/>
    <w:rsid w:val="00A46FDC"/>
    <w:rsid w:val="00A574FC"/>
    <w:rsid w:val="00A61BC8"/>
    <w:rsid w:val="00A6290C"/>
    <w:rsid w:val="00A663D3"/>
    <w:rsid w:val="00A70139"/>
    <w:rsid w:val="00A73742"/>
    <w:rsid w:val="00A7616E"/>
    <w:rsid w:val="00A7642A"/>
    <w:rsid w:val="00A8314A"/>
    <w:rsid w:val="00A843E1"/>
    <w:rsid w:val="00A848CB"/>
    <w:rsid w:val="00A85AF6"/>
    <w:rsid w:val="00A9003C"/>
    <w:rsid w:val="00A908C5"/>
    <w:rsid w:val="00A909C5"/>
    <w:rsid w:val="00A9338B"/>
    <w:rsid w:val="00A958FD"/>
    <w:rsid w:val="00A978E7"/>
    <w:rsid w:val="00AA79EB"/>
    <w:rsid w:val="00AB4A45"/>
    <w:rsid w:val="00AB733F"/>
    <w:rsid w:val="00AD538D"/>
    <w:rsid w:val="00AD6BD9"/>
    <w:rsid w:val="00AE0B44"/>
    <w:rsid w:val="00AE26B0"/>
    <w:rsid w:val="00AE46D0"/>
    <w:rsid w:val="00AE5081"/>
    <w:rsid w:val="00AE5A25"/>
    <w:rsid w:val="00AE5A34"/>
    <w:rsid w:val="00AE636B"/>
    <w:rsid w:val="00AE78C4"/>
    <w:rsid w:val="00AF2AD0"/>
    <w:rsid w:val="00AF2F53"/>
    <w:rsid w:val="00AF3255"/>
    <w:rsid w:val="00AF6CBB"/>
    <w:rsid w:val="00AF6D17"/>
    <w:rsid w:val="00B0250D"/>
    <w:rsid w:val="00B02E90"/>
    <w:rsid w:val="00B05F6E"/>
    <w:rsid w:val="00B065B9"/>
    <w:rsid w:val="00B0700C"/>
    <w:rsid w:val="00B13DF4"/>
    <w:rsid w:val="00B30ED0"/>
    <w:rsid w:val="00B328EF"/>
    <w:rsid w:val="00B371EA"/>
    <w:rsid w:val="00B574C3"/>
    <w:rsid w:val="00B652C6"/>
    <w:rsid w:val="00B6564C"/>
    <w:rsid w:val="00B7141B"/>
    <w:rsid w:val="00B729AE"/>
    <w:rsid w:val="00B738EC"/>
    <w:rsid w:val="00B745E3"/>
    <w:rsid w:val="00B76165"/>
    <w:rsid w:val="00B801DB"/>
    <w:rsid w:val="00B8260C"/>
    <w:rsid w:val="00B82C76"/>
    <w:rsid w:val="00B871BE"/>
    <w:rsid w:val="00B9097B"/>
    <w:rsid w:val="00B95EE0"/>
    <w:rsid w:val="00B96D2E"/>
    <w:rsid w:val="00BA21EB"/>
    <w:rsid w:val="00BA23E3"/>
    <w:rsid w:val="00BA3A05"/>
    <w:rsid w:val="00BA5E4A"/>
    <w:rsid w:val="00BA6B84"/>
    <w:rsid w:val="00BA6EF3"/>
    <w:rsid w:val="00BB35D6"/>
    <w:rsid w:val="00BB6907"/>
    <w:rsid w:val="00BE21A4"/>
    <w:rsid w:val="00BE335D"/>
    <w:rsid w:val="00BE421C"/>
    <w:rsid w:val="00BF1B91"/>
    <w:rsid w:val="00BF380B"/>
    <w:rsid w:val="00BF7E15"/>
    <w:rsid w:val="00C00C4C"/>
    <w:rsid w:val="00C02C52"/>
    <w:rsid w:val="00C1342E"/>
    <w:rsid w:val="00C152D5"/>
    <w:rsid w:val="00C25829"/>
    <w:rsid w:val="00C309E7"/>
    <w:rsid w:val="00C332BC"/>
    <w:rsid w:val="00C33533"/>
    <w:rsid w:val="00C35D48"/>
    <w:rsid w:val="00C42DE7"/>
    <w:rsid w:val="00C535E5"/>
    <w:rsid w:val="00C553A5"/>
    <w:rsid w:val="00C60E71"/>
    <w:rsid w:val="00C61F01"/>
    <w:rsid w:val="00C62CA1"/>
    <w:rsid w:val="00C65E52"/>
    <w:rsid w:val="00C7377D"/>
    <w:rsid w:val="00C73CC1"/>
    <w:rsid w:val="00C753DC"/>
    <w:rsid w:val="00C77C78"/>
    <w:rsid w:val="00C8128A"/>
    <w:rsid w:val="00C84714"/>
    <w:rsid w:val="00C8646C"/>
    <w:rsid w:val="00C92C07"/>
    <w:rsid w:val="00C9616D"/>
    <w:rsid w:val="00CA489A"/>
    <w:rsid w:val="00CA7693"/>
    <w:rsid w:val="00CA789D"/>
    <w:rsid w:val="00CB0095"/>
    <w:rsid w:val="00CB5962"/>
    <w:rsid w:val="00CB7578"/>
    <w:rsid w:val="00CB7781"/>
    <w:rsid w:val="00CC28D7"/>
    <w:rsid w:val="00CC2E18"/>
    <w:rsid w:val="00CC3D48"/>
    <w:rsid w:val="00CC4EB2"/>
    <w:rsid w:val="00CD69F5"/>
    <w:rsid w:val="00CE1EE4"/>
    <w:rsid w:val="00D0404E"/>
    <w:rsid w:val="00D07915"/>
    <w:rsid w:val="00D1054A"/>
    <w:rsid w:val="00D12286"/>
    <w:rsid w:val="00D273FC"/>
    <w:rsid w:val="00D374E7"/>
    <w:rsid w:val="00D42306"/>
    <w:rsid w:val="00D517A7"/>
    <w:rsid w:val="00D527D4"/>
    <w:rsid w:val="00D55053"/>
    <w:rsid w:val="00D6149D"/>
    <w:rsid w:val="00D615EB"/>
    <w:rsid w:val="00D66DCB"/>
    <w:rsid w:val="00D74199"/>
    <w:rsid w:val="00D75CC2"/>
    <w:rsid w:val="00D808CF"/>
    <w:rsid w:val="00D8690C"/>
    <w:rsid w:val="00D90D55"/>
    <w:rsid w:val="00D94EFB"/>
    <w:rsid w:val="00DA2920"/>
    <w:rsid w:val="00DA4FF5"/>
    <w:rsid w:val="00DA55EB"/>
    <w:rsid w:val="00DA5A12"/>
    <w:rsid w:val="00DB56B7"/>
    <w:rsid w:val="00DB79B6"/>
    <w:rsid w:val="00DC003A"/>
    <w:rsid w:val="00DC30CD"/>
    <w:rsid w:val="00DC4342"/>
    <w:rsid w:val="00DD0FAB"/>
    <w:rsid w:val="00DD7A14"/>
    <w:rsid w:val="00DE3474"/>
    <w:rsid w:val="00DE4E07"/>
    <w:rsid w:val="00DE7D40"/>
    <w:rsid w:val="00DF3DBF"/>
    <w:rsid w:val="00DF46EE"/>
    <w:rsid w:val="00E02493"/>
    <w:rsid w:val="00E02E57"/>
    <w:rsid w:val="00E0351D"/>
    <w:rsid w:val="00E04491"/>
    <w:rsid w:val="00E04B93"/>
    <w:rsid w:val="00E24875"/>
    <w:rsid w:val="00E272C1"/>
    <w:rsid w:val="00E37564"/>
    <w:rsid w:val="00E40239"/>
    <w:rsid w:val="00E44A07"/>
    <w:rsid w:val="00E5771B"/>
    <w:rsid w:val="00E57ACE"/>
    <w:rsid w:val="00E72C7E"/>
    <w:rsid w:val="00E73A4D"/>
    <w:rsid w:val="00E81532"/>
    <w:rsid w:val="00E8418A"/>
    <w:rsid w:val="00E912D3"/>
    <w:rsid w:val="00E918EA"/>
    <w:rsid w:val="00E91B18"/>
    <w:rsid w:val="00E91E00"/>
    <w:rsid w:val="00E92D52"/>
    <w:rsid w:val="00E95F49"/>
    <w:rsid w:val="00E96DBC"/>
    <w:rsid w:val="00E970F7"/>
    <w:rsid w:val="00EA630E"/>
    <w:rsid w:val="00EB70A8"/>
    <w:rsid w:val="00EC16F6"/>
    <w:rsid w:val="00EC6951"/>
    <w:rsid w:val="00ED2ECA"/>
    <w:rsid w:val="00ED3230"/>
    <w:rsid w:val="00ED5289"/>
    <w:rsid w:val="00ED6D11"/>
    <w:rsid w:val="00EF53FA"/>
    <w:rsid w:val="00EF7D19"/>
    <w:rsid w:val="00F016EE"/>
    <w:rsid w:val="00F07884"/>
    <w:rsid w:val="00F11C1A"/>
    <w:rsid w:val="00F15812"/>
    <w:rsid w:val="00F15FE4"/>
    <w:rsid w:val="00F16BEF"/>
    <w:rsid w:val="00F252C7"/>
    <w:rsid w:val="00F265D1"/>
    <w:rsid w:val="00F275F0"/>
    <w:rsid w:val="00F34CD3"/>
    <w:rsid w:val="00F35B1F"/>
    <w:rsid w:val="00F44E47"/>
    <w:rsid w:val="00F5179C"/>
    <w:rsid w:val="00F577E8"/>
    <w:rsid w:val="00F61B5D"/>
    <w:rsid w:val="00F63154"/>
    <w:rsid w:val="00F65CC3"/>
    <w:rsid w:val="00F75F2F"/>
    <w:rsid w:val="00F84808"/>
    <w:rsid w:val="00F8481B"/>
    <w:rsid w:val="00F86BF6"/>
    <w:rsid w:val="00F90D4D"/>
    <w:rsid w:val="00F92CB4"/>
    <w:rsid w:val="00F9339C"/>
    <w:rsid w:val="00FA0721"/>
    <w:rsid w:val="00FA0FAA"/>
    <w:rsid w:val="00FA14A0"/>
    <w:rsid w:val="00FA17FC"/>
    <w:rsid w:val="00FA1A9F"/>
    <w:rsid w:val="00FA3151"/>
    <w:rsid w:val="00FA3D11"/>
    <w:rsid w:val="00FA4D0D"/>
    <w:rsid w:val="00FA5A61"/>
    <w:rsid w:val="00FA72EE"/>
    <w:rsid w:val="00FA7968"/>
    <w:rsid w:val="00FB2176"/>
    <w:rsid w:val="00FB6A26"/>
    <w:rsid w:val="00FC3216"/>
    <w:rsid w:val="00FC42E7"/>
    <w:rsid w:val="00FD1EF7"/>
    <w:rsid w:val="00FD30ED"/>
    <w:rsid w:val="00FD54C5"/>
    <w:rsid w:val="00FE0C71"/>
    <w:rsid w:val="00FE22E9"/>
    <w:rsid w:val="00FE289C"/>
    <w:rsid w:val="00FE2BB4"/>
    <w:rsid w:val="00FF0B6D"/>
    <w:rsid w:val="00FF1E92"/>
    <w:rsid w:val="00FF2F62"/>
    <w:rsid w:val="00FF3F2B"/>
    <w:rsid w:val="00FF6823"/>
    <w:rsid w:val="00FF6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D4AD6B6"/>
  <w15:chartTrackingRefBased/>
  <w15:docId w15:val="{6564C184-1EA3-4BA0-B3F3-C7B5DD781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37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37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74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73742"/>
    <w:pPr>
      <w:ind w:left="720"/>
      <w:contextualSpacing/>
    </w:pPr>
  </w:style>
  <w:style w:type="table" w:styleId="TableGrid">
    <w:name w:val="Table Grid"/>
    <w:basedOn w:val="TableNormal"/>
    <w:uiPriority w:val="59"/>
    <w:rsid w:val="00A737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C1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190F"/>
  </w:style>
  <w:style w:type="paragraph" w:styleId="Footer">
    <w:name w:val="footer"/>
    <w:basedOn w:val="Normal"/>
    <w:link w:val="FooterChar"/>
    <w:uiPriority w:val="99"/>
    <w:unhideWhenUsed/>
    <w:rsid w:val="006C1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190F"/>
  </w:style>
  <w:style w:type="character" w:styleId="Hyperlink">
    <w:name w:val="Hyperlink"/>
    <w:basedOn w:val="DefaultParagraphFont"/>
    <w:uiPriority w:val="99"/>
    <w:unhideWhenUsed/>
    <w:rsid w:val="006C190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190F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0C19AA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0C19AA"/>
    <w:rPr>
      <w:rFonts w:eastAsiaTheme="minorEastAsia"/>
      <w:lang w:val="en-US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9506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06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06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06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06C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58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image" Target="media/image9.png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://www.salvationist.ca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sv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yperlink" Target="mailto:Graham.Moore@salvationarmy.ca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1.jpeg"/><Relationship Id="rId19" Type="http://schemas.openxmlformats.org/officeDocument/2006/relationships/image" Target="media/image10.sv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85A7800F84CA4C80FDC33CA64725CE" ma:contentTypeVersion="7" ma:contentTypeDescription="Create a new document." ma:contentTypeScope="" ma:versionID="ec9e8d5bb17ef2a9dc9c93bcf5251ab0">
  <xsd:schema xmlns:xsd="http://www.w3.org/2001/XMLSchema" xmlns:xs="http://www.w3.org/2001/XMLSchema" xmlns:p="http://schemas.microsoft.com/office/2006/metadata/properties" xmlns:ns3="77eaa1b6-2eae-47e3-95c2-d0309e9debcb" xmlns:ns4="64965399-e5e7-4a91-bae7-72391b22ee44" targetNamespace="http://schemas.microsoft.com/office/2006/metadata/properties" ma:root="true" ma:fieldsID="a780d2e4c02fa3d0ee3a894924b364a7" ns3:_="" ns4:_="">
    <xsd:import namespace="77eaa1b6-2eae-47e3-95c2-d0309e9debcb"/>
    <xsd:import namespace="64965399-e5e7-4a91-bae7-72391b22ee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eaa1b6-2eae-47e3-95c2-d0309e9deb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965399-e5e7-4a91-bae7-72391b22ee4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8E700AB-D3BC-418F-8A80-66F845011B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B45D4F5-B80C-4392-BB14-809236C437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eaa1b6-2eae-47e3-95c2-d0309e9debcb"/>
    <ds:schemaRef ds:uri="64965399-e5e7-4a91-bae7-72391b22ee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9DBBC34-85A1-49F5-8B5C-60F22DAB0F7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3341</Words>
  <Characters>19046</Characters>
  <Application>Microsoft Office Word</Application>
  <DocSecurity>4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lvation Army Canada and Bermuda Territory                           2021 Policy &amp; Multi-Year Accessibility Plan</vt:lpstr>
    </vt:vector>
  </TitlesOfParts>
  <Company>The Salvation Army</Company>
  <LinksUpToDate>false</LinksUpToDate>
  <CharactersWithSpaces>2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lvation Army Canada and Bermuda Territory                           2021 Policy &amp; Multi-Year Accessibility Plan</dc:title>
  <dc:subject/>
  <dc:creator>Beverly Goulding</dc:creator>
  <cp:keywords/>
  <dc:description/>
  <cp:lastModifiedBy>Christine Leblanc</cp:lastModifiedBy>
  <cp:revision>2</cp:revision>
  <dcterms:created xsi:type="dcterms:W3CDTF">2021-08-19T15:20:00Z</dcterms:created>
  <dcterms:modified xsi:type="dcterms:W3CDTF">2021-08-19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85A7800F84CA4C80FDC33CA64725CE</vt:lpwstr>
  </property>
</Properties>
</file>